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555404E6"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w:t>
      </w:r>
      <w:r w:rsidR="00EE6A09">
        <w:rPr>
          <w:rFonts w:ascii="Arial" w:eastAsia="Arial" w:hAnsi="Arial" w:cs="Arial"/>
          <w:sz w:val="28"/>
          <w:szCs w:val="28"/>
        </w:rPr>
        <w:t>9</w:t>
      </w:r>
      <w:r w:rsidR="00CF17B3">
        <w:rPr>
          <w:rFonts w:ascii="Arial" w:eastAsia="Arial" w:hAnsi="Arial" w:cs="Arial"/>
          <w:sz w:val="28"/>
          <w:szCs w:val="28"/>
        </w:rPr>
        <w:t>7</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065CA16A"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0D795A">
        <w:rPr>
          <w:rFonts w:ascii="Arial" w:eastAsia="Arial" w:hAnsi="Arial" w:cs="Arial"/>
          <w:sz w:val="24"/>
          <w:szCs w:val="24"/>
        </w:rPr>
        <w:t>2</w:t>
      </w:r>
      <w:r w:rsidR="00CF17B3">
        <w:rPr>
          <w:rFonts w:ascii="Arial" w:eastAsia="Arial" w:hAnsi="Arial" w:cs="Arial"/>
          <w:sz w:val="24"/>
          <w:szCs w:val="24"/>
        </w:rPr>
        <w:t>2</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D04565">
      <w:pPr>
        <w:widowControl/>
        <w:spacing w:after="0" w:line="240" w:lineRule="auto"/>
        <w:contextualSpacing/>
        <w:jc w:val="both"/>
        <w:rPr>
          <w:rFonts w:ascii="Arial" w:eastAsia="Arial" w:hAnsi="Arial" w:cs="Arial"/>
          <w:sz w:val="24"/>
          <w:szCs w:val="24"/>
        </w:rPr>
      </w:pPr>
    </w:p>
    <w:p w14:paraId="6FB81D88" w14:textId="79B7E3F9" w:rsidR="002638C6" w:rsidRPr="00EE6A09" w:rsidRDefault="00EB19CC" w:rsidP="00D70D81">
      <w:pPr>
        <w:widowControl/>
        <w:spacing w:after="0" w:line="240" w:lineRule="auto"/>
        <w:contextualSpacing/>
        <w:jc w:val="both"/>
        <w:rPr>
          <w:rFonts w:ascii="Arial" w:eastAsia="Arial" w:hAnsi="Arial" w:cs="Arial"/>
          <w:b/>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0D795A">
        <w:rPr>
          <w:rFonts w:ascii="Arial" w:eastAsia="Arial" w:hAnsi="Arial" w:cs="Arial"/>
          <w:b/>
          <w:color w:val="0070C0"/>
          <w:sz w:val="24"/>
          <w:szCs w:val="24"/>
        </w:rPr>
        <w:t>2</w:t>
      </w:r>
      <w:r w:rsidR="00234493">
        <w:rPr>
          <w:rFonts w:ascii="Arial" w:eastAsia="Arial" w:hAnsi="Arial" w:cs="Arial"/>
          <w:b/>
          <w:color w:val="0070C0"/>
          <w:sz w:val="24"/>
          <w:szCs w:val="24"/>
        </w:rPr>
        <w:t>2</w:t>
      </w:r>
      <w:r w:rsidR="00193A2D" w:rsidRPr="006454D1">
        <w:rPr>
          <w:rFonts w:ascii="Arial" w:eastAsia="Arial" w:hAnsi="Arial" w:cs="Arial"/>
          <w:b/>
          <w:color w:val="0070C0"/>
          <w:sz w:val="24"/>
          <w:szCs w:val="24"/>
        </w:rPr>
        <w:t xml:space="preserve"> </w:t>
      </w:r>
      <w:r w:rsidR="00C9351E" w:rsidRPr="006454D1">
        <w:rPr>
          <w:rFonts w:ascii="Arial" w:eastAsia="Arial" w:hAnsi="Arial" w:cs="Arial"/>
          <w:b/>
          <w:color w:val="0070C0"/>
          <w:sz w:val="24"/>
          <w:szCs w:val="24"/>
        </w:rPr>
        <w:t>February</w:t>
      </w:r>
      <w:r w:rsidR="00193A2D" w:rsidRPr="006454D1">
        <w:rPr>
          <w:rFonts w:ascii="Arial" w:eastAsia="Arial" w:hAnsi="Arial" w:cs="Arial"/>
          <w:b/>
          <w:color w:val="0070C0"/>
          <w:sz w:val="24"/>
          <w:szCs w:val="24"/>
        </w:rPr>
        <w:t xml:space="preserve"> 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234493" w:rsidRPr="00234493">
        <w:rPr>
          <w:rFonts w:ascii="Arial" w:eastAsia="Arial" w:hAnsi="Arial" w:cs="Arial"/>
          <w:b/>
          <w:color w:val="0070C0"/>
          <w:sz w:val="24"/>
          <w:szCs w:val="24"/>
        </w:rPr>
        <w:t>563,456</w:t>
      </w:r>
      <w:r w:rsidR="00234493">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234493" w:rsidRPr="00234493">
        <w:rPr>
          <w:rFonts w:ascii="Arial" w:eastAsia="Arial" w:hAnsi="Arial" w:cs="Arial"/>
          <w:b/>
          <w:color w:val="0070C0"/>
          <w:sz w:val="24"/>
          <w:szCs w:val="24"/>
        </w:rPr>
        <w:t>28,488</w:t>
      </w:r>
      <w:r w:rsidR="00234493">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234493" w:rsidRPr="00234493">
        <w:rPr>
          <w:rFonts w:ascii="Arial" w:eastAsia="Arial" w:hAnsi="Arial" w:cs="Arial"/>
          <w:b/>
          <w:color w:val="0070C0"/>
          <w:sz w:val="24"/>
          <w:szCs w:val="24"/>
        </w:rPr>
        <w:t>522,874</w:t>
      </w:r>
      <w:r w:rsidR="00234493">
        <w:rPr>
          <w:rFonts w:ascii="Arial" w:eastAsia="Arial" w:hAnsi="Arial" w:cs="Arial"/>
          <w:b/>
          <w:color w:val="0070C0"/>
          <w:sz w:val="24"/>
          <w:szCs w:val="24"/>
        </w:rPr>
        <w:t xml:space="preserve"> </w:t>
      </w:r>
      <w:r w:rsidRPr="00EE6A09">
        <w:rPr>
          <w:rFonts w:ascii="Arial" w:eastAsia="Arial" w:hAnsi="Arial" w:cs="Arial"/>
          <w:sz w:val="24"/>
          <w:szCs w:val="24"/>
        </w:rPr>
        <w:t>ha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234493" w:rsidRPr="00234493">
        <w:rPr>
          <w:rFonts w:ascii="Arial" w:eastAsia="Arial" w:hAnsi="Arial" w:cs="Arial"/>
          <w:b/>
          <w:color w:val="0070C0"/>
          <w:sz w:val="24"/>
          <w:szCs w:val="24"/>
        </w:rPr>
        <w:t>12,094</w:t>
      </w:r>
      <w:r w:rsidR="00234493">
        <w:rPr>
          <w:rFonts w:ascii="Arial" w:eastAsia="Arial" w:hAnsi="Arial" w:cs="Arial"/>
          <w:b/>
          <w:color w:val="0070C0"/>
          <w:sz w:val="24"/>
          <w:szCs w:val="24"/>
        </w:rPr>
        <w:t xml:space="preserve">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4C852D7D" w14:textId="26C0DF12" w:rsidR="00260EDA" w:rsidRPr="00A26DA8" w:rsidRDefault="003E4C18" w:rsidP="00A26DA8">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6454D1">
        <w:rPr>
          <w:rFonts w:ascii="Arial" w:eastAsia="Arial" w:hAnsi="Arial" w:cs="Arial"/>
          <w:i/>
          <w:color w:val="0070C0"/>
          <w:sz w:val="16"/>
          <w:szCs w:val="16"/>
        </w:rPr>
        <w:t>4</w:t>
      </w:r>
      <w:r w:rsidR="00234493">
        <w:rPr>
          <w:rFonts w:ascii="Arial" w:eastAsia="Arial" w:hAnsi="Arial" w:cs="Arial"/>
          <w:i/>
          <w:color w:val="0070C0"/>
          <w:sz w:val="16"/>
          <w:szCs w:val="16"/>
        </w:rPr>
        <w:t>5</w:t>
      </w:r>
    </w:p>
    <w:p w14:paraId="56467FCC" w14:textId="77777777" w:rsidR="00667C6D" w:rsidRPr="00667C6D" w:rsidRDefault="00667C6D" w:rsidP="00D04565">
      <w:pPr>
        <w:pStyle w:val="NoSpacing1"/>
        <w:contextualSpacing/>
        <w:rPr>
          <w:rFonts w:ascii="Arial" w:hAnsi="Arial" w:cs="Arial"/>
          <w:b/>
          <w:color w:val="002060"/>
          <w:sz w:val="24"/>
          <w:szCs w:val="20"/>
        </w:rPr>
      </w:pPr>
    </w:p>
    <w:p w14:paraId="70D1E9B8" w14:textId="5C98356D"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287BF477" w:rsidR="009702AE" w:rsidRPr="000D795A"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0D795A">
        <w:rPr>
          <w:rFonts w:ascii="Arial" w:eastAsia="Arial" w:hAnsi="Arial" w:cs="Arial"/>
          <w:sz w:val="24"/>
          <w:szCs w:val="24"/>
        </w:rPr>
        <w:t>A</w:t>
      </w:r>
      <w:r w:rsidR="00D16141" w:rsidRPr="000D795A">
        <w:rPr>
          <w:rFonts w:ascii="Arial" w:eastAsia="Arial" w:hAnsi="Arial" w:cs="Arial"/>
          <w:sz w:val="24"/>
          <w:szCs w:val="24"/>
        </w:rPr>
        <w:t xml:space="preserve"> </w:t>
      </w:r>
      <w:r w:rsidRPr="000D795A">
        <w:rPr>
          <w:rFonts w:ascii="Arial" w:eastAsia="Arial" w:hAnsi="Arial" w:cs="Arial"/>
          <w:sz w:val="24"/>
          <w:szCs w:val="24"/>
        </w:rPr>
        <w:t>total</w:t>
      </w:r>
      <w:r w:rsidR="00D16141" w:rsidRPr="000D795A">
        <w:rPr>
          <w:rFonts w:ascii="Arial" w:eastAsia="Arial" w:hAnsi="Arial" w:cs="Arial"/>
          <w:sz w:val="24"/>
          <w:szCs w:val="24"/>
        </w:rPr>
        <w:t xml:space="preserve"> </w:t>
      </w:r>
      <w:r w:rsidRPr="000D795A">
        <w:rPr>
          <w:rFonts w:ascii="Arial" w:eastAsia="Arial" w:hAnsi="Arial" w:cs="Arial"/>
          <w:sz w:val="24"/>
          <w:szCs w:val="24"/>
        </w:rPr>
        <w:t>of</w:t>
      </w:r>
      <w:r w:rsidR="00D16141" w:rsidRPr="000D795A">
        <w:rPr>
          <w:rFonts w:ascii="Arial" w:eastAsia="Arial" w:hAnsi="Arial" w:cs="Arial"/>
          <w:b/>
          <w:bCs/>
          <w:sz w:val="24"/>
          <w:szCs w:val="24"/>
        </w:rPr>
        <w:t xml:space="preserve"> </w:t>
      </w:r>
      <w:r w:rsidR="004652C8" w:rsidRPr="000D795A">
        <w:rPr>
          <w:rFonts w:ascii="Arial" w:eastAsia="Arial" w:hAnsi="Arial" w:cs="Arial"/>
          <w:b/>
          <w:sz w:val="24"/>
          <w:szCs w:val="24"/>
        </w:rPr>
        <w:t>₱</w:t>
      </w:r>
      <w:r w:rsidR="0071618D" w:rsidRPr="000D795A">
        <w:rPr>
          <w:rFonts w:ascii="Arial" w:eastAsia="Arial" w:hAnsi="Arial" w:cs="Arial"/>
          <w:b/>
          <w:bCs/>
          <w:sz w:val="24"/>
          <w:szCs w:val="24"/>
        </w:rPr>
        <w:t xml:space="preserve">2,010,841,427.80 </w:t>
      </w:r>
      <w:r w:rsidRPr="000D795A">
        <w:rPr>
          <w:rFonts w:ascii="Arial" w:eastAsia="Arial" w:hAnsi="Arial" w:cs="Arial"/>
          <w:sz w:val="24"/>
          <w:szCs w:val="24"/>
        </w:rPr>
        <w:t>worth</w:t>
      </w:r>
      <w:r w:rsidR="00D16141" w:rsidRPr="000D795A">
        <w:rPr>
          <w:rFonts w:ascii="Arial" w:eastAsia="Arial" w:hAnsi="Arial" w:cs="Arial"/>
          <w:sz w:val="24"/>
          <w:szCs w:val="24"/>
        </w:rPr>
        <w:t xml:space="preserve"> </w:t>
      </w:r>
      <w:r w:rsidRPr="000D795A">
        <w:rPr>
          <w:rFonts w:ascii="Arial" w:eastAsia="Arial" w:hAnsi="Arial" w:cs="Arial"/>
          <w:sz w:val="24"/>
          <w:szCs w:val="24"/>
        </w:rPr>
        <w:t>of</w:t>
      </w:r>
      <w:r w:rsidR="00D16141" w:rsidRPr="000D795A">
        <w:rPr>
          <w:rFonts w:ascii="Arial" w:eastAsia="Arial" w:hAnsi="Arial" w:cs="Arial"/>
          <w:sz w:val="24"/>
          <w:szCs w:val="24"/>
        </w:rPr>
        <w:t xml:space="preserve"> </w:t>
      </w:r>
      <w:r w:rsidRPr="000D795A">
        <w:rPr>
          <w:rFonts w:ascii="Arial" w:eastAsia="Arial" w:hAnsi="Arial" w:cs="Arial"/>
          <w:sz w:val="24"/>
          <w:szCs w:val="24"/>
        </w:rPr>
        <w:t>assistance</w:t>
      </w:r>
      <w:r w:rsidR="00D16141" w:rsidRPr="000D795A">
        <w:rPr>
          <w:rFonts w:ascii="Arial" w:eastAsia="Arial" w:hAnsi="Arial" w:cs="Arial"/>
          <w:sz w:val="24"/>
          <w:szCs w:val="24"/>
        </w:rPr>
        <w:t xml:space="preserve"> </w:t>
      </w:r>
      <w:r w:rsidRPr="000D795A">
        <w:rPr>
          <w:rFonts w:ascii="Arial" w:eastAsia="Arial" w:hAnsi="Arial" w:cs="Arial"/>
          <w:sz w:val="24"/>
          <w:szCs w:val="24"/>
        </w:rPr>
        <w:t>was</w:t>
      </w:r>
      <w:r w:rsidR="00D16141" w:rsidRPr="000D795A">
        <w:rPr>
          <w:rFonts w:ascii="Arial" w:eastAsia="Arial" w:hAnsi="Arial" w:cs="Arial"/>
          <w:sz w:val="24"/>
          <w:szCs w:val="24"/>
        </w:rPr>
        <w:t xml:space="preserve"> </w:t>
      </w:r>
      <w:r w:rsidRPr="000D795A">
        <w:rPr>
          <w:rFonts w:ascii="Arial" w:eastAsia="Arial" w:hAnsi="Arial" w:cs="Arial"/>
          <w:sz w:val="24"/>
          <w:szCs w:val="24"/>
        </w:rPr>
        <w:t>provided</w:t>
      </w:r>
      <w:r w:rsidR="00D16141" w:rsidRPr="000D795A">
        <w:rPr>
          <w:rFonts w:ascii="Arial" w:eastAsia="Arial" w:hAnsi="Arial" w:cs="Arial"/>
          <w:sz w:val="24"/>
          <w:szCs w:val="24"/>
        </w:rPr>
        <w:t xml:space="preserve"> </w:t>
      </w:r>
      <w:r w:rsidRPr="000D795A">
        <w:rPr>
          <w:rFonts w:ascii="Arial" w:eastAsia="Arial" w:hAnsi="Arial" w:cs="Arial"/>
          <w:sz w:val="24"/>
          <w:szCs w:val="24"/>
        </w:rPr>
        <w:t>to</w:t>
      </w:r>
      <w:r w:rsidR="00D16141" w:rsidRPr="000D795A">
        <w:rPr>
          <w:rFonts w:ascii="Arial" w:eastAsia="Arial" w:hAnsi="Arial" w:cs="Arial"/>
          <w:sz w:val="24"/>
          <w:szCs w:val="24"/>
        </w:rPr>
        <w:t xml:space="preserve"> </w:t>
      </w:r>
      <w:r w:rsidRPr="000D795A">
        <w:rPr>
          <w:rFonts w:ascii="Arial" w:eastAsia="Arial" w:hAnsi="Arial" w:cs="Arial"/>
          <w:sz w:val="24"/>
          <w:szCs w:val="24"/>
        </w:rPr>
        <w:t>the</w:t>
      </w:r>
      <w:r w:rsidR="00D16141" w:rsidRPr="000D795A">
        <w:rPr>
          <w:rFonts w:ascii="Arial" w:eastAsia="Arial" w:hAnsi="Arial" w:cs="Arial"/>
          <w:sz w:val="24"/>
          <w:szCs w:val="24"/>
        </w:rPr>
        <w:t xml:space="preserve"> </w:t>
      </w:r>
      <w:r w:rsidRPr="000D795A">
        <w:rPr>
          <w:rFonts w:ascii="Arial" w:eastAsia="Arial" w:hAnsi="Arial" w:cs="Arial"/>
          <w:sz w:val="24"/>
          <w:szCs w:val="24"/>
        </w:rPr>
        <w:t>families</w:t>
      </w:r>
      <w:r w:rsidR="00D16141" w:rsidRPr="000D795A">
        <w:rPr>
          <w:rFonts w:ascii="Arial" w:eastAsia="Arial" w:hAnsi="Arial" w:cs="Arial"/>
          <w:sz w:val="24"/>
          <w:szCs w:val="24"/>
        </w:rPr>
        <w:t xml:space="preserve"> </w:t>
      </w:r>
      <w:r w:rsidRPr="000D795A">
        <w:rPr>
          <w:rFonts w:ascii="Arial" w:eastAsia="Arial" w:hAnsi="Arial" w:cs="Arial"/>
          <w:sz w:val="24"/>
          <w:szCs w:val="24"/>
        </w:rPr>
        <w:t>and</w:t>
      </w:r>
      <w:r w:rsidR="00D16141" w:rsidRPr="000D795A">
        <w:rPr>
          <w:rFonts w:ascii="Arial" w:eastAsia="Arial" w:hAnsi="Arial" w:cs="Arial"/>
          <w:sz w:val="24"/>
          <w:szCs w:val="24"/>
        </w:rPr>
        <w:t xml:space="preserve"> </w:t>
      </w:r>
      <w:r w:rsidRPr="000D795A">
        <w:rPr>
          <w:rFonts w:ascii="Arial" w:eastAsia="Arial" w:hAnsi="Arial" w:cs="Arial"/>
          <w:sz w:val="24"/>
          <w:szCs w:val="24"/>
        </w:rPr>
        <w:t>individuals</w:t>
      </w:r>
      <w:r w:rsidR="00D16141" w:rsidRPr="000D795A">
        <w:rPr>
          <w:rFonts w:ascii="Arial" w:eastAsia="Arial" w:hAnsi="Arial" w:cs="Arial"/>
          <w:sz w:val="24"/>
          <w:szCs w:val="24"/>
        </w:rPr>
        <w:t xml:space="preserve"> </w:t>
      </w:r>
      <w:r w:rsidRPr="000D795A">
        <w:rPr>
          <w:rFonts w:ascii="Arial" w:eastAsia="Arial" w:hAnsi="Arial" w:cs="Arial"/>
          <w:sz w:val="24"/>
          <w:szCs w:val="24"/>
        </w:rPr>
        <w:t>including</w:t>
      </w:r>
      <w:r w:rsidR="00D16141" w:rsidRPr="000D795A">
        <w:rPr>
          <w:rFonts w:ascii="Arial" w:eastAsia="Arial" w:hAnsi="Arial" w:cs="Arial"/>
          <w:sz w:val="24"/>
          <w:szCs w:val="24"/>
        </w:rPr>
        <w:t xml:space="preserve"> </w:t>
      </w:r>
      <w:proofErr w:type="spellStart"/>
      <w:r w:rsidRPr="000D795A">
        <w:rPr>
          <w:rFonts w:ascii="Arial" w:eastAsia="Arial" w:hAnsi="Arial" w:cs="Arial"/>
          <w:sz w:val="24"/>
          <w:szCs w:val="24"/>
        </w:rPr>
        <w:t>strandees</w:t>
      </w:r>
      <w:proofErr w:type="spellEnd"/>
      <w:r w:rsidR="00D16141" w:rsidRPr="000D795A">
        <w:rPr>
          <w:rFonts w:ascii="Arial" w:eastAsia="Arial" w:hAnsi="Arial" w:cs="Arial"/>
          <w:sz w:val="24"/>
          <w:szCs w:val="24"/>
        </w:rPr>
        <w:t xml:space="preserve"> </w:t>
      </w:r>
      <w:r w:rsidRPr="000D795A">
        <w:rPr>
          <w:rFonts w:ascii="Arial" w:eastAsia="Arial" w:hAnsi="Arial" w:cs="Arial"/>
          <w:sz w:val="24"/>
          <w:szCs w:val="24"/>
        </w:rPr>
        <w:t>affected</w:t>
      </w:r>
      <w:r w:rsidR="00D16141" w:rsidRPr="000D795A">
        <w:rPr>
          <w:rFonts w:ascii="Arial" w:eastAsia="Arial" w:hAnsi="Arial" w:cs="Arial"/>
          <w:sz w:val="24"/>
          <w:szCs w:val="24"/>
        </w:rPr>
        <w:t xml:space="preserve"> </w:t>
      </w:r>
      <w:r w:rsidRPr="000D795A">
        <w:rPr>
          <w:rFonts w:ascii="Arial" w:eastAsia="Arial" w:hAnsi="Arial" w:cs="Arial"/>
          <w:sz w:val="24"/>
          <w:szCs w:val="24"/>
        </w:rPr>
        <w:t>by</w:t>
      </w:r>
      <w:r w:rsidR="00D16141" w:rsidRPr="000D795A">
        <w:rPr>
          <w:rFonts w:ascii="Arial" w:eastAsia="Arial" w:hAnsi="Arial" w:cs="Arial"/>
          <w:sz w:val="24"/>
          <w:szCs w:val="24"/>
        </w:rPr>
        <w:t xml:space="preserve"> </w:t>
      </w:r>
      <w:r w:rsidRPr="000D795A">
        <w:rPr>
          <w:rFonts w:ascii="Arial" w:eastAsia="Arial" w:hAnsi="Arial" w:cs="Arial"/>
          <w:sz w:val="24"/>
          <w:szCs w:val="24"/>
        </w:rPr>
        <w:t>community</w:t>
      </w:r>
      <w:r w:rsidR="00D16141" w:rsidRPr="000D795A">
        <w:rPr>
          <w:rFonts w:ascii="Arial" w:eastAsia="Arial" w:hAnsi="Arial" w:cs="Arial"/>
          <w:sz w:val="24"/>
          <w:szCs w:val="24"/>
        </w:rPr>
        <w:t xml:space="preserve"> </w:t>
      </w:r>
      <w:r w:rsidRPr="000D795A">
        <w:rPr>
          <w:rFonts w:ascii="Arial" w:eastAsia="Arial" w:hAnsi="Arial" w:cs="Arial"/>
          <w:sz w:val="24"/>
          <w:szCs w:val="24"/>
        </w:rPr>
        <w:t>quarantine</w:t>
      </w:r>
      <w:r w:rsidR="00D16141" w:rsidRPr="000D795A">
        <w:rPr>
          <w:rFonts w:ascii="Arial" w:eastAsia="Arial" w:hAnsi="Arial" w:cs="Arial"/>
          <w:sz w:val="24"/>
          <w:szCs w:val="24"/>
        </w:rPr>
        <w:t xml:space="preserve"> </w:t>
      </w:r>
      <w:r w:rsidRPr="000D795A">
        <w:rPr>
          <w:rFonts w:ascii="Arial" w:eastAsia="Arial" w:hAnsi="Arial" w:cs="Arial"/>
          <w:sz w:val="24"/>
          <w:szCs w:val="24"/>
        </w:rPr>
        <w:t>being</w:t>
      </w:r>
      <w:r w:rsidR="00D16141" w:rsidRPr="000D795A">
        <w:rPr>
          <w:rFonts w:ascii="Arial" w:eastAsia="Arial" w:hAnsi="Arial" w:cs="Arial"/>
          <w:sz w:val="24"/>
          <w:szCs w:val="24"/>
        </w:rPr>
        <w:t xml:space="preserve"> </w:t>
      </w:r>
      <w:r w:rsidRPr="000D795A">
        <w:rPr>
          <w:rFonts w:ascii="Arial" w:eastAsia="Arial" w:hAnsi="Arial" w:cs="Arial"/>
          <w:sz w:val="24"/>
          <w:szCs w:val="24"/>
        </w:rPr>
        <w:t>implemented</w:t>
      </w:r>
      <w:r w:rsidR="00D16141" w:rsidRPr="000D795A">
        <w:rPr>
          <w:rFonts w:ascii="Arial" w:eastAsia="Arial" w:hAnsi="Arial" w:cs="Arial"/>
          <w:sz w:val="24"/>
          <w:szCs w:val="24"/>
        </w:rPr>
        <w:t xml:space="preserve"> </w:t>
      </w:r>
      <w:r w:rsidRPr="000D795A">
        <w:rPr>
          <w:rFonts w:ascii="Arial" w:eastAsia="Arial" w:hAnsi="Arial" w:cs="Arial"/>
          <w:sz w:val="24"/>
          <w:szCs w:val="24"/>
        </w:rPr>
        <w:t>due</w:t>
      </w:r>
      <w:r w:rsidR="00D16141" w:rsidRPr="000D795A">
        <w:rPr>
          <w:rFonts w:ascii="Arial" w:eastAsia="Arial" w:hAnsi="Arial" w:cs="Arial"/>
          <w:sz w:val="24"/>
          <w:szCs w:val="24"/>
        </w:rPr>
        <w:t xml:space="preserve"> </w:t>
      </w:r>
      <w:r w:rsidRPr="000D795A">
        <w:rPr>
          <w:rFonts w:ascii="Arial" w:eastAsia="Arial" w:hAnsi="Arial" w:cs="Arial"/>
          <w:sz w:val="24"/>
          <w:szCs w:val="24"/>
        </w:rPr>
        <w:t>to</w:t>
      </w:r>
      <w:r w:rsidR="00D16141" w:rsidRPr="000D795A">
        <w:rPr>
          <w:rFonts w:ascii="Arial" w:eastAsia="Arial" w:hAnsi="Arial" w:cs="Arial"/>
          <w:sz w:val="24"/>
          <w:szCs w:val="24"/>
        </w:rPr>
        <w:t xml:space="preserve"> </w:t>
      </w:r>
      <w:r w:rsidRPr="000D795A">
        <w:rPr>
          <w:rFonts w:ascii="Arial" w:eastAsia="Arial" w:hAnsi="Arial" w:cs="Arial"/>
          <w:sz w:val="24"/>
          <w:szCs w:val="24"/>
        </w:rPr>
        <w:t>COVID-19</w:t>
      </w:r>
      <w:r w:rsidR="00D16141" w:rsidRPr="000D795A">
        <w:rPr>
          <w:rFonts w:ascii="Arial" w:eastAsia="Arial" w:hAnsi="Arial" w:cs="Arial"/>
          <w:sz w:val="24"/>
          <w:szCs w:val="24"/>
        </w:rPr>
        <w:t xml:space="preserve"> </w:t>
      </w:r>
      <w:r w:rsidRPr="000D795A">
        <w:rPr>
          <w:rFonts w:ascii="Arial" w:eastAsia="Arial" w:hAnsi="Arial" w:cs="Arial"/>
          <w:sz w:val="24"/>
          <w:szCs w:val="24"/>
        </w:rPr>
        <w:t>pandemic;</w:t>
      </w:r>
      <w:r w:rsidR="00D16141" w:rsidRPr="000D795A">
        <w:rPr>
          <w:rFonts w:ascii="Arial" w:eastAsia="Arial" w:hAnsi="Arial" w:cs="Arial"/>
          <w:sz w:val="24"/>
          <w:szCs w:val="24"/>
        </w:rPr>
        <w:t xml:space="preserve"> </w:t>
      </w:r>
      <w:r w:rsidRPr="000D795A">
        <w:rPr>
          <w:rFonts w:ascii="Arial" w:eastAsia="Arial" w:hAnsi="Arial" w:cs="Arial"/>
          <w:sz w:val="24"/>
          <w:szCs w:val="24"/>
        </w:rPr>
        <w:t>of</w:t>
      </w:r>
      <w:r w:rsidR="00D16141" w:rsidRPr="000D795A">
        <w:rPr>
          <w:rFonts w:ascii="Arial" w:eastAsia="Arial" w:hAnsi="Arial" w:cs="Arial"/>
          <w:sz w:val="24"/>
          <w:szCs w:val="24"/>
        </w:rPr>
        <w:t xml:space="preserve"> </w:t>
      </w:r>
      <w:r w:rsidRPr="000D795A">
        <w:rPr>
          <w:rFonts w:ascii="Arial" w:eastAsia="Arial" w:hAnsi="Arial" w:cs="Arial"/>
          <w:sz w:val="24"/>
          <w:szCs w:val="24"/>
        </w:rPr>
        <w:t>which,</w:t>
      </w:r>
      <w:r w:rsidR="00201C7A" w:rsidRPr="000D795A">
        <w:rPr>
          <w:rFonts w:ascii="Arial" w:eastAsia="Arial" w:hAnsi="Arial" w:cs="Arial"/>
          <w:sz w:val="24"/>
          <w:szCs w:val="24"/>
        </w:rPr>
        <w:t xml:space="preserve"> </w:t>
      </w:r>
      <w:r w:rsidR="00CD47B7" w:rsidRPr="000D795A">
        <w:rPr>
          <w:rFonts w:ascii="Arial" w:eastAsia="Arial" w:hAnsi="Arial" w:cs="Arial"/>
          <w:b/>
          <w:sz w:val="24"/>
          <w:szCs w:val="24"/>
        </w:rPr>
        <w:t>₱</w:t>
      </w:r>
      <w:r w:rsidR="0071618D" w:rsidRPr="000D795A">
        <w:rPr>
          <w:rFonts w:ascii="Arial" w:eastAsia="Arial" w:hAnsi="Arial" w:cs="Arial"/>
          <w:b/>
          <w:sz w:val="24"/>
          <w:szCs w:val="24"/>
        </w:rPr>
        <w:t>1,485,016,608.94</w:t>
      </w:r>
      <w:r w:rsidR="00574913" w:rsidRPr="000D795A">
        <w:rPr>
          <w:rFonts w:ascii="Arial" w:eastAsia="Arial" w:hAnsi="Arial" w:cs="Arial"/>
          <w:b/>
          <w:sz w:val="24"/>
          <w:szCs w:val="24"/>
        </w:rPr>
        <w:t xml:space="preserve"> </w:t>
      </w:r>
      <w:r w:rsidRPr="000D795A">
        <w:rPr>
          <w:rFonts w:ascii="Arial" w:eastAsia="Arial" w:hAnsi="Arial" w:cs="Arial"/>
          <w:bCs/>
          <w:sz w:val="24"/>
          <w:szCs w:val="24"/>
        </w:rPr>
        <w:t>was</w:t>
      </w:r>
      <w:r w:rsidR="00D16141" w:rsidRPr="000D795A">
        <w:rPr>
          <w:rFonts w:ascii="Arial" w:eastAsia="Arial" w:hAnsi="Arial" w:cs="Arial"/>
          <w:sz w:val="24"/>
          <w:szCs w:val="24"/>
        </w:rPr>
        <w:t xml:space="preserve"> </w:t>
      </w:r>
      <w:r w:rsidRPr="000D795A">
        <w:rPr>
          <w:rFonts w:ascii="Arial" w:eastAsia="Arial" w:hAnsi="Arial" w:cs="Arial"/>
          <w:sz w:val="24"/>
          <w:szCs w:val="24"/>
        </w:rPr>
        <w:t>provided</w:t>
      </w:r>
      <w:r w:rsidR="00D16141" w:rsidRPr="000D795A">
        <w:rPr>
          <w:rFonts w:ascii="Arial" w:eastAsia="Arial" w:hAnsi="Arial" w:cs="Arial"/>
          <w:sz w:val="24"/>
          <w:szCs w:val="24"/>
        </w:rPr>
        <w:t xml:space="preserve"> </w:t>
      </w:r>
      <w:r w:rsidRPr="000D795A">
        <w:rPr>
          <w:rFonts w:ascii="Arial" w:eastAsia="Arial" w:hAnsi="Arial" w:cs="Arial"/>
          <w:sz w:val="24"/>
          <w:szCs w:val="24"/>
        </w:rPr>
        <w:t>by</w:t>
      </w:r>
      <w:r w:rsidR="00D16141" w:rsidRPr="000D795A">
        <w:rPr>
          <w:rFonts w:ascii="Arial" w:eastAsia="Arial" w:hAnsi="Arial" w:cs="Arial"/>
          <w:sz w:val="24"/>
          <w:szCs w:val="24"/>
        </w:rPr>
        <w:t xml:space="preserve"> </w:t>
      </w:r>
      <w:r w:rsidRPr="000D795A">
        <w:rPr>
          <w:rFonts w:ascii="Arial" w:eastAsia="Arial" w:hAnsi="Arial" w:cs="Arial"/>
          <w:b/>
          <w:sz w:val="24"/>
          <w:szCs w:val="24"/>
        </w:rPr>
        <w:t>DSWD</w:t>
      </w:r>
      <w:r w:rsidRPr="000D795A">
        <w:rPr>
          <w:rFonts w:ascii="Arial" w:eastAsia="Arial" w:hAnsi="Arial" w:cs="Arial"/>
          <w:sz w:val="24"/>
          <w:szCs w:val="24"/>
        </w:rPr>
        <w:t>,</w:t>
      </w:r>
      <w:r w:rsidR="00D16141" w:rsidRPr="000D795A">
        <w:rPr>
          <w:rFonts w:ascii="Arial" w:eastAsia="Arial" w:hAnsi="Arial" w:cs="Arial"/>
          <w:b/>
          <w:sz w:val="24"/>
          <w:szCs w:val="24"/>
        </w:rPr>
        <w:t xml:space="preserve"> </w:t>
      </w:r>
      <w:r w:rsidRPr="000D795A">
        <w:rPr>
          <w:rFonts w:ascii="Arial" w:eastAsia="Arial" w:hAnsi="Arial" w:cs="Arial"/>
          <w:b/>
          <w:sz w:val="24"/>
          <w:szCs w:val="24"/>
        </w:rPr>
        <w:t>₱</w:t>
      </w:r>
      <w:r w:rsidR="00DE264C" w:rsidRPr="000D795A">
        <w:rPr>
          <w:rFonts w:ascii="Arial" w:eastAsia="Arial" w:hAnsi="Arial" w:cs="Arial"/>
          <w:b/>
          <w:bCs/>
          <w:sz w:val="24"/>
          <w:szCs w:val="24"/>
        </w:rPr>
        <w:t>493,974,408.90</w:t>
      </w:r>
      <w:r w:rsidR="00F83145" w:rsidRPr="000D795A">
        <w:rPr>
          <w:rFonts w:ascii="Arial" w:eastAsia="Arial" w:hAnsi="Arial" w:cs="Arial"/>
          <w:b/>
          <w:bCs/>
          <w:sz w:val="24"/>
          <w:szCs w:val="24"/>
        </w:rPr>
        <w:t xml:space="preserve"> </w:t>
      </w:r>
      <w:r w:rsidRPr="000D795A">
        <w:rPr>
          <w:rFonts w:ascii="Arial" w:eastAsia="Arial" w:hAnsi="Arial" w:cs="Arial"/>
          <w:sz w:val="24"/>
          <w:szCs w:val="24"/>
        </w:rPr>
        <w:t>from</w:t>
      </w:r>
      <w:r w:rsidR="00D16141" w:rsidRPr="000D795A">
        <w:rPr>
          <w:rFonts w:ascii="Arial" w:eastAsia="Arial" w:hAnsi="Arial" w:cs="Arial"/>
          <w:sz w:val="24"/>
          <w:szCs w:val="24"/>
        </w:rPr>
        <w:t xml:space="preserve"> </w:t>
      </w:r>
      <w:r w:rsidRPr="000D795A">
        <w:rPr>
          <w:rFonts w:ascii="Arial" w:eastAsia="Arial" w:hAnsi="Arial" w:cs="Arial"/>
          <w:b/>
          <w:sz w:val="24"/>
          <w:szCs w:val="24"/>
        </w:rPr>
        <w:t>NGOs</w:t>
      </w:r>
      <w:r w:rsidRPr="000D795A">
        <w:rPr>
          <w:rFonts w:ascii="Arial" w:eastAsia="Arial" w:hAnsi="Arial" w:cs="Arial"/>
          <w:sz w:val="24"/>
          <w:szCs w:val="24"/>
        </w:rPr>
        <w:t>,</w:t>
      </w:r>
      <w:r w:rsidR="00D16141" w:rsidRPr="000D795A">
        <w:rPr>
          <w:rFonts w:ascii="Arial" w:eastAsia="Arial" w:hAnsi="Arial" w:cs="Arial"/>
          <w:sz w:val="24"/>
          <w:szCs w:val="24"/>
        </w:rPr>
        <w:t xml:space="preserve"> </w:t>
      </w:r>
      <w:r w:rsidRPr="000D795A">
        <w:rPr>
          <w:rFonts w:ascii="Arial" w:eastAsia="Arial" w:hAnsi="Arial" w:cs="Arial"/>
          <w:sz w:val="24"/>
          <w:szCs w:val="24"/>
        </w:rPr>
        <w:t>and</w:t>
      </w:r>
      <w:r w:rsidR="00D16141" w:rsidRPr="000D795A">
        <w:rPr>
          <w:rFonts w:ascii="Arial" w:eastAsia="Arial" w:hAnsi="Arial" w:cs="Arial"/>
          <w:sz w:val="24"/>
          <w:szCs w:val="24"/>
        </w:rPr>
        <w:t xml:space="preserve"> </w:t>
      </w:r>
      <w:r w:rsidRPr="000D795A">
        <w:rPr>
          <w:rFonts w:ascii="Arial" w:eastAsia="Arial" w:hAnsi="Arial" w:cs="Arial"/>
          <w:b/>
          <w:sz w:val="24"/>
          <w:szCs w:val="24"/>
        </w:rPr>
        <w:t>₱</w:t>
      </w:r>
      <w:r w:rsidR="00D67BA9" w:rsidRPr="000D795A">
        <w:rPr>
          <w:rFonts w:ascii="Arial" w:eastAsia="Arial" w:hAnsi="Arial" w:cs="Arial"/>
          <w:b/>
          <w:bCs/>
          <w:sz w:val="24"/>
          <w:szCs w:val="24"/>
        </w:rPr>
        <w:t>31,850,409.96</w:t>
      </w:r>
      <w:r w:rsidR="00D16141" w:rsidRPr="000D795A">
        <w:rPr>
          <w:rFonts w:ascii="Arial" w:eastAsia="Arial" w:hAnsi="Arial" w:cs="Arial"/>
          <w:b/>
          <w:bCs/>
          <w:sz w:val="24"/>
          <w:szCs w:val="24"/>
        </w:rPr>
        <w:t xml:space="preserve"> </w:t>
      </w:r>
      <w:r w:rsidRPr="000D795A">
        <w:rPr>
          <w:rFonts w:ascii="Arial" w:eastAsia="Arial" w:hAnsi="Arial" w:cs="Arial"/>
          <w:sz w:val="24"/>
          <w:szCs w:val="24"/>
        </w:rPr>
        <w:t>from</w:t>
      </w:r>
      <w:r w:rsidR="00D16141" w:rsidRPr="000D795A">
        <w:rPr>
          <w:rFonts w:ascii="Arial" w:eastAsia="Arial" w:hAnsi="Arial" w:cs="Arial"/>
          <w:sz w:val="24"/>
          <w:szCs w:val="24"/>
        </w:rPr>
        <w:t xml:space="preserve"> </w:t>
      </w:r>
      <w:r w:rsidRPr="000D795A">
        <w:rPr>
          <w:rFonts w:ascii="Arial" w:eastAsia="Arial" w:hAnsi="Arial" w:cs="Arial"/>
          <w:b/>
          <w:sz w:val="24"/>
          <w:szCs w:val="24"/>
        </w:rPr>
        <w:t>Private</w:t>
      </w:r>
      <w:r w:rsidR="00D16141" w:rsidRPr="000D795A">
        <w:rPr>
          <w:rFonts w:ascii="Arial" w:eastAsia="Arial" w:hAnsi="Arial" w:cs="Arial"/>
          <w:b/>
          <w:sz w:val="24"/>
          <w:szCs w:val="24"/>
        </w:rPr>
        <w:t xml:space="preserve"> </w:t>
      </w:r>
      <w:r w:rsidRPr="000D795A">
        <w:rPr>
          <w:rFonts w:ascii="Arial" w:eastAsia="Arial" w:hAnsi="Arial" w:cs="Arial"/>
          <w:b/>
          <w:sz w:val="24"/>
          <w:szCs w:val="24"/>
        </w:rPr>
        <w:t>Partners</w:t>
      </w:r>
      <w:r w:rsidR="00D16141" w:rsidRPr="000D795A">
        <w:rPr>
          <w:rFonts w:ascii="Arial" w:eastAsia="Arial" w:hAnsi="Arial" w:cs="Arial"/>
          <w:b/>
          <w:sz w:val="20"/>
          <w:szCs w:val="20"/>
        </w:rPr>
        <w:t xml:space="preserve"> </w:t>
      </w:r>
      <w:r w:rsidRPr="000D795A">
        <w:rPr>
          <w:rFonts w:ascii="Arial" w:eastAsia="Arial" w:hAnsi="Arial" w:cs="Arial"/>
          <w:sz w:val="24"/>
          <w:szCs w:val="24"/>
        </w:rPr>
        <w:t>(see</w:t>
      </w:r>
      <w:r w:rsidR="00D16141" w:rsidRPr="000D795A">
        <w:rPr>
          <w:rFonts w:ascii="Arial" w:eastAsia="Arial" w:hAnsi="Arial" w:cs="Arial"/>
          <w:sz w:val="24"/>
          <w:szCs w:val="24"/>
        </w:rPr>
        <w:t xml:space="preserve"> </w:t>
      </w:r>
      <w:r w:rsidRPr="000D795A">
        <w:rPr>
          <w:rFonts w:ascii="Arial" w:eastAsia="Arial" w:hAnsi="Arial" w:cs="Arial"/>
          <w:sz w:val="24"/>
          <w:szCs w:val="24"/>
        </w:rPr>
        <w:t>Table</w:t>
      </w:r>
      <w:r w:rsidR="00D16141" w:rsidRPr="000D795A">
        <w:rPr>
          <w:rFonts w:ascii="Arial" w:eastAsia="Arial" w:hAnsi="Arial" w:cs="Arial"/>
          <w:sz w:val="24"/>
          <w:szCs w:val="24"/>
        </w:rPr>
        <w:t xml:space="preserve"> </w:t>
      </w:r>
      <w:r w:rsidRPr="000D795A">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594C8BA"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0" w:type="auto"/>
        <w:tblLook w:val="04A0" w:firstRow="1" w:lastRow="0" w:firstColumn="1" w:lastColumn="0" w:noHBand="0" w:noVBand="1"/>
      </w:tblPr>
      <w:tblGrid>
        <w:gridCol w:w="365"/>
        <w:gridCol w:w="3450"/>
        <w:gridCol w:w="1596"/>
        <w:gridCol w:w="1414"/>
        <w:gridCol w:w="1322"/>
        <w:gridCol w:w="1596"/>
      </w:tblGrid>
      <w:tr w:rsidR="0071618D" w:rsidRPr="0071618D" w14:paraId="7E00E02B" w14:textId="77777777" w:rsidTr="000D795A">
        <w:trPr>
          <w:trHeight w:val="20"/>
          <w:tblHeader/>
        </w:trPr>
        <w:tc>
          <w:tcPr>
            <w:tcW w:w="0" w:type="auto"/>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4D3BBC8C" w14:textId="77777777" w:rsidR="0071618D" w:rsidRPr="0071618D" w:rsidRDefault="0071618D" w:rsidP="0071618D">
            <w:pPr>
              <w:widowControl/>
              <w:spacing w:after="0" w:line="240" w:lineRule="auto"/>
              <w:ind w:right="57"/>
              <w:contextualSpacing/>
              <w:jc w:val="center"/>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7BD2353" w14:textId="77777777" w:rsidR="0071618D" w:rsidRPr="0071618D" w:rsidRDefault="0071618D" w:rsidP="0071618D">
            <w:pPr>
              <w:widowControl/>
              <w:spacing w:after="0" w:line="240" w:lineRule="auto"/>
              <w:ind w:right="57"/>
              <w:contextualSpacing/>
              <w:jc w:val="center"/>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COST OF ASSISTANCE </w:t>
            </w:r>
          </w:p>
        </w:tc>
      </w:tr>
      <w:tr w:rsidR="0071618D" w:rsidRPr="0071618D" w14:paraId="291947EA" w14:textId="77777777" w:rsidTr="000D795A">
        <w:trPr>
          <w:trHeight w:val="20"/>
          <w:tblHead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69C7F7C"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808080" w:fill="808080"/>
            <w:vAlign w:val="center"/>
            <w:hideMark/>
          </w:tcPr>
          <w:p w14:paraId="0CD36FA6" w14:textId="77777777" w:rsidR="0071618D" w:rsidRPr="0071618D" w:rsidRDefault="0071618D" w:rsidP="0071618D">
            <w:pPr>
              <w:widowControl/>
              <w:spacing w:after="0" w:line="240" w:lineRule="auto"/>
              <w:ind w:right="57"/>
              <w:contextualSpacing/>
              <w:jc w:val="center"/>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DSWD </w:t>
            </w:r>
          </w:p>
        </w:tc>
        <w:tc>
          <w:tcPr>
            <w:tcW w:w="0" w:type="auto"/>
            <w:tcBorders>
              <w:top w:val="single" w:sz="4" w:space="0" w:color="auto"/>
              <w:left w:val="single" w:sz="4" w:space="0" w:color="auto"/>
              <w:bottom w:val="single" w:sz="4" w:space="0" w:color="auto"/>
              <w:right w:val="single" w:sz="4" w:space="0" w:color="auto"/>
            </w:tcBorders>
            <w:shd w:val="clear" w:color="808080" w:fill="808080"/>
            <w:vAlign w:val="center"/>
            <w:hideMark/>
          </w:tcPr>
          <w:p w14:paraId="266EDE3E" w14:textId="77777777" w:rsidR="0071618D" w:rsidRPr="0071618D" w:rsidRDefault="0071618D" w:rsidP="0071618D">
            <w:pPr>
              <w:widowControl/>
              <w:spacing w:after="0" w:line="240" w:lineRule="auto"/>
              <w:ind w:right="57"/>
              <w:contextualSpacing/>
              <w:jc w:val="center"/>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NGOs </w:t>
            </w:r>
          </w:p>
        </w:tc>
        <w:tc>
          <w:tcPr>
            <w:tcW w:w="0" w:type="auto"/>
            <w:tcBorders>
              <w:top w:val="single" w:sz="4" w:space="0" w:color="auto"/>
              <w:left w:val="single" w:sz="4" w:space="0" w:color="auto"/>
              <w:bottom w:val="single" w:sz="4" w:space="0" w:color="auto"/>
              <w:right w:val="single" w:sz="4" w:space="0" w:color="auto"/>
            </w:tcBorders>
            <w:shd w:val="clear" w:color="808080" w:fill="808080"/>
            <w:vAlign w:val="center"/>
            <w:hideMark/>
          </w:tcPr>
          <w:p w14:paraId="0650A713" w14:textId="77777777" w:rsidR="0071618D" w:rsidRPr="0071618D" w:rsidRDefault="0071618D" w:rsidP="0071618D">
            <w:pPr>
              <w:widowControl/>
              <w:spacing w:after="0" w:line="240" w:lineRule="auto"/>
              <w:ind w:right="57"/>
              <w:contextualSpacing/>
              <w:jc w:val="center"/>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5F26405E" w14:textId="77777777" w:rsidR="0071618D" w:rsidRPr="0071618D" w:rsidRDefault="0071618D" w:rsidP="0071618D">
            <w:pPr>
              <w:widowControl/>
              <w:spacing w:after="0" w:line="240" w:lineRule="auto"/>
              <w:ind w:right="57"/>
              <w:contextualSpacing/>
              <w:jc w:val="center"/>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GRAND TOTAL </w:t>
            </w:r>
          </w:p>
        </w:tc>
      </w:tr>
      <w:tr w:rsidR="0071618D" w:rsidRPr="0071618D" w14:paraId="5BEB8CC2" w14:textId="77777777" w:rsidTr="000D795A">
        <w:trPr>
          <w:trHeight w:val="20"/>
        </w:trPr>
        <w:tc>
          <w:tcPr>
            <w:tcW w:w="0" w:type="auto"/>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4FCC7C19" w14:textId="77777777" w:rsidR="0071618D" w:rsidRPr="0071618D" w:rsidRDefault="0071618D" w:rsidP="0071618D">
            <w:pPr>
              <w:widowControl/>
              <w:spacing w:after="0" w:line="240" w:lineRule="auto"/>
              <w:ind w:right="57"/>
              <w:contextualSpacing/>
              <w:jc w:val="center"/>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GRAND TOTAL</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72C19B41" w14:textId="4B593CE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485,016,608.94 </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086DF418" w14:textId="01853A0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93,974,408.90 </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7D39EA59" w14:textId="21816BE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1,850,409.96 </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31E049ED" w14:textId="6B1F191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2,010,841,427.80 </w:t>
            </w:r>
          </w:p>
        </w:tc>
      </w:tr>
      <w:tr w:rsidR="0071618D" w:rsidRPr="0071618D" w14:paraId="227126DE"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83E6BC"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3D37A898" w14:textId="2A93284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43,962,130.45 </w:t>
            </w:r>
          </w:p>
        </w:tc>
        <w:tc>
          <w:tcPr>
            <w:tcW w:w="0" w:type="auto"/>
            <w:tcBorders>
              <w:top w:val="nil"/>
              <w:left w:val="nil"/>
              <w:bottom w:val="single" w:sz="4" w:space="0" w:color="000000"/>
              <w:right w:val="single" w:sz="4" w:space="0" w:color="000000"/>
            </w:tcBorders>
            <w:shd w:val="clear" w:color="A5A5A5" w:fill="A5A5A5"/>
            <w:noWrap/>
            <w:vAlign w:val="bottom"/>
            <w:hideMark/>
          </w:tcPr>
          <w:p w14:paraId="1B4B9115" w14:textId="2F18ED5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3D099F81" w14:textId="0B40DEE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538FFA4" w14:textId="3F7D685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09,372,130.45 </w:t>
            </w:r>
          </w:p>
        </w:tc>
      </w:tr>
      <w:tr w:rsidR="0071618D" w:rsidRPr="0071618D" w14:paraId="45DDC9FE"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ECD9D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3E6D8949" w14:textId="3926BA92"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50,744,482.79 </w:t>
            </w:r>
          </w:p>
        </w:tc>
        <w:tc>
          <w:tcPr>
            <w:tcW w:w="0" w:type="auto"/>
            <w:tcBorders>
              <w:top w:val="nil"/>
              <w:left w:val="nil"/>
              <w:bottom w:val="single" w:sz="4" w:space="0" w:color="000000"/>
              <w:right w:val="single" w:sz="4" w:space="0" w:color="000000"/>
            </w:tcBorders>
            <w:shd w:val="clear" w:color="auto" w:fill="auto"/>
            <w:noWrap/>
            <w:vAlign w:val="bottom"/>
            <w:hideMark/>
          </w:tcPr>
          <w:p w14:paraId="0B38853F" w14:textId="12DB6BBF"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25C7F8E" w14:textId="10C6528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19630DF" w14:textId="664AB2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0,744,482.79 </w:t>
            </w:r>
          </w:p>
        </w:tc>
      </w:tr>
      <w:tr w:rsidR="0071618D" w:rsidRPr="0071618D" w14:paraId="2FF1959B"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9B005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1D691F77" w14:textId="2948F0A0"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21,709,809.36 </w:t>
            </w:r>
          </w:p>
        </w:tc>
        <w:tc>
          <w:tcPr>
            <w:tcW w:w="0" w:type="auto"/>
            <w:tcBorders>
              <w:top w:val="nil"/>
              <w:left w:val="nil"/>
              <w:bottom w:val="single" w:sz="4" w:space="0" w:color="000000"/>
              <w:right w:val="single" w:sz="4" w:space="0" w:color="000000"/>
            </w:tcBorders>
            <w:shd w:val="clear" w:color="auto" w:fill="auto"/>
            <w:noWrap/>
            <w:vAlign w:val="bottom"/>
            <w:hideMark/>
          </w:tcPr>
          <w:p w14:paraId="64E8D67E" w14:textId="336C135A"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799DCD" w14:textId="31450B8B"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BA7AF3D" w14:textId="29B623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3,809,809.36 </w:t>
            </w:r>
          </w:p>
        </w:tc>
      </w:tr>
      <w:tr w:rsidR="0071618D" w:rsidRPr="0071618D" w14:paraId="3AA69B72"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051A2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78C9F308" w14:textId="4C2E9201"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3,397,450.00 </w:t>
            </w:r>
          </w:p>
        </w:tc>
        <w:tc>
          <w:tcPr>
            <w:tcW w:w="0" w:type="auto"/>
            <w:tcBorders>
              <w:top w:val="nil"/>
              <w:left w:val="nil"/>
              <w:bottom w:val="single" w:sz="4" w:space="0" w:color="000000"/>
              <w:right w:val="single" w:sz="4" w:space="0" w:color="000000"/>
            </w:tcBorders>
            <w:shd w:val="clear" w:color="auto" w:fill="auto"/>
            <w:noWrap/>
            <w:vAlign w:val="bottom"/>
            <w:hideMark/>
          </w:tcPr>
          <w:p w14:paraId="767D6D11" w14:textId="7A23F88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44CE2C6C" w14:textId="50B72418"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48AFFD4" w14:textId="3BB1A3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022,450.00 </w:t>
            </w:r>
          </w:p>
        </w:tc>
      </w:tr>
      <w:tr w:rsidR="0071618D" w:rsidRPr="0071618D" w14:paraId="53FA2DAC"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A63EC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18C33462" w14:textId="395F5F62"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10,549,218.00 </w:t>
            </w:r>
          </w:p>
        </w:tc>
        <w:tc>
          <w:tcPr>
            <w:tcW w:w="0" w:type="auto"/>
            <w:tcBorders>
              <w:top w:val="nil"/>
              <w:left w:val="nil"/>
              <w:bottom w:val="single" w:sz="4" w:space="0" w:color="000000"/>
              <w:right w:val="single" w:sz="4" w:space="0" w:color="000000"/>
            </w:tcBorders>
            <w:shd w:val="clear" w:color="auto" w:fill="auto"/>
            <w:noWrap/>
            <w:vAlign w:val="bottom"/>
            <w:hideMark/>
          </w:tcPr>
          <w:p w14:paraId="13BD5026" w14:textId="15C165F6"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B86C4A" w14:textId="4D883E1B"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E1F2C59" w14:textId="7C48B5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799,218.00 </w:t>
            </w:r>
          </w:p>
        </w:tc>
      </w:tr>
      <w:tr w:rsidR="0071618D" w:rsidRPr="0071618D" w14:paraId="5D9954E8"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B7123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6D420BE3" w14:textId="72B13023"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9,359,119.10 </w:t>
            </w:r>
          </w:p>
        </w:tc>
        <w:tc>
          <w:tcPr>
            <w:tcW w:w="0" w:type="auto"/>
            <w:tcBorders>
              <w:top w:val="nil"/>
              <w:left w:val="nil"/>
              <w:bottom w:val="single" w:sz="4" w:space="0" w:color="000000"/>
              <w:right w:val="single" w:sz="4" w:space="0" w:color="000000"/>
            </w:tcBorders>
            <w:shd w:val="clear" w:color="auto" w:fill="auto"/>
            <w:noWrap/>
            <w:vAlign w:val="bottom"/>
            <w:hideMark/>
          </w:tcPr>
          <w:p w14:paraId="19CEE9BF" w14:textId="55914B6C"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31E9F59E" w14:textId="198B8EA2"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7806ED5" w14:textId="4A7EF4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5,866,619.10 </w:t>
            </w:r>
          </w:p>
        </w:tc>
      </w:tr>
      <w:tr w:rsidR="0071618D" w:rsidRPr="0071618D" w14:paraId="4523FA38"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5B37E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6C7D4B4C" w14:textId="71A4CAE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9,902,120.00 </w:t>
            </w:r>
          </w:p>
        </w:tc>
        <w:tc>
          <w:tcPr>
            <w:tcW w:w="0" w:type="auto"/>
            <w:tcBorders>
              <w:top w:val="nil"/>
              <w:left w:val="nil"/>
              <w:bottom w:val="single" w:sz="4" w:space="0" w:color="000000"/>
              <w:right w:val="single" w:sz="4" w:space="0" w:color="000000"/>
            </w:tcBorders>
            <w:shd w:val="clear" w:color="auto" w:fill="auto"/>
            <w:noWrap/>
            <w:vAlign w:val="bottom"/>
            <w:hideMark/>
          </w:tcPr>
          <w:p w14:paraId="1DBE9866" w14:textId="5F70F6A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33E94936" w14:textId="521CE625"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7AA7363" w14:textId="58F572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8,294,620.00 </w:t>
            </w:r>
          </w:p>
        </w:tc>
      </w:tr>
      <w:tr w:rsidR="0071618D" w:rsidRPr="0071618D" w14:paraId="7BFF4124"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431B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7985A48D" w14:textId="70DC4082"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27,292,413.00 </w:t>
            </w:r>
          </w:p>
        </w:tc>
        <w:tc>
          <w:tcPr>
            <w:tcW w:w="0" w:type="auto"/>
            <w:tcBorders>
              <w:top w:val="nil"/>
              <w:left w:val="nil"/>
              <w:bottom w:val="single" w:sz="4" w:space="0" w:color="000000"/>
              <w:right w:val="single" w:sz="4" w:space="0" w:color="000000"/>
            </w:tcBorders>
            <w:shd w:val="clear" w:color="auto" w:fill="auto"/>
            <w:noWrap/>
            <w:vAlign w:val="bottom"/>
            <w:hideMark/>
          </w:tcPr>
          <w:p w14:paraId="1706A05F" w14:textId="505D4FE9"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74432CC2" w14:textId="433251A4"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018FCEC" w14:textId="4B89C0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4,734,913.00 </w:t>
            </w:r>
          </w:p>
        </w:tc>
      </w:tr>
      <w:tr w:rsidR="0071618D" w:rsidRPr="0071618D" w14:paraId="53AF9177"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7308B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7A228AC7" w14:textId="4059CCDE"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11,663,960.00 </w:t>
            </w:r>
          </w:p>
        </w:tc>
        <w:tc>
          <w:tcPr>
            <w:tcW w:w="0" w:type="auto"/>
            <w:tcBorders>
              <w:top w:val="nil"/>
              <w:left w:val="nil"/>
              <w:bottom w:val="single" w:sz="4" w:space="0" w:color="000000"/>
              <w:right w:val="single" w:sz="4" w:space="0" w:color="000000"/>
            </w:tcBorders>
            <w:shd w:val="clear" w:color="auto" w:fill="auto"/>
            <w:noWrap/>
            <w:vAlign w:val="bottom"/>
            <w:hideMark/>
          </w:tcPr>
          <w:p w14:paraId="1A32F1E0" w14:textId="18954AF6"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F75E256" w14:textId="136F74B4"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878CD6A" w14:textId="0670F0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663,960.00 </w:t>
            </w:r>
          </w:p>
        </w:tc>
      </w:tr>
      <w:tr w:rsidR="0071618D" w:rsidRPr="0071618D" w14:paraId="49BBA88C"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6C6CD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0798D33F" w14:textId="783555A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0CECC885" w14:textId="73C95CB2"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2D5455E" w14:textId="27C49A7E"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AD32A0B" w14:textId="0CB6AF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739,000.00 </w:t>
            </w:r>
          </w:p>
        </w:tc>
      </w:tr>
      <w:tr w:rsidR="0071618D" w:rsidRPr="0071618D" w14:paraId="218FD06D"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3DE1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vot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FDA88D" w14:textId="7957DD44"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5,049,300.00 </w:t>
            </w:r>
          </w:p>
        </w:tc>
        <w:tc>
          <w:tcPr>
            <w:tcW w:w="0" w:type="auto"/>
            <w:tcBorders>
              <w:top w:val="nil"/>
              <w:left w:val="nil"/>
              <w:bottom w:val="single" w:sz="4" w:space="0" w:color="000000"/>
              <w:right w:val="single" w:sz="4" w:space="0" w:color="000000"/>
            </w:tcBorders>
            <w:shd w:val="clear" w:color="auto" w:fill="auto"/>
            <w:noWrap/>
            <w:vAlign w:val="bottom"/>
            <w:hideMark/>
          </w:tcPr>
          <w:p w14:paraId="75380B87" w14:textId="7B47D385"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021F1FE0" w14:textId="3644A519"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F168227" w14:textId="3BA1AB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964,300.00 </w:t>
            </w:r>
          </w:p>
        </w:tc>
      </w:tr>
      <w:tr w:rsidR="0071618D" w:rsidRPr="0071618D" w14:paraId="10DA12B7"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3BBB9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7F9963F4" w14:textId="65A82B2C"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14,673,335.00 </w:t>
            </w:r>
          </w:p>
        </w:tc>
        <w:tc>
          <w:tcPr>
            <w:tcW w:w="0" w:type="auto"/>
            <w:tcBorders>
              <w:top w:val="nil"/>
              <w:left w:val="nil"/>
              <w:bottom w:val="single" w:sz="4" w:space="0" w:color="000000"/>
              <w:right w:val="single" w:sz="4" w:space="0" w:color="000000"/>
            </w:tcBorders>
            <w:shd w:val="clear" w:color="auto" w:fill="auto"/>
            <w:noWrap/>
            <w:vAlign w:val="bottom"/>
            <w:hideMark/>
          </w:tcPr>
          <w:p w14:paraId="3A9C7363" w14:textId="78BC4969"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F037E99" w14:textId="2CBC563F"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41C810E" w14:textId="5D60B5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673,335.00 </w:t>
            </w:r>
          </w:p>
        </w:tc>
      </w:tr>
      <w:tr w:rsidR="0071618D" w:rsidRPr="0071618D" w14:paraId="1800B7F9"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0CAD4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165F67FD" w14:textId="346B70B1"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5,427,484.00 </w:t>
            </w:r>
          </w:p>
        </w:tc>
        <w:tc>
          <w:tcPr>
            <w:tcW w:w="0" w:type="auto"/>
            <w:tcBorders>
              <w:top w:val="nil"/>
              <w:left w:val="nil"/>
              <w:bottom w:val="single" w:sz="4" w:space="0" w:color="000000"/>
              <w:right w:val="single" w:sz="4" w:space="0" w:color="000000"/>
            </w:tcBorders>
            <w:shd w:val="clear" w:color="auto" w:fill="auto"/>
            <w:noWrap/>
            <w:vAlign w:val="bottom"/>
            <w:hideMark/>
          </w:tcPr>
          <w:p w14:paraId="6525126D" w14:textId="39D0A34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5A40BE4E" w14:textId="04CD692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0D1A6F5" w14:textId="78BA86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149,984.00 </w:t>
            </w:r>
          </w:p>
        </w:tc>
      </w:tr>
      <w:tr w:rsidR="0071618D" w:rsidRPr="0071618D" w14:paraId="2E9F4132"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9E7D9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5145ECC5" w14:textId="09D20A0E"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6,782,540.00 </w:t>
            </w:r>
          </w:p>
        </w:tc>
        <w:tc>
          <w:tcPr>
            <w:tcW w:w="0" w:type="auto"/>
            <w:tcBorders>
              <w:top w:val="nil"/>
              <w:left w:val="nil"/>
              <w:bottom w:val="single" w:sz="4" w:space="0" w:color="000000"/>
              <w:right w:val="single" w:sz="4" w:space="0" w:color="000000"/>
            </w:tcBorders>
            <w:shd w:val="clear" w:color="auto" w:fill="auto"/>
            <w:noWrap/>
            <w:vAlign w:val="bottom"/>
            <w:hideMark/>
          </w:tcPr>
          <w:p w14:paraId="029933D6" w14:textId="6B617D7B"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A664C4B" w14:textId="19A54BDE"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189B1E3" w14:textId="1C6FC7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782,540.00 </w:t>
            </w:r>
          </w:p>
        </w:tc>
      </w:tr>
      <w:tr w:rsidR="0071618D" w:rsidRPr="0071618D" w14:paraId="22CCA2C0"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94E4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21041602" w14:textId="27857A78"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5,300,763.60 </w:t>
            </w:r>
          </w:p>
        </w:tc>
        <w:tc>
          <w:tcPr>
            <w:tcW w:w="0" w:type="auto"/>
            <w:tcBorders>
              <w:top w:val="nil"/>
              <w:left w:val="nil"/>
              <w:bottom w:val="single" w:sz="4" w:space="0" w:color="000000"/>
              <w:right w:val="single" w:sz="4" w:space="0" w:color="000000"/>
            </w:tcBorders>
            <w:shd w:val="clear" w:color="auto" w:fill="auto"/>
            <w:noWrap/>
            <w:vAlign w:val="bottom"/>
            <w:hideMark/>
          </w:tcPr>
          <w:p w14:paraId="34CD0027" w14:textId="7DA1CCFC"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78B9F33" w14:textId="28559E1A"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26748DD" w14:textId="0A9C84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00,763.60 </w:t>
            </w:r>
          </w:p>
        </w:tc>
      </w:tr>
      <w:tr w:rsidR="0071618D" w:rsidRPr="0071618D" w14:paraId="08A15EB0"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8C5DB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66F417A2" w14:textId="2D8C8A94"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16,585,385.80 </w:t>
            </w:r>
          </w:p>
        </w:tc>
        <w:tc>
          <w:tcPr>
            <w:tcW w:w="0" w:type="auto"/>
            <w:tcBorders>
              <w:top w:val="nil"/>
              <w:left w:val="nil"/>
              <w:bottom w:val="single" w:sz="4" w:space="0" w:color="000000"/>
              <w:right w:val="single" w:sz="4" w:space="0" w:color="000000"/>
            </w:tcBorders>
            <w:shd w:val="clear" w:color="auto" w:fill="auto"/>
            <w:noWrap/>
            <w:vAlign w:val="bottom"/>
            <w:hideMark/>
          </w:tcPr>
          <w:p w14:paraId="3D3BA01B" w14:textId="62762B3D"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337A081F" w14:textId="2621A3D2"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B965EB5" w14:textId="4E94A2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2,070,385.80 </w:t>
            </w:r>
          </w:p>
        </w:tc>
      </w:tr>
      <w:tr w:rsidR="0071618D" w:rsidRPr="0071618D" w14:paraId="3E1D67B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BA382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5008A25F" w14:textId="08AFF2EA"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28,503,689.80 </w:t>
            </w:r>
          </w:p>
        </w:tc>
        <w:tc>
          <w:tcPr>
            <w:tcW w:w="0" w:type="auto"/>
            <w:tcBorders>
              <w:top w:val="nil"/>
              <w:left w:val="nil"/>
              <w:bottom w:val="single" w:sz="4" w:space="0" w:color="000000"/>
              <w:right w:val="single" w:sz="4" w:space="0" w:color="000000"/>
            </w:tcBorders>
            <w:shd w:val="clear" w:color="auto" w:fill="auto"/>
            <w:noWrap/>
            <w:vAlign w:val="bottom"/>
            <w:hideMark/>
          </w:tcPr>
          <w:p w14:paraId="7649F747" w14:textId="073C9B49"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EA0625F" w14:textId="4C21AC3F"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9EA887D" w14:textId="4A6F28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87,353,689.80 </w:t>
            </w:r>
          </w:p>
        </w:tc>
      </w:tr>
      <w:tr w:rsidR="0071618D" w:rsidRPr="0071618D" w14:paraId="2619B3DC"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20519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37E5CDBD" w14:textId="6E13490B"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4,287,260.00 </w:t>
            </w:r>
          </w:p>
        </w:tc>
        <w:tc>
          <w:tcPr>
            <w:tcW w:w="0" w:type="auto"/>
            <w:tcBorders>
              <w:top w:val="nil"/>
              <w:left w:val="nil"/>
              <w:bottom w:val="single" w:sz="4" w:space="0" w:color="000000"/>
              <w:right w:val="single" w:sz="4" w:space="0" w:color="000000"/>
            </w:tcBorders>
            <w:shd w:val="clear" w:color="auto" w:fill="auto"/>
            <w:noWrap/>
            <w:vAlign w:val="bottom"/>
            <w:hideMark/>
          </w:tcPr>
          <w:p w14:paraId="0612AFFE" w14:textId="63FFA3A5"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F65F12" w14:textId="6DBDECD0"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7A9E712" w14:textId="5C7E75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87,260.00 </w:t>
            </w:r>
          </w:p>
        </w:tc>
      </w:tr>
      <w:tr w:rsidR="0071618D" w:rsidRPr="0071618D" w14:paraId="7448B744"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15C3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34F6475F" w14:textId="52A09902"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671CD223" w14:textId="0E792FD2"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B6859F" w14:textId="1F48A53F"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030F6BD" w14:textId="5CF432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7,114,800.00 </w:t>
            </w:r>
          </w:p>
        </w:tc>
      </w:tr>
      <w:tr w:rsidR="0071618D" w:rsidRPr="0071618D" w14:paraId="6E938951"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AB9F52"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670BCAC1" w14:textId="1C5CFDB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2,269,771.93 </w:t>
            </w:r>
          </w:p>
        </w:tc>
        <w:tc>
          <w:tcPr>
            <w:tcW w:w="0" w:type="auto"/>
            <w:tcBorders>
              <w:top w:val="nil"/>
              <w:left w:val="nil"/>
              <w:bottom w:val="single" w:sz="4" w:space="0" w:color="000000"/>
              <w:right w:val="single" w:sz="4" w:space="0" w:color="000000"/>
            </w:tcBorders>
            <w:shd w:val="clear" w:color="A5A5A5" w:fill="A5A5A5"/>
            <w:noWrap/>
            <w:vAlign w:val="bottom"/>
            <w:hideMark/>
          </w:tcPr>
          <w:p w14:paraId="4A6E3045" w14:textId="03E128B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003E9EF6" w14:textId="44CC220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7D64F950" w14:textId="1FB7B7C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76,925,882.52 </w:t>
            </w:r>
          </w:p>
        </w:tc>
      </w:tr>
      <w:tr w:rsidR="0071618D" w:rsidRPr="0071618D" w14:paraId="77365BCD"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07EB8D"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Ilocos</w:t>
            </w:r>
            <w:proofErr w:type="spellEnd"/>
            <w:r w:rsidRPr="0071618D">
              <w:rPr>
                <w:rFonts w:ascii="Arial Narrow" w:eastAsia="Times New Roman" w:hAnsi="Arial Narrow"/>
                <w:b/>
                <w:bCs/>
                <w:color w:val="000000"/>
                <w:sz w:val="20"/>
                <w:szCs w:val="20"/>
              </w:rPr>
              <w:t xml:space="preserve">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3E45545" w14:textId="6630131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9,438,905.38 </w:t>
            </w:r>
          </w:p>
        </w:tc>
        <w:tc>
          <w:tcPr>
            <w:tcW w:w="0" w:type="auto"/>
            <w:tcBorders>
              <w:top w:val="nil"/>
              <w:left w:val="nil"/>
              <w:bottom w:val="single" w:sz="4" w:space="0" w:color="000000"/>
              <w:right w:val="single" w:sz="4" w:space="0" w:color="000000"/>
            </w:tcBorders>
            <w:shd w:val="clear" w:color="D8D8D8" w:fill="D8D8D8"/>
            <w:noWrap/>
            <w:vAlign w:val="bottom"/>
            <w:hideMark/>
          </w:tcPr>
          <w:p w14:paraId="09A7F1C4" w14:textId="10DDE8B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0AF29A70" w14:textId="47253C4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1B70F0" w14:textId="4CD48A4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2,935,583.38 </w:t>
            </w:r>
          </w:p>
        </w:tc>
      </w:tr>
      <w:tr w:rsidR="0071618D" w:rsidRPr="0071618D" w14:paraId="3C6B923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CCA1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105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LGU </w:t>
            </w:r>
            <w:proofErr w:type="spellStart"/>
            <w:r w:rsidRPr="0071618D">
              <w:rPr>
                <w:rFonts w:ascii="Arial Narrow" w:eastAsia="Times New Roman" w:hAnsi="Arial Narrow"/>
                <w:i/>
                <w:iCs/>
                <w:color w:val="000000"/>
                <w:sz w:val="20"/>
                <w:szCs w:val="20"/>
              </w:rPr>
              <w:t>Ilocos</w:t>
            </w:r>
            <w:proofErr w:type="spellEnd"/>
            <w:r w:rsidRPr="0071618D">
              <w:rPr>
                <w:rFonts w:ascii="Arial Narrow" w:eastAsia="Times New Roman" w:hAnsi="Arial Narrow"/>
                <w:i/>
                <w:iCs/>
                <w:color w:val="000000"/>
                <w:sz w:val="20"/>
                <w:szCs w:val="20"/>
              </w:rPr>
              <w:t xml:space="preserve"> Norte</w:t>
            </w:r>
          </w:p>
        </w:tc>
        <w:tc>
          <w:tcPr>
            <w:tcW w:w="0" w:type="auto"/>
            <w:tcBorders>
              <w:top w:val="nil"/>
              <w:left w:val="nil"/>
              <w:bottom w:val="single" w:sz="4" w:space="0" w:color="000000"/>
              <w:right w:val="single" w:sz="4" w:space="0" w:color="000000"/>
            </w:tcBorders>
            <w:shd w:val="clear" w:color="auto" w:fill="auto"/>
            <w:noWrap/>
            <w:vAlign w:val="center"/>
            <w:hideMark/>
          </w:tcPr>
          <w:p w14:paraId="318B2927" w14:textId="67C665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42B69A3B" w14:textId="0278E3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793D6" w14:textId="4AF950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F60BE" w14:textId="216197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0,000.00 </w:t>
            </w:r>
          </w:p>
        </w:tc>
      </w:tr>
      <w:tr w:rsidR="0071618D" w:rsidRPr="0071618D" w14:paraId="0B204F1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476D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FAE1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1A263A44" w14:textId="184D40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479605FD" w14:textId="04DD20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09918" w14:textId="5D5A27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E13EC" w14:textId="703097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3,092.45 </w:t>
            </w:r>
          </w:p>
        </w:tc>
      </w:tr>
      <w:tr w:rsidR="0071618D" w:rsidRPr="0071618D" w14:paraId="56CD6E8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7CAD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DD35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carr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532117F4" w14:textId="1D8307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7A0CEB3" w14:textId="0FA06C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66CEA" w14:textId="46413A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D1636" w14:textId="35B7EE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r>
      <w:tr w:rsidR="0071618D" w:rsidRPr="0071618D" w14:paraId="6C59057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5F8D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790F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doc</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178042AC" w14:textId="6DD27A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2E8A8126" w14:textId="615370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95F48" w14:textId="39D81D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903C8" w14:textId="71960E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295.58 </w:t>
            </w:r>
          </w:p>
        </w:tc>
      </w:tr>
      <w:tr w:rsidR="0071618D" w:rsidRPr="0071618D" w14:paraId="68446DD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3F74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256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60E13CCB" w14:textId="53E83A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3BE61256" w14:textId="7A3676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A37E0" w14:textId="1B6457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E3C8F" w14:textId="169926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6,299.20 </w:t>
            </w:r>
          </w:p>
        </w:tc>
      </w:tr>
      <w:tr w:rsidR="0071618D" w:rsidRPr="0071618D" w14:paraId="103D320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701F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2217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nna</w:t>
            </w:r>
            <w:proofErr w:type="spellEnd"/>
            <w:r w:rsidRPr="0071618D">
              <w:rPr>
                <w:rFonts w:ascii="Arial Narrow" w:eastAsia="Times New Roman" w:hAnsi="Arial Narrow"/>
                <w:i/>
                <w:iCs/>
                <w:color w:val="000000"/>
                <w:sz w:val="20"/>
                <w:szCs w:val="20"/>
              </w:rPr>
              <w:t xml:space="preserve">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02D9A9F2" w14:textId="256EE8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3595DE3" w14:textId="253A52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3B76A" w14:textId="025975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04847" w14:textId="221CC2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r>
      <w:tr w:rsidR="0071618D" w:rsidRPr="0071618D" w14:paraId="33227C2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5A62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485C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157C178E" w14:textId="61F294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54A05F47" w14:textId="519F2E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40594" w14:textId="29AF7F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06CFFD" w14:textId="5C94C4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r>
      <w:tr w:rsidR="0071618D" w:rsidRPr="0071618D" w14:paraId="71E351F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1874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0C2C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6E2E4242" w14:textId="3C7C44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FB0CD9E" w14:textId="27266D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3CCD191D" w14:textId="1ECB75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94AF9" w14:textId="6B04FC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68,551.20 </w:t>
            </w:r>
          </w:p>
        </w:tc>
      </w:tr>
      <w:tr w:rsidR="0071618D" w:rsidRPr="0071618D" w14:paraId="3F15417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CDAA3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795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ras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F0A1463" w14:textId="2082D5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50BD0809" w14:textId="71AE2E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7EEA1496" w14:textId="19140C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4BE18" w14:textId="36FD36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7,092.45 </w:t>
            </w:r>
          </w:p>
        </w:tc>
      </w:tr>
      <w:tr w:rsidR="0071618D" w:rsidRPr="0071618D" w14:paraId="4406621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CCD3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7D99B2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urrimao</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222481D" w14:textId="623BBB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83560AB" w14:textId="0F8F72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CA5BB0" w14:textId="7EF9D8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C2110" w14:textId="3ACD42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r>
      <w:tr w:rsidR="0071618D" w:rsidRPr="0071618D" w14:paraId="5B4897F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D140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25E89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ngras</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E58F4D2" w14:textId="123038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75B501D0" w14:textId="5ADFB1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38D7C" w14:textId="1E39FF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7B0E0" w14:textId="5D04E1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1,247.70 </w:t>
            </w:r>
          </w:p>
        </w:tc>
      </w:tr>
      <w:tr w:rsidR="0071618D" w:rsidRPr="0071618D" w14:paraId="171A2D4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FB737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8882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umalne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FDCDCD1" w14:textId="5F1E78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0710403B" w14:textId="0CA0E5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CC61E" w14:textId="2FAF20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92697" w14:textId="412DF3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1,304.70 </w:t>
            </w:r>
          </w:p>
        </w:tc>
      </w:tr>
      <w:tr w:rsidR="0071618D" w:rsidRPr="0071618D" w14:paraId="612BC3B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6BE2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A9A9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7F096F50" w14:textId="2DB576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280055D0" w14:textId="00D716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E8C8E2" w14:textId="726743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F420C" w14:textId="42625D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96,280.50 </w:t>
            </w:r>
          </w:p>
        </w:tc>
      </w:tr>
      <w:tr w:rsidR="0071618D" w:rsidRPr="0071618D" w14:paraId="7E0C4EA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0626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BED3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6E587B72" w14:textId="50C9DB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5384B927" w14:textId="7220EF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25BFE702" w14:textId="2E2606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0E0966" w14:textId="06ECD4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29,385.70 </w:t>
            </w:r>
          </w:p>
        </w:tc>
      </w:tr>
      <w:tr w:rsidR="0071618D" w:rsidRPr="0071618D" w14:paraId="1A64FCC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1B55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649E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634F174F" w14:textId="008D15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6C3E2875" w14:textId="6DB250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27A30CE3" w14:textId="01948F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22806" w14:textId="605AF9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1,333.20 </w:t>
            </w:r>
          </w:p>
        </w:tc>
      </w:tr>
      <w:tr w:rsidR="0071618D" w:rsidRPr="0071618D" w14:paraId="6240B98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2DDA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E045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gudpud</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D39720B" w14:textId="1ACFFE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4FD8F42D" w14:textId="366A18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C36A4" w14:textId="5928BF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918AE" w14:textId="388E4B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1,187.20 </w:t>
            </w:r>
          </w:p>
        </w:tc>
      </w:tr>
      <w:tr w:rsidR="0071618D" w:rsidRPr="0071618D" w14:paraId="353674F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A809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3965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oay</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96C5D80" w14:textId="0E7310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4D4BF109" w14:textId="79BABE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AB1B8" w14:textId="6577D9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0DCAD" w14:textId="5CF17F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r>
      <w:tr w:rsidR="0071618D" w:rsidRPr="0071618D" w14:paraId="2F0DF6D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1B67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2E84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suquin</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F06945C" w14:textId="511102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A7664B6" w14:textId="4F9A46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28B69" w14:textId="59DC33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B0733" w14:textId="6BBFE0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r>
      <w:tr w:rsidR="0071618D" w:rsidRPr="0071618D" w14:paraId="0772213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3DF3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7088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ddi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53EF5B84" w14:textId="197B2B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096B870" w14:textId="1641DF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E603A" w14:textId="704A0A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2E6C1B" w14:textId="6E2D18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r>
      <w:tr w:rsidR="0071618D" w:rsidRPr="0071618D" w14:paraId="1F6FAB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711D2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79F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nil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5E32D99E" w14:textId="6B0DC5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FD37A35" w14:textId="33F31C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42E1A" w14:textId="13098F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697608" w14:textId="47F317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r>
      <w:tr w:rsidR="0071618D" w:rsidRPr="0071618D" w14:paraId="1A922AD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3B00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5D7F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1BBBC2A7" w14:textId="496C9B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D274DEC" w14:textId="42035E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514A0" w14:textId="4F4181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5194F" w14:textId="4ECF3D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13.20 </w:t>
            </w:r>
          </w:p>
        </w:tc>
      </w:tr>
      <w:tr w:rsidR="0071618D" w:rsidRPr="0071618D" w14:paraId="14F4192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24F1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2064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rrat</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3CF3D10" w14:textId="52C507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20667205" w14:textId="78665E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0F02D" w14:textId="700758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AB755" w14:textId="071639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0,453.20 </w:t>
            </w:r>
          </w:p>
        </w:tc>
      </w:tr>
      <w:tr w:rsidR="0071618D" w:rsidRPr="0071618D" w14:paraId="5D3041F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626E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FC3D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olson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55C9BBA4" w14:textId="715721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0,578.20 </w:t>
            </w:r>
          </w:p>
        </w:tc>
        <w:tc>
          <w:tcPr>
            <w:tcW w:w="0" w:type="auto"/>
            <w:tcBorders>
              <w:top w:val="nil"/>
              <w:left w:val="nil"/>
              <w:bottom w:val="single" w:sz="4" w:space="0" w:color="000000"/>
              <w:right w:val="single" w:sz="4" w:space="0" w:color="000000"/>
            </w:tcBorders>
            <w:shd w:val="clear" w:color="auto" w:fill="auto"/>
            <w:noWrap/>
            <w:vAlign w:val="center"/>
            <w:hideMark/>
          </w:tcPr>
          <w:p w14:paraId="373071EC" w14:textId="6F07B2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F416D" w14:textId="5C2165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CDD282" w14:textId="458E6A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0,578.20 </w:t>
            </w:r>
          </w:p>
        </w:tc>
      </w:tr>
      <w:tr w:rsidR="0071618D" w:rsidRPr="0071618D" w14:paraId="7DD99E4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F1A3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D6B0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Vintar</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C7FA41D" w14:textId="49DBB5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rPr>
            </w:pPr>
            <w:r w:rsidRPr="0071618D">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57C7CBB1" w14:textId="4DC8AD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rPr>
            </w:pPr>
            <w:r w:rsidRPr="0071618D">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E395E" w14:textId="1885A3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rPr>
            </w:pPr>
            <w:r w:rsidRPr="0071618D">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B8C7D" w14:textId="1F0438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009.70 </w:t>
            </w:r>
          </w:p>
        </w:tc>
      </w:tr>
      <w:tr w:rsidR="0071618D" w:rsidRPr="0071618D" w14:paraId="3F4CEF66"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99AA3D"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Ilocos</w:t>
            </w:r>
            <w:proofErr w:type="spellEnd"/>
            <w:r w:rsidRPr="0071618D">
              <w:rPr>
                <w:rFonts w:ascii="Arial Narrow" w:eastAsia="Times New Roman" w:hAnsi="Arial Narrow"/>
                <w:b/>
                <w:bCs/>
                <w:color w:val="000000"/>
                <w:sz w:val="20"/>
                <w:szCs w:val="20"/>
              </w:rPr>
              <w:t xml:space="preserve">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224B2AA" w14:textId="5C69F3E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9,972,447.83 </w:t>
            </w:r>
          </w:p>
        </w:tc>
        <w:tc>
          <w:tcPr>
            <w:tcW w:w="0" w:type="auto"/>
            <w:tcBorders>
              <w:top w:val="nil"/>
              <w:left w:val="nil"/>
              <w:bottom w:val="single" w:sz="4" w:space="0" w:color="000000"/>
              <w:right w:val="single" w:sz="4" w:space="0" w:color="000000"/>
            </w:tcBorders>
            <w:shd w:val="clear" w:color="D8D8D8" w:fill="D8D8D8"/>
            <w:noWrap/>
            <w:vAlign w:val="bottom"/>
            <w:hideMark/>
          </w:tcPr>
          <w:p w14:paraId="14E6E8B2" w14:textId="6876E8E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979AC55" w14:textId="01B4617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BD53782" w14:textId="3050D41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9,972,447.83 </w:t>
            </w:r>
          </w:p>
        </w:tc>
      </w:tr>
      <w:tr w:rsidR="0071618D" w:rsidRPr="0071618D" w14:paraId="5AE0C6A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9008A"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6517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LGU </w:t>
            </w:r>
            <w:proofErr w:type="spellStart"/>
            <w:r w:rsidRPr="0071618D">
              <w:rPr>
                <w:rFonts w:ascii="Arial Narrow" w:eastAsia="Times New Roman" w:hAnsi="Arial Narrow"/>
                <w:i/>
                <w:iCs/>
                <w:color w:val="000000"/>
                <w:sz w:val="20"/>
                <w:szCs w:val="20"/>
              </w:rPr>
              <w:t>Ilocos</w:t>
            </w:r>
            <w:proofErr w:type="spellEnd"/>
            <w:r w:rsidRPr="0071618D">
              <w:rPr>
                <w:rFonts w:ascii="Arial Narrow" w:eastAsia="Times New Roman" w:hAnsi="Arial Narrow"/>
                <w:i/>
                <w:iCs/>
                <w:color w:val="000000"/>
                <w:sz w:val="20"/>
                <w:szCs w:val="20"/>
              </w:rPr>
              <w:t xml:space="preserve"> Sur</w:t>
            </w:r>
          </w:p>
        </w:tc>
        <w:tc>
          <w:tcPr>
            <w:tcW w:w="0" w:type="auto"/>
            <w:tcBorders>
              <w:top w:val="nil"/>
              <w:left w:val="nil"/>
              <w:bottom w:val="single" w:sz="4" w:space="0" w:color="000000"/>
              <w:right w:val="single" w:sz="4" w:space="0" w:color="000000"/>
            </w:tcBorders>
            <w:shd w:val="clear" w:color="auto" w:fill="auto"/>
            <w:noWrap/>
            <w:vAlign w:val="bottom"/>
            <w:hideMark/>
          </w:tcPr>
          <w:p w14:paraId="65D16B26" w14:textId="05F6FD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E086DF1" w14:textId="1C9D99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E87ED" w14:textId="018A87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14C9C" w14:textId="4D7320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5,000.00 </w:t>
            </w:r>
          </w:p>
        </w:tc>
      </w:tr>
      <w:tr w:rsidR="0071618D" w:rsidRPr="0071618D" w14:paraId="070A924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15BA4"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5A02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il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2E08DA" w14:textId="06D254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781689BB" w14:textId="14D41A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EB26A" w14:textId="2344D6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F3A24" w14:textId="0DCE50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1,574.25 </w:t>
            </w:r>
          </w:p>
        </w:tc>
      </w:tr>
      <w:tr w:rsidR="0071618D" w:rsidRPr="0071618D" w14:paraId="511B4BA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99EBC8"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7308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nayo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0D487E" w14:textId="6A8688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50A2CC02" w14:textId="575A2E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95873" w14:textId="6EC4C1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2E096" w14:textId="4BCA48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860.50 </w:t>
            </w:r>
          </w:p>
        </w:tc>
      </w:tr>
      <w:tr w:rsidR="0071618D" w:rsidRPr="0071618D" w14:paraId="4854E5F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1A5D3"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361E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52C08582" w14:textId="0CA8CF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ECE9FD9" w14:textId="1EC255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71696" w14:textId="7DC7D0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8A284C" w14:textId="7BA305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r>
      <w:tr w:rsidR="0071618D" w:rsidRPr="0071618D" w14:paraId="4944381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67D81"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9C31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318DFB55" w14:textId="5519AB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2EEFCBA3" w14:textId="24936E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40B4D" w14:textId="6D9702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24FB4" w14:textId="64381D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0,285.00 </w:t>
            </w:r>
          </w:p>
        </w:tc>
      </w:tr>
      <w:tr w:rsidR="0071618D" w:rsidRPr="0071618D" w14:paraId="2853999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27C5F5"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2236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758A6D" w14:textId="70D3C7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3,620.82 </w:t>
            </w:r>
          </w:p>
        </w:tc>
        <w:tc>
          <w:tcPr>
            <w:tcW w:w="0" w:type="auto"/>
            <w:tcBorders>
              <w:top w:val="nil"/>
              <w:left w:val="nil"/>
              <w:bottom w:val="single" w:sz="4" w:space="0" w:color="000000"/>
              <w:right w:val="single" w:sz="4" w:space="0" w:color="000000"/>
            </w:tcBorders>
            <w:shd w:val="clear" w:color="auto" w:fill="auto"/>
            <w:noWrap/>
            <w:vAlign w:val="bottom"/>
            <w:hideMark/>
          </w:tcPr>
          <w:p w14:paraId="4B4C472C" w14:textId="5CF7E3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33914" w14:textId="75E7DC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182CB" w14:textId="364F47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3,620.82 </w:t>
            </w:r>
          </w:p>
        </w:tc>
      </w:tr>
      <w:tr w:rsidR="0071618D" w:rsidRPr="0071618D" w14:paraId="26A8B4F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7CB83"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7270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10F0E122" w14:textId="6B01E7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03F98190" w14:textId="1AC7F6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C2B3C" w14:textId="7D3738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35FEF" w14:textId="60A3B1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1,931.42 </w:t>
            </w:r>
          </w:p>
        </w:tc>
      </w:tr>
      <w:tr w:rsidR="0071618D" w:rsidRPr="0071618D" w14:paraId="2033BDB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3F759"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4D5F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o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B14D42" w14:textId="551D05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7BED9F5C" w14:textId="3E49F6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78A13" w14:textId="7F03A7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8EC45" w14:textId="64192C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31.42 </w:t>
            </w:r>
          </w:p>
        </w:tc>
      </w:tr>
      <w:tr w:rsidR="0071618D" w:rsidRPr="0071618D" w14:paraId="7D452CF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232FA"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A99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4396819A" w14:textId="245FDB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7FF6BF3E" w14:textId="3B9A88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3A69C" w14:textId="059B1C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B7687" w14:textId="7E8B6E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9,950.25 </w:t>
            </w:r>
          </w:p>
        </w:tc>
      </w:tr>
      <w:tr w:rsidR="0071618D" w:rsidRPr="0071618D" w14:paraId="49C3804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B0D7E"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18E1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alim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D4D0BC" w14:textId="752A04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5258A7F8" w14:textId="5351F4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0AFAF" w14:textId="5B25D2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09735" w14:textId="3C112C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9,893.25 </w:t>
            </w:r>
          </w:p>
        </w:tc>
      </w:tr>
      <w:tr w:rsidR="0071618D" w:rsidRPr="0071618D" w14:paraId="3B66962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DB282"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6095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1B0CF21" w14:textId="4ABAF9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5707093E" w14:textId="41AF4A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A6AB6" w14:textId="2EE185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CA420" w14:textId="69B77C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2,015.75 </w:t>
            </w:r>
          </w:p>
        </w:tc>
      </w:tr>
      <w:tr w:rsidR="0071618D" w:rsidRPr="0071618D" w14:paraId="3283424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9AC322"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CEA4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dlid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F5B54F" w14:textId="4BB62E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15398506" w14:textId="19C2DC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0EB2E" w14:textId="7F3907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B1FCC" w14:textId="7EA2CE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0,007.25 </w:t>
            </w:r>
          </w:p>
        </w:tc>
      </w:tr>
      <w:tr w:rsidR="0071618D" w:rsidRPr="0071618D" w14:paraId="1911F1D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35D6F"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466E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gsing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9BB3CE" w14:textId="1CFF0E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2C4DDF85" w14:textId="63732A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4CA8E" w14:textId="7BEC56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B903C" w14:textId="054B2B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9,065.92 </w:t>
            </w:r>
          </w:p>
        </w:tc>
      </w:tr>
      <w:tr w:rsidR="0071618D" w:rsidRPr="0071618D" w14:paraId="283072D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76746"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C1D2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gbuk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BC266B" w14:textId="2696B9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321A9C1B" w14:textId="1A5FC9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38B5B" w14:textId="40DB6D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5E9D7" w14:textId="344A94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3,161.78 </w:t>
            </w:r>
          </w:p>
        </w:tc>
      </w:tr>
      <w:tr w:rsidR="0071618D" w:rsidRPr="0071618D" w14:paraId="20CC23B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15639"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5BF8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rv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D2147C" w14:textId="763E6D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68,724.48 </w:t>
            </w:r>
          </w:p>
        </w:tc>
        <w:tc>
          <w:tcPr>
            <w:tcW w:w="0" w:type="auto"/>
            <w:tcBorders>
              <w:top w:val="nil"/>
              <w:left w:val="nil"/>
              <w:bottom w:val="single" w:sz="4" w:space="0" w:color="000000"/>
              <w:right w:val="single" w:sz="4" w:space="0" w:color="000000"/>
            </w:tcBorders>
            <w:shd w:val="clear" w:color="auto" w:fill="auto"/>
            <w:noWrap/>
            <w:vAlign w:val="bottom"/>
            <w:hideMark/>
          </w:tcPr>
          <w:p w14:paraId="43689C7C" w14:textId="0D03D6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4806CF" w14:textId="0847DD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39EACC" w14:textId="4C3594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68,724.48 </w:t>
            </w:r>
          </w:p>
        </w:tc>
      </w:tr>
      <w:tr w:rsidR="0071618D" w:rsidRPr="0071618D" w14:paraId="49193E2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22021"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7823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Quirino</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Angkaki</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1EBEF05" w14:textId="1C0850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633D67A2" w14:textId="2BE038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DA35E" w14:textId="2F454F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312E1C" w14:textId="05D26A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7,436.00 </w:t>
            </w:r>
          </w:p>
        </w:tc>
      </w:tr>
      <w:tr w:rsidR="0071618D" w:rsidRPr="0071618D" w14:paraId="1514773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169CD"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F4DA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lcedo (</w:t>
            </w:r>
            <w:proofErr w:type="spellStart"/>
            <w:r w:rsidRPr="0071618D">
              <w:rPr>
                <w:rFonts w:ascii="Arial Narrow" w:eastAsia="Times New Roman" w:hAnsi="Arial Narrow"/>
                <w:i/>
                <w:iCs/>
                <w:color w:val="000000"/>
                <w:sz w:val="20"/>
                <w:szCs w:val="20"/>
              </w:rPr>
              <w:t>Bauge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967AD58" w14:textId="514602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6971B5A0" w14:textId="3A4A3B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519EDB" w14:textId="28A458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80855" w14:textId="4C09CB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7,436.00 </w:t>
            </w:r>
          </w:p>
        </w:tc>
      </w:tr>
      <w:tr w:rsidR="0071618D" w:rsidRPr="0071618D" w14:paraId="12012DE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D5A0F"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4C15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65D958C1" w14:textId="73A9DF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5E2EC884" w14:textId="0D4F4A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F5914" w14:textId="4DDEFB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9280A" w14:textId="2B4E30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2,799.25 </w:t>
            </w:r>
          </w:p>
        </w:tc>
      </w:tr>
      <w:tr w:rsidR="0071618D" w:rsidRPr="0071618D" w14:paraId="05E61AD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BD9B4"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EBC1D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6978C4E0" w14:textId="2248CC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5925A8CE" w14:textId="4E12CD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C9C21A" w14:textId="3C501D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81C11" w14:textId="454C4F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42.03 </w:t>
            </w:r>
          </w:p>
        </w:tc>
      </w:tr>
      <w:tr w:rsidR="0071618D" w:rsidRPr="0071618D" w14:paraId="61F7A19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03305"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2384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uan (</w:t>
            </w:r>
            <w:proofErr w:type="spellStart"/>
            <w:r w:rsidRPr="0071618D">
              <w:rPr>
                <w:rFonts w:ascii="Arial Narrow" w:eastAsia="Times New Roman" w:hAnsi="Arial Narrow"/>
                <w:i/>
                <w:iCs/>
                <w:color w:val="000000"/>
                <w:sz w:val="20"/>
                <w:szCs w:val="20"/>
              </w:rPr>
              <w:t>Lapog</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6C515F8" w14:textId="08014A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895.34 </w:t>
            </w:r>
          </w:p>
        </w:tc>
        <w:tc>
          <w:tcPr>
            <w:tcW w:w="0" w:type="auto"/>
            <w:tcBorders>
              <w:top w:val="nil"/>
              <w:left w:val="nil"/>
              <w:bottom w:val="single" w:sz="4" w:space="0" w:color="000000"/>
              <w:right w:val="single" w:sz="4" w:space="0" w:color="000000"/>
            </w:tcBorders>
            <w:shd w:val="clear" w:color="auto" w:fill="auto"/>
            <w:noWrap/>
            <w:vAlign w:val="bottom"/>
            <w:hideMark/>
          </w:tcPr>
          <w:p w14:paraId="71E88456" w14:textId="666523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9CEC2" w14:textId="262328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D9129" w14:textId="38F4D8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895.34 </w:t>
            </w:r>
          </w:p>
        </w:tc>
      </w:tr>
      <w:tr w:rsidR="0071618D" w:rsidRPr="0071618D" w14:paraId="63CA099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EB156"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612C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16B0A5F" w14:textId="72C326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3279D38D" w14:textId="1DF2E7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B59793" w14:textId="76AE34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4A396" w14:textId="68BB79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748.40 </w:t>
            </w:r>
          </w:p>
        </w:tc>
      </w:tr>
      <w:tr w:rsidR="0071618D" w:rsidRPr="0071618D" w14:paraId="76F2DD0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F25F8"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090C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0D801664" w14:textId="20A38B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1,742.25 </w:t>
            </w:r>
          </w:p>
        </w:tc>
        <w:tc>
          <w:tcPr>
            <w:tcW w:w="0" w:type="auto"/>
            <w:tcBorders>
              <w:top w:val="nil"/>
              <w:left w:val="nil"/>
              <w:bottom w:val="single" w:sz="4" w:space="0" w:color="000000"/>
              <w:right w:val="single" w:sz="4" w:space="0" w:color="000000"/>
            </w:tcBorders>
            <w:shd w:val="clear" w:color="auto" w:fill="auto"/>
            <w:noWrap/>
            <w:vAlign w:val="bottom"/>
            <w:hideMark/>
          </w:tcPr>
          <w:p w14:paraId="05E7AEDB" w14:textId="506D8D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BC7B3" w14:textId="11F0FD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8E416" w14:textId="2BEEC9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1,742.25 </w:t>
            </w:r>
          </w:p>
        </w:tc>
      </w:tr>
      <w:tr w:rsidR="0071618D" w:rsidRPr="0071618D" w14:paraId="2D84E54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6CD67"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2E38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546F763A" w14:textId="28EBF7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53177426" w14:textId="223283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FB0EB" w14:textId="3DBA53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C2FC6A" w14:textId="54213F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r>
      <w:tr w:rsidR="0071618D" w:rsidRPr="0071618D" w14:paraId="0EFECBB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5C64AD"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8F2E2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4EB01FD" w14:textId="6C53D8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66B7FCA2" w14:textId="4AB076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3B5C2" w14:textId="0D8BFC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0A452" w14:textId="3EBA9F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381.56 </w:t>
            </w:r>
          </w:p>
        </w:tc>
      </w:tr>
      <w:tr w:rsidR="0071618D" w:rsidRPr="0071618D" w14:paraId="4021BB1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B0DAA"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8243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A819284" w14:textId="62171C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7DEB1A3" w14:textId="0797D9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19254" w14:textId="1F3F5B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791BB" w14:textId="2FE7E9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r>
      <w:tr w:rsidR="0071618D" w:rsidRPr="0071618D" w14:paraId="4D6A093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12E088"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CA6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75D73DA4" w14:textId="0BF802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5D64A780" w14:textId="393FC3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ABB21" w14:textId="274784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9D4D3" w14:textId="39CEDF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r>
      <w:tr w:rsidR="0071618D" w:rsidRPr="0071618D" w14:paraId="3D4C8E9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FEBC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4191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4BB44AD2" w14:textId="7A996E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5,288.89 </w:t>
            </w:r>
          </w:p>
        </w:tc>
        <w:tc>
          <w:tcPr>
            <w:tcW w:w="0" w:type="auto"/>
            <w:tcBorders>
              <w:top w:val="nil"/>
              <w:left w:val="nil"/>
              <w:bottom w:val="single" w:sz="4" w:space="0" w:color="000000"/>
              <w:right w:val="single" w:sz="4" w:space="0" w:color="000000"/>
            </w:tcBorders>
            <w:shd w:val="clear" w:color="auto" w:fill="auto"/>
            <w:noWrap/>
            <w:vAlign w:val="bottom"/>
            <w:hideMark/>
          </w:tcPr>
          <w:p w14:paraId="5EA73999" w14:textId="5369F2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97E38" w14:textId="64359C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C09CE" w14:textId="74BB3A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5,288.89 </w:t>
            </w:r>
          </w:p>
        </w:tc>
      </w:tr>
      <w:tr w:rsidR="0071618D" w:rsidRPr="0071618D" w14:paraId="68BCB29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687BA"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1BAB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B5F27F" w14:textId="406718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1A24EC6C" w14:textId="0EF6C0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8EAF7F" w14:textId="663D2B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F60D3" w14:textId="13C143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4,166.03 </w:t>
            </w:r>
          </w:p>
        </w:tc>
      </w:tr>
      <w:tr w:rsidR="0071618D" w:rsidRPr="0071618D" w14:paraId="6FFFE41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B8DF1"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1168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n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6A8A9E" w14:textId="6E118B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54.28 </w:t>
            </w:r>
          </w:p>
        </w:tc>
        <w:tc>
          <w:tcPr>
            <w:tcW w:w="0" w:type="auto"/>
            <w:tcBorders>
              <w:top w:val="nil"/>
              <w:left w:val="nil"/>
              <w:bottom w:val="single" w:sz="4" w:space="0" w:color="000000"/>
              <w:right w:val="single" w:sz="4" w:space="0" w:color="000000"/>
            </w:tcBorders>
            <w:shd w:val="clear" w:color="auto" w:fill="auto"/>
            <w:noWrap/>
            <w:vAlign w:val="bottom"/>
            <w:hideMark/>
          </w:tcPr>
          <w:p w14:paraId="5054AB2F" w14:textId="6E41C9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81778" w14:textId="56ABC4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937EE" w14:textId="3CE1D9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54.28 </w:t>
            </w:r>
          </w:p>
        </w:tc>
      </w:tr>
      <w:tr w:rsidR="0071618D" w:rsidRPr="0071618D" w14:paraId="793849F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E3A0B"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5A3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ug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33726A" w14:textId="551C72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14B90289" w14:textId="024E23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2F3D3" w14:textId="52058A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0A604" w14:textId="752EF8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9,451.75 </w:t>
            </w:r>
          </w:p>
        </w:tc>
      </w:tr>
      <w:tr w:rsidR="0071618D" w:rsidRPr="0071618D" w14:paraId="0580B63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AE41F"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E64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gud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A640B4" w14:textId="71B9D8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7A0D2D3A" w14:textId="5E4377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8D0361" w14:textId="669D33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77D13" w14:textId="00E548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69,640.00 </w:t>
            </w:r>
          </w:p>
        </w:tc>
      </w:tr>
      <w:tr w:rsidR="0071618D" w:rsidRPr="0071618D" w14:paraId="4C87919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DAC61A"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EAB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73411DC6" w14:textId="14AA3E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3,435.40 </w:t>
            </w:r>
          </w:p>
        </w:tc>
        <w:tc>
          <w:tcPr>
            <w:tcW w:w="0" w:type="auto"/>
            <w:tcBorders>
              <w:top w:val="nil"/>
              <w:left w:val="nil"/>
              <w:bottom w:val="single" w:sz="4" w:space="0" w:color="000000"/>
              <w:right w:val="single" w:sz="4" w:space="0" w:color="000000"/>
            </w:tcBorders>
            <w:shd w:val="clear" w:color="auto" w:fill="auto"/>
            <w:noWrap/>
            <w:vAlign w:val="bottom"/>
            <w:hideMark/>
          </w:tcPr>
          <w:p w14:paraId="24203A61" w14:textId="53277E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C620D" w14:textId="756C49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A32C9" w14:textId="543A11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3,435.40 </w:t>
            </w:r>
          </w:p>
        </w:tc>
      </w:tr>
      <w:tr w:rsidR="0071618D" w:rsidRPr="0071618D" w14:paraId="6B9FB9C2"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E82040"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6F29F00B" w14:textId="10529A9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522,662.89 </w:t>
            </w:r>
          </w:p>
        </w:tc>
        <w:tc>
          <w:tcPr>
            <w:tcW w:w="0" w:type="auto"/>
            <w:tcBorders>
              <w:top w:val="nil"/>
              <w:left w:val="nil"/>
              <w:bottom w:val="single" w:sz="4" w:space="0" w:color="000000"/>
              <w:right w:val="single" w:sz="4" w:space="0" w:color="000000"/>
            </w:tcBorders>
            <w:shd w:val="clear" w:color="D8D8D8" w:fill="D8D8D8"/>
            <w:noWrap/>
            <w:vAlign w:val="bottom"/>
            <w:hideMark/>
          </w:tcPr>
          <w:p w14:paraId="36EACA10" w14:textId="2EAE1D1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8568939" w14:textId="1CB1029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5ADB3F80" w14:textId="09E60A8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2,639,974.53 </w:t>
            </w:r>
          </w:p>
        </w:tc>
      </w:tr>
      <w:tr w:rsidR="0071618D" w:rsidRPr="0071618D" w14:paraId="40F0D83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636BE"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F0D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go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F9AF13" w14:textId="28736D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0FBE2E11" w14:textId="73980E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A0491" w14:textId="6B5098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DDF9B" w14:textId="1DDD29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3,830.57 </w:t>
            </w:r>
          </w:p>
        </w:tc>
      </w:tr>
      <w:tr w:rsidR="0071618D" w:rsidRPr="0071618D" w14:paraId="01AD7EF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37777"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B06F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rin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B8145F" w14:textId="505DBE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654.03 </w:t>
            </w:r>
          </w:p>
        </w:tc>
        <w:tc>
          <w:tcPr>
            <w:tcW w:w="0" w:type="auto"/>
            <w:tcBorders>
              <w:top w:val="nil"/>
              <w:left w:val="nil"/>
              <w:bottom w:val="single" w:sz="4" w:space="0" w:color="000000"/>
              <w:right w:val="single" w:sz="4" w:space="0" w:color="000000"/>
            </w:tcBorders>
            <w:shd w:val="clear" w:color="auto" w:fill="auto"/>
            <w:noWrap/>
            <w:vAlign w:val="bottom"/>
            <w:hideMark/>
          </w:tcPr>
          <w:p w14:paraId="0DF228AD" w14:textId="00D757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0F361D" w14:textId="49AB9C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BC908" w14:textId="539575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654.03 </w:t>
            </w:r>
          </w:p>
        </w:tc>
      </w:tr>
      <w:tr w:rsidR="0071618D" w:rsidRPr="0071618D" w14:paraId="35510BE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C999A"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D9AE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cn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BCD80D" w14:textId="1F6E7E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03B94AC9" w14:textId="760616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6AF3F" w14:textId="543766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E06DD" w14:textId="4F1096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9,877.16 </w:t>
            </w:r>
          </w:p>
        </w:tc>
      </w:tr>
      <w:tr w:rsidR="0071618D" w:rsidRPr="0071618D" w14:paraId="44B8BBC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1DFB5"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2FC6D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gu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ED219E" w14:textId="2BA2AB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5,142.50 </w:t>
            </w:r>
          </w:p>
        </w:tc>
        <w:tc>
          <w:tcPr>
            <w:tcW w:w="0" w:type="auto"/>
            <w:tcBorders>
              <w:top w:val="nil"/>
              <w:left w:val="nil"/>
              <w:bottom w:val="single" w:sz="4" w:space="0" w:color="000000"/>
              <w:right w:val="single" w:sz="4" w:space="0" w:color="000000"/>
            </w:tcBorders>
            <w:shd w:val="clear" w:color="auto" w:fill="auto"/>
            <w:noWrap/>
            <w:vAlign w:val="bottom"/>
            <w:hideMark/>
          </w:tcPr>
          <w:p w14:paraId="4A2F9013" w14:textId="1E90E3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B71567" w14:textId="03614E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CC47F" w14:textId="45B51C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5,142.50 </w:t>
            </w:r>
          </w:p>
        </w:tc>
      </w:tr>
      <w:tr w:rsidR="0071618D" w:rsidRPr="0071618D" w14:paraId="27FB0DB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978B1"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681A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a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D19356" w14:textId="56728B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30E1AB8" w14:textId="6C054E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3BB78" w14:textId="727F16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BAE08" w14:textId="16AB66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r>
      <w:tr w:rsidR="0071618D" w:rsidRPr="0071618D" w14:paraId="7C2B448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A1D24"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CCAF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ng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142EBF" w14:textId="2DCE59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0951F8E8" w14:textId="5FB497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69381" w14:textId="2ECC93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590AE" w14:textId="1C2CF0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3,617.14 </w:t>
            </w:r>
          </w:p>
        </w:tc>
      </w:tr>
      <w:tr w:rsidR="0071618D" w:rsidRPr="0071618D" w14:paraId="1A8E7AB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0CA88"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6950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u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DF19C9" w14:textId="759CAF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44,605.25 </w:t>
            </w:r>
          </w:p>
        </w:tc>
        <w:tc>
          <w:tcPr>
            <w:tcW w:w="0" w:type="auto"/>
            <w:tcBorders>
              <w:top w:val="nil"/>
              <w:left w:val="nil"/>
              <w:bottom w:val="single" w:sz="4" w:space="0" w:color="000000"/>
              <w:right w:val="single" w:sz="4" w:space="0" w:color="000000"/>
            </w:tcBorders>
            <w:shd w:val="clear" w:color="auto" w:fill="auto"/>
            <w:noWrap/>
            <w:vAlign w:val="bottom"/>
            <w:hideMark/>
          </w:tcPr>
          <w:p w14:paraId="02ED065F" w14:textId="588ED6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A0F86" w14:textId="4BBE53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27D8C" w14:textId="24044C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44,605.25 </w:t>
            </w:r>
          </w:p>
        </w:tc>
      </w:tr>
      <w:tr w:rsidR="0071618D" w:rsidRPr="0071618D" w14:paraId="7FB47ED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63377"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1418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096BEE6D" w14:textId="73097A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0CA6945B" w14:textId="52E333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628D8" w14:textId="08F8B2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34A9D2BE" w14:textId="5A6D59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321.00 </w:t>
            </w:r>
          </w:p>
        </w:tc>
      </w:tr>
      <w:tr w:rsidR="0071618D" w:rsidRPr="0071618D" w14:paraId="0A011C5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430EA"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6855D3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2557045E" w14:textId="3B2F3F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164F52C2" w14:textId="57572B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69053" w14:textId="12DB62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BB4AA" w14:textId="6FCC50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56,798.14 </w:t>
            </w:r>
          </w:p>
        </w:tc>
      </w:tr>
      <w:tr w:rsidR="0071618D" w:rsidRPr="0071618D" w14:paraId="40F2067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87F81"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30728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4BA63F6B" w14:textId="3D5256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43DBC350" w14:textId="5C92C0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0ACED" w14:textId="321F0D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6EA46" w14:textId="6FD995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47,764.75 </w:t>
            </w:r>
          </w:p>
        </w:tc>
      </w:tr>
      <w:tr w:rsidR="0071618D" w:rsidRPr="0071618D" w14:paraId="2A6AF68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F4991"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611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4B5BB0" w14:textId="50B098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4809428F" w14:textId="3825EF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B36B3" w14:textId="6EA359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E4732" w14:textId="27D9C1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29,805.12 </w:t>
            </w:r>
          </w:p>
        </w:tc>
      </w:tr>
      <w:tr w:rsidR="0071618D" w:rsidRPr="0071618D" w14:paraId="747CB0A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0C80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586D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u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937E1E" w14:textId="3C94B9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1159F05C" w14:textId="2B6873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6BA63" w14:textId="7898E1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92DF2" w14:textId="3204E6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9,067.50 </w:t>
            </w:r>
          </w:p>
        </w:tc>
      </w:tr>
      <w:tr w:rsidR="0071618D" w:rsidRPr="0071618D" w14:paraId="5B72AFC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24EC2"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462F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3DB636C9" w14:textId="47E41F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1260A3C0" w14:textId="4A4AAE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2076B15A" w14:textId="4E50BF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E90CE" w14:textId="08C109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22,598.20 </w:t>
            </w:r>
          </w:p>
        </w:tc>
      </w:tr>
      <w:tr w:rsidR="0071618D" w:rsidRPr="0071618D" w14:paraId="068F514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E2295"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19E4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2F2A03A" w14:textId="3D9911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54,162.47 </w:t>
            </w:r>
          </w:p>
        </w:tc>
        <w:tc>
          <w:tcPr>
            <w:tcW w:w="0" w:type="auto"/>
            <w:tcBorders>
              <w:top w:val="nil"/>
              <w:left w:val="nil"/>
              <w:bottom w:val="single" w:sz="4" w:space="0" w:color="000000"/>
              <w:right w:val="single" w:sz="4" w:space="0" w:color="000000"/>
            </w:tcBorders>
            <w:shd w:val="clear" w:color="auto" w:fill="auto"/>
            <w:noWrap/>
            <w:vAlign w:val="bottom"/>
            <w:hideMark/>
          </w:tcPr>
          <w:p w14:paraId="70F9AA02" w14:textId="3AC1F1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BFFDF" w14:textId="1E27BB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93CC47" w14:textId="33A277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54,162.47 </w:t>
            </w:r>
          </w:p>
        </w:tc>
      </w:tr>
      <w:tr w:rsidR="0071618D" w:rsidRPr="0071618D" w14:paraId="394DAF3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DC83D"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7B5E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7BB98440" w14:textId="7D2F2B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7,855.53 </w:t>
            </w:r>
          </w:p>
        </w:tc>
        <w:tc>
          <w:tcPr>
            <w:tcW w:w="0" w:type="auto"/>
            <w:tcBorders>
              <w:top w:val="nil"/>
              <w:left w:val="nil"/>
              <w:bottom w:val="single" w:sz="4" w:space="0" w:color="000000"/>
              <w:right w:val="single" w:sz="4" w:space="0" w:color="000000"/>
            </w:tcBorders>
            <w:shd w:val="clear" w:color="auto" w:fill="auto"/>
            <w:noWrap/>
            <w:vAlign w:val="bottom"/>
            <w:hideMark/>
          </w:tcPr>
          <w:p w14:paraId="171393B2" w14:textId="45AFA3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5E4A9" w14:textId="3C6F08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20ECC" w14:textId="0DF5E0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7,855.53 </w:t>
            </w:r>
          </w:p>
        </w:tc>
      </w:tr>
      <w:tr w:rsidR="0071618D" w:rsidRPr="0071618D" w14:paraId="18FFAE8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6D678"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9EBA7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5064779E" w14:textId="428ED1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8,486.50 </w:t>
            </w:r>
          </w:p>
        </w:tc>
        <w:tc>
          <w:tcPr>
            <w:tcW w:w="0" w:type="auto"/>
            <w:tcBorders>
              <w:top w:val="nil"/>
              <w:left w:val="nil"/>
              <w:bottom w:val="single" w:sz="4" w:space="0" w:color="000000"/>
              <w:right w:val="single" w:sz="4" w:space="0" w:color="000000"/>
            </w:tcBorders>
            <w:shd w:val="clear" w:color="auto" w:fill="auto"/>
            <w:noWrap/>
            <w:vAlign w:val="bottom"/>
            <w:hideMark/>
          </w:tcPr>
          <w:p w14:paraId="394DC310" w14:textId="73DEE5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10E68" w14:textId="31B19F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D2A492" w14:textId="6F7007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8,486.50 </w:t>
            </w:r>
          </w:p>
        </w:tc>
      </w:tr>
      <w:tr w:rsidR="0071618D" w:rsidRPr="0071618D" w14:paraId="62109D9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87373"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1D1E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96E5D91" w14:textId="5D7B72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0A084491" w14:textId="6066FB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B2DB0" w14:textId="2EE3BA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4B54AFEC" w14:textId="6E1EE8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05,530.92 </w:t>
            </w:r>
          </w:p>
        </w:tc>
      </w:tr>
      <w:tr w:rsidR="0071618D" w:rsidRPr="0071618D" w14:paraId="01D4A2D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7A705D"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576B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0417A5D8" w14:textId="4EBA34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1A4209C4" w14:textId="5230DC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D63D1" w14:textId="1B59CF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6B2AEE" w14:textId="4358B7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7,713.75 </w:t>
            </w:r>
          </w:p>
        </w:tc>
      </w:tr>
      <w:tr w:rsidR="0071618D" w:rsidRPr="0071618D" w14:paraId="72B569E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82F87"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C43FE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udip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D5A843" w14:textId="1AB4D0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24A4F6AC" w14:textId="139B3E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7E046" w14:textId="3ED86A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3DBAF" w14:textId="2ABE1C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8,611.25 </w:t>
            </w:r>
          </w:p>
        </w:tc>
      </w:tr>
      <w:tr w:rsidR="0071618D" w:rsidRPr="0071618D" w14:paraId="110AF0F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CFA7E"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28E8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F21028" w14:textId="2ACBAE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7E629CFA" w14:textId="0D49DB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282D29D8" w14:textId="25D3A9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B033B" w14:textId="49BB48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6,392.75 </w:t>
            </w:r>
          </w:p>
        </w:tc>
      </w:tr>
      <w:tr w:rsidR="0071618D" w:rsidRPr="0071618D" w14:paraId="028E6E2E"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CA7F94"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528D40C8" w14:textId="14B31D0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1,335,755.83 </w:t>
            </w:r>
          </w:p>
        </w:tc>
        <w:tc>
          <w:tcPr>
            <w:tcW w:w="0" w:type="auto"/>
            <w:tcBorders>
              <w:top w:val="nil"/>
              <w:left w:val="nil"/>
              <w:bottom w:val="single" w:sz="4" w:space="0" w:color="000000"/>
              <w:right w:val="single" w:sz="4" w:space="0" w:color="000000"/>
            </w:tcBorders>
            <w:shd w:val="clear" w:color="D8D8D8" w:fill="D8D8D8"/>
            <w:noWrap/>
            <w:vAlign w:val="bottom"/>
            <w:hideMark/>
          </w:tcPr>
          <w:p w14:paraId="0FFB27C7" w14:textId="2A98584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3131BF15" w14:textId="17649DC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5C7C4E89" w14:textId="7724AF1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1,377,876.78 </w:t>
            </w:r>
          </w:p>
        </w:tc>
      </w:tr>
      <w:tr w:rsidR="0071618D" w:rsidRPr="0071618D" w14:paraId="6876C1C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5920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F328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0021CFFE" w14:textId="76FF3E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6,027.50 </w:t>
            </w:r>
          </w:p>
        </w:tc>
        <w:tc>
          <w:tcPr>
            <w:tcW w:w="0" w:type="auto"/>
            <w:tcBorders>
              <w:top w:val="nil"/>
              <w:left w:val="nil"/>
              <w:bottom w:val="single" w:sz="4" w:space="0" w:color="000000"/>
              <w:right w:val="single" w:sz="4" w:space="0" w:color="000000"/>
            </w:tcBorders>
            <w:shd w:val="clear" w:color="auto" w:fill="auto"/>
            <w:noWrap/>
            <w:vAlign w:val="bottom"/>
            <w:hideMark/>
          </w:tcPr>
          <w:p w14:paraId="2C34F52D" w14:textId="4A5BA1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E9825" w14:textId="6F8937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F684E" w14:textId="0EF1A3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6,027.50 </w:t>
            </w:r>
          </w:p>
        </w:tc>
      </w:tr>
      <w:tr w:rsidR="0071618D" w:rsidRPr="0071618D" w14:paraId="10A43B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F4EE8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F4E7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1A22FA03" w14:textId="70BCFF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4ADE0E72" w14:textId="0D1FA4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CFE96" w14:textId="5D0D4F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F8BCC" w14:textId="553C9F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2,807.94 </w:t>
            </w:r>
          </w:p>
        </w:tc>
      </w:tr>
      <w:tr w:rsidR="0071618D" w:rsidRPr="0071618D" w14:paraId="29A6D38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7DFE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64B8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1D3B8DD9" w14:textId="273D34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8,780.89 </w:t>
            </w:r>
          </w:p>
        </w:tc>
        <w:tc>
          <w:tcPr>
            <w:tcW w:w="0" w:type="auto"/>
            <w:tcBorders>
              <w:top w:val="nil"/>
              <w:left w:val="nil"/>
              <w:bottom w:val="single" w:sz="4" w:space="0" w:color="000000"/>
              <w:right w:val="single" w:sz="4" w:space="0" w:color="000000"/>
            </w:tcBorders>
            <w:shd w:val="clear" w:color="auto" w:fill="auto"/>
            <w:noWrap/>
            <w:vAlign w:val="bottom"/>
            <w:hideMark/>
          </w:tcPr>
          <w:p w14:paraId="10BD8C96" w14:textId="74E827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C7064C" w14:textId="3AF93D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9671A" w14:textId="6318DF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8,780.89 </w:t>
            </w:r>
          </w:p>
        </w:tc>
      </w:tr>
      <w:tr w:rsidR="0071618D" w:rsidRPr="0071618D" w14:paraId="65A2478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D012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2610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268223CA" w14:textId="79A10C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9A3CB60" w14:textId="3FFCA6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E0514" w14:textId="012422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D5BCFC" w14:textId="58F878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r>
      <w:tr w:rsidR="0071618D" w:rsidRPr="0071618D" w14:paraId="76C3C6C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9E993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690CB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s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1A206D" w14:textId="745EC6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025ABBCF" w14:textId="36DD7A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3AF3E" w14:textId="1832BD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52C6BC76" w14:textId="08EE52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08,628.72 </w:t>
            </w:r>
          </w:p>
        </w:tc>
      </w:tr>
      <w:tr w:rsidR="0071618D" w:rsidRPr="0071618D" w14:paraId="2FB8618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ACC2A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B3D00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40EDE4" w14:textId="057114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07F33101" w14:textId="27D292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B996E" w14:textId="720F43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9CEEE" w14:textId="59C38D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4,392.00 </w:t>
            </w:r>
          </w:p>
        </w:tc>
      </w:tr>
      <w:tr w:rsidR="0071618D" w:rsidRPr="0071618D" w14:paraId="2ACFD9A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16E2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C85C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s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55A798" w14:textId="7C249A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220B4CCF" w14:textId="4452C2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E6BD4" w14:textId="3F3A75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B7A8F" w14:textId="266190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3,928.52 </w:t>
            </w:r>
          </w:p>
        </w:tc>
      </w:tr>
      <w:tr w:rsidR="0071618D" w:rsidRPr="0071618D" w14:paraId="1F94EC3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CFFF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4274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ya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72CCDE" w14:textId="16FABF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52A52EB" w14:textId="36F1C4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BBB500" w14:textId="3B9C17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B7A3F" w14:textId="1A4EF0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r>
      <w:tr w:rsidR="0071618D" w:rsidRPr="0071618D" w14:paraId="1176FE3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37F1B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203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inal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8B5587" w14:textId="414921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2F5CF476" w14:textId="435136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1B133C" w14:textId="54C782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D9965" w14:textId="244617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0,157.12 </w:t>
            </w:r>
          </w:p>
        </w:tc>
      </w:tr>
      <w:tr w:rsidR="0071618D" w:rsidRPr="0071618D" w14:paraId="3E8368A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2980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E686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inmal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474167" w14:textId="59AB9A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50966" w14:textId="5CADCC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666FF" w14:textId="434E9C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2A8A0F6B" w14:textId="45E00C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12,800.00 </w:t>
            </w:r>
          </w:p>
        </w:tc>
      </w:tr>
      <w:tr w:rsidR="0071618D" w:rsidRPr="0071618D" w14:paraId="5F9D20A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22B3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12D2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gal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3D3BC2" w14:textId="00DF15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762A431C" w14:textId="6B28CE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D8DDF" w14:textId="3F74CF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761871DC" w14:textId="22DD10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4,800.64 </w:t>
            </w:r>
          </w:p>
        </w:tc>
      </w:tr>
      <w:tr w:rsidR="0071618D" w:rsidRPr="0071618D" w14:paraId="4C3701D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BA02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BFC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594F5F33" w14:textId="143893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04088F" w14:textId="4554A1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93868" w14:textId="4A09C4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4085BB2F" w14:textId="576C20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94,840.00 </w:t>
            </w:r>
          </w:p>
        </w:tc>
      </w:tr>
      <w:tr w:rsidR="0071618D" w:rsidRPr="0071618D" w14:paraId="666DCB8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4F580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F1994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as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9124CF" w14:textId="69B719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453DFD14" w14:textId="48A684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2C70C" w14:textId="1A4C43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2F3B0EF2" w14:textId="71F073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16,520.00 </w:t>
            </w:r>
          </w:p>
        </w:tc>
      </w:tr>
      <w:tr w:rsidR="0071618D" w:rsidRPr="0071618D" w14:paraId="12F3131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52A1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CCBBD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0A4E7714" w14:textId="77117D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469,645.64 </w:t>
            </w:r>
          </w:p>
        </w:tc>
        <w:tc>
          <w:tcPr>
            <w:tcW w:w="0" w:type="auto"/>
            <w:tcBorders>
              <w:top w:val="nil"/>
              <w:left w:val="nil"/>
              <w:bottom w:val="single" w:sz="4" w:space="0" w:color="000000"/>
              <w:right w:val="single" w:sz="4" w:space="0" w:color="000000"/>
            </w:tcBorders>
            <w:shd w:val="clear" w:color="auto" w:fill="auto"/>
            <w:noWrap/>
            <w:vAlign w:val="bottom"/>
            <w:hideMark/>
          </w:tcPr>
          <w:p w14:paraId="7F3B038B" w14:textId="1C0BB7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3DE10" w14:textId="5DA0D2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ADB50" w14:textId="5514BE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469,645.64 </w:t>
            </w:r>
          </w:p>
        </w:tc>
      </w:tr>
      <w:tr w:rsidR="0071618D" w:rsidRPr="0071618D" w14:paraId="5B02B36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FF3F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EC3F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A18D69" w14:textId="273005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03BAE072" w14:textId="2672AE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12D16" w14:textId="631486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B7D41" w14:textId="1E5F11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193.39 </w:t>
            </w:r>
          </w:p>
        </w:tc>
      </w:tr>
      <w:tr w:rsidR="0071618D" w:rsidRPr="0071618D" w14:paraId="4260322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9898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0CE2D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79674F28" w14:textId="59702F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0B54B7CE" w14:textId="17ADF9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C207E" w14:textId="643234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766A0" w14:textId="304EF3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7,588.75 </w:t>
            </w:r>
          </w:p>
        </w:tc>
      </w:tr>
      <w:tr w:rsidR="0071618D" w:rsidRPr="0071618D" w14:paraId="33A529D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09B5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045A0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27FDCCE1" w14:textId="0BE2EF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4EA99886" w14:textId="3B5C5D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D1CC7" w14:textId="327CB9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5DECD" w14:textId="5AB77D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0,696.12 </w:t>
            </w:r>
          </w:p>
        </w:tc>
      </w:tr>
      <w:tr w:rsidR="0071618D" w:rsidRPr="0071618D" w14:paraId="370B285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2E64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A504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374728" w14:textId="3026D9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17B19151" w14:textId="047433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20845B" w14:textId="69AB0D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8245D1" w14:textId="58F3C5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744.00 </w:t>
            </w:r>
          </w:p>
        </w:tc>
      </w:tr>
      <w:tr w:rsidR="0071618D" w:rsidRPr="0071618D" w14:paraId="6D8900A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16FB8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B47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59AB1ABB" w14:textId="00644D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142D55E6" w14:textId="14E385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5037E" w14:textId="2DB7F4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3AF52" w14:textId="57B36C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2,612.20 </w:t>
            </w:r>
          </w:p>
        </w:tc>
      </w:tr>
      <w:tr w:rsidR="0071618D" w:rsidRPr="0071618D" w14:paraId="7520864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A712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42D2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3745034A" w14:textId="6AEB40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6D9C0AB7" w14:textId="30AA38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5410B5" w14:textId="5F2C82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1BDE8" w14:textId="218B28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448.75 </w:t>
            </w:r>
          </w:p>
        </w:tc>
      </w:tr>
      <w:tr w:rsidR="0071618D" w:rsidRPr="0071618D" w14:paraId="4DCAB53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CC0C0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5AE2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as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27BB28" w14:textId="4F4E93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5043B9F5" w14:textId="57729C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41D055" w14:textId="19EDA8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22F08" w14:textId="3C7B6C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517.14 </w:t>
            </w:r>
          </w:p>
        </w:tc>
      </w:tr>
      <w:tr w:rsidR="0071618D" w:rsidRPr="0071618D" w14:paraId="7D75F1C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683B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754E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nao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8FF01D" w14:textId="6D8CFD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0FB6119" w14:textId="4D8CB5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8F0BF" w14:textId="08D700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8A21D" w14:textId="26E3AC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2A28D40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CA169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D2A0C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ngal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70173D" w14:textId="2E0DC9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1386A89" w14:textId="1501E8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BC868" w14:textId="5A3760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24384A" w14:textId="19E62D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69BD908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B821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B5D6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ngatar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5A8A7C" w14:textId="7C5CFB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237FA9FD" w14:textId="5E25CC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92646" w14:textId="17891C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E43B1" w14:textId="20F388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5,778.00 </w:t>
            </w:r>
          </w:p>
        </w:tc>
      </w:tr>
      <w:tr w:rsidR="0071618D" w:rsidRPr="0071618D" w14:paraId="3334081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E7A2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15F0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281545" w14:textId="583AB7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5C4BD9A" w14:textId="177E28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A8601" w14:textId="16A1E0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38BA9" w14:textId="5EF304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7E2EF88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7D52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89E0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7643EF6C" w14:textId="3193CA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274503DD" w14:textId="1A84F7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B1F20E" w14:textId="5FF975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FC27A" w14:textId="4D1E38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042.39 </w:t>
            </w:r>
          </w:p>
        </w:tc>
      </w:tr>
      <w:tr w:rsidR="0071618D" w:rsidRPr="0071618D" w14:paraId="284F26F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021CA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20E0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ozzoru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B02664" w14:textId="203388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16BD7EA2" w14:textId="237B01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FB815" w14:textId="1E34F9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5F66A" w14:textId="1FEACD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0,494.75 </w:t>
            </w:r>
          </w:p>
        </w:tc>
      </w:tr>
      <w:tr w:rsidR="0071618D" w:rsidRPr="0071618D" w14:paraId="29562A9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9594A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5F31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4FFA7F75" w14:textId="408B50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57F892C1" w14:textId="572543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2DB7D" w14:textId="777616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B4166" w14:textId="154EEC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84,211.32 </w:t>
            </w:r>
          </w:p>
        </w:tc>
      </w:tr>
      <w:tr w:rsidR="0071618D" w:rsidRPr="0071618D" w14:paraId="665524E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CCFB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9E97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026F2EDD" w14:textId="32B511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7E658E93" w14:textId="7B59A6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BA9C0" w14:textId="66A22C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BD708" w14:textId="0E5631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0,677.34 </w:t>
            </w:r>
          </w:p>
        </w:tc>
      </w:tr>
      <w:tr w:rsidR="0071618D" w:rsidRPr="0071618D" w14:paraId="5A4760F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5CF4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9D4E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2ADE31C2" w14:textId="75D47D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927ACF4" w14:textId="0C3865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2DF6F" w14:textId="6CC548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29A83" w14:textId="5CEE8D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r>
      <w:tr w:rsidR="0071618D" w:rsidRPr="0071618D" w14:paraId="18050FA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EE16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B17A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3CC7EBBD" w14:textId="42917C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5CAB8BCC" w14:textId="0EF292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EFEA8" w14:textId="415243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0C1C3BF1" w14:textId="76142F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84,179.30 </w:t>
            </w:r>
          </w:p>
        </w:tc>
      </w:tr>
      <w:tr w:rsidR="0071618D" w:rsidRPr="0071618D" w14:paraId="234CCBC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7262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EA85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504DD299" w14:textId="220FBA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5495171D" w14:textId="5CBA67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4A413" w14:textId="6FF101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37665D" w14:textId="11382A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8,868.77 </w:t>
            </w:r>
          </w:p>
        </w:tc>
      </w:tr>
      <w:tr w:rsidR="0071618D" w:rsidRPr="0071618D" w14:paraId="2DCBED9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2ACC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AD7B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1BD31CCB" w14:textId="6544F9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D0454E4" w14:textId="1803EB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96AB1" w14:textId="5D1B58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F0D87" w14:textId="314F1B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7.14 </w:t>
            </w:r>
          </w:p>
        </w:tc>
      </w:tr>
      <w:tr w:rsidR="0071618D" w:rsidRPr="0071618D" w14:paraId="3373D66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5FF7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07252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5C28C1E6" w14:textId="2F07F4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A37D15" w14:textId="583652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25103" w14:textId="5A53D8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ADDBE" w14:textId="08BE07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0,000.00 </w:t>
            </w:r>
          </w:p>
        </w:tc>
      </w:tr>
      <w:tr w:rsidR="0071618D" w:rsidRPr="0071618D" w14:paraId="6677A7F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5D80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C985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701D5D14" w14:textId="18D6C5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8,970.00 </w:t>
            </w:r>
          </w:p>
        </w:tc>
        <w:tc>
          <w:tcPr>
            <w:tcW w:w="0" w:type="auto"/>
            <w:tcBorders>
              <w:top w:val="nil"/>
              <w:left w:val="nil"/>
              <w:bottom w:val="single" w:sz="4" w:space="0" w:color="000000"/>
              <w:right w:val="single" w:sz="4" w:space="0" w:color="000000"/>
            </w:tcBorders>
            <w:shd w:val="clear" w:color="auto" w:fill="auto"/>
            <w:noWrap/>
            <w:vAlign w:val="bottom"/>
            <w:hideMark/>
          </w:tcPr>
          <w:p w14:paraId="3188C4CC" w14:textId="575684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29BC0" w14:textId="3C22D0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044E0632" w14:textId="7EE13E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3,970.00 </w:t>
            </w:r>
          </w:p>
        </w:tc>
      </w:tr>
      <w:tr w:rsidR="0071618D" w:rsidRPr="0071618D" w14:paraId="778AD81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48C6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3BDA3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2C2F0E54" w14:textId="41D90E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44575B9" w14:textId="4371AA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C1FF72" w14:textId="6960A8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16599" w14:textId="2AE231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7,140.00 </w:t>
            </w:r>
          </w:p>
        </w:tc>
      </w:tr>
      <w:tr w:rsidR="0071618D" w:rsidRPr="0071618D" w14:paraId="38E0AA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0260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0F806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BCFF06" w14:textId="736C9A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579077B3" w14:textId="300BD5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CE4DE" w14:textId="02B152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5067F" w14:textId="49AF4F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6,796.75 </w:t>
            </w:r>
          </w:p>
        </w:tc>
      </w:tr>
      <w:tr w:rsidR="0071618D" w:rsidRPr="0071618D" w14:paraId="6DAE131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6462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F31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u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D206BF" w14:textId="4C9CB8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6A59AFC4" w14:textId="3ACD18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8DF01" w14:textId="504014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4FD2F4" w14:textId="5243F4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632.50 </w:t>
            </w:r>
          </w:p>
        </w:tc>
      </w:tr>
      <w:tr w:rsidR="0071618D" w:rsidRPr="0071618D" w14:paraId="2926E74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0291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D5EE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y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2A162A" w14:textId="6C5FC4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69A0EEF2" w14:textId="3A152C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5DFBA1C4" w14:textId="53DE1A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9BAFD" w14:textId="42F900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7,084.67 </w:t>
            </w:r>
          </w:p>
        </w:tc>
      </w:tr>
      <w:tr w:rsidR="0071618D" w:rsidRPr="0071618D" w14:paraId="313005A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40F4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AC0E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Um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D73AE7" w14:textId="1D7FAB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22FB99B8" w14:textId="196A6B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4ED9B" w14:textId="38C3AF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545C0AE8" w14:textId="438CD1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91,635.50 </w:t>
            </w:r>
          </w:p>
        </w:tc>
      </w:tr>
      <w:tr w:rsidR="0071618D" w:rsidRPr="0071618D" w14:paraId="7332FD9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6A0A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EFD1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Urbizto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2038F1" w14:textId="518FB3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52354A5E" w14:textId="63DCFF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2E9AA" w14:textId="5F89C7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AFFB8" w14:textId="38A6A8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04,253.75 </w:t>
            </w:r>
          </w:p>
        </w:tc>
      </w:tr>
      <w:tr w:rsidR="0071618D" w:rsidRPr="0071618D" w14:paraId="5A07445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861D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EBEB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1CB82AA2" w14:textId="7CB7B5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604857C0" w14:textId="72A587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5B44DA" w14:textId="5F8163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126D52D0" w14:textId="293A66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84,668.14 </w:t>
            </w:r>
          </w:p>
        </w:tc>
      </w:tr>
      <w:tr w:rsidR="0071618D" w:rsidRPr="0071618D" w14:paraId="066F02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5268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3E4F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Villas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E44626" w14:textId="5EC1FE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8641F42" w14:textId="1D1BC4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016B1" w14:textId="264A93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37DD5" w14:textId="6BE128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42374809"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CEB812"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7478832C" w14:textId="706BCA8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5,638,013.65 </w:t>
            </w:r>
          </w:p>
        </w:tc>
        <w:tc>
          <w:tcPr>
            <w:tcW w:w="0" w:type="auto"/>
            <w:tcBorders>
              <w:top w:val="nil"/>
              <w:left w:val="nil"/>
              <w:bottom w:val="single" w:sz="4" w:space="0" w:color="000000"/>
              <w:right w:val="single" w:sz="4" w:space="0" w:color="000000"/>
            </w:tcBorders>
            <w:shd w:val="clear" w:color="A5A5A5" w:fill="A5A5A5"/>
            <w:noWrap/>
            <w:vAlign w:val="bottom"/>
            <w:hideMark/>
          </w:tcPr>
          <w:p w14:paraId="4E4D19E8" w14:textId="44AD7AC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EE7BAE9" w14:textId="003F016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AFA707C" w14:textId="70D65E5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5,638,013.65 </w:t>
            </w:r>
          </w:p>
        </w:tc>
      </w:tr>
      <w:tr w:rsidR="0071618D" w:rsidRPr="0071618D" w14:paraId="79B023C8"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D35629"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lastRenderedPageBreak/>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0F9D5B62" w14:textId="0E15B76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22C77514" w14:textId="1F82316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E335C3" w14:textId="2028AE7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926E35" w14:textId="6011274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82,322.08 </w:t>
            </w:r>
          </w:p>
        </w:tc>
      </w:tr>
      <w:tr w:rsidR="0071618D" w:rsidRPr="0071618D" w14:paraId="39F69E9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9B5C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F728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38F979CA" w14:textId="50DB41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55C1FE91" w14:textId="16725B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4FE5C2" w14:textId="40EA3D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DF83A" w14:textId="3B0A84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9,949.52 </w:t>
            </w:r>
          </w:p>
        </w:tc>
      </w:tr>
      <w:tr w:rsidR="0071618D" w:rsidRPr="0071618D" w14:paraId="72301A0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F01D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5652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s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E7364E" w14:textId="2F6BC8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0C1B28B4" w14:textId="33BD07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5371E" w14:textId="16A33C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03671" w14:textId="518C34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359.04 </w:t>
            </w:r>
          </w:p>
        </w:tc>
      </w:tr>
      <w:tr w:rsidR="0071618D" w:rsidRPr="0071618D" w14:paraId="1A7EAC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63070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0C5C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tb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80F66F" w14:textId="21E387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787AB333" w14:textId="3DF760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39922F" w14:textId="69A398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9C2DB" w14:textId="36272E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51.00 </w:t>
            </w:r>
          </w:p>
        </w:tc>
      </w:tr>
      <w:tr w:rsidR="0071618D" w:rsidRPr="0071618D" w14:paraId="681DF73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BB7EF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1D4C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U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4C4EA7" w14:textId="495419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43722247" w14:textId="4D4D56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99CDD2" w14:textId="08174A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9A478" w14:textId="0BF315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62.52 </w:t>
            </w:r>
          </w:p>
        </w:tc>
      </w:tr>
      <w:tr w:rsidR="0071618D" w:rsidRPr="0071618D" w14:paraId="2DF68A6A"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A152B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27EE311C" w14:textId="7787597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2,077,192.44 </w:t>
            </w:r>
          </w:p>
        </w:tc>
        <w:tc>
          <w:tcPr>
            <w:tcW w:w="0" w:type="auto"/>
            <w:tcBorders>
              <w:top w:val="nil"/>
              <w:left w:val="nil"/>
              <w:bottom w:val="single" w:sz="4" w:space="0" w:color="000000"/>
              <w:right w:val="single" w:sz="4" w:space="0" w:color="000000"/>
            </w:tcBorders>
            <w:shd w:val="clear" w:color="D8D8D8" w:fill="D8D8D8"/>
            <w:noWrap/>
            <w:vAlign w:val="bottom"/>
            <w:hideMark/>
          </w:tcPr>
          <w:p w14:paraId="77DECCB8" w14:textId="66D7D4F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60AEF9" w14:textId="5FE4664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D25514F" w14:textId="01F5425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2,077,192.44 </w:t>
            </w:r>
          </w:p>
        </w:tc>
      </w:tr>
      <w:tr w:rsidR="0071618D" w:rsidRPr="0071618D" w14:paraId="63212D4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8D48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E3E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6B71A613" w14:textId="31FB0C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57,205.58 </w:t>
            </w:r>
          </w:p>
        </w:tc>
        <w:tc>
          <w:tcPr>
            <w:tcW w:w="0" w:type="auto"/>
            <w:tcBorders>
              <w:top w:val="nil"/>
              <w:left w:val="nil"/>
              <w:bottom w:val="single" w:sz="4" w:space="0" w:color="000000"/>
              <w:right w:val="single" w:sz="4" w:space="0" w:color="000000"/>
            </w:tcBorders>
            <w:shd w:val="clear" w:color="auto" w:fill="auto"/>
            <w:noWrap/>
            <w:vAlign w:val="bottom"/>
            <w:hideMark/>
          </w:tcPr>
          <w:p w14:paraId="01FD10C8" w14:textId="3D3D1E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96F18" w14:textId="4D5C31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7CC88" w14:textId="14D234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57,205.58 </w:t>
            </w:r>
          </w:p>
        </w:tc>
      </w:tr>
      <w:tr w:rsidR="0071618D" w:rsidRPr="0071618D" w14:paraId="2F227AE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2EEB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B8D0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bu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FD72FA" w14:textId="234E33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66308DDA" w14:textId="56E827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BEC467" w14:textId="5F2D23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8185F4" w14:textId="223F18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84.40 </w:t>
            </w:r>
          </w:p>
        </w:tc>
      </w:tr>
      <w:tr w:rsidR="0071618D" w:rsidRPr="0071618D" w14:paraId="2A1A8BC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0FF7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4C6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37995F68" w14:textId="004A83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0,279.32 </w:t>
            </w:r>
          </w:p>
        </w:tc>
        <w:tc>
          <w:tcPr>
            <w:tcW w:w="0" w:type="auto"/>
            <w:tcBorders>
              <w:top w:val="nil"/>
              <w:left w:val="nil"/>
              <w:bottom w:val="single" w:sz="4" w:space="0" w:color="000000"/>
              <w:right w:val="single" w:sz="4" w:space="0" w:color="000000"/>
            </w:tcBorders>
            <w:shd w:val="clear" w:color="auto" w:fill="auto"/>
            <w:noWrap/>
            <w:vAlign w:val="bottom"/>
            <w:hideMark/>
          </w:tcPr>
          <w:p w14:paraId="11EDD8EC" w14:textId="5AA2F6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79BCA" w14:textId="49D7ED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08E37" w14:textId="1084C6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0,279.32 </w:t>
            </w:r>
          </w:p>
        </w:tc>
      </w:tr>
      <w:tr w:rsidR="0071618D" w:rsidRPr="0071618D" w14:paraId="6C928F9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064F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DD7F1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lac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6173C5" w14:textId="45A6D5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726.36 </w:t>
            </w:r>
          </w:p>
        </w:tc>
        <w:tc>
          <w:tcPr>
            <w:tcW w:w="0" w:type="auto"/>
            <w:tcBorders>
              <w:top w:val="nil"/>
              <w:left w:val="nil"/>
              <w:bottom w:val="single" w:sz="4" w:space="0" w:color="000000"/>
              <w:right w:val="single" w:sz="4" w:space="0" w:color="000000"/>
            </w:tcBorders>
            <w:shd w:val="clear" w:color="auto" w:fill="auto"/>
            <w:noWrap/>
            <w:vAlign w:val="bottom"/>
            <w:hideMark/>
          </w:tcPr>
          <w:p w14:paraId="06A2FAF3" w14:textId="2C03BA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20077" w14:textId="1F9FD4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893F2" w14:textId="13BDC6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726.36 </w:t>
            </w:r>
          </w:p>
        </w:tc>
      </w:tr>
      <w:tr w:rsidR="0071618D" w:rsidRPr="0071618D" w14:paraId="77FC7A2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B4DA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DCEC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mul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F1EE4C" w14:textId="33BE06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744FC32E" w14:textId="74C71D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FB95E" w14:textId="29A09B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71628" w14:textId="1C632B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76 </w:t>
            </w:r>
          </w:p>
        </w:tc>
      </w:tr>
      <w:tr w:rsidR="0071618D" w:rsidRPr="0071618D" w14:paraId="1AD645A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7946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4B95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parr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B6FF7E" w14:textId="2361C1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6,180.24 </w:t>
            </w:r>
          </w:p>
        </w:tc>
        <w:tc>
          <w:tcPr>
            <w:tcW w:w="0" w:type="auto"/>
            <w:tcBorders>
              <w:top w:val="nil"/>
              <w:left w:val="nil"/>
              <w:bottom w:val="single" w:sz="4" w:space="0" w:color="000000"/>
              <w:right w:val="single" w:sz="4" w:space="0" w:color="000000"/>
            </w:tcBorders>
            <w:shd w:val="clear" w:color="auto" w:fill="auto"/>
            <w:noWrap/>
            <w:vAlign w:val="bottom"/>
            <w:hideMark/>
          </w:tcPr>
          <w:p w14:paraId="42746A4D" w14:textId="1C721E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EEA9C" w14:textId="5825FC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1B25F5" w14:textId="541D03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6,180.24 </w:t>
            </w:r>
          </w:p>
        </w:tc>
      </w:tr>
      <w:tr w:rsidR="0071618D" w:rsidRPr="0071618D" w14:paraId="33EE389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A752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C30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g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D08371" w14:textId="0E02BA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09,493.76 </w:t>
            </w:r>
          </w:p>
        </w:tc>
        <w:tc>
          <w:tcPr>
            <w:tcW w:w="0" w:type="auto"/>
            <w:tcBorders>
              <w:top w:val="nil"/>
              <w:left w:val="nil"/>
              <w:bottom w:val="single" w:sz="4" w:space="0" w:color="000000"/>
              <w:right w:val="single" w:sz="4" w:space="0" w:color="000000"/>
            </w:tcBorders>
            <w:shd w:val="clear" w:color="auto" w:fill="auto"/>
            <w:noWrap/>
            <w:vAlign w:val="bottom"/>
            <w:hideMark/>
          </w:tcPr>
          <w:p w14:paraId="744F728B" w14:textId="4D8B3B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A3F4D" w14:textId="433FBC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B29BE" w14:textId="46C618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09,493.76 </w:t>
            </w:r>
          </w:p>
        </w:tc>
      </w:tr>
      <w:tr w:rsidR="0071618D" w:rsidRPr="0071618D" w14:paraId="56A7DFC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E8EF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C0635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23AFDBDF" w14:textId="590AB3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2C92B6A1" w14:textId="2B8629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5164F" w14:textId="784B29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583AF" w14:textId="4F62EE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21.00 </w:t>
            </w:r>
          </w:p>
        </w:tc>
      </w:tr>
      <w:tr w:rsidR="0071618D" w:rsidRPr="0071618D" w14:paraId="00D14B2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0405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01C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gu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7A6447" w14:textId="281A9F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4865E6E0" w14:textId="50CC2E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56F0E7" w14:textId="084720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47303" w14:textId="563AC0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76 </w:t>
            </w:r>
          </w:p>
        </w:tc>
      </w:tr>
      <w:tr w:rsidR="0071618D" w:rsidRPr="0071618D" w14:paraId="03AFD4F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D83A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00E4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61C917" w14:textId="5A0F25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09,095.00 </w:t>
            </w:r>
          </w:p>
        </w:tc>
        <w:tc>
          <w:tcPr>
            <w:tcW w:w="0" w:type="auto"/>
            <w:tcBorders>
              <w:top w:val="nil"/>
              <w:left w:val="nil"/>
              <w:bottom w:val="single" w:sz="4" w:space="0" w:color="000000"/>
              <w:right w:val="single" w:sz="4" w:space="0" w:color="000000"/>
            </w:tcBorders>
            <w:shd w:val="clear" w:color="auto" w:fill="auto"/>
            <w:noWrap/>
            <w:vAlign w:val="bottom"/>
            <w:hideMark/>
          </w:tcPr>
          <w:p w14:paraId="406C297C" w14:textId="3CAC1B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04162" w14:textId="054EB7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8FD15" w14:textId="01D81A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09,095.00 </w:t>
            </w:r>
          </w:p>
        </w:tc>
      </w:tr>
      <w:tr w:rsidR="0071618D" w:rsidRPr="0071618D" w14:paraId="0F1166C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953E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3C44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malani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6D4343" w14:textId="78039B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1,054.00 </w:t>
            </w:r>
          </w:p>
        </w:tc>
        <w:tc>
          <w:tcPr>
            <w:tcW w:w="0" w:type="auto"/>
            <w:tcBorders>
              <w:top w:val="nil"/>
              <w:left w:val="nil"/>
              <w:bottom w:val="single" w:sz="4" w:space="0" w:color="000000"/>
              <w:right w:val="single" w:sz="4" w:space="0" w:color="000000"/>
            </w:tcBorders>
            <w:shd w:val="clear" w:color="auto" w:fill="auto"/>
            <w:noWrap/>
            <w:vAlign w:val="bottom"/>
            <w:hideMark/>
          </w:tcPr>
          <w:p w14:paraId="2EBA4406" w14:textId="2DE781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0561F" w14:textId="28759E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4C916" w14:textId="2D5396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1,054.00 </w:t>
            </w:r>
          </w:p>
        </w:tc>
      </w:tr>
      <w:tr w:rsidR="0071618D" w:rsidRPr="0071618D" w14:paraId="5D1C297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15D8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EC1F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35B3EF1B" w14:textId="4B3819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12,528.32 </w:t>
            </w:r>
          </w:p>
        </w:tc>
        <w:tc>
          <w:tcPr>
            <w:tcW w:w="0" w:type="auto"/>
            <w:tcBorders>
              <w:top w:val="nil"/>
              <w:left w:val="nil"/>
              <w:bottom w:val="single" w:sz="4" w:space="0" w:color="000000"/>
              <w:right w:val="single" w:sz="4" w:space="0" w:color="000000"/>
            </w:tcBorders>
            <w:shd w:val="clear" w:color="auto" w:fill="auto"/>
            <w:noWrap/>
            <w:vAlign w:val="bottom"/>
            <w:hideMark/>
          </w:tcPr>
          <w:p w14:paraId="52E8B87F" w14:textId="764250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ACA3C" w14:textId="4BC50B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D416D" w14:textId="421F94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12,528.32 </w:t>
            </w:r>
          </w:p>
        </w:tc>
      </w:tr>
      <w:tr w:rsidR="0071618D" w:rsidRPr="0071618D" w14:paraId="0B8CB03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048E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8702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att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E3332D" w14:textId="3D2D3E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092F293B" w14:textId="7A322C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4D74C7" w14:textId="399920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5E6E9" w14:textId="4EEE1A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84.40 </w:t>
            </w:r>
          </w:p>
        </w:tc>
      </w:tr>
      <w:tr w:rsidR="0071618D" w:rsidRPr="0071618D" w14:paraId="1CF88F9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083C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DD0FD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41B503BB" w14:textId="078CF9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80,648.86 </w:t>
            </w:r>
          </w:p>
        </w:tc>
        <w:tc>
          <w:tcPr>
            <w:tcW w:w="0" w:type="auto"/>
            <w:tcBorders>
              <w:top w:val="nil"/>
              <w:left w:val="nil"/>
              <w:bottom w:val="single" w:sz="4" w:space="0" w:color="000000"/>
              <w:right w:val="single" w:sz="4" w:space="0" w:color="000000"/>
            </w:tcBorders>
            <w:shd w:val="clear" w:color="auto" w:fill="auto"/>
            <w:noWrap/>
            <w:vAlign w:val="bottom"/>
            <w:hideMark/>
          </w:tcPr>
          <w:p w14:paraId="585CF8A5" w14:textId="667C26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BB85F" w14:textId="1EE6E6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CD39B" w14:textId="793214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80,648.86 </w:t>
            </w:r>
          </w:p>
        </w:tc>
      </w:tr>
      <w:tr w:rsidR="0071618D" w:rsidRPr="0071618D" w14:paraId="3C7CF07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8D34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DC1E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gu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C396FA" w14:textId="4B2E89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6,200.00 </w:t>
            </w:r>
          </w:p>
        </w:tc>
        <w:tc>
          <w:tcPr>
            <w:tcW w:w="0" w:type="auto"/>
            <w:tcBorders>
              <w:top w:val="nil"/>
              <w:left w:val="nil"/>
              <w:bottom w:val="single" w:sz="4" w:space="0" w:color="000000"/>
              <w:right w:val="single" w:sz="4" w:space="0" w:color="000000"/>
            </w:tcBorders>
            <w:shd w:val="clear" w:color="auto" w:fill="auto"/>
            <w:noWrap/>
            <w:vAlign w:val="bottom"/>
            <w:hideMark/>
          </w:tcPr>
          <w:p w14:paraId="0983BE2E" w14:textId="15F19C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39785" w14:textId="1728AF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8949E" w14:textId="48B8BC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6,200.00 </w:t>
            </w:r>
          </w:p>
        </w:tc>
      </w:tr>
      <w:tr w:rsidR="0071618D" w:rsidRPr="0071618D" w14:paraId="6B843F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2E41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644A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20D41714" w14:textId="7FB0D6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428.40 </w:t>
            </w:r>
          </w:p>
        </w:tc>
        <w:tc>
          <w:tcPr>
            <w:tcW w:w="0" w:type="auto"/>
            <w:tcBorders>
              <w:top w:val="nil"/>
              <w:left w:val="nil"/>
              <w:bottom w:val="single" w:sz="4" w:space="0" w:color="000000"/>
              <w:right w:val="single" w:sz="4" w:space="0" w:color="000000"/>
            </w:tcBorders>
            <w:shd w:val="clear" w:color="auto" w:fill="auto"/>
            <w:noWrap/>
            <w:vAlign w:val="bottom"/>
            <w:hideMark/>
          </w:tcPr>
          <w:p w14:paraId="03862978" w14:textId="4E836F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F193D8" w14:textId="14E939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1A899" w14:textId="1D3D34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428.40 </w:t>
            </w:r>
          </w:p>
        </w:tc>
      </w:tr>
      <w:tr w:rsidR="0071618D" w:rsidRPr="0071618D" w14:paraId="7D0CBBF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EE94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878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s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D4DD8A" w14:textId="123312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4043DA1D" w14:textId="4D4220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13625B" w14:textId="59AC3E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0EC0A" w14:textId="541897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2,795.70 </w:t>
            </w:r>
          </w:p>
        </w:tc>
      </w:tr>
      <w:tr w:rsidR="0071618D" w:rsidRPr="0071618D" w14:paraId="1086AE5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952A1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7D53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2FF59187" w14:textId="7003F1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7ADCAC39" w14:textId="7583CE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C81225" w14:textId="17C30B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6D16FE" w14:textId="3AF4B1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85.68 </w:t>
            </w:r>
          </w:p>
        </w:tc>
      </w:tr>
      <w:tr w:rsidR="0071618D" w:rsidRPr="0071618D" w14:paraId="09FDB07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DA9D5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3D23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eñ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35B672" w14:textId="528B07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7EA4FB1E" w14:textId="45BF05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2A796" w14:textId="1A2887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3D85F" w14:textId="18866A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16.88 </w:t>
            </w:r>
          </w:p>
        </w:tc>
      </w:tr>
      <w:tr w:rsidR="0071618D" w:rsidRPr="0071618D" w14:paraId="7B31973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7B6D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D7E3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3FDB59" w14:textId="5EA678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49CEB761" w14:textId="420E83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DDA1C" w14:textId="03529A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51DCB" w14:textId="0FE67F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16.88 </w:t>
            </w:r>
          </w:p>
        </w:tc>
      </w:tr>
      <w:tr w:rsidR="0071618D" w:rsidRPr="0071618D" w14:paraId="06D892E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84127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563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88BEFC1" w14:textId="31F6DF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0B7997E8" w14:textId="3FA79A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C55C1F" w14:textId="1965CE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6BFDFB" w14:textId="68F8C8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4,146.22 </w:t>
            </w:r>
          </w:p>
        </w:tc>
      </w:tr>
      <w:tr w:rsidR="0071618D" w:rsidRPr="0071618D" w14:paraId="25C5CFA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7D5F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789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4ADA30E7" w14:textId="3AEBD2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2F92F372" w14:textId="525FB1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23AFA" w14:textId="605579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D4524" w14:textId="25416C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17.00 </w:t>
            </w:r>
          </w:p>
        </w:tc>
      </w:tr>
      <w:tr w:rsidR="0071618D" w:rsidRPr="0071618D" w14:paraId="23FB10A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BC10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8624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470F6E53" w14:textId="77D00B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6,470.88 </w:t>
            </w:r>
          </w:p>
        </w:tc>
        <w:tc>
          <w:tcPr>
            <w:tcW w:w="0" w:type="auto"/>
            <w:tcBorders>
              <w:top w:val="nil"/>
              <w:left w:val="nil"/>
              <w:bottom w:val="single" w:sz="4" w:space="0" w:color="000000"/>
              <w:right w:val="single" w:sz="4" w:space="0" w:color="000000"/>
            </w:tcBorders>
            <w:shd w:val="clear" w:color="auto" w:fill="auto"/>
            <w:noWrap/>
            <w:vAlign w:val="bottom"/>
            <w:hideMark/>
          </w:tcPr>
          <w:p w14:paraId="36083DE5" w14:textId="03DE6C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B4890" w14:textId="5D8738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BBC5D" w14:textId="02E04B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6,470.88 </w:t>
            </w:r>
          </w:p>
        </w:tc>
      </w:tr>
      <w:tr w:rsidR="0071618D" w:rsidRPr="0071618D" w14:paraId="44CD2C3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BB38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E35D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Santa </w:t>
            </w:r>
            <w:proofErr w:type="spellStart"/>
            <w:r w:rsidRPr="0071618D">
              <w:rPr>
                <w:rFonts w:ascii="Arial Narrow" w:eastAsia="Times New Roman" w:hAnsi="Arial Narrow"/>
                <w:i/>
                <w:iCs/>
                <w:color w:val="000000"/>
                <w:sz w:val="20"/>
                <w:szCs w:val="20"/>
              </w:rPr>
              <w:t>Praxed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930D0A" w14:textId="2586A4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05682AFA" w14:textId="330E1F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57358" w14:textId="70B63C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6A51F" w14:textId="631A58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9,220.00 </w:t>
            </w:r>
          </w:p>
        </w:tc>
      </w:tr>
      <w:tr w:rsidR="0071618D" w:rsidRPr="0071618D" w14:paraId="4BA4F02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6414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402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6AFF3A63" w14:textId="072E74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5C6FD9C8" w14:textId="71C754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2A433" w14:textId="044107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20A7F" w14:textId="7F1DAC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3.76 </w:t>
            </w:r>
          </w:p>
        </w:tc>
      </w:tr>
      <w:tr w:rsidR="0071618D" w:rsidRPr="0071618D" w14:paraId="5AAD631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E222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0C9B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1F968CDB" w14:textId="760C30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6DA66348" w14:textId="25E2A8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BA410" w14:textId="403DF2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1CAA9" w14:textId="4061A5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5,558.53 </w:t>
            </w:r>
          </w:p>
        </w:tc>
      </w:tr>
      <w:tr w:rsidR="0071618D" w:rsidRPr="0071618D" w14:paraId="7F83A0A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03D8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0556C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71DE2DD6" w14:textId="1502E4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65.64 </w:t>
            </w:r>
          </w:p>
        </w:tc>
        <w:tc>
          <w:tcPr>
            <w:tcW w:w="0" w:type="auto"/>
            <w:tcBorders>
              <w:top w:val="nil"/>
              <w:left w:val="nil"/>
              <w:bottom w:val="single" w:sz="4" w:space="0" w:color="000000"/>
              <w:right w:val="single" w:sz="4" w:space="0" w:color="000000"/>
            </w:tcBorders>
            <w:shd w:val="clear" w:color="auto" w:fill="auto"/>
            <w:noWrap/>
            <w:vAlign w:val="bottom"/>
            <w:hideMark/>
          </w:tcPr>
          <w:p w14:paraId="73915104" w14:textId="196297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E0469" w14:textId="24A67C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BF0A8" w14:textId="3F35E7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65.64 </w:t>
            </w:r>
          </w:p>
        </w:tc>
      </w:tr>
      <w:tr w:rsidR="0071618D" w:rsidRPr="0071618D" w14:paraId="1EF561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868F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A07ED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2FACBE" w14:textId="281916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0002C161" w14:textId="30CA81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15D3D" w14:textId="2B15AB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2AD14" w14:textId="0DF8F3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16.88 </w:t>
            </w:r>
          </w:p>
        </w:tc>
      </w:tr>
      <w:tr w:rsidR="0071618D" w:rsidRPr="0071618D" w14:paraId="0FDCCF9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6D67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FAB7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5E7247AD" w14:textId="17CD50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87,251.23 </w:t>
            </w:r>
          </w:p>
        </w:tc>
        <w:tc>
          <w:tcPr>
            <w:tcW w:w="0" w:type="auto"/>
            <w:tcBorders>
              <w:top w:val="nil"/>
              <w:left w:val="nil"/>
              <w:bottom w:val="single" w:sz="4" w:space="0" w:color="000000"/>
              <w:right w:val="single" w:sz="4" w:space="0" w:color="000000"/>
            </w:tcBorders>
            <w:shd w:val="clear" w:color="auto" w:fill="auto"/>
            <w:noWrap/>
            <w:vAlign w:val="bottom"/>
            <w:hideMark/>
          </w:tcPr>
          <w:p w14:paraId="6134A877" w14:textId="276454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FB74B" w14:textId="42737E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79ED4" w14:textId="7879E8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87,251.23 </w:t>
            </w:r>
          </w:p>
        </w:tc>
      </w:tr>
      <w:tr w:rsidR="0071618D" w:rsidRPr="0071618D" w14:paraId="5D45823C"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13888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79687163" w14:textId="3D216A4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385,308.03 </w:t>
            </w:r>
          </w:p>
        </w:tc>
        <w:tc>
          <w:tcPr>
            <w:tcW w:w="0" w:type="auto"/>
            <w:tcBorders>
              <w:top w:val="nil"/>
              <w:left w:val="nil"/>
              <w:bottom w:val="single" w:sz="4" w:space="0" w:color="000000"/>
              <w:right w:val="single" w:sz="4" w:space="0" w:color="000000"/>
            </w:tcBorders>
            <w:shd w:val="clear" w:color="D8D8D8" w:fill="D8D8D8"/>
            <w:noWrap/>
            <w:vAlign w:val="bottom"/>
            <w:hideMark/>
          </w:tcPr>
          <w:p w14:paraId="36D2C978" w14:textId="70F5DC8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87C6A7" w14:textId="0BA185D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DCC824" w14:textId="4166C86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385,308.03 </w:t>
            </w:r>
          </w:p>
        </w:tc>
      </w:tr>
      <w:tr w:rsidR="0071618D" w:rsidRPr="0071618D" w14:paraId="6C5CD6A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232E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7B27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53D6644F" w14:textId="4EF940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190,065.48 </w:t>
            </w:r>
          </w:p>
        </w:tc>
        <w:tc>
          <w:tcPr>
            <w:tcW w:w="0" w:type="auto"/>
            <w:tcBorders>
              <w:top w:val="nil"/>
              <w:left w:val="nil"/>
              <w:bottom w:val="single" w:sz="4" w:space="0" w:color="000000"/>
              <w:right w:val="single" w:sz="4" w:space="0" w:color="000000"/>
            </w:tcBorders>
            <w:shd w:val="clear" w:color="auto" w:fill="auto"/>
            <w:noWrap/>
            <w:vAlign w:val="bottom"/>
            <w:hideMark/>
          </w:tcPr>
          <w:p w14:paraId="62D305CF" w14:textId="504C58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2D19B" w14:textId="45E906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0075E" w14:textId="5C9374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190,065.48 </w:t>
            </w:r>
          </w:p>
        </w:tc>
      </w:tr>
      <w:tr w:rsidR="0071618D" w:rsidRPr="0071618D" w14:paraId="441B0B0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2F22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315C6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6EB37E49" w14:textId="42B9A9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178,740.81 </w:t>
            </w:r>
          </w:p>
        </w:tc>
        <w:tc>
          <w:tcPr>
            <w:tcW w:w="0" w:type="auto"/>
            <w:tcBorders>
              <w:top w:val="nil"/>
              <w:left w:val="nil"/>
              <w:bottom w:val="single" w:sz="4" w:space="0" w:color="000000"/>
              <w:right w:val="single" w:sz="4" w:space="0" w:color="000000"/>
            </w:tcBorders>
            <w:shd w:val="clear" w:color="auto" w:fill="auto"/>
            <w:noWrap/>
            <w:vAlign w:val="bottom"/>
            <w:hideMark/>
          </w:tcPr>
          <w:p w14:paraId="7700BBAA" w14:textId="46EEA5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C606A" w14:textId="27AD3A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BC5DC" w14:textId="6C2DE1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178,740.81 </w:t>
            </w:r>
          </w:p>
        </w:tc>
      </w:tr>
      <w:tr w:rsidR="0071618D" w:rsidRPr="0071618D" w14:paraId="7491503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3CB8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524F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nga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08B0EF" w14:textId="49B55D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2378B56A" w14:textId="0BE676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46F42" w14:textId="593BA2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D2951" w14:textId="01DEBF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4,760.66 </w:t>
            </w:r>
          </w:p>
        </w:tc>
      </w:tr>
      <w:tr w:rsidR="0071618D" w:rsidRPr="0071618D" w14:paraId="09E904E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BF49F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63A1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366E58C5" w14:textId="256BDA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7,457.66 </w:t>
            </w:r>
          </w:p>
        </w:tc>
        <w:tc>
          <w:tcPr>
            <w:tcW w:w="0" w:type="auto"/>
            <w:tcBorders>
              <w:top w:val="nil"/>
              <w:left w:val="nil"/>
              <w:bottom w:val="single" w:sz="4" w:space="0" w:color="000000"/>
              <w:right w:val="single" w:sz="4" w:space="0" w:color="000000"/>
            </w:tcBorders>
            <w:shd w:val="clear" w:color="auto" w:fill="auto"/>
            <w:noWrap/>
            <w:vAlign w:val="bottom"/>
            <w:hideMark/>
          </w:tcPr>
          <w:p w14:paraId="4250590E" w14:textId="7AAAEA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753F9C" w14:textId="6800EC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160F1F" w14:textId="651011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7,457.66 </w:t>
            </w:r>
          </w:p>
        </w:tc>
      </w:tr>
      <w:tr w:rsidR="0071618D" w:rsidRPr="0071618D" w14:paraId="4C04193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CBFF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D689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Benito </w:t>
            </w:r>
            <w:proofErr w:type="spellStart"/>
            <w:r w:rsidRPr="0071618D">
              <w:rPr>
                <w:rFonts w:ascii="Arial Narrow" w:eastAsia="Times New Roman" w:hAnsi="Arial Narrow"/>
                <w:i/>
                <w:iCs/>
                <w:color w:val="000000"/>
                <w:sz w:val="20"/>
                <w:szCs w:val="20"/>
              </w:rPr>
              <w:t>Soliv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71EDA6" w14:textId="4068D1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0CB6EB20" w14:textId="32687D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6DACD" w14:textId="6197B6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4E2CE" w14:textId="2D5AD4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17,122.54 </w:t>
            </w:r>
          </w:p>
        </w:tc>
      </w:tr>
      <w:tr w:rsidR="0071618D" w:rsidRPr="0071618D" w14:paraId="76F2412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713B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CB2B3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1E44D1FE" w14:textId="67798F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5138B2EC" w14:textId="6D0919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4E3AD" w14:textId="4A9C23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0F1275" w14:textId="1722ED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1,172.06 </w:t>
            </w:r>
          </w:p>
        </w:tc>
      </w:tr>
      <w:tr w:rsidR="0071618D" w:rsidRPr="0071618D" w14:paraId="438F5A3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A2B0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20F8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EB63CC" w14:textId="7E91FB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3B605F5A" w14:textId="0ED109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6DC27" w14:textId="4255DF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8C9EB" w14:textId="38E086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2,101.16 </w:t>
            </w:r>
          </w:p>
        </w:tc>
      </w:tr>
      <w:tr w:rsidR="0071618D" w:rsidRPr="0071618D" w14:paraId="6C902C1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5F95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BE31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02AFE9" w14:textId="5E41A4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182341FB" w14:textId="393C2C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A706D6" w14:textId="1309C4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E129C" w14:textId="2A72A8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077.36 </w:t>
            </w:r>
          </w:p>
        </w:tc>
      </w:tr>
      <w:tr w:rsidR="0071618D" w:rsidRPr="0071618D" w14:paraId="531BC25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8E08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A50E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8F11ED" w14:textId="38E441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12AF80C0" w14:textId="303795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EAFC72" w14:textId="57B581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3922E" w14:textId="13C1B8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0,902.96 </w:t>
            </w:r>
          </w:p>
        </w:tc>
      </w:tr>
      <w:tr w:rsidR="0071618D" w:rsidRPr="0071618D" w14:paraId="6DB828D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AB3C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0D4E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1C839D13" w14:textId="21C448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002D9382" w14:textId="628B5C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09F24" w14:textId="6240D5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61BC5" w14:textId="602862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2,292.66 </w:t>
            </w:r>
          </w:p>
        </w:tc>
      </w:tr>
      <w:tr w:rsidR="0071618D" w:rsidRPr="0071618D" w14:paraId="02F533C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35E2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FD1D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C62E101" w14:textId="26B988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4,509.56 </w:t>
            </w:r>
          </w:p>
        </w:tc>
        <w:tc>
          <w:tcPr>
            <w:tcW w:w="0" w:type="auto"/>
            <w:tcBorders>
              <w:top w:val="nil"/>
              <w:left w:val="nil"/>
              <w:bottom w:val="single" w:sz="4" w:space="0" w:color="000000"/>
              <w:right w:val="single" w:sz="4" w:space="0" w:color="000000"/>
            </w:tcBorders>
            <w:shd w:val="clear" w:color="auto" w:fill="auto"/>
            <w:noWrap/>
            <w:vAlign w:val="bottom"/>
            <w:hideMark/>
          </w:tcPr>
          <w:p w14:paraId="085EB56A" w14:textId="21F3D0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25303" w14:textId="04DA1F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77A13" w14:textId="194DC3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4,509.56 </w:t>
            </w:r>
          </w:p>
        </w:tc>
      </w:tr>
      <w:tr w:rsidR="0071618D" w:rsidRPr="0071618D" w14:paraId="34B1803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01FE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63B24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napi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BA95AC" w14:textId="7114D9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520CBF73" w14:textId="1F577B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9820F" w14:textId="3BF9AB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F46C6" w14:textId="25CDD8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97,448.42 </w:t>
            </w:r>
          </w:p>
        </w:tc>
      </w:tr>
      <w:tr w:rsidR="0071618D" w:rsidRPr="0071618D" w14:paraId="1C7CA22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915A3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3D957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vil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9CC324" w14:textId="58D89B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2CF6F0AE" w14:textId="7B50CC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7C0A52" w14:textId="1E4E1B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4ADB9" w14:textId="0D686B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26.66 </w:t>
            </w:r>
          </w:p>
        </w:tc>
      </w:tr>
      <w:tr w:rsidR="0071618D" w:rsidRPr="0071618D" w14:paraId="439E8D7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5EF3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6CF2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Echa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969BD6" w14:textId="48F01C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7DE513D7" w14:textId="368D78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371AA9" w14:textId="1499C1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6B377" w14:textId="1B466C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8,775.86 </w:t>
            </w:r>
          </w:p>
        </w:tc>
      </w:tr>
      <w:tr w:rsidR="0071618D" w:rsidRPr="0071618D" w14:paraId="18581B0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5CE9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3782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am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566A2F" w14:textId="3149EE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38344F03" w14:textId="58519C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7F9EF" w14:textId="2FD172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CC297B" w14:textId="5FAB1B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81,260.66 </w:t>
            </w:r>
          </w:p>
        </w:tc>
      </w:tr>
      <w:tr w:rsidR="0071618D" w:rsidRPr="0071618D" w14:paraId="43A1315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1B47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5C3D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08765A23" w14:textId="7C8D53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3F6C9415" w14:textId="49012A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79B947" w14:textId="5BE0E8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5B5DB" w14:textId="72B45D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2,251.04 </w:t>
            </w:r>
          </w:p>
        </w:tc>
      </w:tr>
      <w:tr w:rsidR="0071618D" w:rsidRPr="0071618D" w14:paraId="1119488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FC17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E7FD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7BDA89F4" w14:textId="52501A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1,305.66 </w:t>
            </w:r>
          </w:p>
        </w:tc>
        <w:tc>
          <w:tcPr>
            <w:tcW w:w="0" w:type="auto"/>
            <w:tcBorders>
              <w:top w:val="nil"/>
              <w:left w:val="nil"/>
              <w:bottom w:val="single" w:sz="4" w:space="0" w:color="000000"/>
              <w:right w:val="single" w:sz="4" w:space="0" w:color="000000"/>
            </w:tcBorders>
            <w:shd w:val="clear" w:color="auto" w:fill="auto"/>
            <w:noWrap/>
            <w:vAlign w:val="bottom"/>
            <w:hideMark/>
          </w:tcPr>
          <w:p w14:paraId="09EB60B6" w14:textId="1C1447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E9DE64" w14:textId="1967D6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5659E" w14:textId="12BB73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1,305.66 </w:t>
            </w:r>
          </w:p>
        </w:tc>
      </w:tr>
      <w:tr w:rsidR="0071618D" w:rsidRPr="0071618D" w14:paraId="4AE862A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0F36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6C0B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519CD1F9" w14:textId="360B80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083029F5" w14:textId="153CED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65014" w14:textId="21AEEA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AF252" w14:textId="39FDAD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8,351.66 </w:t>
            </w:r>
          </w:p>
        </w:tc>
      </w:tr>
      <w:tr w:rsidR="0071618D" w:rsidRPr="0071618D" w14:paraId="04262E8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C6A1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1DF52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cona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51BC7F" w14:textId="09EA1B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27B90EF5" w14:textId="3744D4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F970A" w14:textId="15C126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D1F96E" w14:textId="311763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5,337.88 </w:t>
            </w:r>
          </w:p>
        </w:tc>
      </w:tr>
      <w:tr w:rsidR="0071618D" w:rsidRPr="0071618D" w14:paraId="7D5A9E0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4265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F63E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3989EA" w14:textId="6AC10B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7D6C916C" w14:textId="344D97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3DE03" w14:textId="496768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8E3A5" w14:textId="11B59B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1,301.78 </w:t>
            </w:r>
          </w:p>
        </w:tc>
      </w:tr>
      <w:tr w:rsidR="0071618D" w:rsidRPr="0071618D" w14:paraId="4EFBEB3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E00E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4C5B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C2526D" w14:textId="675417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49E101FA" w14:textId="34741C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5C09D" w14:textId="1BAE8B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B3D59" w14:textId="6AD531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1,401.58 </w:t>
            </w:r>
          </w:p>
        </w:tc>
      </w:tr>
      <w:tr w:rsidR="0071618D" w:rsidRPr="0071618D" w14:paraId="5B6CD53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AED0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3E3F5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6B5934D3" w14:textId="6D6DD6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584C78D0" w14:textId="222B6A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3AEA4" w14:textId="410A48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F6C58" w14:textId="6606AF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2,339.30 </w:t>
            </w:r>
          </w:p>
        </w:tc>
      </w:tr>
      <w:tr w:rsidR="0071618D" w:rsidRPr="0071618D" w14:paraId="7947573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DBFA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E6DD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65F8BAD4" w14:textId="20E314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12243C2C" w14:textId="5E33C3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251FB5" w14:textId="27F614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E0D51" w14:textId="78AF52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7,449.16 </w:t>
            </w:r>
          </w:p>
        </w:tc>
      </w:tr>
      <w:tr w:rsidR="0071618D" w:rsidRPr="0071618D" w14:paraId="7F92247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97AC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17D4C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4A776A" w14:textId="2D294F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4,763.16 </w:t>
            </w:r>
          </w:p>
        </w:tc>
        <w:tc>
          <w:tcPr>
            <w:tcW w:w="0" w:type="auto"/>
            <w:tcBorders>
              <w:top w:val="nil"/>
              <w:left w:val="nil"/>
              <w:bottom w:val="single" w:sz="4" w:space="0" w:color="000000"/>
              <w:right w:val="single" w:sz="4" w:space="0" w:color="000000"/>
            </w:tcBorders>
            <w:shd w:val="clear" w:color="auto" w:fill="auto"/>
            <w:noWrap/>
            <w:vAlign w:val="bottom"/>
            <w:hideMark/>
          </w:tcPr>
          <w:p w14:paraId="34D3DBED" w14:textId="2135CA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8D256" w14:textId="7FE0B6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A12C4" w14:textId="1F676C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4,763.16 </w:t>
            </w:r>
          </w:p>
        </w:tc>
      </w:tr>
      <w:tr w:rsidR="0071618D" w:rsidRPr="0071618D" w14:paraId="472EAA5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D666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D9B5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3C5D1500" w14:textId="48EAC6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59FB63E9" w14:textId="6BF4F1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4C35B" w14:textId="3F2138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72824" w14:textId="00457C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3,329.86 </w:t>
            </w:r>
          </w:p>
        </w:tc>
      </w:tr>
      <w:tr w:rsidR="0071618D" w:rsidRPr="0071618D" w14:paraId="5774A78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898C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18E7D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66835176" w14:textId="535C60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56D90FB5" w14:textId="288A54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C658C" w14:textId="1BC9B9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0A10D" w14:textId="5AA36F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4,760.66 </w:t>
            </w:r>
          </w:p>
        </w:tc>
      </w:tr>
      <w:tr w:rsidR="0071618D" w:rsidRPr="0071618D" w14:paraId="2537C92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B0A1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CF97F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0660CA" w14:textId="1653AD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1,336.88 </w:t>
            </w:r>
          </w:p>
        </w:tc>
        <w:tc>
          <w:tcPr>
            <w:tcW w:w="0" w:type="auto"/>
            <w:tcBorders>
              <w:top w:val="nil"/>
              <w:left w:val="nil"/>
              <w:bottom w:val="single" w:sz="4" w:space="0" w:color="000000"/>
              <w:right w:val="single" w:sz="4" w:space="0" w:color="000000"/>
            </w:tcBorders>
            <w:shd w:val="clear" w:color="auto" w:fill="auto"/>
            <w:noWrap/>
            <w:vAlign w:val="bottom"/>
            <w:hideMark/>
          </w:tcPr>
          <w:p w14:paraId="60BBC85F" w14:textId="61EC9D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2DE0C" w14:textId="3A5042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0D3DA9" w14:textId="2A2E02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1,336.88 </w:t>
            </w:r>
          </w:p>
        </w:tc>
      </w:tr>
      <w:tr w:rsidR="0071618D" w:rsidRPr="0071618D" w14:paraId="2BCA819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BC94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4D3B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69CC405E" w14:textId="09EFA2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5BCE4B43" w14:textId="3B4160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A1F83" w14:textId="64D44E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0793B9" w14:textId="4BDB22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2,804.54 </w:t>
            </w:r>
          </w:p>
        </w:tc>
      </w:tr>
      <w:tr w:rsidR="0071618D" w:rsidRPr="0071618D" w14:paraId="6B8EA27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9502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E5802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4073102B" w14:textId="41C83A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194028F3" w14:textId="4D6118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FB843" w14:textId="610764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CAED7" w14:textId="41A789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3,022.76 </w:t>
            </w:r>
          </w:p>
        </w:tc>
      </w:tr>
      <w:tr w:rsidR="0071618D" w:rsidRPr="0071618D" w14:paraId="35B1C0E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B146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AB2B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CB72DFD" w14:textId="4A9823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3A6C0107" w14:textId="4B3848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03345" w14:textId="314FE7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BD414" w14:textId="5D5707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3,968.70 </w:t>
            </w:r>
          </w:p>
        </w:tc>
      </w:tr>
      <w:tr w:rsidR="0071618D" w:rsidRPr="0071618D" w14:paraId="4B3A58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2DF5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801DD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2505DBAF" w14:textId="6EC8A3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6CC997D9" w14:textId="451043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3406B" w14:textId="04F063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B0198" w14:textId="663AC3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4,760.66 </w:t>
            </w:r>
          </w:p>
        </w:tc>
      </w:tr>
      <w:tr w:rsidR="0071618D" w:rsidRPr="0071618D" w14:paraId="51CC342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29F8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F11A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21150711" w14:textId="4A2AA7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3EBCD105" w14:textId="6E5273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B8F58" w14:textId="153170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71DB4" w14:textId="0175E4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1,873.66 </w:t>
            </w:r>
          </w:p>
        </w:tc>
      </w:tr>
      <w:tr w:rsidR="0071618D" w:rsidRPr="0071618D" w14:paraId="4AEAD1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9407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A071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515EE79A" w14:textId="3AFAAC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40E7EEAA" w14:textId="619C97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BC2EE" w14:textId="2AF7F8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1EFC3" w14:textId="50C80E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9,875.66 </w:t>
            </w:r>
          </w:p>
        </w:tc>
      </w:tr>
      <w:tr w:rsidR="0071618D" w:rsidRPr="0071618D" w14:paraId="36A28C6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593C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2B0F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6C3C3A70" w14:textId="63729F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5D9ACFCD" w14:textId="75D3EF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2C1B8" w14:textId="16F1B7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E65F2" w14:textId="112D7A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9,068.54 </w:t>
            </w:r>
          </w:p>
        </w:tc>
      </w:tr>
      <w:tr w:rsidR="0071618D" w:rsidRPr="0071618D" w14:paraId="67E608A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2334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6D4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D3545A5" w14:textId="27D2E8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5FBDA0A8" w14:textId="7FCC65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94572" w14:textId="098778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9D5EC" w14:textId="4A448B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8,351.66 </w:t>
            </w:r>
          </w:p>
        </w:tc>
      </w:tr>
      <w:tr w:rsidR="0071618D" w:rsidRPr="0071618D" w14:paraId="014297B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8024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D574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05FA4332" w14:textId="46A741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6CF08710" w14:textId="68F941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A6FF7" w14:textId="00BC7E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63A04" w14:textId="209B1B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06,509.52 </w:t>
            </w:r>
          </w:p>
        </w:tc>
      </w:tr>
      <w:tr w:rsidR="0071618D" w:rsidRPr="0071618D" w14:paraId="42F1880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3B81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79944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83987D0" w14:textId="1DC9C9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421BF640" w14:textId="527B31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2DE39" w14:textId="5219DD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41CE7" w14:textId="0F2861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7,449.16 </w:t>
            </w:r>
          </w:p>
        </w:tc>
      </w:tr>
      <w:tr w:rsidR="0071618D" w:rsidRPr="0071618D" w14:paraId="4BE2B0C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B920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D5C6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maui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6E90B1" w14:textId="4169FB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25B1B5C3" w14:textId="4DA7B6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6BD0D" w14:textId="493597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F72F1" w14:textId="55EA4E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5,480.04 </w:t>
            </w:r>
          </w:p>
        </w:tc>
      </w:tr>
      <w:tr w:rsidR="0071618D" w:rsidRPr="0071618D" w14:paraId="1077978E"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A4105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7B12C758" w14:textId="5FEF762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0,347,714.26 </w:t>
            </w:r>
          </w:p>
        </w:tc>
        <w:tc>
          <w:tcPr>
            <w:tcW w:w="0" w:type="auto"/>
            <w:tcBorders>
              <w:top w:val="nil"/>
              <w:left w:val="nil"/>
              <w:bottom w:val="single" w:sz="4" w:space="0" w:color="000000"/>
              <w:right w:val="single" w:sz="4" w:space="0" w:color="000000"/>
            </w:tcBorders>
            <w:shd w:val="clear" w:color="D8D8D8" w:fill="D8D8D8"/>
            <w:noWrap/>
            <w:vAlign w:val="bottom"/>
            <w:hideMark/>
          </w:tcPr>
          <w:p w14:paraId="1A766598" w14:textId="78115C6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B243DFA" w14:textId="62980C5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6A7DC8" w14:textId="7D3B600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0,347,714.26 </w:t>
            </w:r>
          </w:p>
        </w:tc>
      </w:tr>
      <w:tr w:rsidR="0071618D" w:rsidRPr="0071618D" w14:paraId="192ABB7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DDF0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2E5F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411D1251" w14:textId="7BEBB5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1354823F" w14:textId="2F6D5C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5760B" w14:textId="525995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E3E97" w14:textId="6B61CD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9,054,846.90 </w:t>
            </w:r>
          </w:p>
        </w:tc>
      </w:tr>
      <w:tr w:rsidR="0071618D" w:rsidRPr="0071618D" w14:paraId="7176C56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79C3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1338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gab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830022" w14:textId="17385E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4AA911CF" w14:textId="1490A3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D1CE5" w14:textId="23A9B8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A7035" w14:textId="463DB6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3,036.10 </w:t>
            </w:r>
          </w:p>
        </w:tc>
      </w:tr>
      <w:tr w:rsidR="0071618D" w:rsidRPr="0071618D" w14:paraId="228C615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072E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C4403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49E0380D" w14:textId="13BF80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107.48 </w:t>
            </w:r>
          </w:p>
        </w:tc>
        <w:tc>
          <w:tcPr>
            <w:tcW w:w="0" w:type="auto"/>
            <w:tcBorders>
              <w:top w:val="nil"/>
              <w:left w:val="nil"/>
              <w:bottom w:val="single" w:sz="4" w:space="0" w:color="000000"/>
              <w:right w:val="single" w:sz="4" w:space="0" w:color="000000"/>
            </w:tcBorders>
            <w:shd w:val="clear" w:color="auto" w:fill="auto"/>
            <w:noWrap/>
            <w:vAlign w:val="bottom"/>
            <w:hideMark/>
          </w:tcPr>
          <w:p w14:paraId="39D31BDF" w14:textId="7516C6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108FC" w14:textId="447A13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2969F" w14:textId="197342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3,107.48 </w:t>
            </w:r>
          </w:p>
        </w:tc>
      </w:tr>
      <w:tr w:rsidR="0071618D" w:rsidRPr="0071618D" w14:paraId="01FB432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EA70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BD89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a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1119A9" w14:textId="2FCAC8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7122516" w14:textId="286849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59BC6" w14:textId="146AEA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5F284" w14:textId="25EE26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5,000.00 </w:t>
            </w:r>
          </w:p>
        </w:tc>
      </w:tr>
      <w:tr w:rsidR="0071618D" w:rsidRPr="0071618D" w14:paraId="5D89D25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BABF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0440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4C0E743E" w14:textId="0544CD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1,723.78 </w:t>
            </w:r>
          </w:p>
        </w:tc>
        <w:tc>
          <w:tcPr>
            <w:tcW w:w="0" w:type="auto"/>
            <w:tcBorders>
              <w:top w:val="nil"/>
              <w:left w:val="nil"/>
              <w:bottom w:val="single" w:sz="4" w:space="0" w:color="000000"/>
              <w:right w:val="single" w:sz="4" w:space="0" w:color="000000"/>
            </w:tcBorders>
            <w:shd w:val="clear" w:color="auto" w:fill="auto"/>
            <w:noWrap/>
            <w:vAlign w:val="bottom"/>
            <w:hideMark/>
          </w:tcPr>
          <w:p w14:paraId="618E5519" w14:textId="1F0014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39379" w14:textId="5CCC72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1D584F" w14:textId="10D696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1,723.78 </w:t>
            </w:r>
          </w:p>
        </w:tc>
      </w:tr>
      <w:tr w:rsidR="0071618D" w:rsidRPr="0071618D" w14:paraId="67934F2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57C434"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410EBBE2" w14:textId="2ABB332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645,476.84 </w:t>
            </w:r>
          </w:p>
        </w:tc>
        <w:tc>
          <w:tcPr>
            <w:tcW w:w="0" w:type="auto"/>
            <w:tcBorders>
              <w:top w:val="nil"/>
              <w:left w:val="nil"/>
              <w:bottom w:val="single" w:sz="4" w:space="0" w:color="000000"/>
              <w:right w:val="single" w:sz="4" w:space="0" w:color="000000"/>
            </w:tcBorders>
            <w:shd w:val="clear" w:color="D8D8D8" w:fill="D8D8D8"/>
            <w:noWrap/>
            <w:vAlign w:val="bottom"/>
            <w:hideMark/>
          </w:tcPr>
          <w:p w14:paraId="6D4AA165" w14:textId="75EB0C3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31E86CA" w14:textId="4E0F6C3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525F130" w14:textId="26EC8AB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645,476.84 </w:t>
            </w:r>
          </w:p>
        </w:tc>
      </w:tr>
      <w:tr w:rsidR="0071618D" w:rsidRPr="0071618D" w14:paraId="1410752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50270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69A5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LGU </w:t>
            </w:r>
            <w:proofErr w:type="spellStart"/>
            <w:r w:rsidRPr="0071618D">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8C41DE" w14:textId="225B0A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54C7ACF3" w14:textId="1DF95F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2D52D" w14:textId="70E661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8CC3B" w14:textId="5CB097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219,253.56 </w:t>
            </w:r>
          </w:p>
        </w:tc>
      </w:tr>
      <w:tr w:rsidR="0071618D" w:rsidRPr="0071618D" w14:paraId="3221F82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B9FF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E429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barrog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138078" w14:textId="6ECDFB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5,823.00 </w:t>
            </w:r>
          </w:p>
        </w:tc>
        <w:tc>
          <w:tcPr>
            <w:tcW w:w="0" w:type="auto"/>
            <w:tcBorders>
              <w:top w:val="nil"/>
              <w:left w:val="nil"/>
              <w:bottom w:val="single" w:sz="4" w:space="0" w:color="000000"/>
              <w:right w:val="single" w:sz="4" w:space="0" w:color="000000"/>
            </w:tcBorders>
            <w:shd w:val="clear" w:color="auto" w:fill="auto"/>
            <w:noWrap/>
            <w:vAlign w:val="bottom"/>
            <w:hideMark/>
          </w:tcPr>
          <w:p w14:paraId="2434518A" w14:textId="6EF3DB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8DBBA" w14:textId="55F017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211B6" w14:textId="781765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5,823.00 </w:t>
            </w:r>
          </w:p>
        </w:tc>
      </w:tr>
      <w:tr w:rsidR="0071618D" w:rsidRPr="0071618D" w14:paraId="29BADA6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38F9A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D880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ff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E95083" w14:textId="4A24A4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817.00 </w:t>
            </w:r>
          </w:p>
        </w:tc>
        <w:tc>
          <w:tcPr>
            <w:tcW w:w="0" w:type="auto"/>
            <w:tcBorders>
              <w:top w:val="nil"/>
              <w:left w:val="nil"/>
              <w:bottom w:val="single" w:sz="4" w:space="0" w:color="000000"/>
              <w:right w:val="single" w:sz="4" w:space="0" w:color="000000"/>
            </w:tcBorders>
            <w:shd w:val="clear" w:color="auto" w:fill="auto"/>
            <w:noWrap/>
            <w:vAlign w:val="bottom"/>
            <w:hideMark/>
          </w:tcPr>
          <w:p w14:paraId="0CC279C0" w14:textId="75B529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56B28" w14:textId="3F9304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C9E0A" w14:textId="136929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817.00 </w:t>
            </w:r>
          </w:p>
        </w:tc>
      </w:tr>
      <w:tr w:rsidR="0071618D" w:rsidRPr="0071618D" w14:paraId="0957643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A23E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0E18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d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792595" w14:textId="6B4D26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2,097.28 </w:t>
            </w:r>
          </w:p>
        </w:tc>
        <w:tc>
          <w:tcPr>
            <w:tcW w:w="0" w:type="auto"/>
            <w:tcBorders>
              <w:top w:val="nil"/>
              <w:left w:val="nil"/>
              <w:bottom w:val="single" w:sz="4" w:space="0" w:color="000000"/>
              <w:right w:val="single" w:sz="4" w:space="0" w:color="000000"/>
            </w:tcBorders>
            <w:shd w:val="clear" w:color="auto" w:fill="auto"/>
            <w:noWrap/>
            <w:vAlign w:val="bottom"/>
            <w:hideMark/>
          </w:tcPr>
          <w:p w14:paraId="6FA37AB3" w14:textId="71DA58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7205B" w14:textId="79CFF3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142A9" w14:textId="30B950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2,097.28 </w:t>
            </w:r>
          </w:p>
        </w:tc>
      </w:tr>
      <w:tr w:rsidR="0071618D" w:rsidRPr="0071618D" w14:paraId="11197EB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CCC2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1C2A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gtip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352E26" w14:textId="3A3411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486.00 </w:t>
            </w:r>
          </w:p>
        </w:tc>
        <w:tc>
          <w:tcPr>
            <w:tcW w:w="0" w:type="auto"/>
            <w:tcBorders>
              <w:top w:val="nil"/>
              <w:left w:val="nil"/>
              <w:bottom w:val="single" w:sz="4" w:space="0" w:color="000000"/>
              <w:right w:val="single" w:sz="4" w:space="0" w:color="000000"/>
            </w:tcBorders>
            <w:shd w:val="clear" w:color="auto" w:fill="auto"/>
            <w:noWrap/>
            <w:vAlign w:val="bottom"/>
            <w:hideMark/>
          </w:tcPr>
          <w:p w14:paraId="2D384B76" w14:textId="2F1DC0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3B7AB" w14:textId="003BA8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A181B" w14:textId="025CC8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486.00 </w:t>
            </w:r>
          </w:p>
        </w:tc>
      </w:tr>
      <w:tr w:rsidR="0071618D" w:rsidRPr="0071618D" w14:paraId="2813FB9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202F02"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5FB811BD" w14:textId="194662F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4,600,617.11 </w:t>
            </w:r>
          </w:p>
        </w:tc>
        <w:tc>
          <w:tcPr>
            <w:tcW w:w="0" w:type="auto"/>
            <w:tcBorders>
              <w:top w:val="nil"/>
              <w:left w:val="nil"/>
              <w:bottom w:val="single" w:sz="4" w:space="0" w:color="000000"/>
              <w:right w:val="single" w:sz="4" w:space="0" w:color="000000"/>
            </w:tcBorders>
            <w:shd w:val="clear" w:color="A5A5A5" w:fill="A5A5A5"/>
            <w:noWrap/>
            <w:vAlign w:val="bottom"/>
            <w:hideMark/>
          </w:tcPr>
          <w:p w14:paraId="338D7616" w14:textId="795F8FF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4F7F3DF" w14:textId="7A1A955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7538F99" w14:textId="4BB1E5C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4,600,617.11 </w:t>
            </w:r>
          </w:p>
        </w:tc>
      </w:tr>
      <w:tr w:rsidR="0071618D" w:rsidRPr="0071618D" w14:paraId="08D69DEC"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A6F113"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1C7B21FF" w14:textId="7792D4E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AD4010A" w14:textId="00A8413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238A875" w14:textId="4248E92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2A389D1" w14:textId="65B1AC6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503,670.00 </w:t>
            </w:r>
          </w:p>
        </w:tc>
      </w:tr>
      <w:tr w:rsidR="0071618D" w:rsidRPr="0071618D" w14:paraId="170DF39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5256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7A80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7D65A0FA" w14:textId="7B4CD0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3EDD9CDE" w14:textId="2CF314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7C8D7" w14:textId="234E67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0B1EE" w14:textId="383AC1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750.00 </w:t>
            </w:r>
          </w:p>
        </w:tc>
      </w:tr>
      <w:tr w:rsidR="0071618D" w:rsidRPr="0071618D" w14:paraId="31EA117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667A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276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3693DB0E" w14:textId="064958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6147805A" w14:textId="41F6B5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3D57D" w14:textId="0BE34C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1D941" w14:textId="3AF433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5,265.00 </w:t>
            </w:r>
          </w:p>
        </w:tc>
      </w:tr>
      <w:tr w:rsidR="0071618D" w:rsidRPr="0071618D" w14:paraId="16007DC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ABCC6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C852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l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1CC977" w14:textId="0C8E64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506998B8" w14:textId="7BFB41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4B769" w14:textId="52DDD4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D3EE9" w14:textId="38BC85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0,962.50 </w:t>
            </w:r>
          </w:p>
        </w:tc>
      </w:tr>
      <w:tr w:rsidR="0071618D" w:rsidRPr="0071618D" w14:paraId="7E1BCCF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65CB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EAF8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nal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204426" w14:textId="5CC55A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42E366E8" w14:textId="08FC3F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FAAEC" w14:textId="507830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CF502" w14:textId="0BE392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550.00 </w:t>
            </w:r>
          </w:p>
        </w:tc>
      </w:tr>
      <w:tr w:rsidR="0071618D" w:rsidRPr="0071618D" w14:paraId="6DEF9BC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92D71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52E34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E5E4AC" w14:textId="0CE5DC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6F827811" w14:textId="1772A8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51F5B" w14:textId="2CCCE2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0D794" w14:textId="2CE3A4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3,000.00 </w:t>
            </w:r>
          </w:p>
        </w:tc>
      </w:tr>
      <w:tr w:rsidR="0071618D" w:rsidRPr="0071618D" w14:paraId="624BBCB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38150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CAC5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pacu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BCD29B" w14:textId="77D4C1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17E88351" w14:textId="02FE9F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26955" w14:textId="2480A0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FB07A" w14:textId="56DC9E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0,667.50 </w:t>
            </w:r>
          </w:p>
        </w:tc>
      </w:tr>
      <w:tr w:rsidR="0071618D" w:rsidRPr="0071618D" w14:paraId="20F0CA6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4A7C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5669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1C6CAA63" w14:textId="4FF55F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0FD1460D" w14:textId="6E98C0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90908" w14:textId="033EB8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C6D78" w14:textId="48F38B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1,237.50 </w:t>
            </w:r>
          </w:p>
        </w:tc>
      </w:tr>
      <w:tr w:rsidR="0071618D" w:rsidRPr="0071618D" w14:paraId="220413A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0F75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E2B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17A9A36" w14:textId="64483D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077AED0D" w14:textId="6CD484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4C0B3" w14:textId="138CA0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1569E" w14:textId="1C889F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1,237.50 </w:t>
            </w:r>
          </w:p>
        </w:tc>
      </w:tr>
      <w:tr w:rsidR="0071618D" w:rsidRPr="0071618D" w14:paraId="638A6414"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72BFB8"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7A31A558" w14:textId="7C445F7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5DA12750" w14:textId="4260D64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A6E1C21" w14:textId="3EEB977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D39DF54" w14:textId="538F511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152,798.69 </w:t>
            </w:r>
          </w:p>
        </w:tc>
      </w:tr>
      <w:tr w:rsidR="0071618D" w:rsidRPr="0071618D" w14:paraId="3510D5A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E409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094D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0B71A5" w14:textId="478F92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4013A9D9" w14:textId="2D1CAE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7BAAE" w14:textId="170E68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717EAD" w14:textId="61A23B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504.00 </w:t>
            </w:r>
          </w:p>
        </w:tc>
      </w:tr>
      <w:tr w:rsidR="0071618D" w:rsidRPr="0071618D" w14:paraId="7B21D88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04DD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70E7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g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92D183" w14:textId="197D8F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6B7C3FD1" w14:textId="67246C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91BBB" w14:textId="4F4A3D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99081" w14:textId="79F626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4,566.00 </w:t>
            </w:r>
          </w:p>
        </w:tc>
      </w:tr>
      <w:tr w:rsidR="0071618D" w:rsidRPr="0071618D" w14:paraId="2C65C5C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BC38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09C74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792E941B" w14:textId="0ABF71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0AF4BB2F" w14:textId="4333D7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BDB8C9" w14:textId="6B7907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6F87F" w14:textId="1180B0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6,919.20 </w:t>
            </w:r>
          </w:p>
        </w:tc>
      </w:tr>
      <w:tr w:rsidR="0071618D" w:rsidRPr="0071618D" w14:paraId="44CAB56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0EB2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A608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nalup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C5222F" w14:textId="286224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65BD3F70" w14:textId="1C1E79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787C7" w14:textId="637EA6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099D5" w14:textId="2F6078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0,768.00 </w:t>
            </w:r>
          </w:p>
        </w:tc>
      </w:tr>
      <w:tr w:rsidR="0071618D" w:rsidRPr="0071618D" w14:paraId="6ED355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DBFD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5F81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189A9745" w14:textId="25079A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7DA9E58A" w14:textId="185B08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7D72A" w14:textId="46D1BA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66629" w14:textId="3F75E5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5,471.25 </w:t>
            </w:r>
          </w:p>
        </w:tc>
      </w:tr>
      <w:tr w:rsidR="0071618D" w:rsidRPr="0071618D" w14:paraId="141B5BB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094F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061D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m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A623DD" w14:textId="0A4F4A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1EBA95F3" w14:textId="0310BF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75BBF" w14:textId="260DB7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27B1BC" w14:textId="25A1B9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8,579.98 </w:t>
            </w:r>
          </w:p>
        </w:tc>
      </w:tr>
      <w:tr w:rsidR="0071618D" w:rsidRPr="0071618D" w14:paraId="1B60285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A2EF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083E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rive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594C63" w14:textId="74AE56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55D44E20" w14:textId="0730DB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60B80" w14:textId="7F9B47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3FA3A" w14:textId="2ADCCC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34,000.00 </w:t>
            </w:r>
          </w:p>
        </w:tc>
      </w:tr>
      <w:tr w:rsidR="0071618D" w:rsidRPr="0071618D" w14:paraId="54A3C1A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F784D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F142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A4E7EB" w14:textId="129A8E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486214C9" w14:textId="1FC439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C44ADE" w14:textId="1E9C94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91D6A" w14:textId="32EC29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4,500.00 </w:t>
            </w:r>
          </w:p>
        </w:tc>
      </w:tr>
      <w:tr w:rsidR="0071618D" w:rsidRPr="0071618D" w14:paraId="443B260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A3E3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410C6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Ora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84EDFB" w14:textId="275A54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58AAA2FA" w14:textId="54F8FC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B4722" w14:textId="3EAB7F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4B5EC" w14:textId="2CD720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4,590.00 </w:t>
            </w:r>
          </w:p>
        </w:tc>
      </w:tr>
      <w:tr w:rsidR="0071618D" w:rsidRPr="0071618D" w14:paraId="0850087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EB1C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649C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6D2A0DA5" w14:textId="0E80F2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015A5A6C" w14:textId="2CD090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B8EDF" w14:textId="18B329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4A5E1" w14:textId="5664B6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1,025.76 </w:t>
            </w:r>
          </w:p>
        </w:tc>
      </w:tr>
      <w:tr w:rsidR="0071618D" w:rsidRPr="0071618D" w14:paraId="7FB4B58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2587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8716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4540BCF" w14:textId="409C15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3755E5CB" w14:textId="7EB6EB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D79F4" w14:textId="2A448A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C8459" w14:textId="3A656D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9,556.50 </w:t>
            </w:r>
          </w:p>
        </w:tc>
      </w:tr>
      <w:tr w:rsidR="0071618D" w:rsidRPr="0071618D" w14:paraId="388FD0F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4BEA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2F8F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84FB15" w14:textId="1EA0FB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0BA1440D" w14:textId="48D296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C5E05" w14:textId="7CC037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FC19B" w14:textId="291579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318.00 </w:t>
            </w:r>
          </w:p>
        </w:tc>
      </w:tr>
      <w:tr w:rsidR="0071618D" w:rsidRPr="0071618D" w14:paraId="187EBBCD"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F5F28"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00023E74" w14:textId="0CDDCC5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586,704.17 </w:t>
            </w:r>
          </w:p>
        </w:tc>
        <w:tc>
          <w:tcPr>
            <w:tcW w:w="0" w:type="auto"/>
            <w:tcBorders>
              <w:top w:val="nil"/>
              <w:left w:val="nil"/>
              <w:bottom w:val="single" w:sz="4" w:space="0" w:color="000000"/>
              <w:right w:val="single" w:sz="4" w:space="0" w:color="000000"/>
            </w:tcBorders>
            <w:shd w:val="clear" w:color="D8D8D8" w:fill="D8D8D8"/>
            <w:noWrap/>
            <w:vAlign w:val="bottom"/>
            <w:hideMark/>
          </w:tcPr>
          <w:p w14:paraId="71228F1A" w14:textId="6635D83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D8D20A" w14:textId="2C79A98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9FEBC32" w14:textId="1BEE0A8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586,704.17 </w:t>
            </w:r>
          </w:p>
        </w:tc>
      </w:tr>
      <w:tr w:rsidR="0071618D" w:rsidRPr="0071618D" w14:paraId="23DBA896" w14:textId="77777777" w:rsidTr="0071618D">
        <w:trPr>
          <w:trHeight w:val="20"/>
        </w:trPr>
        <w:tc>
          <w:tcPr>
            <w:tcW w:w="0" w:type="auto"/>
            <w:tcBorders>
              <w:top w:val="nil"/>
              <w:left w:val="nil"/>
              <w:bottom w:val="single" w:sz="4" w:space="0" w:color="000000"/>
              <w:right w:val="nil"/>
            </w:tcBorders>
            <w:shd w:val="clear" w:color="auto" w:fill="auto"/>
            <w:noWrap/>
            <w:vAlign w:val="bottom"/>
            <w:hideMark/>
          </w:tcPr>
          <w:p w14:paraId="50F757E0" w14:textId="77777777" w:rsidR="0071618D" w:rsidRPr="0071618D" w:rsidRDefault="0071618D" w:rsidP="0071618D">
            <w:pPr>
              <w:widowControl/>
              <w:spacing w:after="0" w:line="240" w:lineRule="auto"/>
              <w:ind w:right="57"/>
              <w:contextualSpacing/>
              <w:rPr>
                <w:rFonts w:eastAsia="Times New Roman"/>
                <w:color w:val="000000"/>
              </w:rPr>
            </w:pPr>
            <w:r w:rsidRPr="0071618D">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3BF3134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rPr>
            </w:pPr>
            <w:r w:rsidRPr="0071618D">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77366726" w14:textId="7EA36B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rPr>
            </w:pPr>
            <w:r w:rsidRPr="0071618D">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D200208" w14:textId="10509F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rPr>
            </w:pPr>
            <w:r w:rsidRPr="0071618D">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AD608" w14:textId="41621C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rPr>
            </w:pPr>
            <w:r w:rsidRPr="0071618D">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1C4C0" w14:textId="64710D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rPr>
            </w:pPr>
            <w:r w:rsidRPr="0071618D">
              <w:rPr>
                <w:rFonts w:ascii="Arial Narrow" w:eastAsia="Times New Roman" w:hAnsi="Arial Narrow"/>
                <w:i/>
                <w:iCs/>
                <w:color w:val="000000"/>
              </w:rPr>
              <w:t xml:space="preserve">1,234,000.00 </w:t>
            </w:r>
          </w:p>
        </w:tc>
      </w:tr>
      <w:tr w:rsidR="0071618D" w:rsidRPr="0071618D" w14:paraId="719EEFD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F591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A601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n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F60351" w14:textId="2C59CE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0EE9F88B" w14:textId="4B9B9A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0B63A" w14:textId="748E70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B9EB7" w14:textId="0A9AEA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60.78 </w:t>
            </w:r>
          </w:p>
        </w:tc>
      </w:tr>
      <w:tr w:rsidR="0071618D" w:rsidRPr="0071618D" w14:paraId="4A36F26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3B45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95DA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lagtas (</w:t>
            </w:r>
            <w:proofErr w:type="spellStart"/>
            <w:r w:rsidRPr="0071618D">
              <w:rPr>
                <w:rFonts w:ascii="Arial Narrow" w:eastAsia="Times New Roman" w:hAnsi="Arial Narrow"/>
                <w:i/>
                <w:iCs/>
                <w:color w:val="000000"/>
                <w:sz w:val="20"/>
                <w:szCs w:val="20"/>
              </w:rPr>
              <w:t>Bigaa</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F5B45A8" w14:textId="6EC23F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4B8C2462" w14:textId="22758D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CAD8D" w14:textId="596978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ACDEB" w14:textId="57DF23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0,249.68 </w:t>
            </w:r>
          </w:p>
        </w:tc>
      </w:tr>
      <w:tr w:rsidR="0071618D" w:rsidRPr="0071618D" w14:paraId="6C6C9FD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E2F5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BC36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i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330361" w14:textId="1BA8E1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37158159" w14:textId="1F51A5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FF664" w14:textId="21BAD8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C49F9" w14:textId="77478C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6,535.58 </w:t>
            </w:r>
          </w:p>
        </w:tc>
      </w:tr>
      <w:tr w:rsidR="0071618D" w:rsidRPr="0071618D" w14:paraId="0EC61D2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C037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F5D034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2E52C276" w14:textId="2FACC7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37FAE76F" w14:textId="4C9B7C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D5A80" w14:textId="33A08C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5BDC9" w14:textId="191B61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1,185.84 </w:t>
            </w:r>
          </w:p>
        </w:tc>
      </w:tr>
      <w:tr w:rsidR="0071618D" w:rsidRPr="0071618D" w14:paraId="300F62C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940A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1123B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0493613F" w14:textId="6D9B5B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250671D9" w14:textId="0B2965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4A6202" w14:textId="54F67D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EA7D7" w14:textId="31A00B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1,868.08 </w:t>
            </w:r>
          </w:p>
        </w:tc>
      </w:tr>
      <w:tr w:rsidR="0071618D" w:rsidRPr="0071618D" w14:paraId="3FF81B1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E5BF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AF87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418B7A26" w14:textId="2C9B4D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1ED9DA20" w14:textId="39816F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1BAB2" w14:textId="210EDC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3F390" w14:textId="542912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5,144.53 </w:t>
            </w:r>
          </w:p>
        </w:tc>
      </w:tr>
      <w:tr w:rsidR="0071618D" w:rsidRPr="0071618D" w14:paraId="367962B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30A2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19761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um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D4878F" w14:textId="1A2822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386130B2" w14:textId="529E3A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5FBE7" w14:textId="717B77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D7B3A" w14:textId="7381BD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8,666.92 </w:t>
            </w:r>
          </w:p>
        </w:tc>
      </w:tr>
      <w:tr w:rsidR="0071618D" w:rsidRPr="0071618D" w14:paraId="36AEAD3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D079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8B7B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589BF5F7" w14:textId="1DE55D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7237D786" w14:textId="48B9F6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5424DE" w14:textId="77015D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735C9" w14:textId="5D5BCA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6,200.00 </w:t>
            </w:r>
          </w:p>
        </w:tc>
      </w:tr>
      <w:tr w:rsidR="0071618D" w:rsidRPr="0071618D" w14:paraId="338B9E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7A8F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9D5F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uiguin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72FE9D" w14:textId="35A07E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039E8D41" w14:textId="125024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DABA4" w14:textId="072C3F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EAB58" w14:textId="56DD51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0,856.08 </w:t>
            </w:r>
          </w:p>
        </w:tc>
      </w:tr>
      <w:tr w:rsidR="0071618D" w:rsidRPr="0071618D" w14:paraId="1508F49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CE5C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6A0D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95F4E9" w14:textId="43F5E0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1CE15215" w14:textId="752EE8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6B564" w14:textId="011024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974EE" w14:textId="3AD3D7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5,072.81 </w:t>
            </w:r>
          </w:p>
        </w:tc>
      </w:tr>
      <w:tr w:rsidR="0071618D" w:rsidRPr="0071618D" w14:paraId="5775AB6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CA64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3CA5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559589C9" w14:textId="121654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298.85 </w:t>
            </w:r>
          </w:p>
        </w:tc>
        <w:tc>
          <w:tcPr>
            <w:tcW w:w="0" w:type="auto"/>
            <w:tcBorders>
              <w:top w:val="nil"/>
              <w:left w:val="nil"/>
              <w:bottom w:val="single" w:sz="4" w:space="0" w:color="000000"/>
              <w:right w:val="single" w:sz="4" w:space="0" w:color="000000"/>
            </w:tcBorders>
            <w:shd w:val="clear" w:color="auto" w:fill="auto"/>
            <w:noWrap/>
            <w:vAlign w:val="bottom"/>
            <w:hideMark/>
          </w:tcPr>
          <w:p w14:paraId="64D3CC18" w14:textId="1BB9F4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99A06" w14:textId="3BC703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6A1D6" w14:textId="3E700C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298.85 </w:t>
            </w:r>
          </w:p>
        </w:tc>
      </w:tr>
      <w:tr w:rsidR="0071618D" w:rsidRPr="0071618D" w14:paraId="27B1A17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DF1F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8CF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r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CE65BC" w14:textId="40501F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3D21A993" w14:textId="5B1FD4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342CB" w14:textId="3C2168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65026" w14:textId="24864A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4,636.82 </w:t>
            </w:r>
          </w:p>
        </w:tc>
      </w:tr>
      <w:tr w:rsidR="0071618D" w:rsidRPr="0071618D" w14:paraId="31FA63E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CE65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D7E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Mey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A2BD32" w14:textId="68BD4C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01410008" w14:textId="19BEB3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AF6B8" w14:textId="5ADD59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7B314" w14:textId="0A920A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1,013.18 </w:t>
            </w:r>
          </w:p>
        </w:tc>
      </w:tr>
      <w:tr w:rsidR="0071618D" w:rsidRPr="0071618D" w14:paraId="49767C5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8826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101E5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orzagar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698105" w14:textId="4356E7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11876F3E" w14:textId="56A0D0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34982" w14:textId="71E3DE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7CB9B" w14:textId="60952A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9,442.04 </w:t>
            </w:r>
          </w:p>
        </w:tc>
      </w:tr>
      <w:tr w:rsidR="0071618D" w:rsidRPr="0071618D" w14:paraId="1E622E8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C4EC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7CF5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4C9AE1CD" w14:textId="0F1695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6CD54618" w14:textId="096042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EF1A4" w14:textId="7468AA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90237" w14:textId="1690CC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642.42 </w:t>
            </w:r>
          </w:p>
        </w:tc>
      </w:tr>
      <w:tr w:rsidR="0071618D" w:rsidRPr="0071618D" w14:paraId="71DB69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F4CC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14B6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C78C55" w14:textId="70E402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645F7CE8" w14:textId="3DC7FB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7BCED" w14:textId="67708E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7B879" w14:textId="7297A4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254,859.78 </w:t>
            </w:r>
          </w:p>
        </w:tc>
      </w:tr>
      <w:tr w:rsidR="0071618D" w:rsidRPr="0071618D" w14:paraId="7DC9C1C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5BD4A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F8D15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om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84FBC9" w14:textId="30CC4F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0EBC126F" w14:textId="507190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BD994" w14:textId="4A5072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6F7E1" w14:textId="66A28D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518.74 </w:t>
            </w:r>
          </w:p>
        </w:tc>
      </w:tr>
      <w:tr w:rsidR="0071618D" w:rsidRPr="0071618D" w14:paraId="650A051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BAC6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300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6E292671" w14:textId="1DC812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3BB4BB9B" w14:textId="3D3E98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E06BF" w14:textId="59C6A8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59445" w14:textId="17F553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3,025.46 </w:t>
            </w:r>
          </w:p>
        </w:tc>
      </w:tr>
      <w:tr w:rsidR="0071618D" w:rsidRPr="0071618D" w14:paraId="654862F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18C6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552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ul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E23E5F" w14:textId="367C92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7F7F95D4" w14:textId="48E20B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3E59E" w14:textId="16D7A6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CC521" w14:textId="6EAEB7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3,445.58 </w:t>
            </w:r>
          </w:p>
        </w:tc>
      </w:tr>
      <w:tr w:rsidR="0071618D" w:rsidRPr="0071618D" w14:paraId="4711647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095FB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AD6D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7C00AF46" w14:textId="164226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4151010C" w14:textId="6FF3FF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2037F" w14:textId="54DC06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D0CAE" w14:textId="52498D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3,821.56 </w:t>
            </w:r>
          </w:p>
        </w:tc>
      </w:tr>
      <w:tr w:rsidR="0071618D" w:rsidRPr="0071618D" w14:paraId="7FB4C25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8ADC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EB4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6CA382F0" w14:textId="252E5A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57E31451" w14:textId="16815C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8F4D41" w14:textId="14D4AD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938AAF" w14:textId="477B61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824,469.92 </w:t>
            </w:r>
          </w:p>
        </w:tc>
      </w:tr>
      <w:tr w:rsidR="0071618D" w:rsidRPr="0071618D" w14:paraId="7B9923C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918E4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0B221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926A079" w14:textId="66D34F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79E701B8" w14:textId="691EC7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9DFCA" w14:textId="61C0B6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B0A3E" w14:textId="702369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154,321.68 </w:t>
            </w:r>
          </w:p>
        </w:tc>
      </w:tr>
      <w:tr w:rsidR="0071618D" w:rsidRPr="0071618D" w14:paraId="56BE27E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DED9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FCC1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4B953DDC" w14:textId="1357E0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3773010E" w14:textId="68A1ED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C51A6" w14:textId="4F1765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525CB" w14:textId="7C56CC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4,437.06 </w:t>
            </w:r>
          </w:p>
        </w:tc>
      </w:tr>
      <w:tr w:rsidR="0071618D" w:rsidRPr="0071618D" w14:paraId="269435E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D43A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A024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F65A9F2" w14:textId="40A39C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1A356815" w14:textId="3E512D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6A5D4" w14:textId="502E1A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47255" w14:textId="7AE462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3,630.78 </w:t>
            </w:r>
          </w:p>
        </w:tc>
      </w:tr>
      <w:tr w:rsidR="0071618D" w:rsidRPr="0071618D" w14:paraId="04196830"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E4B2FD"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46B3661B" w14:textId="5208ACC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607,122.79 </w:t>
            </w:r>
          </w:p>
        </w:tc>
        <w:tc>
          <w:tcPr>
            <w:tcW w:w="0" w:type="auto"/>
            <w:tcBorders>
              <w:top w:val="nil"/>
              <w:left w:val="nil"/>
              <w:bottom w:val="single" w:sz="4" w:space="0" w:color="000000"/>
              <w:right w:val="single" w:sz="4" w:space="0" w:color="000000"/>
            </w:tcBorders>
            <w:shd w:val="clear" w:color="D8D8D8" w:fill="D8D8D8"/>
            <w:noWrap/>
            <w:vAlign w:val="bottom"/>
            <w:hideMark/>
          </w:tcPr>
          <w:p w14:paraId="6B60FD9C" w14:textId="5ED68F0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EE47C8" w14:textId="21A5DC7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446BBF" w14:textId="4B3669F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607,122.79 </w:t>
            </w:r>
          </w:p>
        </w:tc>
      </w:tr>
      <w:tr w:rsidR="0071618D" w:rsidRPr="0071618D" w14:paraId="2D75BA3F"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DBE9CE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LGU Nueva </w:t>
            </w:r>
            <w:proofErr w:type="spellStart"/>
            <w:r w:rsidRPr="0071618D">
              <w:rPr>
                <w:rFonts w:ascii="Arial Narrow" w:eastAsia="Times New Roman" w:hAnsi="Arial Narrow"/>
                <w:i/>
                <w:iCs/>
                <w:color w:val="000000"/>
                <w:sz w:val="20"/>
                <w:szCs w:val="20"/>
              </w:rPr>
              <w:t>Ecitj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953A5A" w14:textId="0EAD7C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1BEC8E00" w14:textId="3D00A6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060DA" w14:textId="382B0C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076A4" w14:textId="6FDDE9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44,723.87 </w:t>
            </w:r>
          </w:p>
        </w:tc>
      </w:tr>
      <w:tr w:rsidR="0071618D" w:rsidRPr="0071618D" w14:paraId="048EFB0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76DC6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F31DC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i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C98559" w14:textId="384E09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450D9A6C" w14:textId="32F83B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9FB13" w14:textId="780734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1D992" w14:textId="3699D5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9,860.00 </w:t>
            </w:r>
          </w:p>
        </w:tc>
      </w:tr>
      <w:tr w:rsidR="0071618D" w:rsidRPr="0071618D" w14:paraId="0E367EC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1CE1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BC37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nga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D74D61" w14:textId="14B262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15C05A35" w14:textId="77019B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1602D" w14:textId="324698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34550" w14:textId="479A51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1,650.00 </w:t>
            </w:r>
          </w:p>
        </w:tc>
      </w:tr>
      <w:tr w:rsidR="0071618D" w:rsidRPr="0071618D" w14:paraId="1D9D5D1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B5AD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9825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689A03F7" w14:textId="4C031A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77971C0E" w14:textId="7A21A9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C328E" w14:textId="49ED2D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CC59F7" w14:textId="27D08D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5,838.92 </w:t>
            </w:r>
          </w:p>
        </w:tc>
      </w:tr>
      <w:tr w:rsidR="0071618D" w:rsidRPr="0071618D" w14:paraId="6383F13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A0DF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6437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176022" w14:textId="1AD0EE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21CFD6C3" w14:textId="24D204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ECB96" w14:textId="0209F3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4FDAD" w14:textId="0709B1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3,207.50 </w:t>
            </w:r>
          </w:p>
        </w:tc>
      </w:tr>
      <w:tr w:rsidR="0071618D" w:rsidRPr="0071618D" w14:paraId="6F126CE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979A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D28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rrang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15BEBD" w14:textId="07B85A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5B430EE8" w14:textId="261028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FC79A" w14:textId="5C81B7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9394F" w14:textId="418E01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2,406.25 </w:t>
            </w:r>
          </w:p>
        </w:tc>
      </w:tr>
      <w:tr w:rsidR="0071618D" w:rsidRPr="0071618D" w14:paraId="27568F7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990F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A6D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uyap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F5D74E" w14:textId="07406B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4E518ED9" w14:textId="62F403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E1E78F" w14:textId="1EC2B4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D32C9" w14:textId="625A2E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2,131.25 </w:t>
            </w:r>
          </w:p>
        </w:tc>
      </w:tr>
      <w:tr w:rsidR="0071618D" w:rsidRPr="0071618D" w14:paraId="5F22DDB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B098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A0B9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General </w:t>
            </w:r>
            <w:proofErr w:type="spellStart"/>
            <w:r w:rsidRPr="0071618D">
              <w:rPr>
                <w:rFonts w:ascii="Arial Narrow" w:eastAsia="Times New Roman" w:hAnsi="Arial Narrow"/>
                <w:i/>
                <w:iCs/>
                <w:color w:val="000000"/>
                <w:sz w:val="20"/>
                <w:szCs w:val="20"/>
              </w:rPr>
              <w:t>Mamerto</w:t>
            </w:r>
            <w:proofErr w:type="spellEnd"/>
            <w:r w:rsidRPr="0071618D">
              <w:rPr>
                <w:rFonts w:ascii="Arial Narrow" w:eastAsia="Times New Roman" w:hAnsi="Arial Narrow"/>
                <w:i/>
                <w:iCs/>
                <w:color w:val="000000"/>
                <w:sz w:val="20"/>
                <w:szCs w:val="20"/>
              </w:rPr>
              <w:t xml:space="preserve">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63DC5203" w14:textId="7C885D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16431DFA" w14:textId="318AEB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1ADFA" w14:textId="19EF06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C2577" w14:textId="484FD9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3,457.50 </w:t>
            </w:r>
          </w:p>
        </w:tc>
      </w:tr>
      <w:tr w:rsidR="0071618D" w:rsidRPr="0071618D" w14:paraId="6B40A12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F889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913E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General </w:t>
            </w:r>
            <w:proofErr w:type="spellStart"/>
            <w:r w:rsidRPr="0071618D">
              <w:rPr>
                <w:rFonts w:ascii="Arial Narrow" w:eastAsia="Times New Roman" w:hAnsi="Arial Narrow"/>
                <w:i/>
                <w:iCs/>
                <w:color w:val="000000"/>
                <w:sz w:val="20"/>
                <w:szCs w:val="20"/>
              </w:rPr>
              <w:t>Tinio</w:t>
            </w:r>
            <w:proofErr w:type="spellEnd"/>
            <w:r w:rsidRPr="0071618D">
              <w:rPr>
                <w:rFonts w:ascii="Arial Narrow" w:eastAsia="Times New Roman" w:hAnsi="Arial Narrow"/>
                <w:i/>
                <w:iCs/>
                <w:color w:val="000000"/>
                <w:sz w:val="20"/>
                <w:szCs w:val="20"/>
              </w:rPr>
              <w:t xml:space="preserve"> (Papaya)</w:t>
            </w:r>
          </w:p>
        </w:tc>
        <w:tc>
          <w:tcPr>
            <w:tcW w:w="0" w:type="auto"/>
            <w:tcBorders>
              <w:top w:val="nil"/>
              <w:left w:val="nil"/>
              <w:bottom w:val="single" w:sz="4" w:space="0" w:color="000000"/>
              <w:right w:val="single" w:sz="4" w:space="0" w:color="000000"/>
            </w:tcBorders>
            <w:shd w:val="clear" w:color="auto" w:fill="auto"/>
            <w:noWrap/>
            <w:vAlign w:val="bottom"/>
            <w:hideMark/>
          </w:tcPr>
          <w:p w14:paraId="748C6997" w14:textId="6D7737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49BBB14D" w14:textId="315024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DC318" w14:textId="44828E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24DAE" w14:textId="6923BE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9,500.00 </w:t>
            </w:r>
          </w:p>
        </w:tc>
      </w:tr>
      <w:tr w:rsidR="0071618D" w:rsidRPr="0071618D" w14:paraId="4BEDF2D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29E8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92AD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ui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2C521F" w14:textId="34E57B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10571999" w14:textId="68535E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DCE1B" w14:textId="415C34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8E59C" w14:textId="2158FD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3,575.00 </w:t>
            </w:r>
          </w:p>
        </w:tc>
      </w:tr>
      <w:tr w:rsidR="0071618D" w:rsidRPr="0071618D" w14:paraId="7F13EA5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A714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28BA1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7976C8A9" w14:textId="6A086C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5CFCEBDC" w14:textId="459AF8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F1497C" w14:textId="14DE69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D0FD5" w14:textId="605A7B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04,562.50 </w:t>
            </w:r>
          </w:p>
        </w:tc>
      </w:tr>
      <w:tr w:rsidR="0071618D" w:rsidRPr="0071618D" w14:paraId="01313B6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132A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18CB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u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10CE21" w14:textId="7E66B5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19C0ACEB" w14:textId="39E2F3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6808D" w14:textId="3355CB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E5825" w14:textId="574730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0,780.00 </w:t>
            </w:r>
          </w:p>
        </w:tc>
      </w:tr>
      <w:tr w:rsidR="0071618D" w:rsidRPr="0071618D" w14:paraId="12E9EC3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0246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422CC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c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BDE3E2" w14:textId="6D2600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2EDC110C" w14:textId="7F2A80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86B8D3" w14:textId="39398D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D4ABA" w14:textId="7EE1B3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3,760.00 </w:t>
            </w:r>
          </w:p>
        </w:tc>
      </w:tr>
      <w:tr w:rsidR="0071618D" w:rsidRPr="0071618D" w14:paraId="793F230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81E7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4F02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mpic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8DE1DC" w14:textId="7B6422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361E78A8" w14:textId="1E5EB0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7A6AA" w14:textId="1428EE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1953C" w14:textId="297E5D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550.00 </w:t>
            </w:r>
          </w:p>
        </w:tc>
      </w:tr>
      <w:tr w:rsidR="0071618D" w:rsidRPr="0071618D" w14:paraId="441B5DF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03A2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2FBC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layan</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5F2ABF5" w14:textId="14E4C9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59BBB098" w14:textId="757192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298DB" w14:textId="0BA396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EB0AD" w14:textId="68F4AC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0,825.00 </w:t>
            </w:r>
          </w:p>
        </w:tc>
      </w:tr>
      <w:tr w:rsidR="0071618D" w:rsidRPr="0071618D" w14:paraId="36746A6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1435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B0722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t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1872C6" w14:textId="1EA676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7AF7F4A3" w14:textId="16EAC9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101D6" w14:textId="0AD8B8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02285" w14:textId="53D918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0,962.50 </w:t>
            </w:r>
          </w:p>
        </w:tc>
      </w:tr>
      <w:tr w:rsidR="0071618D" w:rsidRPr="0071618D" w14:paraId="6ADB8E9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2E78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823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eñaran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25CE7A" w14:textId="295BE7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576EE07B" w14:textId="4DBBEF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6B76F" w14:textId="1D42A8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D7F49E" w14:textId="2B6F7E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0,825.00 </w:t>
            </w:r>
          </w:p>
        </w:tc>
      </w:tr>
      <w:tr w:rsidR="0071618D" w:rsidRPr="0071618D" w14:paraId="421F170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9388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A639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2CB7BCF" w14:textId="6CC60E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135999E1" w14:textId="019ABF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112DE" w14:textId="0281A2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DCF73" w14:textId="476704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9,862.50 </w:t>
            </w:r>
          </w:p>
        </w:tc>
      </w:tr>
      <w:tr w:rsidR="0071618D" w:rsidRPr="0071618D" w14:paraId="756CA4C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3815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6EFD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C6B7B73" w14:textId="4E5B80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126B9FAE" w14:textId="3F9F93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992D4" w14:textId="6C473A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2A6D5" w14:textId="4DCB09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1,100.00 </w:t>
            </w:r>
          </w:p>
        </w:tc>
      </w:tr>
      <w:tr w:rsidR="0071618D" w:rsidRPr="0071618D" w14:paraId="0D24E84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A2A6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99D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306ED451" w14:textId="793E46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26D4065D" w14:textId="32778C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4D695" w14:textId="331D0C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8DFD4" w14:textId="63C46C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2,887.50 </w:t>
            </w:r>
          </w:p>
        </w:tc>
      </w:tr>
      <w:tr w:rsidR="0071618D" w:rsidRPr="0071618D" w14:paraId="50F678C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0D69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5726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6BE232C1" w14:textId="0C3720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5FC1FA71" w14:textId="25D8BD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1A348" w14:textId="430A1E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1E004" w14:textId="015C7F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1,100.00 </w:t>
            </w:r>
          </w:p>
        </w:tc>
      </w:tr>
      <w:tr w:rsidR="0071618D" w:rsidRPr="0071618D" w14:paraId="246E75D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3B82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D0F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238C79D0" w14:textId="1FADF8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5F29E57F" w14:textId="013E2B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6172B" w14:textId="53A9F6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C3CB40" w14:textId="402318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0,530.00 </w:t>
            </w:r>
          </w:p>
        </w:tc>
      </w:tr>
      <w:tr w:rsidR="0071618D" w:rsidRPr="0071618D" w14:paraId="64AA376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B7F7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5C13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01120B50" w14:textId="1AB4C8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2C48B59C" w14:textId="22F05E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BE854" w14:textId="18C243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CCEDF" w14:textId="5259AB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8,241.25 </w:t>
            </w:r>
          </w:p>
        </w:tc>
      </w:tr>
      <w:tr w:rsidR="0071618D" w:rsidRPr="0071618D" w14:paraId="4D70B9D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C474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6647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75A96A78" w14:textId="7CFB0C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7F6668BD" w14:textId="2CA6F7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D1146" w14:textId="219757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1C7296" w14:textId="23A30E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0,598.75 </w:t>
            </w:r>
          </w:p>
        </w:tc>
      </w:tr>
      <w:tr w:rsidR="0071618D" w:rsidRPr="0071618D" w14:paraId="6EEB3F9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6C91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D82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5A85670A" w14:textId="21CAE7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0,225.00 </w:t>
            </w:r>
          </w:p>
        </w:tc>
        <w:tc>
          <w:tcPr>
            <w:tcW w:w="0" w:type="auto"/>
            <w:tcBorders>
              <w:top w:val="nil"/>
              <w:left w:val="nil"/>
              <w:bottom w:val="single" w:sz="4" w:space="0" w:color="000000"/>
              <w:right w:val="single" w:sz="4" w:space="0" w:color="000000"/>
            </w:tcBorders>
            <w:shd w:val="clear" w:color="auto" w:fill="auto"/>
            <w:noWrap/>
            <w:vAlign w:val="bottom"/>
            <w:hideMark/>
          </w:tcPr>
          <w:p w14:paraId="4ACEBE67" w14:textId="386CF5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B521A" w14:textId="421EBD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9A3BC" w14:textId="556EE1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0,225.00 </w:t>
            </w:r>
          </w:p>
        </w:tc>
      </w:tr>
      <w:tr w:rsidR="0071618D" w:rsidRPr="0071618D" w14:paraId="54C760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3899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2BB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lugt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14CB6F" w14:textId="23127E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1DCD20CA" w14:textId="163CA9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FB973" w14:textId="506127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2A6957" w14:textId="6A9CFE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0,962.50 </w:t>
            </w:r>
          </w:p>
        </w:tc>
      </w:tr>
      <w:tr w:rsidR="0071618D" w:rsidRPr="0071618D" w14:paraId="7E734B0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E93E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C98D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28C0A2F6" w14:textId="565109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013880F3" w14:textId="77DEFE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B7ABFD" w14:textId="6C063A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DEE36" w14:textId="19BA3D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3,000.00 </w:t>
            </w:r>
          </w:p>
        </w:tc>
      </w:tr>
      <w:tr w:rsidR="0071618D" w:rsidRPr="0071618D" w14:paraId="28432A7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132B7C"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0277EDF8" w14:textId="14D77B2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7,078,343.98 </w:t>
            </w:r>
          </w:p>
        </w:tc>
        <w:tc>
          <w:tcPr>
            <w:tcW w:w="0" w:type="auto"/>
            <w:tcBorders>
              <w:top w:val="nil"/>
              <w:left w:val="nil"/>
              <w:bottom w:val="single" w:sz="4" w:space="0" w:color="000000"/>
              <w:right w:val="single" w:sz="4" w:space="0" w:color="000000"/>
            </w:tcBorders>
            <w:shd w:val="clear" w:color="D8D8D8" w:fill="D8D8D8"/>
            <w:noWrap/>
            <w:vAlign w:val="bottom"/>
            <w:hideMark/>
          </w:tcPr>
          <w:p w14:paraId="4DF1063B" w14:textId="5F48943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288D5AF" w14:textId="117CF61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7A79A8" w14:textId="10803C1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7,078,343.98 </w:t>
            </w:r>
          </w:p>
        </w:tc>
      </w:tr>
      <w:tr w:rsidR="0071618D" w:rsidRPr="0071618D" w14:paraId="053005B7"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3C03FD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715EE310" w14:textId="79EF0B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6039DE96" w14:textId="13BA53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D1169" w14:textId="00C688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1B8B8" w14:textId="479236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7,340.00 </w:t>
            </w:r>
          </w:p>
        </w:tc>
      </w:tr>
      <w:tr w:rsidR="0071618D" w:rsidRPr="0071618D" w14:paraId="2546D65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7FEB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4A0E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682CBA1E" w14:textId="44414F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4,521.12 </w:t>
            </w:r>
          </w:p>
        </w:tc>
        <w:tc>
          <w:tcPr>
            <w:tcW w:w="0" w:type="auto"/>
            <w:tcBorders>
              <w:top w:val="nil"/>
              <w:left w:val="nil"/>
              <w:bottom w:val="single" w:sz="4" w:space="0" w:color="000000"/>
              <w:right w:val="single" w:sz="4" w:space="0" w:color="000000"/>
            </w:tcBorders>
            <w:shd w:val="clear" w:color="auto" w:fill="auto"/>
            <w:noWrap/>
            <w:vAlign w:val="bottom"/>
            <w:hideMark/>
          </w:tcPr>
          <w:p w14:paraId="16ECFDB2" w14:textId="10722D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D659D" w14:textId="772FA4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00A9C" w14:textId="118AE7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4,521.12 </w:t>
            </w:r>
          </w:p>
        </w:tc>
      </w:tr>
      <w:tr w:rsidR="0071618D" w:rsidRPr="0071618D" w14:paraId="1CED861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A314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26BC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pal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CDA775" w14:textId="749AEA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519DF823" w14:textId="26713C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53F3E" w14:textId="62C317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7EFE9" w14:textId="30A272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988.08 </w:t>
            </w:r>
          </w:p>
        </w:tc>
      </w:tr>
      <w:tr w:rsidR="0071618D" w:rsidRPr="0071618D" w14:paraId="3BB22DF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EF8F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16A2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r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B14464" w14:textId="3A33F8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7A995FFB" w14:textId="384888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40E1A" w14:textId="254D2E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DE744" w14:textId="71785F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2.34 </w:t>
            </w:r>
          </w:p>
        </w:tc>
      </w:tr>
      <w:tr w:rsidR="0071618D" w:rsidRPr="0071618D" w14:paraId="579BD27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99EB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69B6D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col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98BF21" w14:textId="2B4A53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39E95172" w14:textId="38DCCE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E65104" w14:textId="351B41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ECEB0" w14:textId="072764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4,439.60 </w:t>
            </w:r>
          </w:p>
        </w:tc>
      </w:tr>
      <w:tr w:rsidR="0071618D" w:rsidRPr="0071618D" w14:paraId="19DA9D8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5956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1E53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nd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E3436C" w14:textId="586B1C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4F9E7B59" w14:textId="4557F3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EDB81" w14:textId="1CA63D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792FF" w14:textId="0FC1C3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14,549.68 </w:t>
            </w:r>
          </w:p>
        </w:tc>
      </w:tr>
      <w:tr w:rsidR="0071618D" w:rsidRPr="0071618D" w14:paraId="747D54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9FC8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A125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Florid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5DCC0D" w14:textId="64D1E3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7969D6A7" w14:textId="0F4AC2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CACE4" w14:textId="0BC6D2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19A25" w14:textId="4ED0FC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59,185.44 </w:t>
            </w:r>
          </w:p>
        </w:tc>
      </w:tr>
      <w:tr w:rsidR="0071618D" w:rsidRPr="0071618D" w14:paraId="2D6E24B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C45C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87D810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11CC3ABF" w14:textId="20E17B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62F66A41" w14:textId="7EA1C7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573AA6" w14:textId="3A96EC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1AF86" w14:textId="0DC072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25.46 </w:t>
            </w:r>
          </w:p>
        </w:tc>
      </w:tr>
      <w:tr w:rsidR="0071618D" w:rsidRPr="0071618D" w14:paraId="61D6A30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272D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D7C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2F4912" w14:textId="18CA0C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3E132CBA" w14:textId="587ED2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7B8B6" w14:textId="618007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5C920" w14:textId="2481A2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43.12 </w:t>
            </w:r>
          </w:p>
        </w:tc>
      </w:tr>
      <w:tr w:rsidR="0071618D" w:rsidRPr="0071618D" w14:paraId="06F7B53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3978E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DECC5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balac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530553" w14:textId="3E6D0A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0AFFFD2C" w14:textId="79ABAD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0476B" w14:textId="11DF56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E0A3D2" w14:textId="7087DB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6,052.30 </w:t>
            </w:r>
          </w:p>
        </w:tc>
      </w:tr>
      <w:tr w:rsidR="0071618D" w:rsidRPr="0071618D" w14:paraId="594467A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F756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74D9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cabeb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E7EED9" w14:textId="12508C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33C2CAA2" w14:textId="6E9596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46D7C" w14:textId="3D4F91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91693" w14:textId="0F4F03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25.46 </w:t>
            </w:r>
          </w:p>
        </w:tc>
      </w:tr>
      <w:tr w:rsidR="0071618D" w:rsidRPr="0071618D" w14:paraId="642C252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A22C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4F85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g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582FD2" w14:textId="62026C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622F5BAF" w14:textId="3B6662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DD44F4" w14:textId="43C04F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B3290" w14:textId="685738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90.14 </w:t>
            </w:r>
          </w:p>
        </w:tc>
      </w:tr>
      <w:tr w:rsidR="0071618D" w:rsidRPr="0071618D" w14:paraId="3FD70A3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9E25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D250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san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D18BCD" w14:textId="767139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54ED1BA7" w14:textId="61DD98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AA9F7" w14:textId="02B6B6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672977" w14:textId="0F6F4C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7,108.00 </w:t>
            </w:r>
          </w:p>
        </w:tc>
      </w:tr>
      <w:tr w:rsidR="0071618D" w:rsidRPr="0071618D" w14:paraId="6D19486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AF847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79DB0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54D4FA9B" w14:textId="527F63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099EDC56" w14:textId="352C26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77826B" w14:textId="64ED9E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D31F09" w14:textId="7307B4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33.26 </w:t>
            </w:r>
          </w:p>
        </w:tc>
      </w:tr>
      <w:tr w:rsidR="0071618D" w:rsidRPr="0071618D" w14:paraId="27D63E3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AB17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60DC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ina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FC2B8A" w14:textId="6B2546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5,726.14 </w:t>
            </w:r>
          </w:p>
        </w:tc>
        <w:tc>
          <w:tcPr>
            <w:tcW w:w="0" w:type="auto"/>
            <w:tcBorders>
              <w:top w:val="nil"/>
              <w:left w:val="nil"/>
              <w:bottom w:val="single" w:sz="4" w:space="0" w:color="000000"/>
              <w:right w:val="single" w:sz="4" w:space="0" w:color="000000"/>
            </w:tcBorders>
            <w:shd w:val="clear" w:color="auto" w:fill="auto"/>
            <w:noWrap/>
            <w:vAlign w:val="bottom"/>
            <w:hideMark/>
          </w:tcPr>
          <w:p w14:paraId="211F4492" w14:textId="0A55F5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65D32" w14:textId="47928A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21DEE" w14:textId="22F78B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5,726.14 </w:t>
            </w:r>
          </w:p>
        </w:tc>
      </w:tr>
      <w:tr w:rsidR="0071618D" w:rsidRPr="0071618D" w14:paraId="56154BA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DB02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C934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o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AAD7F8" w14:textId="45B82A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732C2260" w14:textId="4C6A54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FC28B" w14:textId="335B29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7507F" w14:textId="141218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5,519.88 </w:t>
            </w:r>
          </w:p>
        </w:tc>
      </w:tr>
      <w:tr w:rsidR="0071618D" w:rsidRPr="0071618D" w14:paraId="62B84B2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48BD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614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C0C61D8" w14:textId="024BE8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72126E69" w14:textId="3A668E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2B545" w14:textId="2C50CB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0ED1B" w14:textId="3798FF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73,087.60 </w:t>
            </w:r>
          </w:p>
        </w:tc>
      </w:tr>
      <w:tr w:rsidR="0071618D" w:rsidRPr="0071618D" w14:paraId="7159463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8E7E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521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53EA2F2E" w14:textId="6C818A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5A20CCC1" w14:textId="198AA5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BE82C" w14:textId="6CDB0E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E6B494" w14:textId="6983ED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8,550.98 </w:t>
            </w:r>
          </w:p>
        </w:tc>
      </w:tr>
      <w:tr w:rsidR="0071618D" w:rsidRPr="0071618D" w14:paraId="6AA2AF5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6C68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5B054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76E665A2" w14:textId="49F875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7FD5E6D1" w14:textId="4B9ABE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4E094" w14:textId="7B8878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2862F5" w14:textId="4B1B08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4,283.02 </w:t>
            </w:r>
          </w:p>
        </w:tc>
      </w:tr>
      <w:tr w:rsidR="0071618D" w:rsidRPr="0071618D" w14:paraId="248C9EF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2DED0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EC185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766F7F60" w14:textId="442E60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2E766CAE" w14:textId="51199D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40AC8" w14:textId="2F6230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E5DA5" w14:textId="696AB0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2,628.90 </w:t>
            </w:r>
          </w:p>
        </w:tc>
      </w:tr>
      <w:tr w:rsidR="0071618D" w:rsidRPr="0071618D" w14:paraId="0D26FF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A2C3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FEBD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15475C1E" w14:textId="63A59D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6DA5A989" w14:textId="334808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65E748" w14:textId="6EFF32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66808" w14:textId="63A71F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60.78 </w:t>
            </w:r>
          </w:p>
        </w:tc>
      </w:tr>
      <w:tr w:rsidR="0071618D" w:rsidRPr="0071618D" w14:paraId="0444FED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514E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F01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03845424" w14:textId="1AFDE9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069C8D92" w14:textId="7ED76E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FDF20" w14:textId="4F9A56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F943D" w14:textId="4A0B65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2,881.12 </w:t>
            </w:r>
          </w:p>
        </w:tc>
      </w:tr>
      <w:tr w:rsidR="0071618D" w:rsidRPr="0071618D" w14:paraId="6FC825E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0E74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4731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smuan</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Sexmoa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8202854" w14:textId="47E4A2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54B7D25D" w14:textId="33E08F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E2E4D" w14:textId="1D71DAB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1304C1" w14:textId="54B04E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21.56 </w:t>
            </w:r>
          </w:p>
        </w:tc>
      </w:tr>
      <w:tr w:rsidR="0071618D" w:rsidRPr="0071618D" w14:paraId="3B7BF7CB"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6333AF"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34C2AAE6" w14:textId="107BCDE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7,477,816.23 </w:t>
            </w:r>
          </w:p>
        </w:tc>
        <w:tc>
          <w:tcPr>
            <w:tcW w:w="0" w:type="auto"/>
            <w:tcBorders>
              <w:top w:val="nil"/>
              <w:left w:val="nil"/>
              <w:bottom w:val="single" w:sz="4" w:space="0" w:color="000000"/>
              <w:right w:val="single" w:sz="4" w:space="0" w:color="000000"/>
            </w:tcBorders>
            <w:shd w:val="clear" w:color="D8D8D8" w:fill="D8D8D8"/>
            <w:noWrap/>
            <w:vAlign w:val="bottom"/>
            <w:hideMark/>
          </w:tcPr>
          <w:p w14:paraId="2B2309CE" w14:textId="22E6A44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3BEBEA" w14:textId="170AF19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7D6662B" w14:textId="1012FD6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7,477,816.23 </w:t>
            </w:r>
          </w:p>
        </w:tc>
      </w:tr>
      <w:tr w:rsidR="0071618D" w:rsidRPr="0071618D" w14:paraId="592B886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E0B6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67398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1750E8" w14:textId="3F8CE5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3A878BBB" w14:textId="0DAE44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8484A" w14:textId="57BEF0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A4A66" w14:textId="574E4B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3,599.40 </w:t>
            </w:r>
          </w:p>
        </w:tc>
      </w:tr>
      <w:tr w:rsidR="0071618D" w:rsidRPr="0071618D" w14:paraId="688A25B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BC96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B52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73A9FC" w14:textId="45F878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644CEE87" w14:textId="2511A4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7A3E8" w14:textId="14570E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7E695" w14:textId="136C47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2,498.75 </w:t>
            </w:r>
          </w:p>
        </w:tc>
      </w:tr>
      <w:tr w:rsidR="0071618D" w:rsidRPr="0071618D" w14:paraId="18BAB3C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6A7F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6072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mi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7DDA0E" w14:textId="3C4AE2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07233856" w14:textId="034004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4E846" w14:textId="026A0B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FA5A4" w14:textId="50047B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2,890.00 </w:t>
            </w:r>
          </w:p>
        </w:tc>
      </w:tr>
      <w:tr w:rsidR="0071618D" w:rsidRPr="0071618D" w14:paraId="070F820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EE12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619B6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p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934AEF" w14:textId="7FB61F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41AE7330" w14:textId="55ACEA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85D366" w14:textId="662FCB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BDD87" w14:textId="5D30CE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44,019.75 </w:t>
            </w:r>
          </w:p>
        </w:tc>
      </w:tr>
      <w:tr w:rsidR="0071618D" w:rsidRPr="0071618D" w14:paraId="4AB5C9B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C2A3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BC75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C4A9FED" w14:textId="0ACF4E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55E65323" w14:textId="25BE2F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10524A" w14:textId="3AAB47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19BEE" w14:textId="6D0A42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14,655.00 </w:t>
            </w:r>
          </w:p>
        </w:tc>
      </w:tr>
      <w:tr w:rsidR="0071618D" w:rsidRPr="0071618D" w14:paraId="4D0D439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8864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1494A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1D98C236" w14:textId="703411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085F53C8" w14:textId="3B4E26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DE20B" w14:textId="3C9AAF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75974A" w14:textId="0180BA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9,010.00 </w:t>
            </w:r>
          </w:p>
        </w:tc>
      </w:tr>
      <w:tr w:rsidR="0071618D" w:rsidRPr="0071618D" w14:paraId="6326935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7C5E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F65D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4C13A54D" w14:textId="5BBD6F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28B968E5" w14:textId="38AD04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9DE93" w14:textId="4E29F9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DC8EE2" w14:textId="79D970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7,362.30 </w:t>
            </w:r>
          </w:p>
        </w:tc>
      </w:tr>
      <w:tr w:rsidR="0071618D" w:rsidRPr="0071618D" w14:paraId="67F7A60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F8E4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1340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ya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A6816F" w14:textId="279EE6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66C04754" w14:textId="33C38D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D50B5" w14:textId="361D44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E1EDF" w14:textId="2E6845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7,467.80 </w:t>
            </w:r>
          </w:p>
        </w:tc>
      </w:tr>
      <w:tr w:rsidR="0071618D" w:rsidRPr="0071618D" w14:paraId="2DF57BD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98F0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19F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33BBFFD2" w14:textId="2F3A62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732.50 </w:t>
            </w:r>
          </w:p>
        </w:tc>
        <w:tc>
          <w:tcPr>
            <w:tcW w:w="0" w:type="auto"/>
            <w:tcBorders>
              <w:top w:val="nil"/>
              <w:left w:val="nil"/>
              <w:bottom w:val="single" w:sz="4" w:space="0" w:color="000000"/>
              <w:right w:val="single" w:sz="4" w:space="0" w:color="000000"/>
            </w:tcBorders>
            <w:shd w:val="clear" w:color="auto" w:fill="auto"/>
            <w:noWrap/>
            <w:vAlign w:val="bottom"/>
            <w:hideMark/>
          </w:tcPr>
          <w:p w14:paraId="4E51E34B" w14:textId="5C9BE5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9A371" w14:textId="5AF927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FEECE" w14:textId="58015E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732.50 </w:t>
            </w:r>
          </w:p>
        </w:tc>
      </w:tr>
      <w:tr w:rsidR="0071618D" w:rsidRPr="0071618D" w14:paraId="700045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BECD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923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3BB46B" w14:textId="3B9E33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6785224B" w14:textId="189C7A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184A3" w14:textId="149722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A68E8" w14:textId="30F5D6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7,291.40 </w:t>
            </w:r>
          </w:p>
        </w:tc>
      </w:tr>
      <w:tr w:rsidR="0071618D" w:rsidRPr="0071618D" w14:paraId="5916C7E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8658B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06BF3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03E1C306" w14:textId="0DF61D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07037933" w14:textId="64174B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4D5FF6" w14:textId="1BDD73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673051" w14:textId="4DBA08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2,765.88 </w:t>
            </w:r>
          </w:p>
        </w:tc>
      </w:tr>
      <w:tr w:rsidR="0071618D" w:rsidRPr="0071618D" w14:paraId="613894E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06BD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71A4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25F7446C" w14:textId="7D046F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1A08B309" w14:textId="63EE2C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924E7" w14:textId="24E826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99A71" w14:textId="1D0C8F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5,548.00 </w:t>
            </w:r>
          </w:p>
        </w:tc>
      </w:tr>
      <w:tr w:rsidR="0071618D" w:rsidRPr="0071618D" w14:paraId="183F20B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B5ADD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C2E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7FE4A9AC" w14:textId="658C80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024E1B35" w14:textId="1DC4FB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66D24" w14:textId="3AC044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45A9FE" w14:textId="3B8772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550.00 </w:t>
            </w:r>
          </w:p>
        </w:tc>
      </w:tr>
      <w:tr w:rsidR="0071618D" w:rsidRPr="0071618D" w14:paraId="186F4D4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78A0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76EE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56C5B85B" w14:textId="57237A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7A3E563E" w14:textId="17B28C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F8AE6" w14:textId="76D0E6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0757D" w14:textId="7B23BD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8,437.25 </w:t>
            </w:r>
          </w:p>
        </w:tc>
      </w:tr>
      <w:tr w:rsidR="0071618D" w:rsidRPr="0071618D" w14:paraId="411C34A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3E9F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489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33F2E74C" w14:textId="5A0652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08A01BAD" w14:textId="4C60B8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27B81" w14:textId="272280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58AFCF" w14:textId="1919D5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953.00 </w:t>
            </w:r>
          </w:p>
        </w:tc>
      </w:tr>
      <w:tr w:rsidR="0071618D" w:rsidRPr="0071618D" w14:paraId="7665229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D881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F9EF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1C606794" w14:textId="1183CF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3972536F" w14:textId="12C3BE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F7ABC7" w14:textId="5990A1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5E50F" w14:textId="38F429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8,501.00 </w:t>
            </w:r>
          </w:p>
        </w:tc>
      </w:tr>
      <w:tr w:rsidR="0071618D" w:rsidRPr="0071618D" w14:paraId="64DBBA8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D935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939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0F5C205A" w14:textId="4FF44C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5C51E0CE" w14:textId="6DBFD5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A1CF2" w14:textId="71593D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54F27" w14:textId="25DB8C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5,534.20 </w:t>
            </w:r>
          </w:p>
        </w:tc>
      </w:tr>
      <w:tr w:rsidR="0071618D" w:rsidRPr="0071618D" w14:paraId="1B7A722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9002F8"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1BCEBED6" w14:textId="253FAD1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194,161.25 </w:t>
            </w:r>
          </w:p>
        </w:tc>
        <w:tc>
          <w:tcPr>
            <w:tcW w:w="0" w:type="auto"/>
            <w:tcBorders>
              <w:top w:val="nil"/>
              <w:left w:val="nil"/>
              <w:bottom w:val="single" w:sz="4" w:space="0" w:color="000000"/>
              <w:right w:val="single" w:sz="4" w:space="0" w:color="000000"/>
            </w:tcBorders>
            <w:shd w:val="clear" w:color="D8D8D8" w:fill="D8D8D8"/>
            <w:noWrap/>
            <w:vAlign w:val="bottom"/>
            <w:hideMark/>
          </w:tcPr>
          <w:p w14:paraId="657BC9F1" w14:textId="578F7C5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FF1737" w14:textId="5CBAC46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D2A6BB3" w14:textId="6A2F949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194,161.25 </w:t>
            </w:r>
          </w:p>
        </w:tc>
      </w:tr>
      <w:tr w:rsidR="0071618D" w:rsidRPr="0071618D" w14:paraId="22CB0B3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9C69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45DD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to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507916" w14:textId="3247C8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0B42307D" w14:textId="66B50C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AE9AE" w14:textId="35EE3C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F36984" w14:textId="4BC328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6,365.00 </w:t>
            </w:r>
          </w:p>
        </w:tc>
      </w:tr>
      <w:tr w:rsidR="0071618D" w:rsidRPr="0071618D" w14:paraId="4C6170D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AC02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AA3B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70D652A7" w14:textId="36294B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692DC7F4" w14:textId="56165A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CBC13" w14:textId="323627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7F5FA" w14:textId="0CF568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234.00 </w:t>
            </w:r>
          </w:p>
        </w:tc>
      </w:tr>
      <w:tr w:rsidR="0071618D" w:rsidRPr="0071618D" w14:paraId="4CB1730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2FD9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74BA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605DBED9" w14:textId="38B57C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076F76BC" w14:textId="65FCCB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AACFD" w14:textId="2B6A8B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B4392" w14:textId="5E291B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6,273.00 </w:t>
            </w:r>
          </w:p>
        </w:tc>
      </w:tr>
      <w:tr w:rsidR="0071618D" w:rsidRPr="0071618D" w14:paraId="1DAE6BE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774B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6482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61E64DFB" w14:textId="43E1DD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5B4A89DF" w14:textId="1FED28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981B3C" w14:textId="3154B6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9A3DD" w14:textId="65C343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1,527.60 </w:t>
            </w:r>
          </w:p>
        </w:tc>
      </w:tr>
      <w:tr w:rsidR="0071618D" w:rsidRPr="0071618D" w14:paraId="0EDEA70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E3D4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1CE1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70BD425E" w14:textId="08ED7D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27A7F886" w14:textId="34C8FA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F60791" w14:textId="6647CB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8D2C2E" w14:textId="270BC5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0,692.00 </w:t>
            </w:r>
          </w:p>
        </w:tc>
      </w:tr>
      <w:tr w:rsidR="0071618D" w:rsidRPr="0071618D" w14:paraId="0ADA5F9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AEB9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D129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28EE112E" w14:textId="63F479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5015D6A5" w14:textId="7CF2E0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855F9" w14:textId="264CD9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73016" w14:textId="49954E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195.00 </w:t>
            </w:r>
          </w:p>
        </w:tc>
      </w:tr>
      <w:tr w:rsidR="0071618D" w:rsidRPr="0071618D" w14:paraId="0394375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27B6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5CE5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4A193C2A" w14:textId="70CFD9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4525F465" w14:textId="0FC52B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1D9810" w14:textId="179BFB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F81B0" w14:textId="2F5921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1,124.00 </w:t>
            </w:r>
          </w:p>
        </w:tc>
      </w:tr>
      <w:tr w:rsidR="0071618D" w:rsidRPr="0071618D" w14:paraId="55F44E1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C050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9EA7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FA56413" w14:textId="240664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76FCFC40" w14:textId="23252B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60ACD" w14:textId="0F361B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B93582" w14:textId="743D39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9,750.65 </w:t>
            </w:r>
          </w:p>
        </w:tc>
      </w:tr>
      <w:tr w:rsidR="0071618D" w:rsidRPr="0071618D" w14:paraId="1CFD4159"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64843A"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63315D90" w14:textId="5DF3A94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92,566,862.34 </w:t>
            </w:r>
          </w:p>
        </w:tc>
        <w:tc>
          <w:tcPr>
            <w:tcW w:w="0" w:type="auto"/>
            <w:tcBorders>
              <w:top w:val="nil"/>
              <w:left w:val="nil"/>
              <w:bottom w:val="single" w:sz="4" w:space="0" w:color="000000"/>
              <w:right w:val="single" w:sz="4" w:space="0" w:color="000000"/>
            </w:tcBorders>
            <w:shd w:val="clear" w:color="A5A5A5" w:fill="A5A5A5"/>
            <w:noWrap/>
            <w:vAlign w:val="bottom"/>
            <w:hideMark/>
          </w:tcPr>
          <w:p w14:paraId="77DF5BDD" w14:textId="7C82C49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7,827,873.87 </w:t>
            </w:r>
          </w:p>
        </w:tc>
        <w:tc>
          <w:tcPr>
            <w:tcW w:w="0" w:type="auto"/>
            <w:tcBorders>
              <w:top w:val="nil"/>
              <w:left w:val="nil"/>
              <w:bottom w:val="single" w:sz="4" w:space="0" w:color="000000"/>
              <w:right w:val="single" w:sz="4" w:space="0" w:color="000000"/>
            </w:tcBorders>
            <w:shd w:val="clear" w:color="A5A5A5" w:fill="A5A5A5"/>
            <w:noWrap/>
            <w:vAlign w:val="bottom"/>
            <w:hideMark/>
          </w:tcPr>
          <w:p w14:paraId="4ED42578" w14:textId="5842454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BAE53EC" w14:textId="7E65BD7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10,394,736.21 </w:t>
            </w:r>
          </w:p>
        </w:tc>
      </w:tr>
      <w:tr w:rsidR="0071618D" w:rsidRPr="0071618D" w14:paraId="13996674"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C0B844"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0E69E6BE" w14:textId="7BEB2FA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24,985,918.85 </w:t>
            </w:r>
          </w:p>
        </w:tc>
        <w:tc>
          <w:tcPr>
            <w:tcW w:w="0" w:type="auto"/>
            <w:tcBorders>
              <w:top w:val="nil"/>
              <w:left w:val="nil"/>
              <w:bottom w:val="single" w:sz="4" w:space="0" w:color="000000"/>
              <w:right w:val="single" w:sz="4" w:space="0" w:color="000000"/>
            </w:tcBorders>
            <w:shd w:val="clear" w:color="D8D8D8" w:fill="D8D8D8"/>
            <w:noWrap/>
            <w:vAlign w:val="bottom"/>
            <w:hideMark/>
          </w:tcPr>
          <w:p w14:paraId="0FC5B8EE" w14:textId="55BE745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8,039,842.40 </w:t>
            </w:r>
          </w:p>
        </w:tc>
        <w:tc>
          <w:tcPr>
            <w:tcW w:w="0" w:type="auto"/>
            <w:tcBorders>
              <w:top w:val="nil"/>
              <w:left w:val="nil"/>
              <w:bottom w:val="single" w:sz="4" w:space="0" w:color="000000"/>
              <w:right w:val="single" w:sz="4" w:space="0" w:color="000000"/>
            </w:tcBorders>
            <w:shd w:val="clear" w:color="D8D8D8" w:fill="D8D8D8"/>
            <w:noWrap/>
            <w:vAlign w:val="bottom"/>
            <w:hideMark/>
          </w:tcPr>
          <w:p w14:paraId="2F5434E4" w14:textId="541BDDD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7DCBAB" w14:textId="28529F4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43,025,761.25 </w:t>
            </w:r>
          </w:p>
        </w:tc>
      </w:tr>
      <w:tr w:rsidR="0071618D" w:rsidRPr="0071618D" w14:paraId="27115C31"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FC2077"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29767B81" w14:textId="21DEC5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416CCA85" w14:textId="503898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05A2352C" w14:textId="73C3F8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E9F31" w14:textId="6574A1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0,955,288.35 </w:t>
            </w:r>
          </w:p>
        </w:tc>
      </w:tr>
      <w:tr w:rsidR="0071618D" w:rsidRPr="0071618D" w14:paraId="3B068ED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A7C98"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D5AC749"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proofErr w:type="spellStart"/>
            <w:r w:rsidRPr="0071618D">
              <w:rPr>
                <w:rFonts w:ascii="Arial Narrow" w:eastAsia="Times New Roman" w:hAnsi="Arial Narrow"/>
                <w:color w:val="000000"/>
                <w:sz w:val="20"/>
                <w:szCs w:val="20"/>
              </w:rPr>
              <w:t>Agonc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9BFCDB" w14:textId="1467D1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71404661" w14:textId="270A2F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8FBF0" w14:textId="219FF1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5F40A" w14:textId="5535C9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470,980.00 </w:t>
            </w:r>
          </w:p>
        </w:tc>
      </w:tr>
      <w:tr w:rsidR="0071618D" w:rsidRPr="0071618D" w14:paraId="41B2007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3934C"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F568A5F"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proofErr w:type="spellStart"/>
            <w:r w:rsidRPr="0071618D">
              <w:rPr>
                <w:rFonts w:ascii="Arial Narrow" w:eastAsia="Times New Roman" w:hAnsi="Arial Narrow"/>
                <w:color w:val="000000"/>
                <w:sz w:val="20"/>
                <w:szCs w:val="20"/>
              </w:rPr>
              <w:t>Alitag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074E74" w14:textId="11B89E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820,880.50 </w:t>
            </w:r>
          </w:p>
        </w:tc>
        <w:tc>
          <w:tcPr>
            <w:tcW w:w="0" w:type="auto"/>
            <w:tcBorders>
              <w:top w:val="nil"/>
              <w:left w:val="nil"/>
              <w:bottom w:val="single" w:sz="4" w:space="0" w:color="000000"/>
              <w:right w:val="single" w:sz="4" w:space="0" w:color="000000"/>
            </w:tcBorders>
            <w:shd w:val="clear" w:color="auto" w:fill="auto"/>
            <w:noWrap/>
            <w:vAlign w:val="bottom"/>
            <w:hideMark/>
          </w:tcPr>
          <w:p w14:paraId="4159A05E" w14:textId="6E70A4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A0307" w14:textId="405716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02E4F4" w14:textId="35B745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820,880.50 </w:t>
            </w:r>
          </w:p>
        </w:tc>
      </w:tr>
      <w:tr w:rsidR="0071618D" w:rsidRPr="0071618D" w14:paraId="752DE60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89C6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5576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974D3B" w14:textId="13411E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41,315.00 </w:t>
            </w:r>
          </w:p>
        </w:tc>
        <w:tc>
          <w:tcPr>
            <w:tcW w:w="0" w:type="auto"/>
            <w:tcBorders>
              <w:top w:val="nil"/>
              <w:left w:val="nil"/>
              <w:bottom w:val="single" w:sz="4" w:space="0" w:color="000000"/>
              <w:right w:val="single" w:sz="4" w:space="0" w:color="000000"/>
            </w:tcBorders>
            <w:shd w:val="clear" w:color="auto" w:fill="auto"/>
            <w:noWrap/>
            <w:vAlign w:val="bottom"/>
            <w:hideMark/>
          </w:tcPr>
          <w:p w14:paraId="057AB477" w14:textId="3FB098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69FF83" w14:textId="1667E4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C2CF7" w14:textId="728A76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41,315.00 </w:t>
            </w:r>
          </w:p>
        </w:tc>
      </w:tr>
      <w:tr w:rsidR="0071618D" w:rsidRPr="0071618D" w14:paraId="2FD3556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DE8B1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A9E3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E55C81" w14:textId="214D1C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472,830.00 </w:t>
            </w:r>
          </w:p>
        </w:tc>
        <w:tc>
          <w:tcPr>
            <w:tcW w:w="0" w:type="auto"/>
            <w:tcBorders>
              <w:top w:val="nil"/>
              <w:left w:val="nil"/>
              <w:bottom w:val="single" w:sz="4" w:space="0" w:color="000000"/>
              <w:right w:val="single" w:sz="4" w:space="0" w:color="000000"/>
            </w:tcBorders>
            <w:shd w:val="clear" w:color="auto" w:fill="auto"/>
            <w:noWrap/>
            <w:vAlign w:val="bottom"/>
            <w:hideMark/>
          </w:tcPr>
          <w:p w14:paraId="5A1AB29B" w14:textId="007456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4D42BF45" w14:textId="2B23D4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0A78A" w14:textId="57CF7F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005,830.00 </w:t>
            </w:r>
          </w:p>
        </w:tc>
      </w:tr>
      <w:tr w:rsidR="0071618D" w:rsidRPr="0071618D" w14:paraId="3DC5247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F744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BD1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39CBBC46" w14:textId="78632A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06,647.00 </w:t>
            </w:r>
          </w:p>
        </w:tc>
        <w:tc>
          <w:tcPr>
            <w:tcW w:w="0" w:type="auto"/>
            <w:tcBorders>
              <w:top w:val="nil"/>
              <w:left w:val="nil"/>
              <w:bottom w:val="single" w:sz="4" w:space="0" w:color="000000"/>
              <w:right w:val="single" w:sz="4" w:space="0" w:color="000000"/>
            </w:tcBorders>
            <w:shd w:val="clear" w:color="auto" w:fill="auto"/>
            <w:noWrap/>
            <w:vAlign w:val="bottom"/>
            <w:hideMark/>
          </w:tcPr>
          <w:p w14:paraId="5802A25E" w14:textId="04A717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781BE149" w14:textId="1D020A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EB85C" w14:textId="4DF128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15,667.00 </w:t>
            </w:r>
          </w:p>
        </w:tc>
      </w:tr>
      <w:tr w:rsidR="0071618D" w:rsidRPr="0071618D" w14:paraId="6A6F296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50EE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9585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EE995C" w14:textId="3900E0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5,095.00 </w:t>
            </w:r>
          </w:p>
        </w:tc>
        <w:tc>
          <w:tcPr>
            <w:tcW w:w="0" w:type="auto"/>
            <w:tcBorders>
              <w:top w:val="nil"/>
              <w:left w:val="nil"/>
              <w:bottom w:val="single" w:sz="4" w:space="0" w:color="000000"/>
              <w:right w:val="single" w:sz="4" w:space="0" w:color="000000"/>
            </w:tcBorders>
            <w:shd w:val="clear" w:color="auto" w:fill="auto"/>
            <w:noWrap/>
            <w:vAlign w:val="bottom"/>
            <w:hideMark/>
          </w:tcPr>
          <w:p w14:paraId="437E283A" w14:textId="27AFDF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A0FB0" w14:textId="7E7342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8ABE1" w14:textId="736532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5,095.00 </w:t>
            </w:r>
          </w:p>
        </w:tc>
      </w:tr>
      <w:tr w:rsidR="0071618D" w:rsidRPr="0071618D" w14:paraId="704F319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5510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355B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740CEA5B" w14:textId="16FFC1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27,875.00 </w:t>
            </w:r>
          </w:p>
        </w:tc>
        <w:tc>
          <w:tcPr>
            <w:tcW w:w="0" w:type="auto"/>
            <w:tcBorders>
              <w:top w:val="nil"/>
              <w:left w:val="nil"/>
              <w:bottom w:val="single" w:sz="4" w:space="0" w:color="000000"/>
              <w:right w:val="single" w:sz="4" w:space="0" w:color="000000"/>
            </w:tcBorders>
            <w:shd w:val="clear" w:color="auto" w:fill="auto"/>
            <w:noWrap/>
            <w:vAlign w:val="bottom"/>
            <w:hideMark/>
          </w:tcPr>
          <w:p w14:paraId="2E8795D4" w14:textId="4027FF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228BA7BB" w14:textId="69FDB8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E6FDF" w14:textId="2D775E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13,367.00 </w:t>
            </w:r>
          </w:p>
        </w:tc>
      </w:tr>
      <w:tr w:rsidR="0071618D" w:rsidRPr="0071618D" w14:paraId="78E3673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E28A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B3E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0AE2C4" w14:textId="2D410C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51,550.00 </w:t>
            </w:r>
          </w:p>
        </w:tc>
        <w:tc>
          <w:tcPr>
            <w:tcW w:w="0" w:type="auto"/>
            <w:tcBorders>
              <w:top w:val="nil"/>
              <w:left w:val="nil"/>
              <w:bottom w:val="single" w:sz="4" w:space="0" w:color="000000"/>
              <w:right w:val="single" w:sz="4" w:space="0" w:color="000000"/>
            </w:tcBorders>
            <w:shd w:val="clear" w:color="auto" w:fill="auto"/>
            <w:noWrap/>
            <w:vAlign w:val="bottom"/>
            <w:hideMark/>
          </w:tcPr>
          <w:p w14:paraId="54AA6805" w14:textId="4DDEFD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57A89" w14:textId="13C167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A90C4" w14:textId="4F3234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51,550.00 </w:t>
            </w:r>
          </w:p>
        </w:tc>
      </w:tr>
      <w:tr w:rsidR="0071618D" w:rsidRPr="0071618D" w14:paraId="47841E4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AEF5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D828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384624CE" w14:textId="4F6A52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75FEB48C" w14:textId="778535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61442A" w14:textId="65A722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0C8E9" w14:textId="72E237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734,307.50 </w:t>
            </w:r>
          </w:p>
        </w:tc>
      </w:tr>
      <w:tr w:rsidR="0071618D" w:rsidRPr="0071618D" w14:paraId="63CDC35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A150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5B72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b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6179C3" w14:textId="5A9A59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933,642.50 </w:t>
            </w:r>
          </w:p>
        </w:tc>
        <w:tc>
          <w:tcPr>
            <w:tcW w:w="0" w:type="auto"/>
            <w:tcBorders>
              <w:top w:val="nil"/>
              <w:left w:val="nil"/>
              <w:bottom w:val="single" w:sz="4" w:space="0" w:color="000000"/>
              <w:right w:val="single" w:sz="4" w:space="0" w:color="000000"/>
            </w:tcBorders>
            <w:shd w:val="clear" w:color="auto" w:fill="auto"/>
            <w:noWrap/>
            <w:vAlign w:val="bottom"/>
            <w:hideMark/>
          </w:tcPr>
          <w:p w14:paraId="23891910" w14:textId="6FC4E3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5D9351E1" w14:textId="40922C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9011F" w14:textId="2F139C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222,992.50 </w:t>
            </w:r>
          </w:p>
        </w:tc>
      </w:tr>
      <w:tr w:rsidR="0071618D" w:rsidRPr="0071618D" w14:paraId="39DC03C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C7B6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64C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48C136D7" w14:textId="4B9AE4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772,900.00 </w:t>
            </w:r>
          </w:p>
        </w:tc>
        <w:tc>
          <w:tcPr>
            <w:tcW w:w="0" w:type="auto"/>
            <w:tcBorders>
              <w:top w:val="nil"/>
              <w:left w:val="nil"/>
              <w:bottom w:val="single" w:sz="4" w:space="0" w:color="000000"/>
              <w:right w:val="single" w:sz="4" w:space="0" w:color="000000"/>
            </w:tcBorders>
            <w:shd w:val="clear" w:color="auto" w:fill="auto"/>
            <w:noWrap/>
            <w:vAlign w:val="bottom"/>
            <w:hideMark/>
          </w:tcPr>
          <w:p w14:paraId="3761A9F3" w14:textId="5321BE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1B2EF" w14:textId="06BE3D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A44A0" w14:textId="4F76DD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772,900.00 </w:t>
            </w:r>
          </w:p>
        </w:tc>
      </w:tr>
      <w:tr w:rsidR="0071618D" w:rsidRPr="0071618D" w14:paraId="08B3DB2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8A78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D8FCA8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594069" w14:textId="0AC4B0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30,712.00 </w:t>
            </w:r>
          </w:p>
        </w:tc>
        <w:tc>
          <w:tcPr>
            <w:tcW w:w="0" w:type="auto"/>
            <w:tcBorders>
              <w:top w:val="nil"/>
              <w:left w:val="nil"/>
              <w:bottom w:val="single" w:sz="4" w:space="0" w:color="000000"/>
              <w:right w:val="single" w:sz="4" w:space="0" w:color="000000"/>
            </w:tcBorders>
            <w:shd w:val="clear" w:color="auto" w:fill="auto"/>
            <w:noWrap/>
            <w:vAlign w:val="bottom"/>
            <w:hideMark/>
          </w:tcPr>
          <w:p w14:paraId="0B08CBCC" w14:textId="1E3FF5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7F07CE" w14:textId="3BEC9C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B5A9B" w14:textId="51BCEE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780,712.00 </w:t>
            </w:r>
          </w:p>
        </w:tc>
      </w:tr>
      <w:tr w:rsidR="0071618D" w:rsidRPr="0071618D" w14:paraId="4EA89A7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9FDE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EE90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7BFF790D" w14:textId="767707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12D3E60E" w14:textId="537CF1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D6427" w14:textId="3CAC0B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68076D" w14:textId="472473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0 </w:t>
            </w:r>
          </w:p>
        </w:tc>
      </w:tr>
      <w:tr w:rsidR="0071618D" w:rsidRPr="0071618D" w14:paraId="1FE256D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9BD5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26A3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5A524448" w14:textId="689EDD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656,688.00 </w:t>
            </w:r>
          </w:p>
        </w:tc>
        <w:tc>
          <w:tcPr>
            <w:tcW w:w="0" w:type="auto"/>
            <w:tcBorders>
              <w:top w:val="nil"/>
              <w:left w:val="nil"/>
              <w:bottom w:val="single" w:sz="4" w:space="0" w:color="000000"/>
              <w:right w:val="single" w:sz="4" w:space="0" w:color="000000"/>
            </w:tcBorders>
            <w:shd w:val="clear" w:color="auto" w:fill="auto"/>
            <w:noWrap/>
            <w:vAlign w:val="bottom"/>
            <w:hideMark/>
          </w:tcPr>
          <w:p w14:paraId="211258C0" w14:textId="6F0CBA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E37904" w14:textId="262F72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6824B" w14:textId="7AEC97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9,806,688.00 </w:t>
            </w:r>
          </w:p>
        </w:tc>
      </w:tr>
      <w:tr w:rsidR="0071618D" w:rsidRPr="0071618D" w14:paraId="6E04E7B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9936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098DF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189846FA" w14:textId="733773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24E79D2B" w14:textId="78C09A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544E0" w14:textId="0866CB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01F70" w14:textId="1FFA06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0 </w:t>
            </w:r>
          </w:p>
        </w:tc>
      </w:tr>
      <w:tr w:rsidR="0071618D" w:rsidRPr="0071618D" w14:paraId="5BD8189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AC04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F71C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39ECE783" w14:textId="246A27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507A6EF8" w14:textId="08E789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04000CE5" w14:textId="71CB40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B56C8" w14:textId="2656B6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40,450.00 </w:t>
            </w:r>
          </w:p>
        </w:tc>
      </w:tr>
      <w:tr w:rsidR="0071618D" w:rsidRPr="0071618D" w14:paraId="5FDAAD7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35C2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63FA9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v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9187A9" w14:textId="65FF07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671,049.00 </w:t>
            </w:r>
          </w:p>
        </w:tc>
        <w:tc>
          <w:tcPr>
            <w:tcW w:w="0" w:type="auto"/>
            <w:tcBorders>
              <w:top w:val="nil"/>
              <w:left w:val="nil"/>
              <w:bottom w:val="single" w:sz="4" w:space="0" w:color="000000"/>
              <w:right w:val="single" w:sz="4" w:space="0" w:color="000000"/>
            </w:tcBorders>
            <w:shd w:val="clear" w:color="auto" w:fill="auto"/>
            <w:noWrap/>
            <w:vAlign w:val="bottom"/>
            <w:hideMark/>
          </w:tcPr>
          <w:p w14:paraId="190E548F" w14:textId="4C551B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55CEB6A8" w14:textId="3CFF28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23A86" w14:textId="2C52F0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999,449.00 </w:t>
            </w:r>
          </w:p>
        </w:tc>
      </w:tr>
      <w:tr w:rsidR="0071618D" w:rsidRPr="0071618D" w14:paraId="4D8077E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C966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3AD4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taas</w:t>
            </w:r>
            <w:proofErr w:type="spellEnd"/>
            <w:r w:rsidRPr="0071618D">
              <w:rPr>
                <w:rFonts w:ascii="Arial Narrow" w:eastAsia="Times New Roman" w:hAnsi="Arial Narrow"/>
                <w:i/>
                <w:iCs/>
                <w:color w:val="000000"/>
                <w:sz w:val="20"/>
                <w:szCs w:val="20"/>
              </w:rPr>
              <w:t xml:space="preserve"> Na </w:t>
            </w:r>
            <w:proofErr w:type="spellStart"/>
            <w:r w:rsidRPr="0071618D">
              <w:rPr>
                <w:rFonts w:ascii="Arial Narrow" w:eastAsia="Times New Roman" w:hAnsi="Arial Narrow"/>
                <w:i/>
                <w:iCs/>
                <w:color w:val="000000"/>
                <w:sz w:val="20"/>
                <w:szCs w:val="20"/>
              </w:rPr>
              <w:t>Kah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FBB39E" w14:textId="5B1B34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4B269608" w14:textId="1181A1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567E62" w14:textId="559362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B4865" w14:textId="5EFBA5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813,125.00 </w:t>
            </w:r>
          </w:p>
        </w:tc>
      </w:tr>
      <w:tr w:rsidR="0071618D" w:rsidRPr="0071618D" w14:paraId="0E29486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39DB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478C4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sug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DCEB69" w14:textId="6FDC33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27,875.00 </w:t>
            </w:r>
          </w:p>
        </w:tc>
        <w:tc>
          <w:tcPr>
            <w:tcW w:w="0" w:type="auto"/>
            <w:tcBorders>
              <w:top w:val="nil"/>
              <w:left w:val="nil"/>
              <w:bottom w:val="single" w:sz="4" w:space="0" w:color="000000"/>
              <w:right w:val="single" w:sz="4" w:space="0" w:color="000000"/>
            </w:tcBorders>
            <w:shd w:val="clear" w:color="auto" w:fill="auto"/>
            <w:noWrap/>
            <w:vAlign w:val="bottom"/>
            <w:hideMark/>
          </w:tcPr>
          <w:p w14:paraId="75400BC2" w14:textId="5858CD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351011E8" w14:textId="6E61B2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BB1A5" w14:textId="04E48E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98,389.00 </w:t>
            </w:r>
          </w:p>
        </w:tc>
      </w:tr>
      <w:tr w:rsidR="0071618D" w:rsidRPr="0071618D" w14:paraId="5F00B15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AE64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F0928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4232E884" w14:textId="75A04B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360ED9C2" w14:textId="4D3105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C4BE17" w14:textId="1E05FE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D77AA" w14:textId="5639EE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0 </w:t>
            </w:r>
          </w:p>
        </w:tc>
      </w:tr>
      <w:tr w:rsidR="0071618D" w:rsidRPr="0071618D" w14:paraId="4D340F6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0016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228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9B0FD0B" w14:textId="45CCE2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45E87E90" w14:textId="2752C3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4C45EA" w14:textId="0AF304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2CF31" w14:textId="7F73DC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0 </w:t>
            </w:r>
          </w:p>
        </w:tc>
      </w:tr>
      <w:tr w:rsidR="0071618D" w:rsidRPr="0071618D" w14:paraId="65AD15A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06E4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3CE5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BA0E2E8" w14:textId="5B3627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059,375.00 </w:t>
            </w:r>
          </w:p>
        </w:tc>
        <w:tc>
          <w:tcPr>
            <w:tcW w:w="0" w:type="auto"/>
            <w:tcBorders>
              <w:top w:val="nil"/>
              <w:left w:val="nil"/>
              <w:bottom w:val="single" w:sz="4" w:space="0" w:color="000000"/>
              <w:right w:val="single" w:sz="4" w:space="0" w:color="000000"/>
            </w:tcBorders>
            <w:shd w:val="clear" w:color="auto" w:fill="auto"/>
            <w:noWrap/>
            <w:vAlign w:val="bottom"/>
            <w:hideMark/>
          </w:tcPr>
          <w:p w14:paraId="662DDABC" w14:textId="6F75DC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082D5343" w14:textId="757B41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DFF992" w14:textId="370C46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932,926.40 </w:t>
            </w:r>
          </w:p>
        </w:tc>
      </w:tr>
      <w:tr w:rsidR="0071618D" w:rsidRPr="0071618D" w14:paraId="0151D64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25C3D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73D8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4F60AB94" w14:textId="31FEDF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23,342.50 </w:t>
            </w:r>
          </w:p>
        </w:tc>
        <w:tc>
          <w:tcPr>
            <w:tcW w:w="0" w:type="auto"/>
            <w:tcBorders>
              <w:top w:val="nil"/>
              <w:left w:val="nil"/>
              <w:bottom w:val="single" w:sz="4" w:space="0" w:color="000000"/>
              <w:right w:val="single" w:sz="4" w:space="0" w:color="000000"/>
            </w:tcBorders>
            <w:shd w:val="clear" w:color="auto" w:fill="auto"/>
            <w:noWrap/>
            <w:vAlign w:val="bottom"/>
            <w:hideMark/>
          </w:tcPr>
          <w:p w14:paraId="4AA31B71" w14:textId="30AD02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08D3F" w14:textId="4CAD7E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7A9DE" w14:textId="339CBD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23,342.50 </w:t>
            </w:r>
          </w:p>
        </w:tc>
      </w:tr>
      <w:tr w:rsidR="0071618D" w:rsidRPr="0071618D" w14:paraId="6F58DD8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95959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8A61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1F2966D3" w14:textId="05FDA8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125A80CD" w14:textId="5CDC96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BEB46" w14:textId="57A44A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4DBC1D" w14:textId="119913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32,345.00 </w:t>
            </w:r>
          </w:p>
        </w:tc>
      </w:tr>
      <w:tr w:rsidR="0071618D" w:rsidRPr="0071618D" w14:paraId="52E2C4E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722C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D7EF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6F3C8153" w14:textId="3B11CC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7F3A44CF" w14:textId="6C65A1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EBC8C" w14:textId="386537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430BC" w14:textId="21F5F0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478,500.00 </w:t>
            </w:r>
          </w:p>
        </w:tc>
      </w:tr>
      <w:tr w:rsidR="0071618D" w:rsidRPr="0071618D" w14:paraId="53B490D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82C6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B5F0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65387411" w14:textId="7506DC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3,225.00 </w:t>
            </w:r>
          </w:p>
        </w:tc>
        <w:tc>
          <w:tcPr>
            <w:tcW w:w="0" w:type="auto"/>
            <w:tcBorders>
              <w:top w:val="nil"/>
              <w:left w:val="nil"/>
              <w:bottom w:val="single" w:sz="4" w:space="0" w:color="000000"/>
              <w:right w:val="single" w:sz="4" w:space="0" w:color="000000"/>
            </w:tcBorders>
            <w:shd w:val="clear" w:color="auto" w:fill="auto"/>
            <w:noWrap/>
            <w:vAlign w:val="bottom"/>
            <w:hideMark/>
          </w:tcPr>
          <w:p w14:paraId="41C98DB0" w14:textId="45180F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D66C9" w14:textId="32DE31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D22A8" w14:textId="61065D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3,225.00 </w:t>
            </w:r>
          </w:p>
        </w:tc>
      </w:tr>
      <w:tr w:rsidR="0071618D" w:rsidRPr="0071618D" w14:paraId="7CFC6B1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62CC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0948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59DD3E9" w14:textId="0BD568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198,753.00 </w:t>
            </w:r>
          </w:p>
        </w:tc>
        <w:tc>
          <w:tcPr>
            <w:tcW w:w="0" w:type="auto"/>
            <w:tcBorders>
              <w:top w:val="nil"/>
              <w:left w:val="nil"/>
              <w:bottom w:val="single" w:sz="4" w:space="0" w:color="000000"/>
              <w:right w:val="single" w:sz="4" w:space="0" w:color="000000"/>
            </w:tcBorders>
            <w:shd w:val="clear" w:color="auto" w:fill="auto"/>
            <w:noWrap/>
            <w:vAlign w:val="bottom"/>
            <w:hideMark/>
          </w:tcPr>
          <w:p w14:paraId="12D74A38" w14:textId="78293E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6FF23" w14:textId="14FC0E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6D5C8" w14:textId="093D19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198,753.00 </w:t>
            </w:r>
          </w:p>
        </w:tc>
      </w:tr>
      <w:tr w:rsidR="0071618D" w:rsidRPr="0071618D" w14:paraId="46B1757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57C5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002E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4A9D1889" w14:textId="5CB9A9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6,315.00 </w:t>
            </w:r>
          </w:p>
        </w:tc>
        <w:tc>
          <w:tcPr>
            <w:tcW w:w="0" w:type="auto"/>
            <w:tcBorders>
              <w:top w:val="nil"/>
              <w:left w:val="nil"/>
              <w:bottom w:val="single" w:sz="4" w:space="0" w:color="000000"/>
              <w:right w:val="single" w:sz="4" w:space="0" w:color="000000"/>
            </w:tcBorders>
            <w:shd w:val="clear" w:color="auto" w:fill="auto"/>
            <w:noWrap/>
            <w:vAlign w:val="bottom"/>
            <w:hideMark/>
          </w:tcPr>
          <w:p w14:paraId="07C322D4" w14:textId="1897B1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641BD76F" w14:textId="05E116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4B4EA" w14:textId="5A7C7E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74,390.00 </w:t>
            </w:r>
          </w:p>
        </w:tc>
      </w:tr>
      <w:tr w:rsidR="0071618D" w:rsidRPr="0071618D" w14:paraId="39F99A6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35FE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39B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0C6080BF" w14:textId="48BEEA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6D37E8AA" w14:textId="106AED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E5B453" w14:textId="4C54BF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3A3A7" w14:textId="7D6CF1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8,568,908.00 </w:t>
            </w:r>
          </w:p>
        </w:tc>
      </w:tr>
      <w:tr w:rsidR="0071618D" w:rsidRPr="0071618D" w14:paraId="7205DDF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A4D5A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5540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6694E9F4" w14:textId="475F8B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275,832.00 </w:t>
            </w:r>
          </w:p>
        </w:tc>
        <w:tc>
          <w:tcPr>
            <w:tcW w:w="0" w:type="auto"/>
            <w:tcBorders>
              <w:top w:val="nil"/>
              <w:left w:val="nil"/>
              <w:bottom w:val="single" w:sz="4" w:space="0" w:color="000000"/>
              <w:right w:val="single" w:sz="4" w:space="0" w:color="000000"/>
            </w:tcBorders>
            <w:shd w:val="clear" w:color="auto" w:fill="auto"/>
            <w:noWrap/>
            <w:vAlign w:val="bottom"/>
            <w:hideMark/>
          </w:tcPr>
          <w:p w14:paraId="79E020EF" w14:textId="26D1FA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C7539" w14:textId="5A0E66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9E40C" w14:textId="01CC11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275,832.00 </w:t>
            </w:r>
          </w:p>
        </w:tc>
      </w:tr>
      <w:tr w:rsidR="0071618D" w:rsidRPr="0071618D" w14:paraId="78B3614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1D34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3369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08430D7D" w14:textId="5B6F02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8,041,805.50 </w:t>
            </w:r>
          </w:p>
        </w:tc>
        <w:tc>
          <w:tcPr>
            <w:tcW w:w="0" w:type="auto"/>
            <w:tcBorders>
              <w:top w:val="nil"/>
              <w:left w:val="nil"/>
              <w:bottom w:val="single" w:sz="4" w:space="0" w:color="000000"/>
              <w:right w:val="single" w:sz="4" w:space="0" w:color="000000"/>
            </w:tcBorders>
            <w:shd w:val="clear" w:color="auto" w:fill="auto"/>
            <w:noWrap/>
            <w:vAlign w:val="bottom"/>
            <w:hideMark/>
          </w:tcPr>
          <w:p w14:paraId="0F692FD5" w14:textId="38BC17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515CB36D" w14:textId="0266DA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C4D83" w14:textId="45EE63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8,677,965.50 </w:t>
            </w:r>
          </w:p>
        </w:tc>
      </w:tr>
      <w:tr w:rsidR="0071618D" w:rsidRPr="0071618D" w14:paraId="0C98A0C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809F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3C1B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y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7B7A05" w14:textId="19FC52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53,463.00 </w:t>
            </w:r>
          </w:p>
        </w:tc>
        <w:tc>
          <w:tcPr>
            <w:tcW w:w="0" w:type="auto"/>
            <w:tcBorders>
              <w:top w:val="nil"/>
              <w:left w:val="nil"/>
              <w:bottom w:val="single" w:sz="4" w:space="0" w:color="000000"/>
              <w:right w:val="single" w:sz="4" w:space="0" w:color="000000"/>
            </w:tcBorders>
            <w:shd w:val="clear" w:color="auto" w:fill="auto"/>
            <w:noWrap/>
            <w:vAlign w:val="bottom"/>
            <w:hideMark/>
          </w:tcPr>
          <w:p w14:paraId="34050B47" w14:textId="796C42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E6734" w14:textId="7602EC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A0983" w14:textId="2FBAE1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53,463.00 </w:t>
            </w:r>
          </w:p>
        </w:tc>
      </w:tr>
      <w:tr w:rsidR="0071618D" w:rsidRPr="0071618D" w14:paraId="74A4640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CA16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98FB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ng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FC27E5" w14:textId="424B90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059334B1" w14:textId="3CC167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91C20" w14:textId="1D5F1D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98EFD0" w14:textId="2CB436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87,750.00 </w:t>
            </w:r>
          </w:p>
        </w:tc>
      </w:tr>
      <w:tr w:rsidR="0071618D" w:rsidRPr="0071618D" w14:paraId="5D1DB94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E2D0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2EA5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55FD28" w14:textId="75D3B7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35DD9550" w14:textId="10DA9A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5F73B" w14:textId="55D030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A4BC1" w14:textId="65E067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0 </w:t>
            </w:r>
          </w:p>
        </w:tc>
      </w:tr>
      <w:tr w:rsidR="0071618D" w:rsidRPr="0071618D" w14:paraId="62F01C87"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A10F7"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1249BFB5" w14:textId="31AFA75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3,747,216.75 </w:t>
            </w:r>
          </w:p>
        </w:tc>
        <w:tc>
          <w:tcPr>
            <w:tcW w:w="0" w:type="auto"/>
            <w:tcBorders>
              <w:top w:val="nil"/>
              <w:left w:val="nil"/>
              <w:bottom w:val="single" w:sz="4" w:space="0" w:color="000000"/>
              <w:right w:val="single" w:sz="4" w:space="0" w:color="000000"/>
            </w:tcBorders>
            <w:shd w:val="clear" w:color="D8D8D8" w:fill="D8D8D8"/>
            <w:noWrap/>
            <w:vAlign w:val="bottom"/>
            <w:hideMark/>
          </w:tcPr>
          <w:p w14:paraId="324C2C6A" w14:textId="41D7769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4,334,406.72 </w:t>
            </w:r>
          </w:p>
        </w:tc>
        <w:tc>
          <w:tcPr>
            <w:tcW w:w="0" w:type="auto"/>
            <w:tcBorders>
              <w:top w:val="nil"/>
              <w:left w:val="nil"/>
              <w:bottom w:val="single" w:sz="4" w:space="0" w:color="000000"/>
              <w:right w:val="single" w:sz="4" w:space="0" w:color="000000"/>
            </w:tcBorders>
            <w:shd w:val="clear" w:color="D8D8D8" w:fill="D8D8D8"/>
            <w:noWrap/>
            <w:vAlign w:val="bottom"/>
            <w:hideMark/>
          </w:tcPr>
          <w:p w14:paraId="2F50B80C" w14:textId="14A6084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B18085" w14:textId="4ABE588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8,081,623.47 </w:t>
            </w:r>
          </w:p>
        </w:tc>
      </w:tr>
      <w:tr w:rsidR="0071618D" w:rsidRPr="0071618D" w14:paraId="5AC5FE51"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8340E2"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365CEFC6" w14:textId="492AF3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26675852" w14:textId="44DB68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2,759,444.20 </w:t>
            </w:r>
          </w:p>
        </w:tc>
        <w:tc>
          <w:tcPr>
            <w:tcW w:w="0" w:type="auto"/>
            <w:tcBorders>
              <w:top w:val="nil"/>
              <w:left w:val="nil"/>
              <w:bottom w:val="single" w:sz="4" w:space="0" w:color="000000"/>
              <w:right w:val="single" w:sz="4" w:space="0" w:color="000000"/>
            </w:tcBorders>
            <w:shd w:val="clear" w:color="auto" w:fill="auto"/>
            <w:noWrap/>
            <w:vAlign w:val="bottom"/>
            <w:hideMark/>
          </w:tcPr>
          <w:p w14:paraId="65B41003" w14:textId="4FC7CE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73535" w14:textId="4FD5CB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2,875,604.20 </w:t>
            </w:r>
          </w:p>
        </w:tc>
      </w:tr>
      <w:tr w:rsidR="0071618D" w:rsidRPr="0071618D" w14:paraId="274D653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A3DF1"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BE742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11F1331B" w14:textId="6B48EB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9,341.00 </w:t>
            </w:r>
          </w:p>
        </w:tc>
        <w:tc>
          <w:tcPr>
            <w:tcW w:w="0" w:type="auto"/>
            <w:tcBorders>
              <w:top w:val="nil"/>
              <w:left w:val="nil"/>
              <w:bottom w:val="single" w:sz="4" w:space="0" w:color="000000"/>
              <w:right w:val="single" w:sz="4" w:space="0" w:color="000000"/>
            </w:tcBorders>
            <w:shd w:val="clear" w:color="auto" w:fill="auto"/>
            <w:noWrap/>
            <w:vAlign w:val="bottom"/>
            <w:hideMark/>
          </w:tcPr>
          <w:p w14:paraId="6D424D66" w14:textId="2234D6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043E8" w14:textId="26286A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9ECE1" w14:textId="7360FC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9,341.00 </w:t>
            </w:r>
          </w:p>
        </w:tc>
      </w:tr>
      <w:tr w:rsidR="0071618D" w:rsidRPr="0071618D" w14:paraId="068FE2C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1C6E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A85B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3CC7E6FF" w14:textId="172CB2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5BF59748" w14:textId="4DB73B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B98C68" w14:textId="6415FA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C5729" w14:textId="01CE6F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r>
      <w:tr w:rsidR="0071618D" w:rsidRPr="0071618D" w14:paraId="73DD937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FA96D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8E38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58BDD22A" w14:textId="264FC1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5,977.00 </w:t>
            </w:r>
          </w:p>
        </w:tc>
        <w:tc>
          <w:tcPr>
            <w:tcW w:w="0" w:type="auto"/>
            <w:tcBorders>
              <w:top w:val="nil"/>
              <w:left w:val="nil"/>
              <w:bottom w:val="single" w:sz="4" w:space="0" w:color="000000"/>
              <w:right w:val="single" w:sz="4" w:space="0" w:color="000000"/>
            </w:tcBorders>
            <w:shd w:val="clear" w:color="auto" w:fill="auto"/>
            <w:noWrap/>
            <w:vAlign w:val="bottom"/>
            <w:hideMark/>
          </w:tcPr>
          <w:p w14:paraId="05347578" w14:textId="7553E6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659,700.00 </w:t>
            </w:r>
          </w:p>
        </w:tc>
        <w:tc>
          <w:tcPr>
            <w:tcW w:w="0" w:type="auto"/>
            <w:tcBorders>
              <w:top w:val="nil"/>
              <w:left w:val="nil"/>
              <w:bottom w:val="single" w:sz="4" w:space="0" w:color="000000"/>
              <w:right w:val="single" w:sz="4" w:space="0" w:color="000000"/>
            </w:tcBorders>
            <w:shd w:val="clear" w:color="auto" w:fill="auto"/>
            <w:noWrap/>
            <w:vAlign w:val="bottom"/>
            <w:hideMark/>
          </w:tcPr>
          <w:p w14:paraId="488B38C3" w14:textId="61B96E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D6536" w14:textId="5B87AD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415,677.00 </w:t>
            </w:r>
          </w:p>
        </w:tc>
      </w:tr>
      <w:tr w:rsidR="0071618D" w:rsidRPr="0071618D" w14:paraId="4873E51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6F623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6FE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6F3D4BCA" w14:textId="17A755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1D9171DB" w14:textId="3D5104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6FC9A091" w14:textId="03EEBC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1DBDB" w14:textId="399E01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2,000.00 </w:t>
            </w:r>
          </w:p>
        </w:tc>
      </w:tr>
      <w:tr w:rsidR="0071618D" w:rsidRPr="0071618D" w14:paraId="047D294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295CA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377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2D903917" w14:textId="3CC5A6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10EAFA3B" w14:textId="6EEE24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218E58DE" w14:textId="6118E2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3EF4C" w14:textId="6706E0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350.00 </w:t>
            </w:r>
          </w:p>
        </w:tc>
      </w:tr>
      <w:tr w:rsidR="0071618D" w:rsidRPr="0071618D" w14:paraId="77EF21D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559D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561A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smariñ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3032DD" w14:textId="656789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49,462.00 </w:t>
            </w:r>
          </w:p>
        </w:tc>
        <w:tc>
          <w:tcPr>
            <w:tcW w:w="0" w:type="auto"/>
            <w:tcBorders>
              <w:top w:val="nil"/>
              <w:left w:val="nil"/>
              <w:bottom w:val="single" w:sz="4" w:space="0" w:color="000000"/>
              <w:right w:val="single" w:sz="4" w:space="0" w:color="000000"/>
            </w:tcBorders>
            <w:shd w:val="clear" w:color="auto" w:fill="auto"/>
            <w:noWrap/>
            <w:vAlign w:val="bottom"/>
            <w:hideMark/>
          </w:tcPr>
          <w:p w14:paraId="001C110B" w14:textId="1B0009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4FC694C8" w14:textId="4B82A6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6A8EF" w14:textId="0D9C73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428,278.78 </w:t>
            </w:r>
          </w:p>
        </w:tc>
      </w:tr>
      <w:tr w:rsidR="0071618D" w:rsidRPr="0071618D" w14:paraId="5404842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2E0F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D782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5CE7B694" w14:textId="3FE08C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36,860.75 </w:t>
            </w:r>
          </w:p>
        </w:tc>
        <w:tc>
          <w:tcPr>
            <w:tcW w:w="0" w:type="auto"/>
            <w:tcBorders>
              <w:top w:val="nil"/>
              <w:left w:val="nil"/>
              <w:bottom w:val="single" w:sz="4" w:space="0" w:color="000000"/>
              <w:right w:val="single" w:sz="4" w:space="0" w:color="000000"/>
            </w:tcBorders>
            <w:shd w:val="clear" w:color="auto" w:fill="auto"/>
            <w:noWrap/>
            <w:vAlign w:val="bottom"/>
            <w:hideMark/>
          </w:tcPr>
          <w:p w14:paraId="40542501" w14:textId="394983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C7E03" w14:textId="369291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1B3373" w14:textId="3DC9A7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36,860.75 </w:t>
            </w:r>
          </w:p>
        </w:tc>
      </w:tr>
      <w:tr w:rsidR="0071618D" w:rsidRPr="0071618D" w14:paraId="25EEA99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EEC2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5F35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6715881A" w14:textId="1A073C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013476E" w14:textId="74796B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815B6" w14:textId="6B6D2E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55BD49" w14:textId="601F5F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r>
      <w:tr w:rsidR="0071618D" w:rsidRPr="0071618D" w14:paraId="529BF50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ED0E7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030A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General </w:t>
            </w:r>
            <w:proofErr w:type="spellStart"/>
            <w:r w:rsidRPr="0071618D">
              <w:rPr>
                <w:rFonts w:ascii="Arial Narrow" w:eastAsia="Times New Roman" w:hAnsi="Arial Narrow"/>
                <w:i/>
                <w:iCs/>
                <w:color w:val="000000"/>
                <w:sz w:val="20"/>
                <w:szCs w:val="20"/>
              </w:rPr>
              <w:t>T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66B568" w14:textId="6EAC74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364A289B" w14:textId="350417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56048345" w14:textId="0B9CDE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CDA6B" w14:textId="2C211D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08,275.00 </w:t>
            </w:r>
          </w:p>
        </w:tc>
      </w:tr>
      <w:tr w:rsidR="0071618D" w:rsidRPr="0071618D" w14:paraId="5CEFD0E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3C53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81BE4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1D6C6CFA" w14:textId="2D4EE6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62,430.00 </w:t>
            </w:r>
          </w:p>
        </w:tc>
        <w:tc>
          <w:tcPr>
            <w:tcW w:w="0" w:type="auto"/>
            <w:tcBorders>
              <w:top w:val="nil"/>
              <w:left w:val="nil"/>
              <w:bottom w:val="single" w:sz="4" w:space="0" w:color="000000"/>
              <w:right w:val="single" w:sz="4" w:space="0" w:color="000000"/>
            </w:tcBorders>
            <w:shd w:val="clear" w:color="auto" w:fill="auto"/>
            <w:noWrap/>
            <w:vAlign w:val="bottom"/>
            <w:hideMark/>
          </w:tcPr>
          <w:p w14:paraId="639D707C" w14:textId="088B23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29F131B2" w14:textId="5D573C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C3BAE" w14:textId="133441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23,950.60 </w:t>
            </w:r>
          </w:p>
        </w:tc>
      </w:tr>
      <w:tr w:rsidR="0071618D" w:rsidRPr="0071618D" w14:paraId="242AB0B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2F04A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1DAA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4ABEE342" w14:textId="298498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8212E99" w14:textId="27DEC9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4C057255" w14:textId="794E62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FFD0D" w14:textId="3A5352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9,860.00 </w:t>
            </w:r>
          </w:p>
        </w:tc>
      </w:tr>
      <w:tr w:rsidR="0071618D" w:rsidRPr="0071618D" w14:paraId="33A3844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C9A54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5CAD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D3693B" w14:textId="279202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2378CF15" w14:textId="26818E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D1984" w14:textId="6272D1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8C255" w14:textId="02180A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7,860.00 </w:t>
            </w:r>
          </w:p>
        </w:tc>
      </w:tr>
      <w:tr w:rsidR="0071618D" w:rsidRPr="0071618D" w14:paraId="7B304C9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70EA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B16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46B959E6" w14:textId="5515EB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FBAACC3" w14:textId="6FA658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2975F" w14:textId="543178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5EBE1" w14:textId="4E18E5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r>
      <w:tr w:rsidR="0071618D" w:rsidRPr="0071618D" w14:paraId="12C43B1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7436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E28F2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ragond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99B95B" w14:textId="2ABD0A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068C621" w14:textId="6EAA06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0E85B350" w14:textId="2E0AD9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CB6F1" w14:textId="2C16E7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4,510.00 </w:t>
            </w:r>
          </w:p>
        </w:tc>
      </w:tr>
      <w:tr w:rsidR="0071618D" w:rsidRPr="0071618D" w14:paraId="4817C86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C1FA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7F16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64F52082" w14:textId="035D02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AED137D" w14:textId="7C1CD7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16A57" w14:textId="2F8133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2973D6" w14:textId="5218E3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r>
      <w:tr w:rsidR="0071618D" w:rsidRPr="0071618D" w14:paraId="695D8C8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6F6DC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D2859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5CC594" w14:textId="577318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4114AE2F" w14:textId="4E313F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6B1EBC" w14:textId="5230F4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86EE16" w14:textId="5B5ECB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19,840.00 </w:t>
            </w:r>
          </w:p>
        </w:tc>
      </w:tr>
      <w:tr w:rsidR="0071618D" w:rsidRPr="0071618D" w14:paraId="31747F2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455A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5EBB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ovele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217ADE" w14:textId="189EBC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7B735BE1" w14:textId="4ABB78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98C0A6" w14:textId="6EE981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36829" w14:textId="3B8C4C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3,400.00 </w:t>
            </w:r>
          </w:p>
        </w:tc>
      </w:tr>
      <w:tr w:rsidR="0071618D" w:rsidRPr="0071618D" w14:paraId="789E5EF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F55B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8E13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7274E59A" w14:textId="625487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099930FF" w14:textId="445FAB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54F9576A" w14:textId="5468DA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B60DC" w14:textId="343BA0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3,574.00 </w:t>
            </w:r>
          </w:p>
        </w:tc>
      </w:tr>
      <w:tr w:rsidR="0071618D" w:rsidRPr="0071618D" w14:paraId="7603650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D220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F8F1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211FF98F" w14:textId="048897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12,136.00 </w:t>
            </w:r>
          </w:p>
        </w:tc>
        <w:tc>
          <w:tcPr>
            <w:tcW w:w="0" w:type="auto"/>
            <w:tcBorders>
              <w:top w:val="nil"/>
              <w:left w:val="nil"/>
              <w:bottom w:val="single" w:sz="4" w:space="0" w:color="000000"/>
              <w:right w:val="single" w:sz="4" w:space="0" w:color="000000"/>
            </w:tcBorders>
            <w:shd w:val="clear" w:color="auto" w:fill="auto"/>
            <w:noWrap/>
            <w:vAlign w:val="bottom"/>
            <w:hideMark/>
          </w:tcPr>
          <w:p w14:paraId="62B5A4E3" w14:textId="7DDF11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6D83834F" w14:textId="1B05E2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16EA6" w14:textId="176BAC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29,791.00 </w:t>
            </w:r>
          </w:p>
        </w:tc>
      </w:tr>
      <w:tr w:rsidR="0071618D" w:rsidRPr="0071618D" w14:paraId="327FA46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7650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BB34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5F18AC3D" w14:textId="3A4F40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50948217" w14:textId="255E11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F95B4" w14:textId="5D6B7A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F0311" w14:textId="71C2F2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19,318.00 </w:t>
            </w:r>
          </w:p>
        </w:tc>
      </w:tr>
      <w:tr w:rsidR="0071618D" w:rsidRPr="0071618D" w14:paraId="1541434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D38AC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0532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n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01FA78" w14:textId="357F98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5BF2B392" w14:textId="4FB829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08DFCA20" w14:textId="766FA9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9D830" w14:textId="090BFF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72,970.14 </w:t>
            </w:r>
          </w:p>
        </w:tc>
      </w:tr>
      <w:tr w:rsidR="0071618D" w:rsidRPr="0071618D" w14:paraId="5F80FDD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BFA92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82DC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1C902BFE" w14:textId="2E95BE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1F471E2" w14:textId="69E2BD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79C1D74B" w14:textId="7BB602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D638A" w14:textId="1A2DF1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0,605.00 </w:t>
            </w:r>
          </w:p>
        </w:tc>
      </w:tr>
      <w:tr w:rsidR="0071618D" w:rsidRPr="0071618D" w14:paraId="5744FC6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9795B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89C6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rece</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Martires</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E74D0FE" w14:textId="64432B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5282753E" w14:textId="1F2750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9,970.00 </w:t>
            </w:r>
          </w:p>
        </w:tc>
        <w:tc>
          <w:tcPr>
            <w:tcW w:w="0" w:type="auto"/>
            <w:tcBorders>
              <w:top w:val="nil"/>
              <w:left w:val="nil"/>
              <w:bottom w:val="single" w:sz="4" w:space="0" w:color="000000"/>
              <w:right w:val="single" w:sz="4" w:space="0" w:color="000000"/>
            </w:tcBorders>
            <w:shd w:val="clear" w:color="auto" w:fill="auto"/>
            <w:noWrap/>
            <w:vAlign w:val="bottom"/>
            <w:hideMark/>
          </w:tcPr>
          <w:p w14:paraId="71D8A49C" w14:textId="75B0B0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FF3C1" w14:textId="435756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1,558.00 </w:t>
            </w:r>
          </w:p>
        </w:tc>
      </w:tr>
      <w:tr w:rsidR="0071618D" w:rsidRPr="0071618D" w14:paraId="55ACEAEB"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9350F0"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0A94BB0B" w14:textId="624C930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5,640,747.74 </w:t>
            </w:r>
          </w:p>
        </w:tc>
        <w:tc>
          <w:tcPr>
            <w:tcW w:w="0" w:type="auto"/>
            <w:tcBorders>
              <w:top w:val="nil"/>
              <w:left w:val="nil"/>
              <w:bottom w:val="single" w:sz="4" w:space="0" w:color="000000"/>
              <w:right w:val="single" w:sz="4" w:space="0" w:color="000000"/>
            </w:tcBorders>
            <w:shd w:val="clear" w:color="D8D8D8" w:fill="D8D8D8"/>
            <w:noWrap/>
            <w:vAlign w:val="bottom"/>
            <w:hideMark/>
          </w:tcPr>
          <w:p w14:paraId="06D83CC9" w14:textId="75E2565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0,970,241.91 </w:t>
            </w:r>
          </w:p>
        </w:tc>
        <w:tc>
          <w:tcPr>
            <w:tcW w:w="0" w:type="auto"/>
            <w:tcBorders>
              <w:top w:val="nil"/>
              <w:left w:val="nil"/>
              <w:bottom w:val="single" w:sz="4" w:space="0" w:color="000000"/>
              <w:right w:val="single" w:sz="4" w:space="0" w:color="000000"/>
            </w:tcBorders>
            <w:shd w:val="clear" w:color="D8D8D8" w:fill="D8D8D8"/>
            <w:noWrap/>
            <w:vAlign w:val="bottom"/>
            <w:hideMark/>
          </w:tcPr>
          <w:p w14:paraId="30A0AFCE" w14:textId="0D22E23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8541F0" w14:textId="7705CCE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6,610,989.65 </w:t>
            </w:r>
          </w:p>
        </w:tc>
      </w:tr>
      <w:tr w:rsidR="0071618D" w:rsidRPr="0071618D" w14:paraId="08B42A6C"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BD239E"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240C53F8" w14:textId="307EE1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07FE1655" w14:textId="2D8068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39AB6810" w14:textId="36F43A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3F597" w14:textId="13C0A1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136,200.50 </w:t>
            </w:r>
          </w:p>
        </w:tc>
      </w:tr>
      <w:tr w:rsidR="0071618D" w:rsidRPr="0071618D" w14:paraId="6DFF2C4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C38D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AE68F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amin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FF025E" w14:textId="6A91FA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20A80C7" w14:textId="7AF6D1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B27B7" w14:textId="16AE7D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F4DA7" w14:textId="6627C4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r>
      <w:tr w:rsidR="0071618D" w:rsidRPr="0071618D" w14:paraId="35465F7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361A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75D0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2F17AE87" w14:textId="36B247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3A8F4F9A" w14:textId="072B4A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DA9A1" w14:textId="6159F2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1416F" w14:textId="72675A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7,600.00 </w:t>
            </w:r>
          </w:p>
        </w:tc>
      </w:tr>
      <w:tr w:rsidR="0071618D" w:rsidRPr="0071618D" w14:paraId="1F31073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8B75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E420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iñ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A89E19" w14:textId="420F47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00,210.00 </w:t>
            </w:r>
          </w:p>
        </w:tc>
        <w:tc>
          <w:tcPr>
            <w:tcW w:w="0" w:type="auto"/>
            <w:tcBorders>
              <w:top w:val="nil"/>
              <w:left w:val="nil"/>
              <w:bottom w:val="single" w:sz="4" w:space="0" w:color="000000"/>
              <w:right w:val="single" w:sz="4" w:space="0" w:color="000000"/>
            </w:tcBorders>
            <w:shd w:val="clear" w:color="auto" w:fill="auto"/>
            <w:noWrap/>
            <w:vAlign w:val="bottom"/>
            <w:hideMark/>
          </w:tcPr>
          <w:p w14:paraId="0EC619D3" w14:textId="56D5D8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60D96720" w14:textId="3C9E96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62EAA" w14:textId="56AE4F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22,710.00 </w:t>
            </w:r>
          </w:p>
        </w:tc>
      </w:tr>
      <w:tr w:rsidR="0071618D" w:rsidRPr="0071618D" w14:paraId="660E1E1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FC7A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AAA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buy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FDEA78" w14:textId="6475F5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8,760.00 </w:t>
            </w:r>
          </w:p>
        </w:tc>
        <w:tc>
          <w:tcPr>
            <w:tcW w:w="0" w:type="auto"/>
            <w:tcBorders>
              <w:top w:val="nil"/>
              <w:left w:val="nil"/>
              <w:bottom w:val="single" w:sz="4" w:space="0" w:color="000000"/>
              <w:right w:val="single" w:sz="4" w:space="0" w:color="000000"/>
            </w:tcBorders>
            <w:shd w:val="clear" w:color="auto" w:fill="auto"/>
            <w:noWrap/>
            <w:vAlign w:val="bottom"/>
            <w:hideMark/>
          </w:tcPr>
          <w:p w14:paraId="3C18D21D" w14:textId="0A7F1D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1F41782E" w14:textId="1E8936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C47CA" w14:textId="4A79FE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1,660.00 </w:t>
            </w:r>
          </w:p>
        </w:tc>
      </w:tr>
      <w:tr w:rsidR="0071618D" w:rsidRPr="0071618D" w14:paraId="394FFA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65C6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3F71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1F9C24F9" w14:textId="1831A2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24,130.00 </w:t>
            </w:r>
          </w:p>
        </w:tc>
        <w:tc>
          <w:tcPr>
            <w:tcW w:w="0" w:type="auto"/>
            <w:tcBorders>
              <w:top w:val="nil"/>
              <w:left w:val="nil"/>
              <w:bottom w:val="single" w:sz="4" w:space="0" w:color="000000"/>
              <w:right w:val="single" w:sz="4" w:space="0" w:color="000000"/>
            </w:tcBorders>
            <w:shd w:val="clear" w:color="auto" w:fill="auto"/>
            <w:noWrap/>
            <w:vAlign w:val="bottom"/>
            <w:hideMark/>
          </w:tcPr>
          <w:p w14:paraId="44432DA9" w14:textId="2DD94D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0,970.00 </w:t>
            </w:r>
          </w:p>
        </w:tc>
        <w:tc>
          <w:tcPr>
            <w:tcW w:w="0" w:type="auto"/>
            <w:tcBorders>
              <w:top w:val="nil"/>
              <w:left w:val="nil"/>
              <w:bottom w:val="single" w:sz="4" w:space="0" w:color="000000"/>
              <w:right w:val="single" w:sz="4" w:space="0" w:color="000000"/>
            </w:tcBorders>
            <w:shd w:val="clear" w:color="auto" w:fill="auto"/>
            <w:noWrap/>
            <w:vAlign w:val="bottom"/>
            <w:hideMark/>
          </w:tcPr>
          <w:p w14:paraId="603B97FD" w14:textId="1FD24B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2BED1" w14:textId="044386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65,100.00 </w:t>
            </w:r>
          </w:p>
        </w:tc>
      </w:tr>
      <w:tr w:rsidR="0071618D" w:rsidRPr="0071618D" w14:paraId="54CBC66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66C2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F3B6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15C8B5" w14:textId="0A26F1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54C1CB1A" w14:textId="2329CB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98E52" w14:textId="77F62A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5AC85" w14:textId="21ECA7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18,184.00 </w:t>
            </w:r>
          </w:p>
        </w:tc>
      </w:tr>
      <w:tr w:rsidR="0071618D" w:rsidRPr="0071618D" w14:paraId="5186B73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7E74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FE0D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vint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224ADC" w14:textId="187D67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A9ECC31" w14:textId="0C9608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C32D1" w14:textId="605B57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64C8C" w14:textId="0B92D0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r>
      <w:tr w:rsidR="0071618D" w:rsidRPr="0071618D" w14:paraId="0959C08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F7F7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13AB55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Fam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4B25F8" w14:textId="3F3DCB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1FC5564" w14:textId="7DD457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68649CF1" w14:textId="66969D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E5AB8E" w14:textId="1342FC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8,224.78 </w:t>
            </w:r>
          </w:p>
        </w:tc>
      </w:tr>
      <w:tr w:rsidR="0071618D" w:rsidRPr="0071618D" w14:paraId="6387E63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3C928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E0C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5CC07596" w14:textId="3BD48B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3,300.00 </w:t>
            </w:r>
          </w:p>
        </w:tc>
        <w:tc>
          <w:tcPr>
            <w:tcW w:w="0" w:type="auto"/>
            <w:tcBorders>
              <w:top w:val="nil"/>
              <w:left w:val="nil"/>
              <w:bottom w:val="single" w:sz="4" w:space="0" w:color="000000"/>
              <w:right w:val="single" w:sz="4" w:space="0" w:color="000000"/>
            </w:tcBorders>
            <w:shd w:val="clear" w:color="auto" w:fill="auto"/>
            <w:noWrap/>
            <w:vAlign w:val="bottom"/>
            <w:hideMark/>
          </w:tcPr>
          <w:p w14:paraId="5E6BE537" w14:textId="370147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55422" w14:textId="1B66B7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97E6F" w14:textId="22731A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3,300.00 </w:t>
            </w:r>
          </w:p>
        </w:tc>
      </w:tr>
      <w:tr w:rsidR="0071618D" w:rsidRPr="0071618D" w14:paraId="333CE70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6B2C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545E8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liw</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B9F398" w14:textId="36A1C3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6C2F6AC" w14:textId="373A66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707DF6E7" w14:textId="1207DE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5F4A1" w14:textId="5E4B6C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5,597.00 </w:t>
            </w:r>
          </w:p>
        </w:tc>
      </w:tr>
      <w:tr w:rsidR="0071618D" w:rsidRPr="0071618D" w14:paraId="642F16D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775D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FCC4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Los </w:t>
            </w:r>
            <w:proofErr w:type="spellStart"/>
            <w:r w:rsidRPr="0071618D">
              <w:rPr>
                <w:rFonts w:ascii="Arial Narrow" w:eastAsia="Times New Roman" w:hAnsi="Arial Narrow"/>
                <w:i/>
                <w:iCs/>
                <w:color w:val="000000"/>
                <w:sz w:val="20"/>
                <w:szCs w:val="20"/>
              </w:rPr>
              <w:t>Bañ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7DD66E" w14:textId="1B6DBF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3,048.00 </w:t>
            </w:r>
          </w:p>
        </w:tc>
        <w:tc>
          <w:tcPr>
            <w:tcW w:w="0" w:type="auto"/>
            <w:tcBorders>
              <w:top w:val="nil"/>
              <w:left w:val="nil"/>
              <w:bottom w:val="single" w:sz="4" w:space="0" w:color="000000"/>
              <w:right w:val="single" w:sz="4" w:space="0" w:color="000000"/>
            </w:tcBorders>
            <w:shd w:val="clear" w:color="auto" w:fill="auto"/>
            <w:noWrap/>
            <w:vAlign w:val="bottom"/>
            <w:hideMark/>
          </w:tcPr>
          <w:p w14:paraId="2B980ACF" w14:textId="2A50B7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888.00 </w:t>
            </w:r>
          </w:p>
        </w:tc>
        <w:tc>
          <w:tcPr>
            <w:tcW w:w="0" w:type="auto"/>
            <w:tcBorders>
              <w:top w:val="nil"/>
              <w:left w:val="nil"/>
              <w:bottom w:val="single" w:sz="4" w:space="0" w:color="000000"/>
              <w:right w:val="single" w:sz="4" w:space="0" w:color="000000"/>
            </w:tcBorders>
            <w:shd w:val="clear" w:color="auto" w:fill="auto"/>
            <w:noWrap/>
            <w:vAlign w:val="bottom"/>
            <w:hideMark/>
          </w:tcPr>
          <w:p w14:paraId="02E380AB" w14:textId="634B99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CBCEF3" w14:textId="50D175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8,936.00 </w:t>
            </w:r>
          </w:p>
        </w:tc>
      </w:tr>
      <w:tr w:rsidR="0071618D" w:rsidRPr="0071618D" w14:paraId="7FF0E7B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8CD12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1DB0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isi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7D7FFA" w14:textId="66DDD9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CA37621" w14:textId="504909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7C7CC" w14:textId="09970E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8C809" w14:textId="63C2A0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r>
      <w:tr w:rsidR="0071618D" w:rsidRPr="0071618D" w14:paraId="221242E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7149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D403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F55EA4" w14:textId="7FECDA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63C7930" w14:textId="79D0E5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22ED0" w14:textId="4D3110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A8528" w14:textId="003636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r>
      <w:tr w:rsidR="0071618D" w:rsidRPr="0071618D" w14:paraId="5EACE18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D89E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F878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bit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BE48FC" w14:textId="2CD433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002E5AE" w14:textId="18FAB1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1A3220E6" w14:textId="0A0E84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4E57C" w14:textId="3FAE80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7,500.00 </w:t>
            </w:r>
          </w:p>
        </w:tc>
      </w:tr>
      <w:tr w:rsidR="0071618D" w:rsidRPr="0071618D" w14:paraId="51203E2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60A7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DD013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0D84E12B" w14:textId="1484E6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3DBEF2F5" w14:textId="1856BB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B6DA7" w14:textId="76B437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A98E7" w14:textId="3194BA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3,800.00 </w:t>
            </w:r>
          </w:p>
        </w:tc>
      </w:tr>
      <w:tr w:rsidR="0071618D" w:rsidRPr="0071618D" w14:paraId="2AA034C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C701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54F7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jay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A56C27" w14:textId="2C38C0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7,550.00 </w:t>
            </w:r>
          </w:p>
        </w:tc>
        <w:tc>
          <w:tcPr>
            <w:tcW w:w="0" w:type="auto"/>
            <w:tcBorders>
              <w:top w:val="nil"/>
              <w:left w:val="nil"/>
              <w:bottom w:val="single" w:sz="4" w:space="0" w:color="000000"/>
              <w:right w:val="single" w:sz="4" w:space="0" w:color="000000"/>
            </w:tcBorders>
            <w:shd w:val="clear" w:color="auto" w:fill="auto"/>
            <w:noWrap/>
            <w:vAlign w:val="bottom"/>
            <w:hideMark/>
          </w:tcPr>
          <w:p w14:paraId="5D3306A8" w14:textId="1FFE90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349DB" w14:textId="5D0C05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4FC78" w14:textId="3E73C5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7,550.00 </w:t>
            </w:r>
          </w:p>
        </w:tc>
      </w:tr>
      <w:tr w:rsidR="0071618D" w:rsidRPr="0071618D" w14:paraId="2602169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6A10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C230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7248475D" w14:textId="43E7B4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9E69EBE" w14:textId="7AD952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4B56A" w14:textId="685601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08DE8" w14:textId="2B6B6F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r>
      <w:tr w:rsidR="0071618D" w:rsidRPr="0071618D" w14:paraId="05A6A61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9732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35FE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F31EB8" w14:textId="75B72A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38EE7813" w14:textId="6F81C4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134DD" w14:textId="7CACD3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5D276" w14:textId="384F6E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6,210.00 </w:t>
            </w:r>
          </w:p>
        </w:tc>
      </w:tr>
      <w:tr w:rsidR="0071618D" w:rsidRPr="0071618D" w14:paraId="206D1A2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F1E1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15E3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353887B3" w14:textId="5111CF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54BAB372" w14:textId="5F5F8C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1982F8F4" w14:textId="4959BD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568A1" w14:textId="040E88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9,452.00 </w:t>
            </w:r>
          </w:p>
        </w:tc>
      </w:tr>
      <w:tr w:rsidR="0071618D" w:rsidRPr="0071618D" w14:paraId="54EC070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1CA0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113D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61EA28" w14:textId="44FF55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7360C0F7" w14:textId="558440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61D7CC06" w14:textId="6A2DD9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AEB9B" w14:textId="71AC58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0,655.77 </w:t>
            </w:r>
          </w:p>
        </w:tc>
      </w:tr>
      <w:tr w:rsidR="0071618D" w:rsidRPr="0071618D" w14:paraId="44CF7C7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799D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6EE8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g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69AE3F" w14:textId="6CA71C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35,182.00 </w:t>
            </w:r>
          </w:p>
        </w:tc>
        <w:tc>
          <w:tcPr>
            <w:tcW w:w="0" w:type="auto"/>
            <w:tcBorders>
              <w:top w:val="nil"/>
              <w:left w:val="nil"/>
              <w:bottom w:val="single" w:sz="4" w:space="0" w:color="000000"/>
              <w:right w:val="single" w:sz="4" w:space="0" w:color="000000"/>
            </w:tcBorders>
            <w:shd w:val="clear" w:color="auto" w:fill="auto"/>
            <w:noWrap/>
            <w:vAlign w:val="bottom"/>
            <w:hideMark/>
          </w:tcPr>
          <w:p w14:paraId="5A4E94BB" w14:textId="75AC5B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CAEDD" w14:textId="217DEB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BD2176" w14:textId="456764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35,182.00 </w:t>
            </w:r>
          </w:p>
        </w:tc>
      </w:tr>
      <w:tr w:rsidR="0071618D" w:rsidRPr="0071618D" w14:paraId="512393B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72FF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27A9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629CFD70" w14:textId="0F5202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3BB3AF45" w14:textId="2F8CEB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757AE06" w14:textId="4863CA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C12B7" w14:textId="1BF174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28,020.00 </w:t>
            </w:r>
          </w:p>
        </w:tc>
      </w:tr>
      <w:tr w:rsidR="0071618D" w:rsidRPr="0071618D" w14:paraId="646CEA3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7A30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56C6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6FC7BBD" w14:textId="29182F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4F23F712" w14:textId="7D3AB3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A5FA8" w14:textId="2D6C83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47C02" w14:textId="7E82F4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6,210.00 </w:t>
            </w:r>
          </w:p>
        </w:tc>
      </w:tr>
      <w:tr w:rsidR="0071618D" w:rsidRPr="0071618D" w14:paraId="606B322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12F7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65F37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0A3B02C4" w14:textId="185FE8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1,200.00 </w:t>
            </w:r>
          </w:p>
        </w:tc>
        <w:tc>
          <w:tcPr>
            <w:tcW w:w="0" w:type="auto"/>
            <w:tcBorders>
              <w:top w:val="nil"/>
              <w:left w:val="nil"/>
              <w:bottom w:val="single" w:sz="4" w:space="0" w:color="000000"/>
              <w:right w:val="single" w:sz="4" w:space="0" w:color="000000"/>
            </w:tcBorders>
            <w:shd w:val="clear" w:color="auto" w:fill="auto"/>
            <w:noWrap/>
            <w:vAlign w:val="bottom"/>
            <w:hideMark/>
          </w:tcPr>
          <w:p w14:paraId="14E5D274" w14:textId="21F76B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4FC756ED" w14:textId="5E1BA7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5E9113" w14:textId="3470F4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70,988.83 </w:t>
            </w:r>
          </w:p>
        </w:tc>
      </w:tr>
      <w:tr w:rsidR="0071618D" w:rsidRPr="0071618D" w14:paraId="3F817DC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7059E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5312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43AAACC2" w14:textId="18B883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8,320.00 </w:t>
            </w:r>
          </w:p>
        </w:tc>
        <w:tc>
          <w:tcPr>
            <w:tcW w:w="0" w:type="auto"/>
            <w:tcBorders>
              <w:top w:val="nil"/>
              <w:left w:val="nil"/>
              <w:bottom w:val="single" w:sz="4" w:space="0" w:color="000000"/>
              <w:right w:val="single" w:sz="4" w:space="0" w:color="000000"/>
            </w:tcBorders>
            <w:shd w:val="clear" w:color="auto" w:fill="auto"/>
            <w:noWrap/>
            <w:vAlign w:val="bottom"/>
            <w:hideMark/>
          </w:tcPr>
          <w:p w14:paraId="05B26C5E" w14:textId="1CE8D2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28F3F61E" w14:textId="0AD7F5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59792" w14:textId="21AD35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072,844.48 </w:t>
            </w:r>
          </w:p>
        </w:tc>
      </w:tr>
      <w:tr w:rsidR="0071618D" w:rsidRPr="0071618D" w14:paraId="58E802C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220F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76907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69234E6" w14:textId="6A511B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3,796.00 </w:t>
            </w:r>
          </w:p>
        </w:tc>
        <w:tc>
          <w:tcPr>
            <w:tcW w:w="0" w:type="auto"/>
            <w:tcBorders>
              <w:top w:val="nil"/>
              <w:left w:val="nil"/>
              <w:bottom w:val="single" w:sz="4" w:space="0" w:color="000000"/>
              <w:right w:val="single" w:sz="4" w:space="0" w:color="000000"/>
            </w:tcBorders>
            <w:shd w:val="clear" w:color="auto" w:fill="auto"/>
            <w:noWrap/>
            <w:vAlign w:val="bottom"/>
            <w:hideMark/>
          </w:tcPr>
          <w:p w14:paraId="42043073" w14:textId="131EEC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35C37DE6" w14:textId="71858A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C1BD65" w14:textId="12C18E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81,346.00 </w:t>
            </w:r>
          </w:p>
        </w:tc>
      </w:tr>
      <w:tr w:rsidR="0071618D" w:rsidRPr="0071618D" w14:paraId="1176FDC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04FA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DC4E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63824C5" w14:textId="64D08B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02E7524B" w14:textId="7D0500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7F4CA79D" w14:textId="3B8F27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71DDC" w14:textId="71F281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1,300.00 </w:t>
            </w:r>
          </w:p>
        </w:tc>
      </w:tr>
      <w:tr w:rsidR="0071618D" w:rsidRPr="0071618D" w14:paraId="5646713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3A41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A376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395B7335" w14:textId="5448E3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78,381.74 </w:t>
            </w:r>
          </w:p>
        </w:tc>
        <w:tc>
          <w:tcPr>
            <w:tcW w:w="0" w:type="auto"/>
            <w:tcBorders>
              <w:top w:val="nil"/>
              <w:left w:val="nil"/>
              <w:bottom w:val="single" w:sz="4" w:space="0" w:color="000000"/>
              <w:right w:val="single" w:sz="4" w:space="0" w:color="000000"/>
            </w:tcBorders>
            <w:shd w:val="clear" w:color="auto" w:fill="auto"/>
            <w:noWrap/>
            <w:vAlign w:val="bottom"/>
            <w:hideMark/>
          </w:tcPr>
          <w:p w14:paraId="045F9279" w14:textId="561CC6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6182D3BE" w14:textId="4CCF09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20B2B" w14:textId="79BFED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02,972.29 </w:t>
            </w:r>
          </w:p>
        </w:tc>
      </w:tr>
      <w:tr w:rsidR="0071618D" w:rsidRPr="0071618D" w14:paraId="3689C3B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203A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1F74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n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774232" w14:textId="5E1235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043339E1" w14:textId="0E5A2D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402BAE" w14:textId="218FEF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87BDF" w14:textId="6D7B50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7,190.00 </w:t>
            </w:r>
          </w:p>
        </w:tc>
      </w:tr>
      <w:tr w:rsidR="0071618D" w:rsidRPr="0071618D" w14:paraId="468A95F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5740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2363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4A47DDB6" w14:textId="2BEE5C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42116C41" w14:textId="2ADACEB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72CAFD" w14:textId="08B168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E2096E" w14:textId="05D220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7,256.00 </w:t>
            </w:r>
          </w:p>
        </w:tc>
      </w:tr>
      <w:tr w:rsidR="0071618D" w:rsidRPr="0071618D" w14:paraId="4EA8D7B8"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A78BB4"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2FA75EF8" w14:textId="7E2ADD0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8,343,139.00 </w:t>
            </w:r>
          </w:p>
        </w:tc>
        <w:tc>
          <w:tcPr>
            <w:tcW w:w="0" w:type="auto"/>
            <w:tcBorders>
              <w:top w:val="nil"/>
              <w:left w:val="nil"/>
              <w:bottom w:val="single" w:sz="4" w:space="0" w:color="000000"/>
              <w:right w:val="single" w:sz="4" w:space="0" w:color="000000"/>
            </w:tcBorders>
            <w:shd w:val="clear" w:color="D8D8D8" w:fill="D8D8D8"/>
            <w:noWrap/>
            <w:vAlign w:val="bottom"/>
            <w:hideMark/>
          </w:tcPr>
          <w:p w14:paraId="42F31D1F" w14:textId="0997C2D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307,303.00 </w:t>
            </w:r>
          </w:p>
        </w:tc>
        <w:tc>
          <w:tcPr>
            <w:tcW w:w="0" w:type="auto"/>
            <w:tcBorders>
              <w:top w:val="nil"/>
              <w:left w:val="nil"/>
              <w:bottom w:val="single" w:sz="4" w:space="0" w:color="000000"/>
              <w:right w:val="single" w:sz="4" w:space="0" w:color="000000"/>
            </w:tcBorders>
            <w:shd w:val="clear" w:color="D8D8D8" w:fill="D8D8D8"/>
            <w:noWrap/>
            <w:vAlign w:val="bottom"/>
            <w:hideMark/>
          </w:tcPr>
          <w:p w14:paraId="03B0FD9D" w14:textId="6588880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FE3139" w14:textId="6FB0646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650,442.00 </w:t>
            </w:r>
          </w:p>
        </w:tc>
      </w:tr>
      <w:tr w:rsidR="0071618D" w:rsidRPr="0071618D" w14:paraId="604E7E8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689A44"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4DF2F62C" w14:textId="286A31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7CDADD28" w14:textId="35BD01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34C4D" w14:textId="1AFB23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732114" w14:textId="1F951C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4,000.00 </w:t>
            </w:r>
          </w:p>
        </w:tc>
      </w:tr>
      <w:tr w:rsidR="0071618D" w:rsidRPr="0071618D" w14:paraId="640AD25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583E9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5AF8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g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0C6A66" w14:textId="1678EA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195A8B0C" w14:textId="3AE916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5037B" w14:textId="748A57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36166" w14:textId="093558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2,000.00 </w:t>
            </w:r>
          </w:p>
        </w:tc>
      </w:tr>
      <w:tr w:rsidR="0071618D" w:rsidRPr="0071618D" w14:paraId="2B755BF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49E4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A93D5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a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A254B8" w14:textId="5D847C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14990032" w14:textId="5FAEB5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A9407A" w14:textId="3451E0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B58A5" w14:textId="41A3C0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5,000.00 </w:t>
            </w:r>
          </w:p>
        </w:tc>
      </w:tr>
      <w:tr w:rsidR="0071618D" w:rsidRPr="0071618D" w14:paraId="5BAA821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5564C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8D90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tim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7B93A0" w14:textId="03D9FE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4DB3B1E" w14:textId="1843E0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7A724" w14:textId="0101E3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40797" w14:textId="6F3874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r>
      <w:tr w:rsidR="0071618D" w:rsidRPr="0071618D" w14:paraId="080DFBA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4D757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0FA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7BD9684" w14:textId="65FDCC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0F440D5D" w14:textId="71C320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1603B" w14:textId="350240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5A128" w14:textId="1F671D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6,000.00 </w:t>
            </w:r>
          </w:p>
        </w:tc>
      </w:tr>
      <w:tr w:rsidR="0071618D" w:rsidRPr="0071618D" w14:paraId="31F707D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C2CF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56D1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rde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C642F9" w14:textId="647C11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3C0438D4" w14:textId="2D8617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4E5D9" w14:textId="590B6C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27E97" w14:textId="62C12A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44,000.00 </w:t>
            </w:r>
          </w:p>
        </w:tc>
      </w:tr>
      <w:tr w:rsidR="0071618D" w:rsidRPr="0071618D" w14:paraId="324B79E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4FBB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9FD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a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41B0A5" w14:textId="71987E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228CB3" w14:textId="11CAF3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7C71EF" w14:textId="0EC606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BE5E5" w14:textId="6EC2FB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r>
      <w:tr w:rsidR="0071618D" w:rsidRPr="0071618D" w14:paraId="143A59B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FEF0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1B9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38B916AA" w14:textId="6738C6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A73739" w14:textId="5CA6EE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4,315.00 </w:t>
            </w:r>
          </w:p>
        </w:tc>
        <w:tc>
          <w:tcPr>
            <w:tcW w:w="0" w:type="auto"/>
            <w:tcBorders>
              <w:top w:val="nil"/>
              <w:left w:val="nil"/>
              <w:bottom w:val="single" w:sz="4" w:space="0" w:color="000000"/>
              <w:right w:val="single" w:sz="4" w:space="0" w:color="000000"/>
            </w:tcBorders>
            <w:shd w:val="clear" w:color="auto" w:fill="auto"/>
            <w:noWrap/>
            <w:vAlign w:val="bottom"/>
            <w:hideMark/>
          </w:tcPr>
          <w:p w14:paraId="3CFE59C7" w14:textId="2BE3C7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6F97E" w14:textId="28FE91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64,315.00 </w:t>
            </w:r>
          </w:p>
        </w:tc>
      </w:tr>
      <w:tr w:rsidR="0071618D" w:rsidRPr="0071618D" w14:paraId="05A34B4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90DC9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B19D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tan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CA5105" w14:textId="7CED50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9334CF" w14:textId="201F70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5DDD1D" w14:textId="31F128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F87B60" w14:textId="6051C8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r>
      <w:tr w:rsidR="0071618D" w:rsidRPr="0071618D" w14:paraId="2DAA055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AA47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4A8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3A40ACE1" w14:textId="1A8448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E35149E" w14:textId="42401A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4EC48" w14:textId="490937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95BCC" w14:textId="4E3C59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5,000.00 </w:t>
            </w:r>
          </w:p>
        </w:tc>
      </w:tr>
      <w:tr w:rsidR="0071618D" w:rsidRPr="0071618D" w14:paraId="10B5DDD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C880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BDDE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General </w:t>
            </w:r>
            <w:proofErr w:type="spellStart"/>
            <w:r w:rsidRPr="0071618D">
              <w:rPr>
                <w:rFonts w:ascii="Arial Narrow" w:eastAsia="Times New Roman" w:hAnsi="Arial Narrow"/>
                <w:i/>
                <w:iCs/>
                <w:color w:val="000000"/>
                <w:sz w:val="20"/>
                <w:szCs w:val="20"/>
              </w:rPr>
              <w:t>Nak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1B7FC3" w14:textId="7BDB42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18014E2F" w14:textId="7979F6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11BBF" w14:textId="3FEED6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22A7A" w14:textId="51E271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028.00 </w:t>
            </w:r>
          </w:p>
        </w:tc>
      </w:tr>
      <w:tr w:rsidR="0071618D" w:rsidRPr="0071618D" w14:paraId="59EA3B0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B943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429E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uma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C9A8D8" w14:textId="2F2F27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5F3896" w14:textId="3E072C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AD5B0" w14:textId="353D74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4C33C" w14:textId="22D281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r>
      <w:tr w:rsidR="0071618D" w:rsidRPr="0071618D" w14:paraId="6BDEF0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E730B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45C18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o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1DAC49" w14:textId="4E5061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6D67435C" w14:textId="08169B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00E45" w14:textId="7AF270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02BA3" w14:textId="0E6289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44,000.00 </w:t>
            </w:r>
          </w:p>
        </w:tc>
      </w:tr>
      <w:tr w:rsidR="0071618D" w:rsidRPr="0071618D" w14:paraId="697076D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C9D46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62FB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60C2219A" w14:textId="523D7B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128FF6C7" w14:textId="5D53CE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FADE00" w14:textId="731782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37833" w14:textId="52A388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8,000.00 </w:t>
            </w:r>
          </w:p>
        </w:tc>
      </w:tr>
      <w:tr w:rsidR="0071618D" w:rsidRPr="0071618D" w14:paraId="75BE586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BBE1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95E9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c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7E8A97" w14:textId="7F756B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3997A47D" w14:textId="260A41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E1CE4" w14:textId="0FE7BF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F70343" w14:textId="1D3272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2,000.00 </w:t>
            </w:r>
          </w:p>
        </w:tc>
      </w:tr>
      <w:tr w:rsidR="0071618D" w:rsidRPr="0071618D" w14:paraId="555D608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1EC1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A05D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cena</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61EF5C1" w14:textId="4F3AE7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95,615.00 </w:t>
            </w:r>
          </w:p>
        </w:tc>
        <w:tc>
          <w:tcPr>
            <w:tcW w:w="0" w:type="auto"/>
            <w:tcBorders>
              <w:top w:val="nil"/>
              <w:left w:val="nil"/>
              <w:bottom w:val="single" w:sz="4" w:space="0" w:color="000000"/>
              <w:right w:val="single" w:sz="4" w:space="0" w:color="000000"/>
            </w:tcBorders>
            <w:shd w:val="clear" w:color="auto" w:fill="auto"/>
            <w:noWrap/>
            <w:vAlign w:val="bottom"/>
            <w:hideMark/>
          </w:tcPr>
          <w:p w14:paraId="5CC6AF20" w14:textId="1D6FBB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4D393970" w14:textId="426541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5D5D39" w14:textId="601064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76,115.00 </w:t>
            </w:r>
          </w:p>
        </w:tc>
      </w:tr>
      <w:tr w:rsidR="0071618D" w:rsidRPr="0071618D" w14:paraId="6F174F6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E38A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004F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cale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2AFDF4" w14:textId="099CCA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25D3009" w14:textId="1745D5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8C486" w14:textId="6B079E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68413C" w14:textId="0B0B92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r>
      <w:tr w:rsidR="0071618D" w:rsidRPr="0071618D" w14:paraId="5415A12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E8D2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8A879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09812F30" w14:textId="53E269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FBEACD" w14:textId="1242B3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B9450" w14:textId="233506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592BD" w14:textId="1363FB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r>
      <w:tr w:rsidR="0071618D" w:rsidRPr="0071618D" w14:paraId="036432E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4940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F031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ul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65840F" w14:textId="078149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0,200.00 </w:t>
            </w:r>
          </w:p>
        </w:tc>
        <w:tc>
          <w:tcPr>
            <w:tcW w:w="0" w:type="auto"/>
            <w:tcBorders>
              <w:top w:val="nil"/>
              <w:left w:val="nil"/>
              <w:bottom w:val="single" w:sz="4" w:space="0" w:color="000000"/>
              <w:right w:val="single" w:sz="4" w:space="0" w:color="000000"/>
            </w:tcBorders>
            <w:shd w:val="clear" w:color="auto" w:fill="auto"/>
            <w:noWrap/>
            <w:vAlign w:val="bottom"/>
            <w:hideMark/>
          </w:tcPr>
          <w:p w14:paraId="1F8807F8" w14:textId="7E2242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68ABD" w14:textId="6D8BBC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253FBD" w14:textId="17D825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0,200.00 </w:t>
            </w:r>
          </w:p>
        </w:tc>
      </w:tr>
      <w:tr w:rsidR="0071618D" w:rsidRPr="0071618D" w14:paraId="16F63ED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20C2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9298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19DA24F0" w14:textId="7E013B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60C7D451" w14:textId="17BB23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90C0D" w14:textId="0FC84D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04CC0" w14:textId="5ED34A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0,952.00 </w:t>
            </w:r>
          </w:p>
        </w:tc>
      </w:tr>
      <w:tr w:rsidR="0071618D" w:rsidRPr="0071618D" w14:paraId="3F0D24D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6AC2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653E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471D2CDE" w14:textId="59606D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4F0EB9" w14:textId="79E5BF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04F4B364" w14:textId="27E8D2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2B12F" w14:textId="7ED462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2,488.00 </w:t>
            </w:r>
          </w:p>
        </w:tc>
      </w:tr>
      <w:tr w:rsidR="0071618D" w:rsidRPr="0071618D" w14:paraId="769ABBF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A3E6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49563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uk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7CDFBC" w14:textId="2AEE7F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2A9FF6C8" w14:textId="4DF609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B1512" w14:textId="7127F8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F43924" w14:textId="62E9C2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3,000.00 </w:t>
            </w:r>
          </w:p>
        </w:tc>
      </w:tr>
      <w:tr w:rsidR="0071618D" w:rsidRPr="0071618D" w14:paraId="6378F6B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8F63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79E0D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tna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B44C10" w14:textId="60377E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40D6CA1E" w14:textId="4BCD8A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4C59B" w14:textId="3DD3F9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ED8395" w14:textId="0C7947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3,000.00 </w:t>
            </w:r>
          </w:p>
        </w:tc>
      </w:tr>
      <w:tr w:rsidR="0071618D" w:rsidRPr="0071618D" w14:paraId="19DFA6E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CCA8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1876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6F84AB19" w14:textId="04193D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A4C3C2" w14:textId="5F94D7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6D60B" w14:textId="29C5CD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E6BC4" w14:textId="5FFBFD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0,000.00 </w:t>
            </w:r>
          </w:p>
        </w:tc>
      </w:tr>
      <w:tr w:rsidR="0071618D" w:rsidRPr="0071618D" w14:paraId="0220EA6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1AD1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999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F691C5" w14:textId="0D130D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594310D3" w14:textId="538FAE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95BD2" w14:textId="119700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747A15" w14:textId="76635D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6,000.00 </w:t>
            </w:r>
          </w:p>
        </w:tc>
      </w:tr>
      <w:tr w:rsidR="0071618D" w:rsidRPr="0071618D" w14:paraId="4E9677B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C3CC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44078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05E13B68" w14:textId="280DC1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CB0C033" w14:textId="4F4354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A3FF1" w14:textId="27092D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3CB1B" w14:textId="7375E0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r>
      <w:tr w:rsidR="0071618D" w:rsidRPr="0071618D" w14:paraId="72601F8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7AB62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C371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ol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C942BE" w14:textId="64763C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48125C5F" w14:textId="0E2AD6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E9131" w14:textId="19359C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4AEC3" w14:textId="535466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3,000.00 </w:t>
            </w:r>
          </w:p>
        </w:tc>
      </w:tr>
      <w:tr w:rsidR="0071618D" w:rsidRPr="0071618D" w14:paraId="75877A1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5836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E399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4AE53558" w14:textId="3A7587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3C4DBB" w14:textId="135BA3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ED3D3" w14:textId="2DE08F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13E23" w14:textId="33B9C2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0,000.00 </w:t>
            </w:r>
          </w:p>
        </w:tc>
      </w:tr>
      <w:tr w:rsidR="0071618D" w:rsidRPr="0071618D" w14:paraId="761B1D0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636C2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88C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626B3D0A" w14:textId="2980FA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7118505" w14:textId="4A6399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8E93C" w14:textId="09961A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86328" w14:textId="24273C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r>
      <w:tr w:rsidR="0071618D" w:rsidRPr="0071618D" w14:paraId="1285CC7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57DD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99B5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2B382FB8" w14:textId="715AAE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58B6FA6" w14:textId="7CBEE5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4709EB" w14:textId="14E7DB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47BAC" w14:textId="4EC6FC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r>
      <w:tr w:rsidR="0071618D" w:rsidRPr="0071618D" w14:paraId="20458C8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229E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F5F7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20CEF197" w14:textId="4C99CB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3E16E3A8" w14:textId="6DD5CF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28678C" w14:textId="7098D1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90C3A" w14:textId="309652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1,000.00 </w:t>
            </w:r>
          </w:p>
        </w:tc>
      </w:tr>
      <w:tr w:rsidR="0071618D" w:rsidRPr="0071618D" w14:paraId="6EF1790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D16C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05E5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5FBFD4FE" w14:textId="445182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5D5B069D" w14:textId="454290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995EC" w14:textId="7A1B89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92CE4" w14:textId="7C26FE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1,600.00 </w:t>
            </w:r>
          </w:p>
        </w:tc>
      </w:tr>
      <w:tr w:rsidR="0071618D" w:rsidRPr="0071618D" w14:paraId="240935B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D284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E4BA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ria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696A83" w14:textId="5589E1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3527EE72" w14:textId="4F4F1D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3507F" w14:textId="2FD1A3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4041C" w14:textId="21A514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7,716.00 </w:t>
            </w:r>
          </w:p>
        </w:tc>
      </w:tr>
      <w:tr w:rsidR="0071618D" w:rsidRPr="0071618D" w14:paraId="3DD8CFA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E168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494091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2DD0CF" w14:textId="397EA8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500.00 </w:t>
            </w:r>
          </w:p>
        </w:tc>
        <w:tc>
          <w:tcPr>
            <w:tcW w:w="0" w:type="auto"/>
            <w:tcBorders>
              <w:top w:val="nil"/>
              <w:left w:val="nil"/>
              <w:bottom w:val="single" w:sz="4" w:space="0" w:color="000000"/>
              <w:right w:val="single" w:sz="4" w:space="0" w:color="000000"/>
            </w:tcBorders>
            <w:shd w:val="clear" w:color="auto" w:fill="auto"/>
            <w:noWrap/>
            <w:vAlign w:val="bottom"/>
            <w:hideMark/>
          </w:tcPr>
          <w:p w14:paraId="7EB06F09" w14:textId="54F6BA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0A44E" w14:textId="33F19A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C1DE1" w14:textId="58B529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500.00 </w:t>
            </w:r>
          </w:p>
        </w:tc>
      </w:tr>
      <w:tr w:rsidR="0071618D" w:rsidRPr="0071618D" w14:paraId="13EAFE4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2B9A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9AEF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Tay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79E50A" w14:textId="60227D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3F548A06" w14:textId="04F146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3FD668" w14:textId="04A3F0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11F89" w14:textId="5D6924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9,528.00 </w:t>
            </w:r>
          </w:p>
        </w:tc>
      </w:tr>
      <w:tr w:rsidR="0071618D" w:rsidRPr="0071618D" w14:paraId="23FBE11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9719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75D2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a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BCD2CA" w14:textId="3A0276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FEF8FBC" w14:textId="584BDC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9FEFB" w14:textId="3AD6D7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7BB4C" w14:textId="04C81E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000.00 </w:t>
            </w:r>
          </w:p>
        </w:tc>
      </w:tr>
      <w:tr w:rsidR="0071618D" w:rsidRPr="0071618D" w14:paraId="4F305C8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F7680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FB11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Un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1A58B6" w14:textId="1E6CC8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65CA1A5A" w14:textId="02209E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1DF8A" w14:textId="0B8646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979BC" w14:textId="169F70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9,000.00 </w:t>
            </w:r>
          </w:p>
        </w:tc>
      </w:tr>
      <w:tr w:rsidR="0071618D" w:rsidRPr="0071618D" w14:paraId="76045E60"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5A6BD5"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60E7741D" w14:textId="677E7D2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849,8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A5E5D0B" w14:textId="354E563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3,176,079.84 </w:t>
            </w:r>
          </w:p>
        </w:tc>
        <w:tc>
          <w:tcPr>
            <w:tcW w:w="0" w:type="auto"/>
            <w:tcBorders>
              <w:top w:val="nil"/>
              <w:left w:val="nil"/>
              <w:bottom w:val="single" w:sz="4" w:space="0" w:color="000000"/>
              <w:right w:val="single" w:sz="4" w:space="0" w:color="000000"/>
            </w:tcBorders>
            <w:shd w:val="clear" w:color="D8D8D8" w:fill="D8D8D8"/>
            <w:noWrap/>
            <w:vAlign w:val="bottom"/>
            <w:hideMark/>
          </w:tcPr>
          <w:p w14:paraId="0124470A" w14:textId="703A757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7C60E84" w14:textId="7B9CDA7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3,025,919.84 </w:t>
            </w:r>
          </w:p>
        </w:tc>
      </w:tr>
      <w:tr w:rsidR="0071618D" w:rsidRPr="0071618D" w14:paraId="2E464DC6"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A57AC5"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07638EA4" w14:textId="5692D1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1163F077" w14:textId="41633C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420CB243" w14:textId="704833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1F948B" w14:textId="119B87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946,654.80 </w:t>
            </w:r>
          </w:p>
        </w:tc>
      </w:tr>
      <w:tr w:rsidR="0071618D" w:rsidRPr="0071618D" w14:paraId="234698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2739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B9D08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ng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80E4D7" w14:textId="6CDF4D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7,010.00 </w:t>
            </w:r>
          </w:p>
        </w:tc>
        <w:tc>
          <w:tcPr>
            <w:tcW w:w="0" w:type="auto"/>
            <w:tcBorders>
              <w:top w:val="nil"/>
              <w:left w:val="nil"/>
              <w:bottom w:val="single" w:sz="4" w:space="0" w:color="000000"/>
              <w:right w:val="single" w:sz="4" w:space="0" w:color="000000"/>
            </w:tcBorders>
            <w:shd w:val="clear" w:color="auto" w:fill="auto"/>
            <w:noWrap/>
            <w:vAlign w:val="bottom"/>
            <w:hideMark/>
          </w:tcPr>
          <w:p w14:paraId="58D7EF3C" w14:textId="152400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6F01B68C" w14:textId="5CB1DF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50C53" w14:textId="014306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7,910.00 </w:t>
            </w:r>
          </w:p>
        </w:tc>
      </w:tr>
      <w:tr w:rsidR="0071618D" w:rsidRPr="0071618D" w14:paraId="788773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64605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0803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60D45217" w14:textId="0E3CD9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308,436.00 </w:t>
            </w:r>
          </w:p>
        </w:tc>
        <w:tc>
          <w:tcPr>
            <w:tcW w:w="0" w:type="auto"/>
            <w:tcBorders>
              <w:top w:val="nil"/>
              <w:left w:val="nil"/>
              <w:bottom w:val="single" w:sz="4" w:space="0" w:color="000000"/>
              <w:right w:val="single" w:sz="4" w:space="0" w:color="000000"/>
            </w:tcBorders>
            <w:shd w:val="clear" w:color="auto" w:fill="auto"/>
            <w:noWrap/>
            <w:vAlign w:val="bottom"/>
            <w:hideMark/>
          </w:tcPr>
          <w:p w14:paraId="4C5E2375" w14:textId="196EAA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528316F2" w14:textId="4A90BA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41AC8" w14:textId="5845C2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684,248.00 </w:t>
            </w:r>
          </w:p>
        </w:tc>
      </w:tr>
      <w:tr w:rsidR="0071618D" w:rsidRPr="0071618D" w14:paraId="4CB25DF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37BB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EAE8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5ADCD8" w14:textId="6D78F4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34,443.00 </w:t>
            </w:r>
          </w:p>
        </w:tc>
        <w:tc>
          <w:tcPr>
            <w:tcW w:w="0" w:type="auto"/>
            <w:tcBorders>
              <w:top w:val="nil"/>
              <w:left w:val="nil"/>
              <w:bottom w:val="single" w:sz="4" w:space="0" w:color="000000"/>
              <w:right w:val="single" w:sz="4" w:space="0" w:color="000000"/>
            </w:tcBorders>
            <w:shd w:val="clear" w:color="auto" w:fill="auto"/>
            <w:noWrap/>
            <w:vAlign w:val="bottom"/>
            <w:hideMark/>
          </w:tcPr>
          <w:p w14:paraId="63D715D8" w14:textId="7A2C19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DF555" w14:textId="5A4AAF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98D02" w14:textId="7828EA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34,443.00 </w:t>
            </w:r>
          </w:p>
        </w:tc>
      </w:tr>
      <w:tr w:rsidR="0071618D" w:rsidRPr="0071618D" w14:paraId="1AD027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C253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BFD2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29EBA31A" w14:textId="7411E6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7,448.00 </w:t>
            </w:r>
          </w:p>
        </w:tc>
        <w:tc>
          <w:tcPr>
            <w:tcW w:w="0" w:type="auto"/>
            <w:tcBorders>
              <w:top w:val="nil"/>
              <w:left w:val="nil"/>
              <w:bottom w:val="single" w:sz="4" w:space="0" w:color="000000"/>
              <w:right w:val="single" w:sz="4" w:space="0" w:color="000000"/>
            </w:tcBorders>
            <w:shd w:val="clear" w:color="auto" w:fill="auto"/>
            <w:noWrap/>
            <w:vAlign w:val="bottom"/>
            <w:hideMark/>
          </w:tcPr>
          <w:p w14:paraId="4FDCDF6E" w14:textId="3D8E91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467A2" w14:textId="04D35B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8A889" w14:textId="329DBA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7,448.00 </w:t>
            </w:r>
          </w:p>
        </w:tc>
      </w:tr>
      <w:tr w:rsidR="0071618D" w:rsidRPr="0071618D" w14:paraId="4921815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4BBF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CF7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05A2AB5A" w14:textId="55ABF4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38,570.00 </w:t>
            </w:r>
          </w:p>
        </w:tc>
        <w:tc>
          <w:tcPr>
            <w:tcW w:w="0" w:type="auto"/>
            <w:tcBorders>
              <w:top w:val="nil"/>
              <w:left w:val="nil"/>
              <w:bottom w:val="single" w:sz="4" w:space="0" w:color="000000"/>
              <w:right w:val="single" w:sz="4" w:space="0" w:color="000000"/>
            </w:tcBorders>
            <w:shd w:val="clear" w:color="auto" w:fill="auto"/>
            <w:noWrap/>
            <w:vAlign w:val="bottom"/>
            <w:hideMark/>
          </w:tcPr>
          <w:p w14:paraId="4C944BE0" w14:textId="70C0F6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702FA258" w14:textId="3E09C8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3FF3B" w14:textId="127957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968,401.25 </w:t>
            </w:r>
          </w:p>
        </w:tc>
      </w:tr>
      <w:tr w:rsidR="0071618D" w:rsidRPr="0071618D" w14:paraId="7A02D72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B5AB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316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1A0B18DD" w14:textId="5D7534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22,060.00 </w:t>
            </w:r>
          </w:p>
        </w:tc>
        <w:tc>
          <w:tcPr>
            <w:tcW w:w="0" w:type="auto"/>
            <w:tcBorders>
              <w:top w:val="nil"/>
              <w:left w:val="nil"/>
              <w:bottom w:val="single" w:sz="4" w:space="0" w:color="000000"/>
              <w:right w:val="single" w:sz="4" w:space="0" w:color="000000"/>
            </w:tcBorders>
            <w:shd w:val="clear" w:color="auto" w:fill="auto"/>
            <w:noWrap/>
            <w:vAlign w:val="bottom"/>
            <w:hideMark/>
          </w:tcPr>
          <w:p w14:paraId="36C59A79" w14:textId="3AD567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55C3D2AC" w14:textId="1FD417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5EB99" w14:textId="39C0D0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72,196.50 </w:t>
            </w:r>
          </w:p>
        </w:tc>
      </w:tr>
      <w:tr w:rsidR="0071618D" w:rsidRPr="0071618D" w14:paraId="7A32D92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5FAA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6E4EC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ala-J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D22920" w14:textId="200952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8086DE" w14:textId="070BC4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1EC2CF1D" w14:textId="26EA1E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0448F" w14:textId="34194E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0,490.00 </w:t>
            </w:r>
          </w:p>
        </w:tc>
      </w:tr>
      <w:tr w:rsidR="0071618D" w:rsidRPr="0071618D" w14:paraId="5F6636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C0FDA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036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CB959A" w14:textId="207880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39,844.00 </w:t>
            </w:r>
          </w:p>
        </w:tc>
        <w:tc>
          <w:tcPr>
            <w:tcW w:w="0" w:type="auto"/>
            <w:tcBorders>
              <w:top w:val="nil"/>
              <w:left w:val="nil"/>
              <w:bottom w:val="single" w:sz="4" w:space="0" w:color="000000"/>
              <w:right w:val="single" w:sz="4" w:space="0" w:color="000000"/>
            </w:tcBorders>
            <w:shd w:val="clear" w:color="auto" w:fill="auto"/>
            <w:noWrap/>
            <w:vAlign w:val="bottom"/>
            <w:hideMark/>
          </w:tcPr>
          <w:p w14:paraId="6036FEBF" w14:textId="091985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7E25E" w14:textId="58870A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40916" w14:textId="59F6D6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39,844.00 </w:t>
            </w:r>
          </w:p>
        </w:tc>
      </w:tr>
      <w:tr w:rsidR="0071618D" w:rsidRPr="0071618D" w14:paraId="3DFF19B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2531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B28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l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69DD6E" w14:textId="751C5D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8,961.00 </w:t>
            </w:r>
          </w:p>
        </w:tc>
        <w:tc>
          <w:tcPr>
            <w:tcW w:w="0" w:type="auto"/>
            <w:tcBorders>
              <w:top w:val="nil"/>
              <w:left w:val="nil"/>
              <w:bottom w:val="single" w:sz="4" w:space="0" w:color="000000"/>
              <w:right w:val="single" w:sz="4" w:space="0" w:color="000000"/>
            </w:tcBorders>
            <w:shd w:val="clear" w:color="auto" w:fill="auto"/>
            <w:noWrap/>
            <w:vAlign w:val="bottom"/>
            <w:hideMark/>
          </w:tcPr>
          <w:p w14:paraId="02606FF9" w14:textId="25D0BF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48B460F9" w14:textId="35473F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90F2B" w14:textId="68E987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1,961.00 </w:t>
            </w:r>
          </w:p>
        </w:tc>
      </w:tr>
      <w:tr w:rsidR="0071618D" w:rsidRPr="0071618D" w14:paraId="2FB4BA4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B28B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527F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odriguez (</w:t>
            </w:r>
            <w:proofErr w:type="spellStart"/>
            <w:r w:rsidRPr="0071618D">
              <w:rPr>
                <w:rFonts w:ascii="Arial Narrow" w:eastAsia="Times New Roman" w:hAnsi="Arial Narrow"/>
                <w:i/>
                <w:iCs/>
                <w:color w:val="000000"/>
                <w:sz w:val="20"/>
                <w:szCs w:val="20"/>
              </w:rPr>
              <w:t>Montalba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9FB90A4" w14:textId="449BBC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566,976.00 </w:t>
            </w:r>
          </w:p>
        </w:tc>
        <w:tc>
          <w:tcPr>
            <w:tcW w:w="0" w:type="auto"/>
            <w:tcBorders>
              <w:top w:val="nil"/>
              <w:left w:val="nil"/>
              <w:bottom w:val="single" w:sz="4" w:space="0" w:color="000000"/>
              <w:right w:val="single" w:sz="4" w:space="0" w:color="000000"/>
            </w:tcBorders>
            <w:shd w:val="clear" w:color="auto" w:fill="auto"/>
            <w:noWrap/>
            <w:vAlign w:val="bottom"/>
            <w:hideMark/>
          </w:tcPr>
          <w:p w14:paraId="52E8AFDB" w14:textId="3EAE81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43AF3AF3" w14:textId="37A13E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566AD" w14:textId="485618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207,839.00 </w:t>
            </w:r>
          </w:p>
        </w:tc>
      </w:tr>
      <w:tr w:rsidR="0071618D" w:rsidRPr="0071618D" w14:paraId="2CA5ED8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A96F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F9BB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3FE6791A" w14:textId="735D46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10,369.00 </w:t>
            </w:r>
          </w:p>
        </w:tc>
        <w:tc>
          <w:tcPr>
            <w:tcW w:w="0" w:type="auto"/>
            <w:tcBorders>
              <w:top w:val="nil"/>
              <w:left w:val="nil"/>
              <w:bottom w:val="single" w:sz="4" w:space="0" w:color="000000"/>
              <w:right w:val="single" w:sz="4" w:space="0" w:color="000000"/>
            </w:tcBorders>
            <w:shd w:val="clear" w:color="auto" w:fill="auto"/>
            <w:noWrap/>
            <w:vAlign w:val="bottom"/>
            <w:hideMark/>
          </w:tcPr>
          <w:p w14:paraId="07C0B350" w14:textId="4D2DA6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06ABC7E0" w14:textId="3D99B1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F9E9E" w14:textId="733BFC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34,761.29 </w:t>
            </w:r>
          </w:p>
        </w:tc>
      </w:tr>
      <w:tr w:rsidR="0071618D" w:rsidRPr="0071618D" w14:paraId="2EAD57D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512C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F315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15B664" w14:textId="64CB5D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49,722.00 </w:t>
            </w:r>
          </w:p>
        </w:tc>
        <w:tc>
          <w:tcPr>
            <w:tcW w:w="0" w:type="auto"/>
            <w:tcBorders>
              <w:top w:val="nil"/>
              <w:left w:val="nil"/>
              <w:bottom w:val="single" w:sz="4" w:space="0" w:color="000000"/>
              <w:right w:val="single" w:sz="4" w:space="0" w:color="000000"/>
            </w:tcBorders>
            <w:shd w:val="clear" w:color="auto" w:fill="auto"/>
            <w:noWrap/>
            <w:vAlign w:val="bottom"/>
            <w:hideMark/>
          </w:tcPr>
          <w:p w14:paraId="2E0312F7" w14:textId="569490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B524A" w14:textId="524610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0C271" w14:textId="410B51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49,722.00 </w:t>
            </w:r>
          </w:p>
        </w:tc>
      </w:tr>
      <w:tr w:rsidR="0071618D" w:rsidRPr="0071618D" w14:paraId="5DBE4B6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10AE1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3D5B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7A5B99A2" w14:textId="28D4D4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43,301.00 </w:t>
            </w:r>
          </w:p>
        </w:tc>
        <w:tc>
          <w:tcPr>
            <w:tcW w:w="0" w:type="auto"/>
            <w:tcBorders>
              <w:top w:val="nil"/>
              <w:left w:val="nil"/>
              <w:bottom w:val="single" w:sz="4" w:space="0" w:color="000000"/>
              <w:right w:val="single" w:sz="4" w:space="0" w:color="000000"/>
            </w:tcBorders>
            <w:shd w:val="clear" w:color="auto" w:fill="auto"/>
            <w:noWrap/>
            <w:vAlign w:val="bottom"/>
            <w:hideMark/>
          </w:tcPr>
          <w:p w14:paraId="2721E439" w14:textId="483C6E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A3D28A9" w14:textId="33D77E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DBFF2" w14:textId="0EBBDB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98,301.00 </w:t>
            </w:r>
          </w:p>
        </w:tc>
      </w:tr>
      <w:tr w:rsidR="0071618D" w:rsidRPr="0071618D" w14:paraId="5745DF0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6052B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52003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2EDEE744" w14:textId="13F5BD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61,700.00 </w:t>
            </w:r>
          </w:p>
        </w:tc>
        <w:tc>
          <w:tcPr>
            <w:tcW w:w="0" w:type="auto"/>
            <w:tcBorders>
              <w:top w:val="nil"/>
              <w:left w:val="nil"/>
              <w:bottom w:val="single" w:sz="4" w:space="0" w:color="000000"/>
              <w:right w:val="single" w:sz="4" w:space="0" w:color="000000"/>
            </w:tcBorders>
            <w:shd w:val="clear" w:color="auto" w:fill="auto"/>
            <w:noWrap/>
            <w:vAlign w:val="bottom"/>
            <w:hideMark/>
          </w:tcPr>
          <w:p w14:paraId="385AF8C4" w14:textId="1D5FA0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6419C" w14:textId="28B650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0FBF50" w14:textId="7E781D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61,700.00 </w:t>
            </w:r>
          </w:p>
        </w:tc>
      </w:tr>
      <w:tr w:rsidR="0071618D" w:rsidRPr="0071618D" w14:paraId="618ABA56"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8A97D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15EEF935" w14:textId="4B01B99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5,718,272.48 </w:t>
            </w:r>
          </w:p>
        </w:tc>
        <w:tc>
          <w:tcPr>
            <w:tcW w:w="0" w:type="auto"/>
            <w:tcBorders>
              <w:top w:val="nil"/>
              <w:left w:val="nil"/>
              <w:bottom w:val="single" w:sz="4" w:space="0" w:color="000000"/>
              <w:right w:val="single" w:sz="4" w:space="0" w:color="000000"/>
            </w:tcBorders>
            <w:shd w:val="clear" w:color="A5A5A5" w:fill="A5A5A5"/>
            <w:noWrap/>
            <w:vAlign w:val="bottom"/>
            <w:hideMark/>
          </w:tcPr>
          <w:p w14:paraId="0BDB1649" w14:textId="08BA0A7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EF2B28D" w14:textId="64E7A1D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FB8C8BA" w14:textId="3F721CC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5,718,272.48 </w:t>
            </w:r>
          </w:p>
        </w:tc>
      </w:tr>
      <w:tr w:rsidR="0071618D" w:rsidRPr="0071618D" w14:paraId="61153294"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1B5F3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0F1FAE80" w14:textId="02B90A8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237,1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4D7613DB" w14:textId="7714B39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5E48A9B" w14:textId="46FF790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BA6322D" w14:textId="16A9533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237,153.70 </w:t>
            </w:r>
          </w:p>
        </w:tc>
      </w:tr>
      <w:tr w:rsidR="0071618D" w:rsidRPr="0071618D" w14:paraId="14810AE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23F78"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9A10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F47459" w14:textId="356544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30204124" w14:textId="262F51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FCE81" w14:textId="22BAD0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520F31" w14:textId="7CEEC5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2,900.00 </w:t>
            </w:r>
          </w:p>
        </w:tc>
      </w:tr>
      <w:tr w:rsidR="0071618D" w:rsidRPr="0071618D" w14:paraId="5EFF11B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BCF8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4594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F03168B" w14:textId="143599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6484D372" w14:textId="1C5B16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0AD7B" w14:textId="64F5E3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C2531" w14:textId="5C957C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3,050.00 </w:t>
            </w:r>
          </w:p>
        </w:tc>
      </w:tr>
      <w:tr w:rsidR="0071618D" w:rsidRPr="0071618D" w14:paraId="6C4346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7ED2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1D02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0C347B" w14:textId="17835D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6345F5E6" w14:textId="601ED8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760A2" w14:textId="273341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2E5CA" w14:textId="665587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87.50 </w:t>
            </w:r>
          </w:p>
        </w:tc>
      </w:tr>
      <w:tr w:rsidR="0071618D" w:rsidRPr="0071618D" w14:paraId="2257C84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50E4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110C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ogp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CEA167" w14:textId="179D3F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5512BBD7" w14:textId="03B571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D15A0" w14:textId="1C5EBF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371E4" w14:textId="782482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900.00 </w:t>
            </w:r>
          </w:p>
        </w:tc>
      </w:tr>
      <w:tr w:rsidR="0071618D" w:rsidRPr="0071618D" w14:paraId="3D944F4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BA41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3AF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1125EA83" w14:textId="4F7AA9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A25E1B" w14:textId="271E41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12CB1" w14:textId="6E9533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C57F2" w14:textId="2AEDDF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0,000.00 </w:t>
            </w:r>
          </w:p>
        </w:tc>
      </w:tr>
      <w:tr w:rsidR="0071618D" w:rsidRPr="0071618D" w14:paraId="4EE46C5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19CF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EE76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7F610FA5" w14:textId="23A98A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49A21EFB" w14:textId="0952C7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B6EB4" w14:textId="15CC52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2E254" w14:textId="65DAC9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5,916.20 </w:t>
            </w:r>
          </w:p>
        </w:tc>
      </w:tr>
      <w:tr w:rsidR="0071618D" w:rsidRPr="0071618D" w14:paraId="1BB8FD58"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1C0976"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4AA3C9E2" w14:textId="1251064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962,276.80 </w:t>
            </w:r>
          </w:p>
        </w:tc>
        <w:tc>
          <w:tcPr>
            <w:tcW w:w="0" w:type="auto"/>
            <w:tcBorders>
              <w:top w:val="nil"/>
              <w:left w:val="nil"/>
              <w:bottom w:val="single" w:sz="4" w:space="0" w:color="000000"/>
              <w:right w:val="single" w:sz="4" w:space="0" w:color="000000"/>
            </w:tcBorders>
            <w:shd w:val="clear" w:color="D8D8D8" w:fill="D8D8D8"/>
            <w:noWrap/>
            <w:vAlign w:val="bottom"/>
            <w:hideMark/>
          </w:tcPr>
          <w:p w14:paraId="0884D106" w14:textId="4ED3A6D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539890" w14:textId="3892F8F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10ADCC" w14:textId="6CD37FE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962,276.80 </w:t>
            </w:r>
          </w:p>
        </w:tc>
      </w:tr>
      <w:tr w:rsidR="0071618D" w:rsidRPr="0071618D" w14:paraId="1BCBEC7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BE70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3B752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bra</w:t>
            </w:r>
            <w:proofErr w:type="spellEnd"/>
            <w:r w:rsidRPr="0071618D">
              <w:rPr>
                <w:rFonts w:ascii="Arial Narrow" w:eastAsia="Times New Roman" w:hAnsi="Arial Narrow"/>
                <w:i/>
                <w:iCs/>
                <w:color w:val="000000"/>
                <w:sz w:val="20"/>
                <w:szCs w:val="20"/>
              </w:rPr>
              <w:t xml:space="preserve"> de </w:t>
            </w:r>
            <w:proofErr w:type="spellStart"/>
            <w:r w:rsidRPr="0071618D">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0B1392" w14:textId="0DA614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28FA81CF" w14:textId="09661C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52BDC3" w14:textId="1A9350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6BA54" w14:textId="67BF48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5,500.00 </w:t>
            </w:r>
          </w:p>
        </w:tc>
      </w:tr>
      <w:tr w:rsidR="0071618D" w:rsidRPr="0071618D" w14:paraId="668A275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B325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07651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int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BEC8DA" w14:textId="0F2CD5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772C1966" w14:textId="2DCA9A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765D2" w14:textId="57252B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A2E95" w14:textId="298193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5,320.00 </w:t>
            </w:r>
          </w:p>
        </w:tc>
      </w:tr>
      <w:tr w:rsidR="0071618D" w:rsidRPr="0071618D" w14:paraId="3289906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3129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DCFC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D7D3DC" w14:textId="13906C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45E79A54" w14:textId="550DD2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868A6" w14:textId="3BF102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383DF" w14:textId="49B283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8,775.00 </w:t>
            </w:r>
          </w:p>
        </w:tc>
      </w:tr>
      <w:tr w:rsidR="0071618D" w:rsidRPr="0071618D" w14:paraId="4B80236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5EE7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9979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F49E960" w14:textId="6AA552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318B0070" w14:textId="6BF932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C8621" w14:textId="21F6C7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277BA" w14:textId="26FA55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6,650.00 </w:t>
            </w:r>
          </w:p>
        </w:tc>
      </w:tr>
      <w:tr w:rsidR="0071618D" w:rsidRPr="0071618D" w14:paraId="67E0A27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DA771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6827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mbu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971CE4" w14:textId="6EF9BC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6B3C299F" w14:textId="35C6B8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5ADF2" w14:textId="67E66F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F206A" w14:textId="288666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00.00 </w:t>
            </w:r>
          </w:p>
        </w:tc>
      </w:tr>
      <w:tr w:rsidR="0071618D" w:rsidRPr="0071618D" w14:paraId="5028CEE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6700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37AA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l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444907" w14:textId="79F5BF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1EB289E1" w14:textId="024ABE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04BA3" w14:textId="08B213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429053" w14:textId="64FA93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1,200.00 </w:t>
            </w:r>
          </w:p>
        </w:tc>
      </w:tr>
      <w:tr w:rsidR="0071618D" w:rsidRPr="0071618D" w14:paraId="70C291C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5CCA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91BF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5132294" w14:textId="479879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2A228306" w14:textId="61D06B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94F4E" w14:textId="29F7BF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419CF" w14:textId="16DE6F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0,131.30 </w:t>
            </w:r>
          </w:p>
        </w:tc>
      </w:tr>
      <w:tr w:rsidR="0071618D" w:rsidRPr="0071618D" w14:paraId="1AB8AE6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0B5D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2D253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b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F991A9" w14:textId="2D625A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0755E2B4" w14:textId="2E73A3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6D2DC" w14:textId="0659B5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3EFA1" w14:textId="3E996E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04,855.00 </w:t>
            </w:r>
          </w:p>
        </w:tc>
      </w:tr>
      <w:tr w:rsidR="0071618D" w:rsidRPr="0071618D" w14:paraId="2E06BDF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696F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AE9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E3EECA3" w14:textId="79ACF1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48,643.70 </w:t>
            </w:r>
          </w:p>
        </w:tc>
        <w:tc>
          <w:tcPr>
            <w:tcW w:w="0" w:type="auto"/>
            <w:tcBorders>
              <w:top w:val="nil"/>
              <w:left w:val="nil"/>
              <w:bottom w:val="single" w:sz="4" w:space="0" w:color="000000"/>
              <w:right w:val="single" w:sz="4" w:space="0" w:color="000000"/>
            </w:tcBorders>
            <w:shd w:val="clear" w:color="auto" w:fill="auto"/>
            <w:noWrap/>
            <w:vAlign w:val="bottom"/>
            <w:hideMark/>
          </w:tcPr>
          <w:p w14:paraId="5F091350" w14:textId="12846E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6C5B1" w14:textId="19CD0E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4B0B24" w14:textId="1362C5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48,643.70 </w:t>
            </w:r>
          </w:p>
        </w:tc>
      </w:tr>
      <w:tr w:rsidR="0071618D" w:rsidRPr="0071618D" w14:paraId="63F69CA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19B7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5368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602A029B" w14:textId="52982C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46B2D02C" w14:textId="425309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8F5FC" w14:textId="26599F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1A1C3" w14:textId="3791A7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2,201.80 </w:t>
            </w:r>
          </w:p>
        </w:tc>
      </w:tr>
      <w:tr w:rsidR="0071618D" w:rsidRPr="0071618D" w14:paraId="0BB0E4B9"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E5C4D0"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37BC0DDE" w14:textId="60281C8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9,141,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46CE13A" w14:textId="49257C2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0095746" w14:textId="002CA85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165CCCF" w14:textId="25A1A30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9,141,750.00 </w:t>
            </w:r>
          </w:p>
        </w:tc>
      </w:tr>
      <w:tr w:rsidR="0071618D" w:rsidRPr="0071618D" w14:paraId="7365A1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3399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4378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D33DA9" w14:textId="73CDEA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8F173C2" w14:textId="5180CB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29A97" w14:textId="396B86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166C6" w14:textId="3E608D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r>
      <w:tr w:rsidR="0071618D" w:rsidRPr="0071618D" w14:paraId="0CE3C47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B8AE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3D9DE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n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DFB821" w14:textId="757E8A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4AA7A494" w14:textId="78B557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18C66" w14:textId="09E9AD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3D53B" w14:textId="2756A7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6,152.75 </w:t>
            </w:r>
          </w:p>
        </w:tc>
      </w:tr>
      <w:tr w:rsidR="0071618D" w:rsidRPr="0071618D" w14:paraId="4CEDE2D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F4ED5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1C97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nga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DBCB08" w14:textId="781556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6808A6BB" w14:textId="1C00B7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12FF3" w14:textId="5DA594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949DA" w14:textId="401197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6.50 </w:t>
            </w:r>
          </w:p>
        </w:tc>
      </w:tr>
      <w:tr w:rsidR="0071618D" w:rsidRPr="0071618D" w14:paraId="7395DC0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4CB2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301C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lalacao</w:t>
            </w:r>
            <w:proofErr w:type="spellEnd"/>
            <w:r w:rsidRPr="0071618D">
              <w:rPr>
                <w:rFonts w:ascii="Arial Narrow" w:eastAsia="Times New Roman" w:hAnsi="Arial Narrow"/>
                <w:i/>
                <w:iCs/>
                <w:color w:val="000000"/>
                <w:sz w:val="20"/>
                <w:szCs w:val="20"/>
              </w:rPr>
              <w:t xml:space="preserve">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0DB7B18B" w14:textId="5ABBE0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5B22E634" w14:textId="0B21A8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64862" w14:textId="58515A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3BC3A" w14:textId="1BA84A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5,252.75 </w:t>
            </w:r>
          </w:p>
        </w:tc>
      </w:tr>
      <w:tr w:rsidR="0071618D" w:rsidRPr="0071618D" w14:paraId="0D234E1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5D7B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2A9A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Cal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C361C1" w14:textId="317694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8,000.00 </w:t>
            </w:r>
          </w:p>
        </w:tc>
        <w:tc>
          <w:tcPr>
            <w:tcW w:w="0" w:type="auto"/>
            <w:tcBorders>
              <w:top w:val="nil"/>
              <w:left w:val="nil"/>
              <w:bottom w:val="single" w:sz="4" w:space="0" w:color="000000"/>
              <w:right w:val="single" w:sz="4" w:space="0" w:color="000000"/>
            </w:tcBorders>
            <w:shd w:val="clear" w:color="auto" w:fill="auto"/>
            <w:noWrap/>
            <w:vAlign w:val="bottom"/>
            <w:hideMark/>
          </w:tcPr>
          <w:p w14:paraId="078A0D25" w14:textId="36B17D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70AB9" w14:textId="582738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34395" w14:textId="692F6F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8,000.00 </w:t>
            </w:r>
          </w:p>
        </w:tc>
      </w:tr>
      <w:tr w:rsidR="0071618D" w:rsidRPr="0071618D" w14:paraId="43B790E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76C4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086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6BC5FEDA" w14:textId="33ADB5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5CEE496" w14:textId="0DEA04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41DD8" w14:textId="72B2F7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99A8A8" w14:textId="0BD3E4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r>
      <w:tr w:rsidR="0071618D" w:rsidRPr="0071618D" w14:paraId="09898B6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DA76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D20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n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EFF313" w14:textId="71B866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514CE5F6" w14:textId="54ABE1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1EE1D7" w14:textId="285FE8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CAB5EB" w14:textId="37E24A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6.50 </w:t>
            </w:r>
          </w:p>
        </w:tc>
      </w:tr>
      <w:tr w:rsidR="0071618D" w:rsidRPr="0071618D" w14:paraId="6C5A050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5B29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91A30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uj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27F85E" w14:textId="07B6E2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37700A29" w14:textId="523C4E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2A2D4" w14:textId="7F3AE0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6D9A58" w14:textId="3D5599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98,925.00 </w:t>
            </w:r>
          </w:p>
        </w:tc>
      </w:tr>
      <w:tr w:rsidR="0071618D" w:rsidRPr="0071618D" w14:paraId="3C72866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F9A6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28E5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nam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2ACF23" w14:textId="3C0909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0559220C" w14:textId="47D5E9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BDFE8" w14:textId="59BD33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99C4F" w14:textId="429AE4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7,806.50 </w:t>
            </w:r>
          </w:p>
        </w:tc>
      </w:tr>
      <w:tr w:rsidR="0071618D" w:rsidRPr="0071618D" w14:paraId="76A07E8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9EB6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82A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14B176CA" w14:textId="00986A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726E458" w14:textId="3FD14B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2F051" w14:textId="466FF1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A2014" w14:textId="24F749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r>
      <w:tr w:rsidR="0071618D" w:rsidRPr="0071618D" w14:paraId="68EA36A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21A3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58E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1E3FCD6D" w14:textId="77D2C6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B898B4" w14:textId="2BF6DE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C6FD85" w14:textId="78036D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89FC6" w14:textId="5C4BB1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r>
      <w:tr w:rsidR="0071618D" w:rsidRPr="0071618D" w14:paraId="0C6A91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F425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E0DAC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34B4D1" w14:textId="1EB12D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3099130" w14:textId="7A3481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13C16C" w14:textId="394895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FFDAF" w14:textId="503FAE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r>
      <w:tr w:rsidR="0071618D" w:rsidRPr="0071618D" w14:paraId="1817F0F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680A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1B25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4474D987" w14:textId="439486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C9E2EA" w14:textId="056192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300CD" w14:textId="4FC09B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2917C" w14:textId="4A364B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r>
      <w:tr w:rsidR="0071618D" w:rsidRPr="0071618D" w14:paraId="1ECB506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404C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91AD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4047994D" w14:textId="736723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D0E7BB" w14:textId="1719B7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56B2B9" w14:textId="54473E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3291E" w14:textId="4F3218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r>
      <w:tr w:rsidR="0071618D" w:rsidRPr="0071618D" w14:paraId="32D9117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D776E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9315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7EE6C412" w14:textId="0556C0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FCF546" w14:textId="2A40EF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A7FAF" w14:textId="4DDD7B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11CCA" w14:textId="0DD0E6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r>
      <w:tr w:rsidR="0071618D" w:rsidRPr="0071618D" w14:paraId="52D56B9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80F653"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0A76A90B" w14:textId="7BD584A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650,422.98 </w:t>
            </w:r>
          </w:p>
        </w:tc>
        <w:tc>
          <w:tcPr>
            <w:tcW w:w="0" w:type="auto"/>
            <w:tcBorders>
              <w:top w:val="nil"/>
              <w:left w:val="nil"/>
              <w:bottom w:val="single" w:sz="4" w:space="0" w:color="000000"/>
              <w:right w:val="single" w:sz="4" w:space="0" w:color="000000"/>
            </w:tcBorders>
            <w:shd w:val="clear" w:color="D8D8D8" w:fill="D8D8D8"/>
            <w:noWrap/>
            <w:vAlign w:val="bottom"/>
            <w:hideMark/>
          </w:tcPr>
          <w:p w14:paraId="053FCB23" w14:textId="26C385E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B60C3C5" w14:textId="7E8CDBA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A435666" w14:textId="65B00C7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650,422.98 </w:t>
            </w:r>
          </w:p>
        </w:tc>
      </w:tr>
      <w:tr w:rsidR="0071618D" w:rsidRPr="0071618D" w14:paraId="6EF6621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D25F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F76C9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bor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0CFB13" w14:textId="2E8379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0908E02C" w14:textId="68EBEA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CAA6A" w14:textId="70FBD5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2615A" w14:textId="47A29A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8,087.15 </w:t>
            </w:r>
          </w:p>
        </w:tc>
      </w:tr>
      <w:tr w:rsidR="0071618D" w:rsidRPr="0071618D" w14:paraId="293B0E0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1CFCD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C1DB0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tar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0E048D" w14:textId="063090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06D17CED" w14:textId="2E6AAC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2528F" w14:textId="5870C7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61636" w14:textId="74ABB3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3,600.00 </w:t>
            </w:r>
          </w:p>
        </w:tc>
      </w:tr>
      <w:tr w:rsidR="0071618D" w:rsidRPr="0071618D" w14:paraId="4C58D80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5E08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2BD6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s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B8307E" w14:textId="0AEF8D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15292E17" w14:textId="57DFE2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9D370" w14:textId="6DC571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15A89" w14:textId="20A758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9,500.00 </w:t>
            </w:r>
          </w:p>
        </w:tc>
      </w:tr>
      <w:tr w:rsidR="0071618D" w:rsidRPr="0071618D" w14:paraId="26B5849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65414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859F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or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4B7EBF" w14:textId="2AAD99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4A4A497E" w14:textId="312A4C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23407" w14:textId="44341DB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C2AE6F" w14:textId="279A2F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3,950.00 </w:t>
            </w:r>
          </w:p>
        </w:tc>
      </w:tr>
      <w:tr w:rsidR="0071618D" w:rsidRPr="0071618D" w14:paraId="5902A3B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CE3E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F2A1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ul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EDCDA0" w14:textId="4270B6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F67234" w14:textId="20FDEF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81121" w14:textId="63ADDA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5E977" w14:textId="4BB4D2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0,000.00 </w:t>
            </w:r>
          </w:p>
        </w:tc>
      </w:tr>
      <w:tr w:rsidR="0071618D" w:rsidRPr="0071618D" w14:paraId="4A094F8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07E2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05492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41D36D73" w14:textId="3FBFC6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671AB548" w14:textId="40C446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98990" w14:textId="181FE2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0F1D33" w14:textId="6DC4C9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2,723.73 </w:t>
            </w:r>
          </w:p>
        </w:tc>
      </w:tr>
      <w:tr w:rsidR="0071618D" w:rsidRPr="0071618D" w14:paraId="4BD62BC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CE7F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B436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0766086" w14:textId="2C35D1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61C9CD" w14:textId="312A89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77E22" w14:textId="16F928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FED530" w14:textId="69CB4F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0,000.00 </w:t>
            </w:r>
          </w:p>
        </w:tc>
      </w:tr>
      <w:tr w:rsidR="0071618D" w:rsidRPr="0071618D" w14:paraId="4662804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5A2EC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299E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uerto </w:t>
            </w:r>
            <w:proofErr w:type="spellStart"/>
            <w:r w:rsidRPr="0071618D">
              <w:rPr>
                <w:rFonts w:ascii="Arial Narrow" w:eastAsia="Times New Roman" w:hAnsi="Arial Narrow"/>
                <w:i/>
                <w:iCs/>
                <w:color w:val="000000"/>
                <w:sz w:val="20"/>
                <w:szCs w:val="20"/>
              </w:rPr>
              <w:t>Princesa</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C9749E6" w14:textId="38036B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7,471.15 </w:t>
            </w:r>
          </w:p>
        </w:tc>
        <w:tc>
          <w:tcPr>
            <w:tcW w:w="0" w:type="auto"/>
            <w:tcBorders>
              <w:top w:val="nil"/>
              <w:left w:val="nil"/>
              <w:bottom w:val="single" w:sz="4" w:space="0" w:color="000000"/>
              <w:right w:val="single" w:sz="4" w:space="0" w:color="000000"/>
            </w:tcBorders>
            <w:shd w:val="clear" w:color="auto" w:fill="auto"/>
            <w:noWrap/>
            <w:vAlign w:val="bottom"/>
            <w:hideMark/>
          </w:tcPr>
          <w:p w14:paraId="42FAD69E" w14:textId="3D77B8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0851FA" w14:textId="36DD03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DB0D8" w14:textId="75647E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7,471.15 </w:t>
            </w:r>
          </w:p>
        </w:tc>
      </w:tr>
      <w:tr w:rsidR="0071618D" w:rsidRPr="0071618D" w14:paraId="7B1E555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F653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B489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015BF577" w14:textId="1847AF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3FE48356" w14:textId="1546BF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F616C" w14:textId="66BC13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92FBE" w14:textId="04EEA3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3,000.00 </w:t>
            </w:r>
          </w:p>
        </w:tc>
      </w:tr>
      <w:tr w:rsidR="0071618D" w:rsidRPr="0071618D" w14:paraId="45F2A4D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BE158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D756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9DA637" w14:textId="4F0AAD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2,090.95 </w:t>
            </w:r>
          </w:p>
        </w:tc>
        <w:tc>
          <w:tcPr>
            <w:tcW w:w="0" w:type="auto"/>
            <w:tcBorders>
              <w:top w:val="nil"/>
              <w:left w:val="nil"/>
              <w:bottom w:val="single" w:sz="4" w:space="0" w:color="000000"/>
              <w:right w:val="single" w:sz="4" w:space="0" w:color="000000"/>
            </w:tcBorders>
            <w:shd w:val="clear" w:color="auto" w:fill="auto"/>
            <w:noWrap/>
            <w:vAlign w:val="bottom"/>
            <w:hideMark/>
          </w:tcPr>
          <w:p w14:paraId="10FE7602" w14:textId="30D66C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1DF08" w14:textId="162F72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D5E124" w14:textId="4CD001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2,090.95 </w:t>
            </w:r>
          </w:p>
        </w:tc>
      </w:tr>
      <w:tr w:rsidR="0071618D" w:rsidRPr="0071618D" w14:paraId="3D7C5D6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AAE44A"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1F049AFD" w14:textId="4C41028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726,669.00 </w:t>
            </w:r>
          </w:p>
        </w:tc>
        <w:tc>
          <w:tcPr>
            <w:tcW w:w="0" w:type="auto"/>
            <w:tcBorders>
              <w:top w:val="nil"/>
              <w:left w:val="nil"/>
              <w:bottom w:val="single" w:sz="4" w:space="0" w:color="000000"/>
              <w:right w:val="single" w:sz="4" w:space="0" w:color="000000"/>
            </w:tcBorders>
            <w:shd w:val="clear" w:color="D8D8D8" w:fill="D8D8D8"/>
            <w:noWrap/>
            <w:vAlign w:val="bottom"/>
            <w:hideMark/>
          </w:tcPr>
          <w:p w14:paraId="0EBAA6EB" w14:textId="74DFCE0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9A23208" w14:textId="3F24472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661A46" w14:textId="28D6DD4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726,669.00 </w:t>
            </w:r>
          </w:p>
        </w:tc>
      </w:tr>
      <w:tr w:rsidR="0071618D" w:rsidRPr="0071618D" w14:paraId="64B6EDF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77847"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A6E29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3F379762" w14:textId="43C5B3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2,579.00 </w:t>
            </w:r>
          </w:p>
        </w:tc>
        <w:tc>
          <w:tcPr>
            <w:tcW w:w="0" w:type="auto"/>
            <w:tcBorders>
              <w:top w:val="nil"/>
              <w:left w:val="nil"/>
              <w:bottom w:val="single" w:sz="4" w:space="0" w:color="000000"/>
              <w:right w:val="single" w:sz="4" w:space="0" w:color="000000"/>
            </w:tcBorders>
            <w:shd w:val="clear" w:color="auto" w:fill="auto"/>
            <w:noWrap/>
            <w:vAlign w:val="bottom"/>
            <w:hideMark/>
          </w:tcPr>
          <w:p w14:paraId="52B75634" w14:textId="6D7EFC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2ED4B" w14:textId="0B2188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63F5E" w14:textId="0CD71C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2,579.00 </w:t>
            </w:r>
          </w:p>
        </w:tc>
      </w:tr>
      <w:tr w:rsidR="0071618D" w:rsidRPr="0071618D" w14:paraId="7D869EB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50522"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F32DD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5D7092B1" w14:textId="003D73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2B868A4" w14:textId="10F03D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933B56" w14:textId="43AFF2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83154" w14:textId="1FF66B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5,000.00 </w:t>
            </w:r>
          </w:p>
        </w:tc>
      </w:tr>
      <w:tr w:rsidR="0071618D" w:rsidRPr="0071618D" w14:paraId="2651253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36E35"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D27A2D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jidio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9E3BA4" w14:textId="13DD4D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3562C4E4" w14:textId="190A72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82F27" w14:textId="44ECE2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5BA39" w14:textId="7AB4E9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6,825.00 </w:t>
            </w:r>
          </w:p>
        </w:tc>
      </w:tr>
      <w:tr w:rsidR="0071618D" w:rsidRPr="0071618D" w14:paraId="61EFEDC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C8772"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5B4CE3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04572D55" w14:textId="4486ED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1F72CF34" w14:textId="70A9D0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3AFA5" w14:textId="07A548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617CB" w14:textId="65984E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7,300.00 </w:t>
            </w:r>
          </w:p>
        </w:tc>
      </w:tr>
      <w:tr w:rsidR="0071618D" w:rsidRPr="0071618D" w14:paraId="2C110E0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194F4"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23C2E2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9C476DF" w14:textId="47A01A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011132E4" w14:textId="5CF785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9FB45" w14:textId="295C60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94083" w14:textId="451EF8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9,250.00 </w:t>
            </w:r>
          </w:p>
        </w:tc>
      </w:tr>
      <w:tr w:rsidR="0071618D" w:rsidRPr="0071618D" w14:paraId="4C33B94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540454"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336BF9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orcuer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5FE83C" w14:textId="0FCAD5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285CEF02" w14:textId="7A3F37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9F5D3" w14:textId="5EF375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847D1" w14:textId="63336B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1,800.00 </w:t>
            </w:r>
          </w:p>
        </w:tc>
      </w:tr>
      <w:tr w:rsidR="0071618D" w:rsidRPr="0071618D" w14:paraId="2D65E7A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86303"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4DB521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3CE91AB1" w14:textId="610B7B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55B1C613" w14:textId="28658E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08B593" w14:textId="417B99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A86BF" w14:textId="73CD47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7,100.00 </w:t>
            </w:r>
          </w:p>
        </w:tc>
      </w:tr>
      <w:tr w:rsidR="0071618D" w:rsidRPr="0071618D" w14:paraId="6E81C22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75DC66"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994F4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o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83C5BD" w14:textId="65F4B8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7445C7B0" w14:textId="45B034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A9796" w14:textId="00D7B2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617A8" w14:textId="7F499F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1,100.00 </w:t>
            </w:r>
          </w:p>
        </w:tc>
      </w:tr>
      <w:tr w:rsidR="0071618D" w:rsidRPr="0071618D" w14:paraId="0F72CC0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29031"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4624D7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gdiw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439C44" w14:textId="10FD0B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2ECE9DBE" w14:textId="1B438E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64EFA" w14:textId="79559A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09534" w14:textId="7A9181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2,050.00 </w:t>
            </w:r>
          </w:p>
        </w:tc>
      </w:tr>
      <w:tr w:rsidR="0071618D" w:rsidRPr="0071618D" w14:paraId="71C60EB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A85A8"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8B658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Odio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757642" w14:textId="423F1F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68,100.00 </w:t>
            </w:r>
          </w:p>
        </w:tc>
        <w:tc>
          <w:tcPr>
            <w:tcW w:w="0" w:type="auto"/>
            <w:tcBorders>
              <w:top w:val="nil"/>
              <w:left w:val="nil"/>
              <w:bottom w:val="single" w:sz="4" w:space="0" w:color="000000"/>
              <w:right w:val="single" w:sz="4" w:space="0" w:color="000000"/>
            </w:tcBorders>
            <w:shd w:val="clear" w:color="auto" w:fill="auto"/>
            <w:noWrap/>
            <w:vAlign w:val="bottom"/>
            <w:hideMark/>
          </w:tcPr>
          <w:p w14:paraId="1346BAC4" w14:textId="51D472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79D30" w14:textId="6A3E0C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605D0" w14:textId="43D49C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68,100.00 </w:t>
            </w:r>
          </w:p>
        </w:tc>
      </w:tr>
      <w:tr w:rsidR="0071618D" w:rsidRPr="0071618D" w14:paraId="757C358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FA1D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10F8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329D4DAA" w14:textId="2A461D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91,750.00 </w:t>
            </w:r>
          </w:p>
        </w:tc>
        <w:tc>
          <w:tcPr>
            <w:tcW w:w="0" w:type="auto"/>
            <w:tcBorders>
              <w:top w:val="nil"/>
              <w:left w:val="nil"/>
              <w:bottom w:val="single" w:sz="4" w:space="0" w:color="000000"/>
              <w:right w:val="single" w:sz="4" w:space="0" w:color="000000"/>
            </w:tcBorders>
            <w:shd w:val="clear" w:color="auto" w:fill="auto"/>
            <w:noWrap/>
            <w:vAlign w:val="bottom"/>
            <w:hideMark/>
          </w:tcPr>
          <w:p w14:paraId="57B93F69" w14:textId="3B8874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27203" w14:textId="5D9107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CD93F" w14:textId="0F1844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91,750.00 </w:t>
            </w:r>
          </w:p>
        </w:tc>
      </w:tr>
      <w:tr w:rsidR="0071618D" w:rsidRPr="0071618D" w14:paraId="27F8562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1EA50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D084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742381BA" w14:textId="1E8635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34B908" w14:textId="572A08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B1025" w14:textId="47FC59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723AB" w14:textId="206ABC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0,000.00 </w:t>
            </w:r>
          </w:p>
        </w:tc>
      </w:tr>
      <w:tr w:rsidR="0071618D" w:rsidRPr="0071618D" w14:paraId="4CA1B15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EC63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D77CA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77D60DEC" w14:textId="4D3465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78,905.00 </w:t>
            </w:r>
          </w:p>
        </w:tc>
        <w:tc>
          <w:tcPr>
            <w:tcW w:w="0" w:type="auto"/>
            <w:tcBorders>
              <w:top w:val="nil"/>
              <w:left w:val="nil"/>
              <w:bottom w:val="single" w:sz="4" w:space="0" w:color="000000"/>
              <w:right w:val="single" w:sz="4" w:space="0" w:color="000000"/>
            </w:tcBorders>
            <w:shd w:val="clear" w:color="auto" w:fill="auto"/>
            <w:noWrap/>
            <w:vAlign w:val="bottom"/>
            <w:hideMark/>
          </w:tcPr>
          <w:p w14:paraId="69E10F38" w14:textId="46FE98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1B42D" w14:textId="52231D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A2493" w14:textId="59D40D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78,905.00 </w:t>
            </w:r>
          </w:p>
        </w:tc>
      </w:tr>
      <w:tr w:rsidR="0071618D" w:rsidRPr="0071618D" w14:paraId="102149D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E599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0962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16E3AC0" w14:textId="0655E9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3CD0C200" w14:textId="6D765B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AF4335" w14:textId="033617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20D7C" w14:textId="739BC2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000.00 </w:t>
            </w:r>
          </w:p>
        </w:tc>
      </w:tr>
      <w:tr w:rsidR="0071618D" w:rsidRPr="0071618D" w14:paraId="7AD0A7F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B5E2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8DBB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2119627" w14:textId="306947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8,770.00 </w:t>
            </w:r>
          </w:p>
        </w:tc>
        <w:tc>
          <w:tcPr>
            <w:tcW w:w="0" w:type="auto"/>
            <w:tcBorders>
              <w:top w:val="nil"/>
              <w:left w:val="nil"/>
              <w:bottom w:val="single" w:sz="4" w:space="0" w:color="000000"/>
              <w:right w:val="single" w:sz="4" w:space="0" w:color="000000"/>
            </w:tcBorders>
            <w:shd w:val="clear" w:color="auto" w:fill="auto"/>
            <w:noWrap/>
            <w:vAlign w:val="bottom"/>
            <w:hideMark/>
          </w:tcPr>
          <w:p w14:paraId="27BA497C" w14:textId="623CA1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1E281" w14:textId="1F4483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B3B24" w14:textId="160575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8,770.00 </w:t>
            </w:r>
          </w:p>
        </w:tc>
      </w:tr>
      <w:tr w:rsidR="0071618D" w:rsidRPr="0071618D" w14:paraId="44DDCAB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9926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02CFF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0FF00574" w14:textId="7EB2D6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060DEFC3" w14:textId="28240B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3BD4A" w14:textId="77E48E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1BB98" w14:textId="3391F5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6,375.00 </w:t>
            </w:r>
          </w:p>
        </w:tc>
      </w:tr>
      <w:tr w:rsidR="0071618D" w:rsidRPr="0071618D" w14:paraId="7DE8C83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65FD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8808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05B742FD" w14:textId="4DDC38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6291A146" w14:textId="482B6B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4F192" w14:textId="711180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41A2B" w14:textId="20A4FA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4,765.00 </w:t>
            </w:r>
          </w:p>
        </w:tc>
      </w:tr>
      <w:tr w:rsidR="0071618D" w:rsidRPr="0071618D" w14:paraId="1B2D515B"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564F4E"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182D5574" w14:textId="0923D4E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1,656,453.35 </w:t>
            </w:r>
          </w:p>
        </w:tc>
        <w:tc>
          <w:tcPr>
            <w:tcW w:w="0" w:type="auto"/>
            <w:tcBorders>
              <w:top w:val="nil"/>
              <w:left w:val="nil"/>
              <w:bottom w:val="single" w:sz="4" w:space="0" w:color="000000"/>
              <w:right w:val="single" w:sz="4" w:space="0" w:color="000000"/>
            </w:tcBorders>
            <w:shd w:val="clear" w:color="A5A5A5" w:fill="A5A5A5"/>
            <w:noWrap/>
            <w:vAlign w:val="bottom"/>
            <w:hideMark/>
          </w:tcPr>
          <w:p w14:paraId="1E340F1F" w14:textId="7ED104B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E34D2C8" w14:textId="14C9DC5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B87172D" w14:textId="5483C69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4,733,403.35 </w:t>
            </w:r>
          </w:p>
        </w:tc>
      </w:tr>
      <w:tr w:rsidR="0071618D" w:rsidRPr="0071618D" w14:paraId="05C1F0F0"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96C3AF"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16DDF030" w14:textId="78B14E9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9,251,463.70 </w:t>
            </w:r>
          </w:p>
        </w:tc>
        <w:tc>
          <w:tcPr>
            <w:tcW w:w="0" w:type="auto"/>
            <w:tcBorders>
              <w:top w:val="nil"/>
              <w:left w:val="nil"/>
              <w:bottom w:val="single" w:sz="4" w:space="0" w:color="000000"/>
              <w:right w:val="single" w:sz="4" w:space="0" w:color="000000"/>
            </w:tcBorders>
            <w:shd w:val="clear" w:color="D8D8D8" w:fill="D8D8D8"/>
            <w:noWrap/>
            <w:vAlign w:val="bottom"/>
            <w:hideMark/>
          </w:tcPr>
          <w:p w14:paraId="5B540C38" w14:textId="5404377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265B5AE" w14:textId="7E09869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2F7BF48" w14:textId="0887BEF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0,697,213.70 </w:t>
            </w:r>
          </w:p>
        </w:tc>
      </w:tr>
      <w:tr w:rsidR="0071618D" w:rsidRPr="0071618D" w14:paraId="285116D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4D87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2212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362FBF99" w14:textId="14147D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60D61AFC" w14:textId="6802D6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61D8D" w14:textId="229DBA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86233" w14:textId="399BC2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86,728.00 </w:t>
            </w:r>
          </w:p>
        </w:tc>
      </w:tr>
      <w:tr w:rsidR="0071618D" w:rsidRPr="0071618D" w14:paraId="1786F17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6BFE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BD8E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ca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9DF329" w14:textId="77C9E4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4086376C" w14:textId="39E4AC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907AB" w14:textId="1327AA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8185F" w14:textId="44C9BC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9,865.16 </w:t>
            </w:r>
          </w:p>
        </w:tc>
      </w:tr>
      <w:tr w:rsidR="0071618D" w:rsidRPr="0071618D" w14:paraId="0C4D7B4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97CB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1DA8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089441" w14:textId="3646BB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332C5216" w14:textId="2D482E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5F2FA" w14:textId="721F66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74A9E" w14:textId="60628B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08,781.72 </w:t>
            </w:r>
          </w:p>
        </w:tc>
      </w:tr>
      <w:tr w:rsidR="0071618D" w:rsidRPr="0071618D" w14:paraId="76703D5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F241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863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64250A88" w14:textId="39756B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9,833.16 </w:t>
            </w:r>
          </w:p>
        </w:tc>
        <w:tc>
          <w:tcPr>
            <w:tcW w:w="0" w:type="auto"/>
            <w:tcBorders>
              <w:top w:val="nil"/>
              <w:left w:val="nil"/>
              <w:bottom w:val="single" w:sz="4" w:space="0" w:color="000000"/>
              <w:right w:val="single" w:sz="4" w:space="0" w:color="000000"/>
            </w:tcBorders>
            <w:shd w:val="clear" w:color="auto" w:fill="auto"/>
            <w:noWrap/>
            <w:vAlign w:val="bottom"/>
            <w:hideMark/>
          </w:tcPr>
          <w:p w14:paraId="7C11F3A5" w14:textId="79540E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57BD04E4" w14:textId="3EE0CD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173BA" w14:textId="77D73B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86,233.16 </w:t>
            </w:r>
          </w:p>
        </w:tc>
      </w:tr>
      <w:tr w:rsidR="0071618D" w:rsidRPr="0071618D" w14:paraId="2F2CA7E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E818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D191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uinob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E8BF3B" w14:textId="1F399E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5FFD0A88" w14:textId="3FC860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0989E3EB" w14:textId="4545B8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9600D" w14:textId="05DCC3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8,541.24 </w:t>
            </w:r>
          </w:p>
        </w:tc>
      </w:tr>
      <w:tr w:rsidR="0071618D" w:rsidRPr="0071618D" w14:paraId="20A3925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127F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D74F0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0DFEA126" w14:textId="3E8056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266.28 </w:t>
            </w:r>
          </w:p>
        </w:tc>
        <w:tc>
          <w:tcPr>
            <w:tcW w:w="0" w:type="auto"/>
            <w:tcBorders>
              <w:top w:val="nil"/>
              <w:left w:val="nil"/>
              <w:bottom w:val="single" w:sz="4" w:space="0" w:color="000000"/>
              <w:right w:val="single" w:sz="4" w:space="0" w:color="000000"/>
            </w:tcBorders>
            <w:shd w:val="clear" w:color="auto" w:fill="auto"/>
            <w:noWrap/>
            <w:vAlign w:val="bottom"/>
            <w:hideMark/>
          </w:tcPr>
          <w:p w14:paraId="7C78E2E0" w14:textId="554918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4B4CB" w14:textId="46312D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8AEAD" w14:textId="7DE110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266.28 </w:t>
            </w:r>
          </w:p>
        </w:tc>
      </w:tr>
      <w:tr w:rsidR="0071618D" w:rsidRPr="0071618D" w14:paraId="3F19BB5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2C90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58250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9182EA" w14:textId="02E3EE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0,297.28 </w:t>
            </w:r>
          </w:p>
        </w:tc>
        <w:tc>
          <w:tcPr>
            <w:tcW w:w="0" w:type="auto"/>
            <w:tcBorders>
              <w:top w:val="nil"/>
              <w:left w:val="nil"/>
              <w:bottom w:val="single" w:sz="4" w:space="0" w:color="000000"/>
              <w:right w:val="single" w:sz="4" w:space="0" w:color="000000"/>
            </w:tcBorders>
            <w:shd w:val="clear" w:color="auto" w:fill="auto"/>
            <w:noWrap/>
            <w:vAlign w:val="bottom"/>
            <w:hideMark/>
          </w:tcPr>
          <w:p w14:paraId="5E583122" w14:textId="59B718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1D55E" w14:textId="1B05EA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436631" w14:textId="1FEDDC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0,297.28 </w:t>
            </w:r>
          </w:p>
        </w:tc>
      </w:tr>
      <w:tr w:rsidR="0071618D" w:rsidRPr="0071618D" w14:paraId="28D2A74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3F5B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5EE1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Li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6B607E" w14:textId="5A27FB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3061727A" w14:textId="7195F2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18EB5" w14:textId="7FDF58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C8E2C" w14:textId="662357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0,396.60 </w:t>
            </w:r>
          </w:p>
        </w:tc>
      </w:tr>
      <w:tr w:rsidR="0071618D" w:rsidRPr="0071618D" w14:paraId="64107D7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8D5B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BB5C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ilip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D98D80" w14:textId="5DA431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14164B28" w14:textId="5358DC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E077D" w14:textId="662D50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20499" w14:textId="6AD4A7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6,033.52 </w:t>
            </w:r>
          </w:p>
        </w:tc>
      </w:tr>
      <w:tr w:rsidR="0071618D" w:rsidRPr="0071618D" w14:paraId="75A1B98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A420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3F3C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9C5FC7" w14:textId="4A5A6A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25133581" w14:textId="0CA29A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F85207" w14:textId="607919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FD147" w14:textId="0A3CDD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8,021.36 </w:t>
            </w:r>
          </w:p>
        </w:tc>
      </w:tr>
      <w:tr w:rsidR="0071618D" w:rsidRPr="0071618D" w14:paraId="27EC83B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589A4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4B02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4C878244" w14:textId="155D87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059D5554" w14:textId="296197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DF3D32" w14:textId="4E6752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BA485" w14:textId="264B49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2,221.40 </w:t>
            </w:r>
          </w:p>
        </w:tc>
      </w:tr>
      <w:tr w:rsidR="0071618D" w:rsidRPr="0071618D" w14:paraId="694F0A6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5729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B1CA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O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D5D7F5" w14:textId="7B15C9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6ACA7D76" w14:textId="231302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BFF31" w14:textId="3F913C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9E73A" w14:textId="6EFAD8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6,025.44 </w:t>
            </w:r>
          </w:p>
        </w:tc>
      </w:tr>
      <w:tr w:rsidR="0071618D" w:rsidRPr="0071618D" w14:paraId="7045D48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E9EF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35D84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7BB7E8FF" w14:textId="3A0688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03,209.04 </w:t>
            </w:r>
          </w:p>
        </w:tc>
        <w:tc>
          <w:tcPr>
            <w:tcW w:w="0" w:type="auto"/>
            <w:tcBorders>
              <w:top w:val="nil"/>
              <w:left w:val="nil"/>
              <w:bottom w:val="single" w:sz="4" w:space="0" w:color="000000"/>
              <w:right w:val="single" w:sz="4" w:space="0" w:color="000000"/>
            </w:tcBorders>
            <w:shd w:val="clear" w:color="auto" w:fill="auto"/>
            <w:noWrap/>
            <w:vAlign w:val="bottom"/>
            <w:hideMark/>
          </w:tcPr>
          <w:p w14:paraId="59727579" w14:textId="72B86B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118019" w14:textId="3D841B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BEA18" w14:textId="620920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03,209.04 </w:t>
            </w:r>
          </w:p>
        </w:tc>
      </w:tr>
      <w:tr w:rsidR="0071618D" w:rsidRPr="0071618D" w14:paraId="087CDAD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6497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DCDD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olang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7DDED6" w14:textId="20F51F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7,808.28 </w:t>
            </w:r>
          </w:p>
        </w:tc>
        <w:tc>
          <w:tcPr>
            <w:tcW w:w="0" w:type="auto"/>
            <w:tcBorders>
              <w:top w:val="nil"/>
              <w:left w:val="nil"/>
              <w:bottom w:val="single" w:sz="4" w:space="0" w:color="000000"/>
              <w:right w:val="single" w:sz="4" w:space="0" w:color="000000"/>
            </w:tcBorders>
            <w:shd w:val="clear" w:color="auto" w:fill="auto"/>
            <w:noWrap/>
            <w:vAlign w:val="bottom"/>
            <w:hideMark/>
          </w:tcPr>
          <w:p w14:paraId="0ADA80A7" w14:textId="05FC1B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63006" w14:textId="7077DE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D6092" w14:textId="20E374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7,808.28 </w:t>
            </w:r>
          </w:p>
        </w:tc>
      </w:tr>
      <w:tr w:rsidR="0071618D" w:rsidRPr="0071618D" w14:paraId="434DD46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380F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D7FD1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Rapu-Rap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154861" w14:textId="3B8E53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1A866FBB" w14:textId="0F03B3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91F24" w14:textId="62A624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C897C" w14:textId="219BEA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2,743.04 </w:t>
            </w:r>
          </w:p>
        </w:tc>
      </w:tr>
      <w:tr w:rsidR="0071618D" w:rsidRPr="0071618D" w14:paraId="75DDA8A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AE18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B4EB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 Domingo (</w:t>
            </w:r>
            <w:proofErr w:type="spellStart"/>
            <w:r w:rsidRPr="0071618D">
              <w:rPr>
                <w:rFonts w:ascii="Arial Narrow" w:eastAsia="Times New Roman" w:hAnsi="Arial Narrow"/>
                <w:i/>
                <w:iCs/>
                <w:color w:val="000000"/>
                <w:sz w:val="20"/>
                <w:szCs w:val="20"/>
              </w:rPr>
              <w:t>Libog</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7D78551" w14:textId="79F2AA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32224F2A" w14:textId="5AA513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3D6D2" w14:textId="0BE5A9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52AF3" w14:textId="1966AC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8,630.00 </w:t>
            </w:r>
          </w:p>
        </w:tc>
      </w:tr>
      <w:tr w:rsidR="0071618D" w:rsidRPr="0071618D" w14:paraId="54A4008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B7CE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3CEB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05ECF9D4" w14:textId="40264B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0,896.80 </w:t>
            </w:r>
          </w:p>
        </w:tc>
        <w:tc>
          <w:tcPr>
            <w:tcW w:w="0" w:type="auto"/>
            <w:tcBorders>
              <w:top w:val="nil"/>
              <w:left w:val="nil"/>
              <w:bottom w:val="single" w:sz="4" w:space="0" w:color="000000"/>
              <w:right w:val="single" w:sz="4" w:space="0" w:color="000000"/>
            </w:tcBorders>
            <w:shd w:val="clear" w:color="auto" w:fill="auto"/>
            <w:noWrap/>
            <w:vAlign w:val="bottom"/>
            <w:hideMark/>
          </w:tcPr>
          <w:p w14:paraId="6F38DCDB" w14:textId="5CF34D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7DA927" w14:textId="46309D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F3714" w14:textId="5384BA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0,896.80 </w:t>
            </w:r>
          </w:p>
        </w:tc>
      </w:tr>
      <w:tr w:rsidR="0071618D" w:rsidRPr="0071618D" w14:paraId="2F4F3BC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B4BF5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C47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66EE6D2E" w14:textId="120646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63DF6C74" w14:textId="0F42C3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089D1" w14:textId="65E1C6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3CB13" w14:textId="0509B7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6,515.38 </w:t>
            </w:r>
          </w:p>
        </w:tc>
      </w:tr>
      <w:tr w:rsidR="0071618D" w:rsidRPr="0071618D" w14:paraId="504C813F"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B4797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FA3901B" w14:textId="67B2B9F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184,129.67 </w:t>
            </w:r>
          </w:p>
        </w:tc>
        <w:tc>
          <w:tcPr>
            <w:tcW w:w="0" w:type="auto"/>
            <w:tcBorders>
              <w:top w:val="nil"/>
              <w:left w:val="nil"/>
              <w:bottom w:val="single" w:sz="4" w:space="0" w:color="000000"/>
              <w:right w:val="single" w:sz="4" w:space="0" w:color="000000"/>
            </w:tcBorders>
            <w:shd w:val="clear" w:color="D8D8D8" w:fill="D8D8D8"/>
            <w:noWrap/>
            <w:vAlign w:val="bottom"/>
            <w:hideMark/>
          </w:tcPr>
          <w:p w14:paraId="20DC5485" w14:textId="20CFF27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FA33DB2" w14:textId="08234E8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82A529" w14:textId="61CC26A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184,129.67 </w:t>
            </w:r>
          </w:p>
        </w:tc>
      </w:tr>
      <w:tr w:rsidR="0071618D" w:rsidRPr="0071618D" w14:paraId="7CBEBE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73524"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E651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36C91A58" w14:textId="53CBAF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5C046687" w14:textId="758662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E2A9A" w14:textId="74D2B9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51C73" w14:textId="115671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87,256.42 </w:t>
            </w:r>
          </w:p>
        </w:tc>
      </w:tr>
      <w:tr w:rsidR="0071618D" w:rsidRPr="0071618D" w14:paraId="25717C0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E5E36"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123C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A51FF8" w14:textId="3DD857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06C82ECF" w14:textId="17A5A6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B87A24" w14:textId="3B5439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280BB" w14:textId="3BBEDB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8,583.16 </w:t>
            </w:r>
          </w:p>
        </w:tc>
      </w:tr>
      <w:tr w:rsidR="0071618D" w:rsidRPr="0071618D" w14:paraId="5FCD003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EFC7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853B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pal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50A8A9" w14:textId="17D8D2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26634E09" w14:textId="4A2A21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585D0" w14:textId="270696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B4E89" w14:textId="0B00D5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1,553.00 </w:t>
            </w:r>
          </w:p>
        </w:tc>
      </w:tr>
      <w:tr w:rsidR="0071618D" w:rsidRPr="0071618D" w14:paraId="73BBBE2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E7E5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0F40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EF252F" w14:textId="4EA216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23725817" w14:textId="6777DE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A1FED" w14:textId="042108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97C26E" w14:textId="0D1914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3,789.64 </w:t>
            </w:r>
          </w:p>
        </w:tc>
      </w:tr>
      <w:tr w:rsidR="0071618D" w:rsidRPr="0071618D" w14:paraId="005A8F6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BBEB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007F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0B4F2D69" w14:textId="2FF105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8,542.40 </w:t>
            </w:r>
          </w:p>
        </w:tc>
        <w:tc>
          <w:tcPr>
            <w:tcW w:w="0" w:type="auto"/>
            <w:tcBorders>
              <w:top w:val="nil"/>
              <w:left w:val="nil"/>
              <w:bottom w:val="single" w:sz="4" w:space="0" w:color="000000"/>
              <w:right w:val="single" w:sz="4" w:space="0" w:color="000000"/>
            </w:tcBorders>
            <w:shd w:val="clear" w:color="auto" w:fill="auto"/>
            <w:noWrap/>
            <w:vAlign w:val="bottom"/>
            <w:hideMark/>
          </w:tcPr>
          <w:p w14:paraId="778DC6F8" w14:textId="6467B8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71048" w14:textId="4A0EBD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85B1F" w14:textId="2573B7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8,542.40 </w:t>
            </w:r>
          </w:p>
        </w:tc>
      </w:tr>
      <w:tr w:rsidR="0071618D" w:rsidRPr="0071618D" w14:paraId="4518585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BB45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22C3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E84F6B" w14:textId="007E66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2D3B903E" w14:textId="35185C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9623A" w14:textId="77E93E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A44C1" w14:textId="25285B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2,500.00 </w:t>
            </w:r>
          </w:p>
        </w:tc>
      </w:tr>
      <w:tr w:rsidR="0071618D" w:rsidRPr="0071618D" w14:paraId="01BC5D0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2225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BBBB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0C8E4FF4" w14:textId="7307CF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4A9DF4A5" w14:textId="4730B5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F2FD7" w14:textId="63F12A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B1309" w14:textId="1D7E91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5,229.29 </w:t>
            </w:r>
          </w:p>
        </w:tc>
      </w:tr>
      <w:tr w:rsidR="0071618D" w:rsidRPr="0071618D" w14:paraId="78B94C0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923D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1C51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racal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228168" w14:textId="2DD54C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0ECB5743" w14:textId="71CF50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F6F12" w14:textId="33C0C3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4D52F" w14:textId="6D2646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0,633.32 </w:t>
            </w:r>
          </w:p>
        </w:tc>
      </w:tr>
      <w:tr w:rsidR="0071618D" w:rsidRPr="0071618D" w14:paraId="651719F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784A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991DA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3D12D2C0" w14:textId="67E364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162BF62E" w14:textId="371536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001CD" w14:textId="7398B3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1ED10" w14:textId="1F30EB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2,430.00 </w:t>
            </w:r>
          </w:p>
        </w:tc>
      </w:tr>
      <w:tr w:rsidR="0071618D" w:rsidRPr="0071618D" w14:paraId="1A05047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C021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8F8A1F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5696ADF" w14:textId="2CB140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6835E26C" w14:textId="683209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C3B59" w14:textId="54244A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BDB7AB" w14:textId="55F243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490.94 </w:t>
            </w:r>
          </w:p>
        </w:tc>
      </w:tr>
      <w:tr w:rsidR="0071618D" w:rsidRPr="0071618D" w14:paraId="284B87A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9DD6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019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47E21616" w14:textId="65F744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4776233B" w14:textId="0500EF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327517" w14:textId="410FD2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2A0FD" w14:textId="3E01F2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1,168.82 </w:t>
            </w:r>
          </w:p>
        </w:tc>
      </w:tr>
      <w:tr w:rsidR="0071618D" w:rsidRPr="0071618D" w14:paraId="2884FB8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F760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F76A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48F8DB89" w14:textId="3F9A3B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0E0AE6F2" w14:textId="4D8E00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4A9307" w14:textId="4D84B5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74776" w14:textId="5B8F1C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7,902.68 </w:t>
            </w:r>
          </w:p>
        </w:tc>
      </w:tr>
      <w:tr w:rsidR="0071618D" w:rsidRPr="0071618D" w14:paraId="1E3A7C5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26E5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0DD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Vinzon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7C3B53" w14:textId="634FE1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47FCC1FC" w14:textId="4F0BD9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AAAA6D" w14:textId="3F278B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8F530" w14:textId="75ECED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0,050.00 </w:t>
            </w:r>
          </w:p>
        </w:tc>
      </w:tr>
      <w:tr w:rsidR="0071618D" w:rsidRPr="0071618D" w14:paraId="39AA67F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11CED"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F7F8B96" w14:textId="7E63535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2,074,599.73 </w:t>
            </w:r>
          </w:p>
        </w:tc>
        <w:tc>
          <w:tcPr>
            <w:tcW w:w="0" w:type="auto"/>
            <w:tcBorders>
              <w:top w:val="nil"/>
              <w:left w:val="nil"/>
              <w:bottom w:val="single" w:sz="4" w:space="0" w:color="000000"/>
              <w:right w:val="single" w:sz="4" w:space="0" w:color="000000"/>
            </w:tcBorders>
            <w:shd w:val="clear" w:color="D8D8D8" w:fill="D8D8D8"/>
            <w:noWrap/>
            <w:vAlign w:val="bottom"/>
            <w:hideMark/>
          </w:tcPr>
          <w:p w14:paraId="1B1ACB04" w14:textId="12DADBD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DEB23E7" w14:textId="5AD3D47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CD51BF" w14:textId="0CC3791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2,124,599.73 </w:t>
            </w:r>
          </w:p>
        </w:tc>
      </w:tr>
      <w:tr w:rsidR="0071618D" w:rsidRPr="0071618D" w14:paraId="381D7B0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2B7B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F74B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269CC2DB" w14:textId="1A6EFD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66EC1E81" w14:textId="2B93B9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B17A1" w14:textId="749D15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62A05" w14:textId="2F6D3D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50,692.18 </w:t>
            </w:r>
          </w:p>
        </w:tc>
      </w:tr>
      <w:tr w:rsidR="0071618D" w:rsidRPr="0071618D" w14:paraId="79854CD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5710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E810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3793D9" w14:textId="726D10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012FC42D" w14:textId="2EBA13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85ABBF" w14:textId="275DDF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1A771C" w14:textId="5B5F03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02,623.68 </w:t>
            </w:r>
          </w:p>
        </w:tc>
      </w:tr>
      <w:tr w:rsidR="0071618D" w:rsidRPr="0071618D" w14:paraId="6B973E6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E2196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F4F53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6FD0F6" w14:textId="670BB1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75B05DFB" w14:textId="463DBB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266B0" w14:textId="709387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A3531" w14:textId="77CFC2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35,068.94 </w:t>
            </w:r>
          </w:p>
        </w:tc>
      </w:tr>
      <w:tr w:rsidR="0071618D" w:rsidRPr="0071618D" w14:paraId="0E8E1BA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127F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6299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6B961B95" w14:textId="1423BD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78AD170A" w14:textId="3E3B24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9DAD6" w14:textId="4E8783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D157D" w14:textId="3E0826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7,730.00 </w:t>
            </w:r>
          </w:p>
        </w:tc>
      </w:tr>
      <w:tr w:rsidR="0071618D" w:rsidRPr="0071618D" w14:paraId="056D923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8619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58C7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m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FB8A21" w14:textId="3618B7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26EECAFD" w14:textId="0AA9A8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E0BD3" w14:textId="25BFE7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8752C" w14:textId="7889CA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7,617.76 </w:t>
            </w:r>
          </w:p>
        </w:tc>
      </w:tr>
      <w:tr w:rsidR="0071618D" w:rsidRPr="0071618D" w14:paraId="3D61205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E4AC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D77A2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h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75028E" w14:textId="705373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1CEFCEC4" w14:textId="3E9CA6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DBEC20" w14:textId="1B578F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E66EF" w14:textId="083CC1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1,620.22 </w:t>
            </w:r>
          </w:p>
        </w:tc>
      </w:tr>
      <w:tr w:rsidR="0071618D" w:rsidRPr="0071618D" w14:paraId="546A727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1F9B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762B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5C7AA857" w14:textId="3119AF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68990837" w14:textId="1E9918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D146D" w14:textId="5C0631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56966" w14:textId="112553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77,459.07 </w:t>
            </w:r>
          </w:p>
        </w:tc>
      </w:tr>
      <w:tr w:rsidR="0071618D" w:rsidRPr="0071618D" w14:paraId="1602109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B6019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8E1B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A70E3B" w14:textId="0CF3AC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70D9B97C" w14:textId="6304DB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DB1E5" w14:textId="3CAABE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E951B" w14:textId="190701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7,220.72 </w:t>
            </w:r>
          </w:p>
        </w:tc>
      </w:tr>
      <w:tr w:rsidR="0071618D" w:rsidRPr="0071618D" w14:paraId="22D20A1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3D7C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A0C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ab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8A7CC0" w14:textId="51D721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1CE0AEE3" w14:textId="62826F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20BD6" w14:textId="5E7722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CF49F" w14:textId="66C9B4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8,472.76 </w:t>
            </w:r>
          </w:p>
        </w:tc>
      </w:tr>
      <w:tr w:rsidR="0071618D" w:rsidRPr="0071618D" w14:paraId="66D47A7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99D9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ED0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mal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2469ED" w14:textId="2D6DE5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11009825" w14:textId="711CEF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D97E69" w14:textId="183E34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35A1C" w14:textId="2F2805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482.96 </w:t>
            </w:r>
          </w:p>
        </w:tc>
      </w:tr>
      <w:tr w:rsidR="0071618D" w:rsidRPr="0071618D" w14:paraId="110B831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B127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FC33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na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E0A4A4" w14:textId="743E05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28190B7F" w14:textId="674347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AD61C" w14:textId="210B3A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4DB3E" w14:textId="29E7CC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4,596.44 </w:t>
            </w:r>
          </w:p>
        </w:tc>
      </w:tr>
      <w:tr w:rsidR="0071618D" w:rsidRPr="0071618D" w14:paraId="6898142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0944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5EF0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ram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1F4A45" w14:textId="05957C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1970ED25" w14:textId="4D1EC8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66123" w14:textId="6B2FC9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093423" w14:textId="71F8DC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2,126.16 </w:t>
            </w:r>
          </w:p>
        </w:tc>
      </w:tr>
      <w:tr w:rsidR="0071618D" w:rsidRPr="0071618D" w14:paraId="4A881B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491CF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8130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2A2FE132" w14:textId="1FD467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09DEFE3B" w14:textId="3275A5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BC05A" w14:textId="331750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F08E7" w14:textId="003279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2,312.68 </w:t>
            </w:r>
          </w:p>
        </w:tc>
      </w:tr>
      <w:tr w:rsidR="0071618D" w:rsidRPr="0071618D" w14:paraId="1F1E4CE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DAF5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8DB66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archito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9ADCDE" w14:textId="024043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5B17EF83" w14:textId="082983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C5DA4" w14:textId="3F1504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12961" w14:textId="75B41E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2,569.16 </w:t>
            </w:r>
          </w:p>
        </w:tc>
      </w:tr>
      <w:tr w:rsidR="0071618D" w:rsidRPr="0071618D" w14:paraId="32E7FED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9606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7466D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739A7057" w14:textId="2506A1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06D4ADD3" w14:textId="48CD6F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D20A4" w14:textId="4865B2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9F4C5" w14:textId="2355C8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1,422.48 </w:t>
            </w:r>
          </w:p>
        </w:tc>
      </w:tr>
      <w:tr w:rsidR="0071618D" w:rsidRPr="0071618D" w14:paraId="595852F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290F7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253D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riga</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698421E" w14:textId="253E32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6A2D43E6" w14:textId="2EDD9C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2C7F0" w14:textId="3B9066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0D25EB" w14:textId="2D2DF9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5,490.06 </w:t>
            </w:r>
          </w:p>
        </w:tc>
      </w:tr>
      <w:tr w:rsidR="0071618D" w:rsidRPr="0071618D" w14:paraId="7240538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29A8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E0E1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908B23" w14:textId="46DEA6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41368951" w14:textId="3535E0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ECCD4" w14:textId="40764D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4CA24" w14:textId="1F9EF5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0,430.04 </w:t>
            </w:r>
          </w:p>
        </w:tc>
      </w:tr>
      <w:tr w:rsidR="0071618D" w:rsidRPr="0071618D" w14:paraId="17666BA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0E33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AA97C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bm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8D16AA" w14:textId="0C7E33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4EAB574A" w14:textId="58CFA8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E40A26D" w14:textId="01AD0D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402B2" w14:textId="2133C2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28,458.20 </w:t>
            </w:r>
          </w:p>
        </w:tc>
      </w:tr>
      <w:tr w:rsidR="0071618D" w:rsidRPr="0071618D" w14:paraId="67532F3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CB88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05BE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536C1D" w14:textId="2C286A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15676649" w14:textId="39223D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BB884" w14:textId="20BCE4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26A0F" w14:textId="155B9A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4,242.92 </w:t>
            </w:r>
          </w:p>
        </w:tc>
      </w:tr>
      <w:tr w:rsidR="0071618D" w:rsidRPr="0071618D" w14:paraId="17022FC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769F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9BEF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g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DEE7A9" w14:textId="2D7623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616A1C81" w14:textId="34A297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46019" w14:textId="48C548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7773C0" w14:textId="16100F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9,508.88 </w:t>
            </w:r>
          </w:p>
        </w:tc>
      </w:tr>
      <w:tr w:rsidR="0071618D" w:rsidRPr="0071618D" w14:paraId="1111D00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F03A1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158C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ila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E87F27" w14:textId="659E47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5A62A401" w14:textId="3CDBAE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3A93FB" w14:textId="14AFCD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4BC0F4" w14:textId="75C14D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2,807.88 </w:t>
            </w:r>
          </w:p>
        </w:tc>
      </w:tr>
      <w:tr w:rsidR="0071618D" w:rsidRPr="0071618D" w14:paraId="34A48D1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5CA0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4ACC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inala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640C28" w14:textId="6139E0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6A331C2B" w14:textId="7D2EC3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C7BF5" w14:textId="44C5D2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C33C7" w14:textId="09C20C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0,958.80 </w:t>
            </w:r>
          </w:p>
        </w:tc>
      </w:tr>
      <w:tr w:rsidR="0071618D" w:rsidRPr="0071618D" w14:paraId="5368887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4CA2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8CE3A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bu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059C0A" w14:textId="6A6589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653FEB78" w14:textId="3C5846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95181" w14:textId="175B02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8A5D2" w14:textId="08ED84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9,371.53 </w:t>
            </w:r>
          </w:p>
        </w:tc>
      </w:tr>
      <w:tr w:rsidR="0071618D" w:rsidRPr="0071618D" w14:paraId="07ABA78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7317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26B7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4921932A" w14:textId="0384F3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2817916C" w14:textId="0C8B6B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29A94" w14:textId="213C0F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60D809" w14:textId="26B90B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2,045.18 </w:t>
            </w:r>
          </w:p>
        </w:tc>
      </w:tr>
      <w:tr w:rsidR="0071618D" w:rsidRPr="0071618D" w14:paraId="5F8409A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7D8C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48DE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60D5C76A" w14:textId="25CA7B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04501331" w14:textId="0E3CA9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CDE93" w14:textId="3F5C71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3617B" w14:textId="336E75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91,480.00 </w:t>
            </w:r>
          </w:p>
        </w:tc>
      </w:tr>
      <w:tr w:rsidR="0071618D" w:rsidRPr="0071618D" w14:paraId="789E622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3699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7A85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27F1F88F" w14:textId="13612C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08D94F75" w14:textId="29B88F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9F640" w14:textId="06E4C0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8B850" w14:textId="6889CE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1,506.28 </w:t>
            </w:r>
          </w:p>
        </w:tc>
      </w:tr>
      <w:tr w:rsidR="0071618D" w:rsidRPr="0071618D" w14:paraId="2481CE2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9017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AC14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s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446793" w14:textId="163681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5D465C80" w14:textId="2FB528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77C21" w14:textId="2F865F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1F1D5" w14:textId="56C948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9,547.69 </w:t>
            </w:r>
          </w:p>
        </w:tc>
      </w:tr>
      <w:tr w:rsidR="0071618D" w:rsidRPr="0071618D" w14:paraId="344CEB4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D9CE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85C3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6CC6D38A" w14:textId="1425F6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0,780.54 </w:t>
            </w:r>
          </w:p>
        </w:tc>
        <w:tc>
          <w:tcPr>
            <w:tcW w:w="0" w:type="auto"/>
            <w:tcBorders>
              <w:top w:val="nil"/>
              <w:left w:val="nil"/>
              <w:bottom w:val="single" w:sz="4" w:space="0" w:color="000000"/>
              <w:right w:val="single" w:sz="4" w:space="0" w:color="000000"/>
            </w:tcBorders>
            <w:shd w:val="clear" w:color="auto" w:fill="auto"/>
            <w:noWrap/>
            <w:vAlign w:val="bottom"/>
            <w:hideMark/>
          </w:tcPr>
          <w:p w14:paraId="22AE575C" w14:textId="3DAB6D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5A3293" w14:textId="0F8DA0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2F630" w14:textId="1CF957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0,780.54 </w:t>
            </w:r>
          </w:p>
        </w:tc>
      </w:tr>
      <w:tr w:rsidR="0071618D" w:rsidRPr="0071618D" w14:paraId="09D20E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ADAD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A07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resentacion</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Parubca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06374B1" w14:textId="617397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128095E7" w14:textId="5C1BBB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036C19" w14:textId="77CE2E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6E93B" w14:textId="406372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7,703.44 </w:t>
            </w:r>
          </w:p>
        </w:tc>
      </w:tr>
      <w:tr w:rsidR="0071618D" w:rsidRPr="0071618D" w14:paraId="2BD7DC6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84AB2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7145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R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C53722" w14:textId="791800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5AE0FD26" w14:textId="5B54E8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C86EE" w14:textId="35412A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1100E" w14:textId="7C467C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3,816.76 </w:t>
            </w:r>
          </w:p>
        </w:tc>
      </w:tr>
      <w:tr w:rsidR="0071618D" w:rsidRPr="0071618D" w14:paraId="2A7B056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E125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14C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gñ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6CF240" w14:textId="5510E4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1,126.78 </w:t>
            </w:r>
          </w:p>
        </w:tc>
        <w:tc>
          <w:tcPr>
            <w:tcW w:w="0" w:type="auto"/>
            <w:tcBorders>
              <w:top w:val="nil"/>
              <w:left w:val="nil"/>
              <w:bottom w:val="single" w:sz="4" w:space="0" w:color="000000"/>
              <w:right w:val="single" w:sz="4" w:space="0" w:color="000000"/>
            </w:tcBorders>
            <w:shd w:val="clear" w:color="auto" w:fill="auto"/>
            <w:noWrap/>
            <w:vAlign w:val="bottom"/>
            <w:hideMark/>
          </w:tcPr>
          <w:p w14:paraId="0E96528D" w14:textId="67E78F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9A1C5" w14:textId="38FC3E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FE566" w14:textId="19A766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81,126.78 </w:t>
            </w:r>
          </w:p>
        </w:tc>
      </w:tr>
      <w:tr w:rsidR="0071618D" w:rsidRPr="0071618D" w14:paraId="5B1002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B61F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A0BE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San </w:t>
            </w:r>
            <w:proofErr w:type="spellStart"/>
            <w:r w:rsidRPr="0071618D">
              <w:rPr>
                <w:rFonts w:ascii="Arial Narrow" w:eastAsia="Times New Roman" w:hAnsi="Arial Narrow"/>
                <w:i/>
                <w:iCs/>
                <w:color w:val="000000"/>
                <w:sz w:val="20"/>
                <w:szCs w:val="20"/>
              </w:rPr>
              <w:t>ferna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E6BE0F" w14:textId="40F7C5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121620F1" w14:textId="4BF8E7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A68B5" w14:textId="4B8F38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FD992" w14:textId="712097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7,057.28 </w:t>
            </w:r>
          </w:p>
        </w:tc>
      </w:tr>
      <w:tr w:rsidR="0071618D" w:rsidRPr="0071618D" w14:paraId="3CA808B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D6E5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F0A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2624828" w14:textId="501D19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20,076.34 </w:t>
            </w:r>
          </w:p>
        </w:tc>
        <w:tc>
          <w:tcPr>
            <w:tcW w:w="0" w:type="auto"/>
            <w:tcBorders>
              <w:top w:val="nil"/>
              <w:left w:val="nil"/>
              <w:bottom w:val="single" w:sz="4" w:space="0" w:color="000000"/>
              <w:right w:val="single" w:sz="4" w:space="0" w:color="000000"/>
            </w:tcBorders>
            <w:shd w:val="clear" w:color="auto" w:fill="auto"/>
            <w:noWrap/>
            <w:vAlign w:val="bottom"/>
            <w:hideMark/>
          </w:tcPr>
          <w:p w14:paraId="2F76E46C" w14:textId="4B7E8D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5DE6B" w14:textId="5E1752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2B13E" w14:textId="466F06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20,076.34 </w:t>
            </w:r>
          </w:p>
        </w:tc>
      </w:tr>
      <w:tr w:rsidR="0071618D" w:rsidRPr="0071618D" w14:paraId="3AB4FD7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274B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4B1C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poc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C5E217" w14:textId="36CF44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597F2CF3" w14:textId="024915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C40A3" w14:textId="7FD738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8AFAA" w14:textId="5FF96D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33,077.76 </w:t>
            </w:r>
          </w:p>
        </w:tc>
      </w:tr>
      <w:tr w:rsidR="0071618D" w:rsidRPr="0071618D" w14:paraId="5327376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D06A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57D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rum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C5C3A1" w14:textId="2976A3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5DEEAF3C" w14:textId="392804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57008" w14:textId="202F65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7B793" w14:textId="0BC6FE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1,152.72 </w:t>
            </w:r>
          </w:p>
        </w:tc>
      </w:tr>
      <w:tr w:rsidR="0071618D" w:rsidRPr="0071618D" w14:paraId="69EA04C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4855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FC332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g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43ED48" w14:textId="0520B9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26F2DC3E" w14:textId="3689E3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7FE61" w14:textId="169C32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6B07F" w14:textId="1C396C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70,584.32 </w:t>
            </w:r>
          </w:p>
        </w:tc>
      </w:tr>
      <w:tr w:rsidR="0071618D" w:rsidRPr="0071618D" w14:paraId="0D2FD7D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52D1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EAD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nam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350C43" w14:textId="3CEE54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01241A7E" w14:textId="7F75F0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9176F" w14:textId="263C0F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4D7FE" w14:textId="1FBCE9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387,361.12 </w:t>
            </w:r>
          </w:p>
        </w:tc>
      </w:tr>
      <w:tr w:rsidR="0071618D" w:rsidRPr="0071618D" w14:paraId="29424BDA"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8FAEB"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5F3F0E11" w14:textId="7809800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110B9665" w14:textId="670C203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495499B" w14:textId="658B667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357986" w14:textId="32A1373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332,426.38 </w:t>
            </w:r>
          </w:p>
        </w:tc>
      </w:tr>
      <w:tr w:rsidR="0071618D" w:rsidRPr="0071618D" w14:paraId="219621A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4B3C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19B0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LGU </w:t>
            </w:r>
            <w:proofErr w:type="spellStart"/>
            <w:r w:rsidRPr="0071618D">
              <w:rPr>
                <w:rFonts w:ascii="Arial Narrow" w:eastAsia="Times New Roman" w:hAnsi="Arial Narrow"/>
                <w:i/>
                <w:i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B45ABE" w14:textId="56AD1E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7009FBA5" w14:textId="6CFDEB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7D3DD" w14:textId="57D51B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7A6EB" w14:textId="7E7397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77,956.38 </w:t>
            </w:r>
          </w:p>
        </w:tc>
      </w:tr>
      <w:tr w:rsidR="0071618D" w:rsidRPr="0071618D" w14:paraId="457DF78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94EC5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3A963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Andres (</w:t>
            </w:r>
            <w:proofErr w:type="spellStart"/>
            <w:r w:rsidRPr="0071618D">
              <w:rPr>
                <w:rFonts w:ascii="Arial Narrow" w:eastAsia="Times New Roman" w:hAnsi="Arial Narrow"/>
                <w:i/>
                <w:iCs/>
                <w:color w:val="000000"/>
                <w:sz w:val="20"/>
                <w:szCs w:val="20"/>
              </w:rPr>
              <w:t>Calolbo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DA0F3E7" w14:textId="76A037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12B9A270" w14:textId="7B644E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95B08" w14:textId="3FF848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63285" w14:textId="217FB9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490.00 </w:t>
            </w:r>
          </w:p>
        </w:tc>
      </w:tr>
      <w:tr w:rsidR="0071618D" w:rsidRPr="0071618D" w14:paraId="65555D5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E85B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AD48E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Vi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D283F5" w14:textId="70F957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131D3722" w14:textId="352D56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8C0C2" w14:textId="4710C1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7AF2A" w14:textId="21A33D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7,980.00 </w:t>
            </w:r>
          </w:p>
        </w:tc>
      </w:tr>
      <w:tr w:rsidR="0071618D" w:rsidRPr="0071618D" w14:paraId="5EEEAA08"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E9C8E4"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21CC8BDA" w14:textId="36B7CF5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15,801.32 </w:t>
            </w:r>
          </w:p>
        </w:tc>
        <w:tc>
          <w:tcPr>
            <w:tcW w:w="0" w:type="auto"/>
            <w:tcBorders>
              <w:top w:val="nil"/>
              <w:left w:val="nil"/>
              <w:bottom w:val="single" w:sz="4" w:space="0" w:color="000000"/>
              <w:right w:val="single" w:sz="4" w:space="0" w:color="000000"/>
            </w:tcBorders>
            <w:shd w:val="clear" w:color="D8D8D8" w:fill="D8D8D8"/>
            <w:noWrap/>
            <w:vAlign w:val="bottom"/>
            <w:hideMark/>
          </w:tcPr>
          <w:p w14:paraId="3F1DE670" w14:textId="4502AD3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91E3206" w14:textId="1979EB8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71FA22" w14:textId="4062BDC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15,801.32 </w:t>
            </w:r>
          </w:p>
        </w:tc>
      </w:tr>
      <w:tr w:rsidR="0071618D" w:rsidRPr="0071618D" w14:paraId="612D697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DE51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9E08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e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372741" w14:textId="2B5231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6AE9D9C1" w14:textId="385413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3A5BE" w14:textId="65AF47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0A41C4" w14:textId="47B4C6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6,151.00 </w:t>
            </w:r>
          </w:p>
        </w:tc>
      </w:tr>
      <w:tr w:rsidR="0071618D" w:rsidRPr="0071618D" w14:paraId="2B2A7B9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3713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C12C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B9C338" w14:textId="6ABC60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37833481" w14:textId="182692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207C3" w14:textId="53B93B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0A7F1" w14:textId="1B0218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4,226.50 </w:t>
            </w:r>
          </w:p>
        </w:tc>
      </w:tr>
      <w:tr w:rsidR="0071618D" w:rsidRPr="0071618D" w14:paraId="0EA7A8D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40BA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CFB73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mas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B3D57B" w14:textId="6E01F3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19117AC5" w14:textId="39CA90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F9C0D" w14:textId="256C5A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2794F" w14:textId="5840C5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700.00 </w:t>
            </w:r>
          </w:p>
        </w:tc>
      </w:tr>
      <w:tr w:rsidR="0071618D" w:rsidRPr="0071618D" w14:paraId="2348E7F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5387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5315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1E7DEF62" w14:textId="35484A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60554FDA" w14:textId="43A2D9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54273" w14:textId="1A3572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310F7" w14:textId="394165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3,192.50 </w:t>
            </w:r>
          </w:p>
        </w:tc>
      </w:tr>
      <w:tr w:rsidR="0071618D" w:rsidRPr="0071618D" w14:paraId="77D3EEC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79D5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BC55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27AE2699" w14:textId="559D99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5F0B7174" w14:textId="1E45F1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0C5FFB" w14:textId="40C330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B0F27" w14:textId="018AAC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4,420.00 </w:t>
            </w:r>
          </w:p>
        </w:tc>
      </w:tr>
      <w:tr w:rsidR="0071618D" w:rsidRPr="0071618D" w14:paraId="06CD65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7B26E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015C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o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A147EA" w14:textId="46E0F9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2F50D22C" w14:textId="6C9A12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BA6B1" w14:textId="027FD4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6C3CB" w14:textId="5D8049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2,634.00 </w:t>
            </w:r>
          </w:p>
        </w:tc>
      </w:tr>
      <w:tr w:rsidR="0071618D" w:rsidRPr="0071618D" w14:paraId="79D45E7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D4CE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C17B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onre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67244C" w14:textId="075C0D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0CE83667" w14:textId="106EE5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7BC923" w14:textId="4BB4DD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E014A2" w14:textId="3DF70A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792.50 </w:t>
            </w:r>
          </w:p>
        </w:tc>
      </w:tr>
      <w:tr w:rsidR="0071618D" w:rsidRPr="0071618D" w14:paraId="5690273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8573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5BE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la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1C1990" w14:textId="645364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6C0D8A31" w14:textId="7DEB45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B74AF" w14:textId="2DF1D3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383338" w14:textId="0F72FA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4,260.00 </w:t>
            </w:r>
          </w:p>
        </w:tc>
      </w:tr>
      <w:tr w:rsidR="0071618D" w:rsidRPr="0071618D" w14:paraId="5B666DE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D955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6159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io V. </w:t>
            </w:r>
            <w:proofErr w:type="spellStart"/>
            <w:r w:rsidRPr="0071618D">
              <w:rPr>
                <w:rFonts w:ascii="Arial Narrow" w:eastAsia="Times New Roman" w:hAnsi="Arial Narrow"/>
                <w:i/>
                <w:iCs/>
                <w:color w:val="000000"/>
                <w:sz w:val="20"/>
                <w:szCs w:val="20"/>
              </w:rPr>
              <w:t>Corpuz</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Limbuha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4C67774" w14:textId="4A4C78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0CE168D2" w14:textId="3B45FF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7F054C" w14:textId="297D17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B199D" w14:textId="625A40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840.00 </w:t>
            </w:r>
          </w:p>
        </w:tc>
      </w:tr>
      <w:tr w:rsidR="0071618D" w:rsidRPr="0071618D" w14:paraId="7D7E2EE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20A1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8B99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213BA88" w14:textId="113848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09E7B87E" w14:textId="44818F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D7F62" w14:textId="79949B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CA2A0" w14:textId="2A52DC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5,535.00 </w:t>
            </w:r>
          </w:p>
        </w:tc>
      </w:tr>
      <w:tr w:rsidR="0071618D" w:rsidRPr="0071618D" w14:paraId="0EF1BF8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AD73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28058B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U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D738D2" w14:textId="7AB0B5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4BABA4CF" w14:textId="1640F3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E6ED8" w14:textId="60D8A6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F1F8B" w14:textId="2B856F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5,049.82 </w:t>
            </w:r>
          </w:p>
        </w:tc>
      </w:tr>
      <w:tr w:rsidR="0071618D" w:rsidRPr="0071618D" w14:paraId="737803E2"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4D031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047B9465" w14:textId="4558098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9,798,032.55 </w:t>
            </w:r>
          </w:p>
        </w:tc>
        <w:tc>
          <w:tcPr>
            <w:tcW w:w="0" w:type="auto"/>
            <w:tcBorders>
              <w:top w:val="nil"/>
              <w:left w:val="nil"/>
              <w:bottom w:val="single" w:sz="4" w:space="0" w:color="000000"/>
              <w:right w:val="single" w:sz="4" w:space="0" w:color="000000"/>
            </w:tcBorders>
            <w:shd w:val="clear" w:color="D8D8D8" w:fill="D8D8D8"/>
            <w:noWrap/>
            <w:vAlign w:val="bottom"/>
            <w:hideMark/>
          </w:tcPr>
          <w:p w14:paraId="13F8ABDA" w14:textId="53E4D09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5E596C6" w14:textId="03EAF9F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D5F5D6" w14:textId="766A1EB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379,232.55 </w:t>
            </w:r>
          </w:p>
        </w:tc>
      </w:tr>
      <w:tr w:rsidR="0071618D" w:rsidRPr="0071618D" w14:paraId="53C4B9BC"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E39F0BB"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6FD52B0B" w14:textId="272D18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5FE14186" w14:textId="350B01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9BADAF" w14:textId="0A7992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30403" w14:textId="7E54B1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164,288.77 </w:t>
            </w:r>
          </w:p>
        </w:tc>
      </w:tr>
      <w:tr w:rsidR="0071618D" w:rsidRPr="0071618D" w14:paraId="271A4B0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6396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A5625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1BBB4EDF" w14:textId="2CB523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7BCD869E" w14:textId="2C8332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B251CA" w14:textId="0A5383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8658F" w14:textId="497F2E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2,882.44 </w:t>
            </w:r>
          </w:p>
        </w:tc>
      </w:tr>
      <w:tr w:rsidR="0071618D" w:rsidRPr="0071618D" w14:paraId="6607820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DD81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179DD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0EC60E" w14:textId="108A18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1,057.64 </w:t>
            </w:r>
          </w:p>
        </w:tc>
        <w:tc>
          <w:tcPr>
            <w:tcW w:w="0" w:type="auto"/>
            <w:tcBorders>
              <w:top w:val="nil"/>
              <w:left w:val="nil"/>
              <w:bottom w:val="single" w:sz="4" w:space="0" w:color="000000"/>
              <w:right w:val="single" w:sz="4" w:space="0" w:color="000000"/>
            </w:tcBorders>
            <w:shd w:val="clear" w:color="auto" w:fill="auto"/>
            <w:noWrap/>
            <w:vAlign w:val="bottom"/>
            <w:hideMark/>
          </w:tcPr>
          <w:p w14:paraId="4ED0BA1D" w14:textId="312BC5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80B8C3" w14:textId="53581E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CDC98" w14:textId="7561DD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1,057.64 </w:t>
            </w:r>
          </w:p>
        </w:tc>
      </w:tr>
      <w:tr w:rsidR="0071618D" w:rsidRPr="0071618D" w14:paraId="3CFD590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4DAE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1DBF6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lu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43DDAE" w14:textId="4D70BA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569C3633" w14:textId="385FEC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82223" w14:textId="49AC27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269DD" w14:textId="29F9B4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5,213.48 </w:t>
            </w:r>
          </w:p>
        </w:tc>
      </w:tr>
      <w:tr w:rsidR="0071618D" w:rsidRPr="0071618D" w14:paraId="354E6B1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E10D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95F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5B0DF951" w14:textId="5347DD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42228659" w14:textId="73B000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8C9B7" w14:textId="391EE2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F52F7" w14:textId="168EC5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672.72 </w:t>
            </w:r>
          </w:p>
        </w:tc>
      </w:tr>
      <w:tr w:rsidR="0071618D" w:rsidRPr="0071618D" w14:paraId="3DD4975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FB8E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49A4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026F9061" w14:textId="12AB44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8,594.62 </w:t>
            </w:r>
          </w:p>
        </w:tc>
        <w:tc>
          <w:tcPr>
            <w:tcW w:w="0" w:type="auto"/>
            <w:tcBorders>
              <w:top w:val="nil"/>
              <w:left w:val="nil"/>
              <w:bottom w:val="single" w:sz="4" w:space="0" w:color="000000"/>
              <w:right w:val="single" w:sz="4" w:space="0" w:color="000000"/>
            </w:tcBorders>
            <w:shd w:val="clear" w:color="auto" w:fill="auto"/>
            <w:noWrap/>
            <w:vAlign w:val="bottom"/>
            <w:hideMark/>
          </w:tcPr>
          <w:p w14:paraId="0D029303" w14:textId="682895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6CE8F4B" w14:textId="7333E4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5BF95E" w14:textId="07B878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8,594.62 </w:t>
            </w:r>
          </w:p>
        </w:tc>
      </w:tr>
      <w:tr w:rsidR="0071618D" w:rsidRPr="0071618D" w14:paraId="6A93C70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ECF1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B105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on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50121D" w14:textId="300846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25D390EB" w14:textId="160A08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406B4B8E" w14:textId="7A4CD2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E6BA9" w14:textId="65B735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48,112.24 </w:t>
            </w:r>
          </w:p>
        </w:tc>
      </w:tr>
      <w:tr w:rsidR="0071618D" w:rsidRPr="0071618D" w14:paraId="568E757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8442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B140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u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EC79E1" w14:textId="3ED4F1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4A0C9A0F" w14:textId="1D69A5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607F0BD0" w14:textId="3357B2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506A7" w14:textId="5F1606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0,626.00 </w:t>
            </w:r>
          </w:p>
        </w:tc>
      </w:tr>
      <w:tr w:rsidR="0071618D" w:rsidRPr="0071618D" w14:paraId="4E7C4C4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D2FB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5B94D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ro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6A838F" w14:textId="64A7EB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2,096.88 </w:t>
            </w:r>
          </w:p>
        </w:tc>
        <w:tc>
          <w:tcPr>
            <w:tcW w:w="0" w:type="auto"/>
            <w:tcBorders>
              <w:top w:val="nil"/>
              <w:left w:val="nil"/>
              <w:bottom w:val="single" w:sz="4" w:space="0" w:color="000000"/>
              <w:right w:val="single" w:sz="4" w:space="0" w:color="000000"/>
            </w:tcBorders>
            <w:shd w:val="clear" w:color="auto" w:fill="auto"/>
            <w:noWrap/>
            <w:vAlign w:val="bottom"/>
            <w:hideMark/>
          </w:tcPr>
          <w:p w14:paraId="0545AAF1" w14:textId="25AB9F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B968C" w14:textId="76951B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B5F23" w14:textId="5ABC27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2,096.88 </w:t>
            </w:r>
          </w:p>
        </w:tc>
      </w:tr>
      <w:tr w:rsidR="0071618D" w:rsidRPr="0071618D" w14:paraId="2ADEB62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6B2C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847F1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u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0C5B31" w14:textId="238170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4213255E" w14:textId="286D90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738D5452" w14:textId="76425C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E8D171" w14:textId="2BE52E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9,532.92 </w:t>
            </w:r>
          </w:p>
        </w:tc>
      </w:tr>
      <w:tr w:rsidR="0071618D" w:rsidRPr="0071618D" w14:paraId="6E8DACC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E84C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8B03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t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CE0E39" w14:textId="47DA59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4,490.00 </w:t>
            </w:r>
          </w:p>
        </w:tc>
        <w:tc>
          <w:tcPr>
            <w:tcW w:w="0" w:type="auto"/>
            <w:tcBorders>
              <w:top w:val="nil"/>
              <w:left w:val="nil"/>
              <w:bottom w:val="single" w:sz="4" w:space="0" w:color="000000"/>
              <w:right w:val="single" w:sz="4" w:space="0" w:color="000000"/>
            </w:tcBorders>
            <w:shd w:val="clear" w:color="auto" w:fill="auto"/>
            <w:noWrap/>
            <w:vAlign w:val="bottom"/>
            <w:hideMark/>
          </w:tcPr>
          <w:p w14:paraId="34045010" w14:textId="50B8D2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248047DC" w14:textId="2F5B00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198CA" w14:textId="67496A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0,690.00 </w:t>
            </w:r>
          </w:p>
        </w:tc>
      </w:tr>
      <w:tr w:rsidR="0071618D" w:rsidRPr="0071618D" w14:paraId="65B7BCB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A08A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9B28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26A4F5C" w14:textId="2BE58C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33,952.08 </w:t>
            </w:r>
          </w:p>
        </w:tc>
        <w:tc>
          <w:tcPr>
            <w:tcW w:w="0" w:type="auto"/>
            <w:tcBorders>
              <w:top w:val="nil"/>
              <w:left w:val="nil"/>
              <w:bottom w:val="single" w:sz="4" w:space="0" w:color="000000"/>
              <w:right w:val="single" w:sz="4" w:space="0" w:color="000000"/>
            </w:tcBorders>
            <w:shd w:val="clear" w:color="auto" w:fill="auto"/>
            <w:noWrap/>
            <w:vAlign w:val="bottom"/>
            <w:hideMark/>
          </w:tcPr>
          <w:p w14:paraId="737368FD" w14:textId="55C149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FB9C2" w14:textId="217944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60716" w14:textId="625594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33,952.08 </w:t>
            </w:r>
          </w:p>
        </w:tc>
      </w:tr>
      <w:tr w:rsidR="0071618D" w:rsidRPr="0071618D" w14:paraId="51FB27E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D0833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46A5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574ECFBD" w14:textId="5F9174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0584631A" w14:textId="1426A2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DA7CF7" w14:textId="3A7758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8E320" w14:textId="34326E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7,236.32 </w:t>
            </w:r>
          </w:p>
        </w:tc>
      </w:tr>
      <w:tr w:rsidR="0071618D" w:rsidRPr="0071618D" w14:paraId="0F32D72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6EA0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C63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7A34EF36" w14:textId="747831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5BC9EA38" w14:textId="2C7689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B4D11" w14:textId="702B60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88680" w14:textId="430190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38,276.44 </w:t>
            </w:r>
          </w:p>
        </w:tc>
      </w:tr>
      <w:tr w:rsidR="0071618D" w:rsidRPr="0071618D" w14:paraId="76018DDB"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742552"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7EC878D4" w14:textId="1B82F75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26,143,924.63 </w:t>
            </w:r>
          </w:p>
        </w:tc>
        <w:tc>
          <w:tcPr>
            <w:tcW w:w="0" w:type="auto"/>
            <w:tcBorders>
              <w:top w:val="nil"/>
              <w:left w:val="nil"/>
              <w:bottom w:val="single" w:sz="4" w:space="0" w:color="000000"/>
              <w:right w:val="single" w:sz="4" w:space="0" w:color="000000"/>
            </w:tcBorders>
            <w:shd w:val="clear" w:color="A5A5A5" w:fill="A5A5A5"/>
            <w:noWrap/>
            <w:vAlign w:val="bottom"/>
            <w:hideMark/>
          </w:tcPr>
          <w:p w14:paraId="6BD04623" w14:textId="58BE3EB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301FA6ED" w14:textId="4A95A26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9538F77" w14:textId="751A4E0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26,747,074.63 </w:t>
            </w:r>
          </w:p>
        </w:tc>
      </w:tr>
      <w:tr w:rsidR="0071618D" w:rsidRPr="0071618D" w14:paraId="371C443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AC0A3D"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47118D6B" w14:textId="4C4E0B9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004,257.82 </w:t>
            </w:r>
          </w:p>
        </w:tc>
        <w:tc>
          <w:tcPr>
            <w:tcW w:w="0" w:type="auto"/>
            <w:tcBorders>
              <w:top w:val="nil"/>
              <w:left w:val="nil"/>
              <w:bottom w:val="single" w:sz="4" w:space="0" w:color="000000"/>
              <w:right w:val="single" w:sz="4" w:space="0" w:color="000000"/>
            </w:tcBorders>
            <w:shd w:val="clear" w:color="D8D8D8" w:fill="D8D8D8"/>
            <w:noWrap/>
            <w:vAlign w:val="bottom"/>
            <w:hideMark/>
          </w:tcPr>
          <w:p w14:paraId="076B11C0" w14:textId="4C8DAB6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19497FE" w14:textId="4CE0235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C97A951" w14:textId="047E528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282,007.82 </w:t>
            </w:r>
          </w:p>
        </w:tc>
      </w:tr>
      <w:tr w:rsidR="0071618D" w:rsidRPr="0071618D" w14:paraId="1A12175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181F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2C87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tav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21C691" w14:textId="0E3092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BCB5EC5" w14:textId="55AB92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FB150" w14:textId="24501B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22CBE" w14:textId="372D05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000.00 </w:t>
            </w:r>
          </w:p>
        </w:tc>
      </w:tr>
      <w:tr w:rsidR="0071618D" w:rsidRPr="0071618D" w14:paraId="1B38241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165F0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8D4D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19ACD3" w14:textId="568CFB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07CC07" w14:textId="4EA54A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B1D48" w14:textId="33D5B5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0F2CFF" w14:textId="3F1971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0,000.00 </w:t>
            </w:r>
          </w:p>
        </w:tc>
      </w:tr>
      <w:tr w:rsidR="0071618D" w:rsidRPr="0071618D" w14:paraId="42FDAC4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CD54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2A3E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3CC5E114" w14:textId="32A31E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1,080.00 </w:t>
            </w:r>
          </w:p>
        </w:tc>
        <w:tc>
          <w:tcPr>
            <w:tcW w:w="0" w:type="auto"/>
            <w:tcBorders>
              <w:top w:val="nil"/>
              <w:left w:val="nil"/>
              <w:bottom w:val="single" w:sz="4" w:space="0" w:color="000000"/>
              <w:right w:val="single" w:sz="4" w:space="0" w:color="000000"/>
            </w:tcBorders>
            <w:shd w:val="clear" w:color="auto" w:fill="auto"/>
            <w:noWrap/>
            <w:vAlign w:val="bottom"/>
            <w:hideMark/>
          </w:tcPr>
          <w:p w14:paraId="0E589D27" w14:textId="096041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18F52" w14:textId="6079A9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438CD" w14:textId="060A48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1,080.00 </w:t>
            </w:r>
          </w:p>
        </w:tc>
      </w:tr>
      <w:tr w:rsidR="0071618D" w:rsidRPr="0071618D" w14:paraId="38A85F0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C7D21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D39B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05104403" w14:textId="4F14EE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5C0DD3D2" w14:textId="441CE5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198409FD" w14:textId="7A52E7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FFB8F" w14:textId="69E0BD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0,447.20 </w:t>
            </w:r>
          </w:p>
        </w:tc>
      </w:tr>
      <w:tr w:rsidR="0071618D" w:rsidRPr="0071618D" w14:paraId="69E1BC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203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59764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b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1BAFA0" w14:textId="71B4F8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0B2D768D" w14:textId="1EA37C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9C880" w14:textId="367644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DC910" w14:textId="126C84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1,656.70 </w:t>
            </w:r>
          </w:p>
        </w:tc>
      </w:tr>
      <w:tr w:rsidR="0071618D" w:rsidRPr="0071618D" w14:paraId="76EBEF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A083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19E67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d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AC58AC" w14:textId="30C4B5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44D2A3B6" w14:textId="5E2C88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F662A" w14:textId="61CA60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F4C6D" w14:textId="66FE9C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67,414.10 </w:t>
            </w:r>
          </w:p>
        </w:tc>
      </w:tr>
      <w:tr w:rsidR="0071618D" w:rsidRPr="0071618D" w14:paraId="656DFBE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1A79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86FF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020CB546" w14:textId="60DFD8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3C92DDAD" w14:textId="7E70FE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F05DF" w14:textId="26E925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12C8F" w14:textId="6466A2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000.00 </w:t>
            </w:r>
          </w:p>
        </w:tc>
      </w:tr>
      <w:tr w:rsidR="0071618D" w:rsidRPr="0071618D" w14:paraId="2AA9881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5E64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0C4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r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BE7879" w14:textId="0EDFEF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1C20B956" w14:textId="744CDB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72E9FE" w14:textId="30FE40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76F46" w14:textId="1729A0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80,500.00 </w:t>
            </w:r>
          </w:p>
        </w:tc>
      </w:tr>
      <w:tr w:rsidR="0071618D" w:rsidRPr="0071618D" w14:paraId="120EC12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788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F448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ba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E5AB9E" w14:textId="1E1C4E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77,000.00 </w:t>
            </w:r>
          </w:p>
        </w:tc>
        <w:tc>
          <w:tcPr>
            <w:tcW w:w="0" w:type="auto"/>
            <w:tcBorders>
              <w:top w:val="nil"/>
              <w:left w:val="nil"/>
              <w:bottom w:val="single" w:sz="4" w:space="0" w:color="000000"/>
              <w:right w:val="single" w:sz="4" w:space="0" w:color="000000"/>
            </w:tcBorders>
            <w:shd w:val="clear" w:color="auto" w:fill="auto"/>
            <w:noWrap/>
            <w:vAlign w:val="bottom"/>
            <w:hideMark/>
          </w:tcPr>
          <w:p w14:paraId="5EF5906F" w14:textId="29051C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2C978" w14:textId="041A78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7BD96" w14:textId="1399D8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77,000.00 </w:t>
            </w:r>
          </w:p>
        </w:tc>
      </w:tr>
      <w:tr w:rsidR="0071618D" w:rsidRPr="0071618D" w14:paraId="7333606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399B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C674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ez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1212CA" w14:textId="73D950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2,100.00 </w:t>
            </w:r>
          </w:p>
        </w:tc>
        <w:tc>
          <w:tcPr>
            <w:tcW w:w="0" w:type="auto"/>
            <w:tcBorders>
              <w:top w:val="nil"/>
              <w:left w:val="nil"/>
              <w:bottom w:val="single" w:sz="4" w:space="0" w:color="000000"/>
              <w:right w:val="single" w:sz="4" w:space="0" w:color="000000"/>
            </w:tcBorders>
            <w:shd w:val="clear" w:color="auto" w:fill="auto"/>
            <w:noWrap/>
            <w:vAlign w:val="bottom"/>
            <w:hideMark/>
          </w:tcPr>
          <w:p w14:paraId="6767919E" w14:textId="7C226B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A4A1F" w14:textId="53CE11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0A4B13" w14:textId="23E5C7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2,100.00 </w:t>
            </w:r>
          </w:p>
        </w:tc>
      </w:tr>
      <w:tr w:rsidR="0071618D" w:rsidRPr="0071618D" w14:paraId="58F951F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07559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A946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ka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CB6557" w14:textId="4DC641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94,800.00 </w:t>
            </w:r>
          </w:p>
        </w:tc>
        <w:tc>
          <w:tcPr>
            <w:tcW w:w="0" w:type="auto"/>
            <w:tcBorders>
              <w:top w:val="nil"/>
              <w:left w:val="nil"/>
              <w:bottom w:val="single" w:sz="4" w:space="0" w:color="000000"/>
              <w:right w:val="single" w:sz="4" w:space="0" w:color="000000"/>
            </w:tcBorders>
            <w:shd w:val="clear" w:color="auto" w:fill="auto"/>
            <w:noWrap/>
            <w:vAlign w:val="bottom"/>
            <w:hideMark/>
          </w:tcPr>
          <w:p w14:paraId="39FBB078" w14:textId="61BE59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DBACC" w14:textId="22929C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3D75D" w14:textId="063D6E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94,800.00 </w:t>
            </w:r>
          </w:p>
        </w:tc>
      </w:tr>
      <w:tr w:rsidR="0071618D" w:rsidRPr="0071618D" w14:paraId="386257E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CAB11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7E3C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39EABE16" w14:textId="72AB84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8,100,835.40 </w:t>
            </w:r>
          </w:p>
        </w:tc>
        <w:tc>
          <w:tcPr>
            <w:tcW w:w="0" w:type="auto"/>
            <w:tcBorders>
              <w:top w:val="nil"/>
              <w:left w:val="nil"/>
              <w:bottom w:val="single" w:sz="4" w:space="0" w:color="000000"/>
              <w:right w:val="single" w:sz="4" w:space="0" w:color="000000"/>
            </w:tcBorders>
            <w:shd w:val="clear" w:color="auto" w:fill="auto"/>
            <w:noWrap/>
            <w:vAlign w:val="bottom"/>
            <w:hideMark/>
          </w:tcPr>
          <w:p w14:paraId="7D8B1593" w14:textId="726E6F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7A276" w14:textId="6E4E68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05EAA" w14:textId="64B5D1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8,100,835.40 </w:t>
            </w:r>
          </w:p>
        </w:tc>
      </w:tr>
      <w:tr w:rsidR="0071618D" w:rsidRPr="0071618D" w14:paraId="0053AF9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2A6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E498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98259F" w14:textId="21F212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3,400.00 </w:t>
            </w:r>
          </w:p>
        </w:tc>
        <w:tc>
          <w:tcPr>
            <w:tcW w:w="0" w:type="auto"/>
            <w:tcBorders>
              <w:top w:val="nil"/>
              <w:left w:val="nil"/>
              <w:bottom w:val="single" w:sz="4" w:space="0" w:color="000000"/>
              <w:right w:val="single" w:sz="4" w:space="0" w:color="000000"/>
            </w:tcBorders>
            <w:shd w:val="clear" w:color="auto" w:fill="auto"/>
            <w:noWrap/>
            <w:vAlign w:val="bottom"/>
            <w:hideMark/>
          </w:tcPr>
          <w:p w14:paraId="0EE83395" w14:textId="3A83FA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FA767" w14:textId="79E4C0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6172C" w14:textId="6BC068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3,400.00 </w:t>
            </w:r>
          </w:p>
        </w:tc>
      </w:tr>
      <w:tr w:rsidR="0071618D" w:rsidRPr="0071618D" w14:paraId="34D5F6A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84F9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5BA0B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323E43" w14:textId="24D206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9,340.00 </w:t>
            </w:r>
          </w:p>
        </w:tc>
        <w:tc>
          <w:tcPr>
            <w:tcW w:w="0" w:type="auto"/>
            <w:tcBorders>
              <w:top w:val="nil"/>
              <w:left w:val="nil"/>
              <w:bottom w:val="single" w:sz="4" w:space="0" w:color="000000"/>
              <w:right w:val="single" w:sz="4" w:space="0" w:color="000000"/>
            </w:tcBorders>
            <w:shd w:val="clear" w:color="auto" w:fill="auto"/>
            <w:noWrap/>
            <w:vAlign w:val="bottom"/>
            <w:hideMark/>
          </w:tcPr>
          <w:p w14:paraId="618B74D1" w14:textId="5AC351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0D6605" w14:textId="5FFF4B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F9D78" w14:textId="119B78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9,340.00 </w:t>
            </w:r>
          </w:p>
        </w:tc>
      </w:tr>
      <w:tr w:rsidR="0071618D" w:rsidRPr="0071618D" w14:paraId="6DF88E1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4264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E5C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umanc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D60042" w14:textId="602791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67D4D2A5" w14:textId="5D3298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A1E8B8" w14:textId="19E245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9C072" w14:textId="198B5A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5,897.42 </w:t>
            </w:r>
          </w:p>
        </w:tc>
      </w:tr>
      <w:tr w:rsidR="0071618D" w:rsidRPr="0071618D" w14:paraId="6D611CA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0AAD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74F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94A745" w14:textId="6766F5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35E1FF59" w14:textId="4DC9CE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DC7C8" w14:textId="05AAE9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B62450" w14:textId="570D81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87,537.00 </w:t>
            </w:r>
          </w:p>
        </w:tc>
      </w:tr>
      <w:tr w:rsidR="0071618D" w:rsidRPr="0071618D" w14:paraId="2A63B64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948988"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7A6D0B08" w14:textId="3D171E4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2,360,733.71 </w:t>
            </w:r>
          </w:p>
        </w:tc>
        <w:tc>
          <w:tcPr>
            <w:tcW w:w="0" w:type="auto"/>
            <w:tcBorders>
              <w:top w:val="nil"/>
              <w:left w:val="nil"/>
              <w:bottom w:val="single" w:sz="4" w:space="0" w:color="000000"/>
              <w:right w:val="single" w:sz="4" w:space="0" w:color="000000"/>
            </w:tcBorders>
            <w:shd w:val="clear" w:color="D8D8D8" w:fill="D8D8D8"/>
            <w:noWrap/>
            <w:vAlign w:val="bottom"/>
            <w:hideMark/>
          </w:tcPr>
          <w:p w14:paraId="444D2FF0" w14:textId="65C38DE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034D1BE" w14:textId="00A68E0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5F51C5" w14:textId="0DBF17F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2,636,133.71 </w:t>
            </w:r>
          </w:p>
        </w:tc>
      </w:tr>
      <w:tr w:rsidR="0071618D" w:rsidRPr="0071618D" w14:paraId="59811BB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54036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26E5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nini</w:t>
            </w:r>
            <w:proofErr w:type="spellEnd"/>
            <w:r w:rsidRPr="0071618D">
              <w:rPr>
                <w:rFonts w:ascii="Arial Narrow" w:eastAsia="Times New Roman" w:hAnsi="Arial Narrow"/>
                <w:i/>
                <w:iCs/>
                <w:color w:val="000000"/>
                <w:sz w:val="20"/>
                <w:szCs w:val="20"/>
              </w:rPr>
              <w:t>-y</w:t>
            </w:r>
          </w:p>
        </w:tc>
        <w:tc>
          <w:tcPr>
            <w:tcW w:w="0" w:type="auto"/>
            <w:tcBorders>
              <w:top w:val="nil"/>
              <w:left w:val="nil"/>
              <w:bottom w:val="single" w:sz="4" w:space="0" w:color="000000"/>
              <w:right w:val="single" w:sz="4" w:space="0" w:color="000000"/>
            </w:tcBorders>
            <w:shd w:val="clear" w:color="auto" w:fill="auto"/>
            <w:noWrap/>
            <w:vAlign w:val="bottom"/>
            <w:hideMark/>
          </w:tcPr>
          <w:p w14:paraId="461ED73E" w14:textId="4F6C08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283439BF" w14:textId="72F9C0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80E27" w14:textId="2AC77A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3F018" w14:textId="769CFB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8,984.96 </w:t>
            </w:r>
          </w:p>
        </w:tc>
      </w:tr>
      <w:tr w:rsidR="0071618D" w:rsidRPr="0071618D" w14:paraId="31A0D4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023E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E1D2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Hamt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F1188A" w14:textId="160F43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88,099.20 </w:t>
            </w:r>
          </w:p>
        </w:tc>
        <w:tc>
          <w:tcPr>
            <w:tcW w:w="0" w:type="auto"/>
            <w:tcBorders>
              <w:top w:val="nil"/>
              <w:left w:val="nil"/>
              <w:bottom w:val="single" w:sz="4" w:space="0" w:color="000000"/>
              <w:right w:val="single" w:sz="4" w:space="0" w:color="000000"/>
            </w:tcBorders>
            <w:shd w:val="clear" w:color="auto" w:fill="auto"/>
            <w:noWrap/>
            <w:vAlign w:val="bottom"/>
            <w:hideMark/>
          </w:tcPr>
          <w:p w14:paraId="044748E4" w14:textId="5F652A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415BD" w14:textId="07F183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2D55E" w14:textId="005084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88,099.20 </w:t>
            </w:r>
          </w:p>
        </w:tc>
      </w:tr>
      <w:tr w:rsidR="0071618D" w:rsidRPr="0071618D" w14:paraId="4DE1763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14246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4E9F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24FA5AE" w14:textId="7556C5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3,820.45 </w:t>
            </w:r>
          </w:p>
        </w:tc>
        <w:tc>
          <w:tcPr>
            <w:tcW w:w="0" w:type="auto"/>
            <w:tcBorders>
              <w:top w:val="nil"/>
              <w:left w:val="nil"/>
              <w:bottom w:val="single" w:sz="4" w:space="0" w:color="000000"/>
              <w:right w:val="single" w:sz="4" w:space="0" w:color="000000"/>
            </w:tcBorders>
            <w:shd w:val="clear" w:color="auto" w:fill="auto"/>
            <w:noWrap/>
            <w:vAlign w:val="bottom"/>
            <w:hideMark/>
          </w:tcPr>
          <w:p w14:paraId="749400F7" w14:textId="2C3D07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F5EE33" w14:textId="05C96B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C01F14" w14:textId="3B47F0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3,820.45 </w:t>
            </w:r>
          </w:p>
        </w:tc>
      </w:tr>
      <w:tr w:rsidR="0071618D" w:rsidRPr="0071618D" w14:paraId="2F53B95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816EE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879F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San </w:t>
            </w:r>
            <w:proofErr w:type="spellStart"/>
            <w:r w:rsidRPr="0071618D">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BC0812" w14:textId="172DC1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22,395.00 </w:t>
            </w:r>
          </w:p>
        </w:tc>
        <w:tc>
          <w:tcPr>
            <w:tcW w:w="0" w:type="auto"/>
            <w:tcBorders>
              <w:top w:val="nil"/>
              <w:left w:val="nil"/>
              <w:bottom w:val="single" w:sz="4" w:space="0" w:color="000000"/>
              <w:right w:val="single" w:sz="4" w:space="0" w:color="000000"/>
            </w:tcBorders>
            <w:shd w:val="clear" w:color="auto" w:fill="auto"/>
            <w:noWrap/>
            <w:vAlign w:val="bottom"/>
            <w:hideMark/>
          </w:tcPr>
          <w:p w14:paraId="2F8E6060" w14:textId="601281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40172" w14:textId="66476C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8193B" w14:textId="401D2A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22,395.00 </w:t>
            </w:r>
          </w:p>
        </w:tc>
      </w:tr>
      <w:tr w:rsidR="0071618D" w:rsidRPr="0071618D" w14:paraId="2F90368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B26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BCC7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balo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B04DE5" w14:textId="580E2F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A9217B" w14:textId="2FBBB5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65CF9" w14:textId="03F534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9AEE0" w14:textId="38DA6D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0,000.00 </w:t>
            </w:r>
          </w:p>
        </w:tc>
      </w:tr>
      <w:tr w:rsidR="0071618D" w:rsidRPr="0071618D" w14:paraId="7E98546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9B7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0D7F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Tobias </w:t>
            </w:r>
            <w:proofErr w:type="spellStart"/>
            <w:r w:rsidRPr="0071618D">
              <w:rPr>
                <w:rFonts w:ascii="Arial Narrow" w:eastAsia="Times New Roman" w:hAnsi="Arial Narrow"/>
                <w:i/>
                <w:iCs/>
                <w:color w:val="000000"/>
                <w:sz w:val="20"/>
                <w:szCs w:val="20"/>
              </w:rPr>
              <w:t>Fornier</w:t>
            </w:r>
            <w:proofErr w:type="spellEnd"/>
            <w:r w:rsidRPr="0071618D">
              <w:rPr>
                <w:rFonts w:ascii="Arial Narrow" w:eastAsia="Times New Roman" w:hAnsi="Arial Narrow"/>
                <w:i/>
                <w:iCs/>
                <w:color w:val="000000"/>
                <w:sz w:val="20"/>
                <w:szCs w:val="20"/>
              </w:rPr>
              <w:t xml:space="preserve"> (Dao)</w:t>
            </w:r>
          </w:p>
        </w:tc>
        <w:tc>
          <w:tcPr>
            <w:tcW w:w="0" w:type="auto"/>
            <w:tcBorders>
              <w:top w:val="nil"/>
              <w:left w:val="nil"/>
              <w:bottom w:val="single" w:sz="4" w:space="0" w:color="000000"/>
              <w:right w:val="single" w:sz="4" w:space="0" w:color="000000"/>
            </w:tcBorders>
            <w:shd w:val="clear" w:color="auto" w:fill="auto"/>
            <w:noWrap/>
            <w:vAlign w:val="bottom"/>
            <w:hideMark/>
          </w:tcPr>
          <w:p w14:paraId="587A7A0B" w14:textId="635CEB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0,045.00 </w:t>
            </w:r>
          </w:p>
        </w:tc>
        <w:tc>
          <w:tcPr>
            <w:tcW w:w="0" w:type="auto"/>
            <w:tcBorders>
              <w:top w:val="nil"/>
              <w:left w:val="nil"/>
              <w:bottom w:val="single" w:sz="4" w:space="0" w:color="000000"/>
              <w:right w:val="single" w:sz="4" w:space="0" w:color="000000"/>
            </w:tcBorders>
            <w:shd w:val="clear" w:color="auto" w:fill="auto"/>
            <w:noWrap/>
            <w:vAlign w:val="bottom"/>
            <w:hideMark/>
          </w:tcPr>
          <w:p w14:paraId="6DA8EB3C" w14:textId="43B8C6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54494" w14:textId="6663C1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484E8" w14:textId="51808D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0,045.00 </w:t>
            </w:r>
          </w:p>
        </w:tc>
      </w:tr>
      <w:tr w:rsidR="0071618D" w:rsidRPr="0071618D" w14:paraId="251E103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A499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6B20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50B86D8A" w14:textId="53F188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4E4F2D69" w14:textId="560262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DECA9" w14:textId="643E0E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CEF3B" w14:textId="355586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0,040.00 </w:t>
            </w:r>
          </w:p>
        </w:tc>
      </w:tr>
      <w:tr w:rsidR="0071618D" w:rsidRPr="0071618D" w14:paraId="657067A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1B9F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292A3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rb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44DA11" w14:textId="490960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40,029.00 </w:t>
            </w:r>
          </w:p>
        </w:tc>
        <w:tc>
          <w:tcPr>
            <w:tcW w:w="0" w:type="auto"/>
            <w:tcBorders>
              <w:top w:val="nil"/>
              <w:left w:val="nil"/>
              <w:bottom w:val="single" w:sz="4" w:space="0" w:color="000000"/>
              <w:right w:val="single" w:sz="4" w:space="0" w:color="000000"/>
            </w:tcBorders>
            <w:shd w:val="clear" w:color="auto" w:fill="auto"/>
            <w:noWrap/>
            <w:vAlign w:val="bottom"/>
            <w:hideMark/>
          </w:tcPr>
          <w:p w14:paraId="5B6E9B9C" w14:textId="354691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49CEB" w14:textId="304D1A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4B6C3" w14:textId="2562E4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40,029.00 </w:t>
            </w:r>
          </w:p>
        </w:tc>
      </w:tr>
      <w:tr w:rsidR="0071618D" w:rsidRPr="0071618D" w14:paraId="1D8F417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62C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B280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gas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DC4E0B" w14:textId="6C5916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5AAD53D" w14:textId="35F7FE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25C34573" w14:textId="6C9C7F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C20C5" w14:textId="1129E4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10,400.00 </w:t>
            </w:r>
          </w:p>
        </w:tc>
      </w:tr>
      <w:tr w:rsidR="0071618D" w:rsidRPr="0071618D" w14:paraId="01C7467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EFCD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C7C8E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u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735A94" w14:textId="7C4FED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166A1A1" w14:textId="4140D2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36A5E" w14:textId="33EEF4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46507" w14:textId="3479C1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0,000.00 </w:t>
            </w:r>
          </w:p>
        </w:tc>
      </w:tr>
      <w:tr w:rsidR="0071618D" w:rsidRPr="0071618D" w14:paraId="153C990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5EA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09E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ula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AA286A" w14:textId="7D7960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26DD5788" w14:textId="70920D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3BAF9" w14:textId="43C9A7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8AFA2" w14:textId="387C90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4,250.00 </w:t>
            </w:r>
          </w:p>
        </w:tc>
      </w:tr>
      <w:tr w:rsidR="0071618D" w:rsidRPr="0071618D" w14:paraId="567EF36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C756D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A6F6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ua</w:t>
            </w:r>
            <w:proofErr w:type="spellEnd"/>
            <w:r w:rsidRPr="0071618D">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4A6FEC2D" w14:textId="518089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35,168.10 </w:t>
            </w:r>
          </w:p>
        </w:tc>
        <w:tc>
          <w:tcPr>
            <w:tcW w:w="0" w:type="auto"/>
            <w:tcBorders>
              <w:top w:val="nil"/>
              <w:left w:val="nil"/>
              <w:bottom w:val="single" w:sz="4" w:space="0" w:color="000000"/>
              <w:right w:val="single" w:sz="4" w:space="0" w:color="000000"/>
            </w:tcBorders>
            <w:shd w:val="clear" w:color="auto" w:fill="auto"/>
            <w:noWrap/>
            <w:vAlign w:val="bottom"/>
            <w:hideMark/>
          </w:tcPr>
          <w:p w14:paraId="42C45190" w14:textId="5F651C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9EBA4" w14:textId="1D43A4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19C63" w14:textId="6C749D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35,168.10 </w:t>
            </w:r>
          </w:p>
        </w:tc>
      </w:tr>
      <w:tr w:rsidR="0071618D" w:rsidRPr="0071618D" w14:paraId="47B52DD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DCBE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544C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77D300E" w14:textId="1B7ADD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48A98325" w14:textId="21A2A3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8F829" w14:textId="2B54CC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50EF2" w14:textId="07C262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4,350.00 </w:t>
            </w:r>
          </w:p>
        </w:tc>
      </w:tr>
      <w:tr w:rsidR="0071618D" w:rsidRPr="0071618D" w14:paraId="0681E97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ACF8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A03C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30E2C9" w14:textId="4E641D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0F78F08B" w14:textId="024253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0CED4" w14:textId="177231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B55AF" w14:textId="0DBBF1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33,487.00 </w:t>
            </w:r>
          </w:p>
        </w:tc>
      </w:tr>
      <w:tr w:rsidR="0071618D" w:rsidRPr="0071618D" w14:paraId="7E92F66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607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1ACC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tno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3DDF13" w14:textId="52E121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7AA3D01D" w14:textId="75F3C3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3DE2B" w14:textId="45FC26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F1EB7" w14:textId="68697E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5,800.00 </w:t>
            </w:r>
          </w:p>
        </w:tc>
      </w:tr>
      <w:tr w:rsidR="0071618D" w:rsidRPr="0071618D" w14:paraId="689200D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4A72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CC72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ebas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C0EA0E" w14:textId="0AB4C4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02DFC81F" w14:textId="45D14F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D071B" w14:textId="1C6943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67958" w14:textId="7B37D3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1,190.00 </w:t>
            </w:r>
          </w:p>
        </w:tc>
      </w:tr>
      <w:tr w:rsidR="0071618D" w:rsidRPr="0071618D" w14:paraId="6C9072F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672C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ED5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A8BE1D" w14:textId="1FC9DE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769236B9" w14:textId="55CD99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A4F64" w14:textId="443CCE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496A7" w14:textId="36E186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78,075.00 </w:t>
            </w:r>
          </w:p>
        </w:tc>
      </w:tr>
      <w:tr w:rsidR="0071618D" w:rsidRPr="0071618D" w14:paraId="579C7F14"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96E5EF"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44000639" w14:textId="701C2B7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7,235,323.50 </w:t>
            </w:r>
          </w:p>
        </w:tc>
        <w:tc>
          <w:tcPr>
            <w:tcW w:w="0" w:type="auto"/>
            <w:tcBorders>
              <w:top w:val="nil"/>
              <w:left w:val="nil"/>
              <w:bottom w:val="single" w:sz="4" w:space="0" w:color="000000"/>
              <w:right w:val="single" w:sz="4" w:space="0" w:color="000000"/>
            </w:tcBorders>
            <w:shd w:val="clear" w:color="D8D8D8" w:fill="D8D8D8"/>
            <w:noWrap/>
            <w:vAlign w:val="bottom"/>
            <w:hideMark/>
          </w:tcPr>
          <w:p w14:paraId="4FFB910C" w14:textId="6B1EC69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F8591F" w14:textId="55E6A9A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27FB2FB" w14:textId="6924175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7,235,323.50 </w:t>
            </w:r>
          </w:p>
        </w:tc>
      </w:tr>
      <w:tr w:rsidR="0071618D" w:rsidRPr="0071618D" w14:paraId="5DFCEB9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402B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85E1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rovince of </w:t>
            </w:r>
            <w:proofErr w:type="spellStart"/>
            <w:r w:rsidRPr="0071618D">
              <w:rPr>
                <w:rFonts w:ascii="Arial Narrow" w:eastAsia="Times New Roman" w:hAnsi="Arial Narrow"/>
                <w:i/>
                <w:i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2ED373" w14:textId="687C95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7472D1F8" w14:textId="1834CC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E0636" w14:textId="1D5DD2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12DD9" w14:textId="2C80AB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0,320.00 </w:t>
            </w:r>
          </w:p>
        </w:tc>
      </w:tr>
      <w:tr w:rsidR="0071618D" w:rsidRPr="0071618D" w14:paraId="1BBBCE7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7D1B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4E7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uarte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0905BA" w14:textId="4C2F60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112D8B3D" w14:textId="330A04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34E65" w14:textId="6D789C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234B1E" w14:textId="35A481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86,820.00 </w:t>
            </w:r>
          </w:p>
        </w:tc>
      </w:tr>
      <w:tr w:rsidR="0071618D" w:rsidRPr="0071618D" w14:paraId="518FFA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ED229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54055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445EC82E" w14:textId="671945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326F2C" w14:textId="0EBCD9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F9206" w14:textId="6C4751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1BC02" w14:textId="178FDD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0,000.00 </w:t>
            </w:r>
          </w:p>
        </w:tc>
      </w:tr>
      <w:tr w:rsidR="0071618D" w:rsidRPr="0071618D" w14:paraId="799E17B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B7C3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91C0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um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250E69" w14:textId="66A510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75A6B220" w14:textId="21998A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0C699E" w14:textId="4E052D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C8CC4" w14:textId="7F4908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2,000.00 </w:t>
            </w:r>
          </w:p>
        </w:tc>
      </w:tr>
      <w:tr w:rsidR="0071618D" w:rsidRPr="0071618D" w14:paraId="04223D5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FFABB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B6B007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um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FDBA89" w14:textId="1B2945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1AE9E36D" w14:textId="397919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C69548" w14:textId="2E17F1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9A5F9" w14:textId="1A4048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0,447.75 </w:t>
            </w:r>
          </w:p>
        </w:tc>
      </w:tr>
      <w:tr w:rsidR="0071618D" w:rsidRPr="0071618D" w14:paraId="1FE0E0C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898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750F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v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5ACFB4" w14:textId="08930B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4ADF0568" w14:textId="234CEA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F3887" w14:textId="17A094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87366" w14:textId="5022A7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5,944.00 </w:t>
            </w:r>
          </w:p>
        </w:tc>
      </w:tr>
      <w:tr w:rsidR="0071618D" w:rsidRPr="0071618D" w14:paraId="4EDC231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D2DA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D524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ami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FB7718" w14:textId="619F44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751497C0" w14:textId="126C73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E9E42" w14:textId="32450B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A070A" w14:textId="41DD63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68,223.75 </w:t>
            </w:r>
          </w:p>
        </w:tc>
      </w:tr>
      <w:tr w:rsidR="0071618D" w:rsidRPr="0071618D" w14:paraId="0E49F45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BA8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BE69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w:t>
            </w:r>
            <w:proofErr w:type="spellStart"/>
            <w:r w:rsidRPr="0071618D">
              <w:rPr>
                <w:rFonts w:ascii="Arial Narrow" w:eastAsia="Times New Roman" w:hAnsi="Arial Narrow"/>
                <w:i/>
                <w:iCs/>
                <w:color w:val="000000"/>
                <w:sz w:val="20"/>
                <w:szCs w:val="20"/>
              </w:rPr>
              <w:t>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DEDDE8" w14:textId="33FF48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00F3AAF6" w14:textId="4DC24F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240C8" w14:textId="57DD73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BFFD2" w14:textId="4B200C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5,000.00 </w:t>
            </w:r>
          </w:p>
        </w:tc>
      </w:tr>
      <w:tr w:rsidR="0071618D" w:rsidRPr="0071618D" w14:paraId="23347AC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E540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9E4B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m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A7E9FD" w14:textId="40DC52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75C88106" w14:textId="66366A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AB586" w14:textId="6F774C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29059" w14:textId="069641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8,000.00 </w:t>
            </w:r>
          </w:p>
        </w:tc>
      </w:tr>
      <w:tr w:rsidR="0071618D" w:rsidRPr="0071618D" w14:paraId="01C2C4B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73CD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623C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0C57660F" w14:textId="0FE24C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0FF2FBFC" w14:textId="08F0CB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B99E4D" w14:textId="63C090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AF32D" w14:textId="3382C0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25,000.00 </w:t>
            </w:r>
          </w:p>
        </w:tc>
      </w:tr>
      <w:tr w:rsidR="0071618D" w:rsidRPr="0071618D" w14:paraId="67C6754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106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2756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3EBD4B" w14:textId="19D5D8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9,400.00 </w:t>
            </w:r>
          </w:p>
        </w:tc>
        <w:tc>
          <w:tcPr>
            <w:tcW w:w="0" w:type="auto"/>
            <w:tcBorders>
              <w:top w:val="nil"/>
              <w:left w:val="nil"/>
              <w:bottom w:val="single" w:sz="4" w:space="0" w:color="000000"/>
              <w:right w:val="single" w:sz="4" w:space="0" w:color="000000"/>
            </w:tcBorders>
            <w:shd w:val="clear" w:color="auto" w:fill="auto"/>
            <w:noWrap/>
            <w:vAlign w:val="bottom"/>
            <w:hideMark/>
          </w:tcPr>
          <w:p w14:paraId="07F0CE07" w14:textId="3EE5F7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C859C" w14:textId="7FAD24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E8BD0" w14:textId="0B1DF1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9,400.00 </w:t>
            </w:r>
          </w:p>
        </w:tc>
      </w:tr>
      <w:tr w:rsidR="0071618D" w:rsidRPr="0071618D" w14:paraId="614D409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E8DF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9471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65A5CE8" w14:textId="2F3B7F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33AB18A8" w14:textId="54EAE4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DBFD8" w14:textId="4A5D13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5A100" w14:textId="3B67AC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3,298.75 </w:t>
            </w:r>
          </w:p>
        </w:tc>
      </w:tr>
      <w:tr w:rsidR="0071618D" w:rsidRPr="0071618D" w14:paraId="25A935A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3CB8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4D33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47789E1B" w14:textId="5C8116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79564EA4" w14:textId="00595A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3EBCD" w14:textId="6DF4EB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A0BFD" w14:textId="4AF19E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81,160.00 </w:t>
            </w:r>
          </w:p>
        </w:tc>
      </w:tr>
      <w:tr w:rsidR="0071618D" w:rsidRPr="0071618D" w14:paraId="1581938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B643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150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resident </w:t>
            </w:r>
            <w:proofErr w:type="spellStart"/>
            <w:r w:rsidRPr="0071618D">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3CFE21" w14:textId="6EDC4F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EE12F5" w14:textId="4C8FBD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9E1BF" w14:textId="0D2976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644B0" w14:textId="1C20DA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0,000.00 </w:t>
            </w:r>
          </w:p>
        </w:tc>
      </w:tr>
      <w:tr w:rsidR="0071618D" w:rsidRPr="0071618D" w14:paraId="1C6B993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55B2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6374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Roxas</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F03E91A" w14:textId="697606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15,000.00 </w:t>
            </w:r>
          </w:p>
        </w:tc>
        <w:tc>
          <w:tcPr>
            <w:tcW w:w="0" w:type="auto"/>
            <w:tcBorders>
              <w:top w:val="nil"/>
              <w:left w:val="nil"/>
              <w:bottom w:val="single" w:sz="4" w:space="0" w:color="000000"/>
              <w:right w:val="single" w:sz="4" w:space="0" w:color="000000"/>
            </w:tcBorders>
            <w:shd w:val="clear" w:color="auto" w:fill="auto"/>
            <w:noWrap/>
            <w:vAlign w:val="bottom"/>
            <w:hideMark/>
          </w:tcPr>
          <w:p w14:paraId="74124E67" w14:textId="58F164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56BBF3" w14:textId="5DB3C7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56745" w14:textId="067627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15,000.00 </w:t>
            </w:r>
          </w:p>
        </w:tc>
      </w:tr>
      <w:tr w:rsidR="0071618D" w:rsidRPr="0071618D" w14:paraId="0A8084F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1223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9F53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pi</w:t>
            </w:r>
            <w:proofErr w:type="spellEnd"/>
            <w:r w:rsidRPr="0071618D">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5B710E07" w14:textId="041DC7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1B341496" w14:textId="1B46FA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068381" w14:textId="265A43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EFAA80" w14:textId="1B191D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2,500.00 </w:t>
            </w:r>
          </w:p>
        </w:tc>
      </w:tr>
      <w:tr w:rsidR="0071618D" w:rsidRPr="0071618D" w14:paraId="7615202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9DE6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55299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3B299DE3" w14:textId="770AA6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9AD5FF" w14:textId="66954A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07659" w14:textId="08BD12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8FE96" w14:textId="327417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00,000.00 </w:t>
            </w:r>
          </w:p>
        </w:tc>
      </w:tr>
      <w:tr w:rsidR="0071618D" w:rsidRPr="0071618D" w14:paraId="6169FAA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7FB85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077D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pa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9150F6" w14:textId="3506CA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36DBC482" w14:textId="78305E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E9295" w14:textId="21F382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A326C" w14:textId="5C9738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32,209.25 </w:t>
            </w:r>
          </w:p>
        </w:tc>
      </w:tr>
      <w:tr w:rsidR="0071618D" w:rsidRPr="0071618D" w14:paraId="1245CD98"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C2E47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Guimara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04C286DD" w14:textId="0E47779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895,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35BC8E86" w14:textId="189ACC6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B47409" w14:textId="64FDEFA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ED45071" w14:textId="0A0FC15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895,383.55 </w:t>
            </w:r>
          </w:p>
        </w:tc>
      </w:tr>
      <w:tr w:rsidR="0071618D" w:rsidRPr="0071618D" w14:paraId="3C30A7C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CED1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0D0B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D63E741" w14:textId="5C58A7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0CAB7C3D" w14:textId="57A284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9D88C" w14:textId="58750E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54907" w14:textId="6CD422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85,201.95 </w:t>
            </w:r>
          </w:p>
        </w:tc>
      </w:tr>
      <w:tr w:rsidR="0071618D" w:rsidRPr="0071618D" w14:paraId="70919FF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A1392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AB8C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492E9C4E" w14:textId="3B12FC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1C2F2E29" w14:textId="296979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A9BDB" w14:textId="40534E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A0CE9" w14:textId="7F0A92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9,640.00 </w:t>
            </w:r>
          </w:p>
        </w:tc>
      </w:tr>
      <w:tr w:rsidR="0071618D" w:rsidRPr="0071618D" w14:paraId="1C9C513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231A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892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277D1B33" w14:textId="253FC4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26,319.10 </w:t>
            </w:r>
          </w:p>
        </w:tc>
        <w:tc>
          <w:tcPr>
            <w:tcW w:w="0" w:type="auto"/>
            <w:tcBorders>
              <w:top w:val="nil"/>
              <w:left w:val="nil"/>
              <w:bottom w:val="single" w:sz="4" w:space="0" w:color="000000"/>
              <w:right w:val="single" w:sz="4" w:space="0" w:color="000000"/>
            </w:tcBorders>
            <w:shd w:val="clear" w:color="auto" w:fill="auto"/>
            <w:noWrap/>
            <w:vAlign w:val="bottom"/>
            <w:hideMark/>
          </w:tcPr>
          <w:p w14:paraId="05892C41" w14:textId="7B0AC4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7359FB" w14:textId="3F7C4E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FDE02" w14:textId="17D04C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26,319.10 </w:t>
            </w:r>
          </w:p>
        </w:tc>
      </w:tr>
      <w:tr w:rsidR="0071618D" w:rsidRPr="0071618D" w14:paraId="3396E93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4824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682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57A3CF79" w14:textId="3E4FDB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425B3CCF" w14:textId="76C5D8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8A199" w14:textId="153CC9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C409A" w14:textId="216FCB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3,052.50 </w:t>
            </w:r>
          </w:p>
        </w:tc>
      </w:tr>
      <w:tr w:rsidR="0071618D" w:rsidRPr="0071618D" w14:paraId="4A9323D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EF75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4B70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bun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4F48C2" w14:textId="7D3280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11,170.00 </w:t>
            </w:r>
          </w:p>
        </w:tc>
        <w:tc>
          <w:tcPr>
            <w:tcW w:w="0" w:type="auto"/>
            <w:tcBorders>
              <w:top w:val="nil"/>
              <w:left w:val="nil"/>
              <w:bottom w:val="single" w:sz="4" w:space="0" w:color="000000"/>
              <w:right w:val="single" w:sz="4" w:space="0" w:color="000000"/>
            </w:tcBorders>
            <w:shd w:val="clear" w:color="auto" w:fill="auto"/>
            <w:noWrap/>
            <w:vAlign w:val="bottom"/>
            <w:hideMark/>
          </w:tcPr>
          <w:p w14:paraId="5DA72EEA" w14:textId="40BC30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FAB2F" w14:textId="4531AF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724A8" w14:textId="198C16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11,170.00 </w:t>
            </w:r>
          </w:p>
        </w:tc>
      </w:tr>
      <w:tr w:rsidR="0071618D" w:rsidRPr="0071618D" w14:paraId="2B7319A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D207C8"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59814AFD" w14:textId="7A3247F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3,976,797.23 </w:t>
            </w:r>
          </w:p>
        </w:tc>
        <w:tc>
          <w:tcPr>
            <w:tcW w:w="0" w:type="auto"/>
            <w:tcBorders>
              <w:top w:val="nil"/>
              <w:left w:val="nil"/>
              <w:bottom w:val="single" w:sz="4" w:space="0" w:color="000000"/>
              <w:right w:val="single" w:sz="4" w:space="0" w:color="000000"/>
            </w:tcBorders>
            <w:shd w:val="clear" w:color="D8D8D8" w:fill="D8D8D8"/>
            <w:noWrap/>
            <w:vAlign w:val="bottom"/>
            <w:hideMark/>
          </w:tcPr>
          <w:p w14:paraId="5026A2C0" w14:textId="74141E6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53E8D98" w14:textId="4B1382F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BCAE4FE" w14:textId="40DD37D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4,026,797.23 </w:t>
            </w:r>
          </w:p>
        </w:tc>
      </w:tr>
      <w:tr w:rsidR="0071618D" w:rsidRPr="0071618D" w14:paraId="41A2B01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B3D4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9EBE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imo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BC28E1" w14:textId="6375D2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52791468" w14:textId="3E3A4D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0BD5D" w14:textId="4D783A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D5B9F" w14:textId="50D6DC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73,220.00 </w:t>
            </w:r>
          </w:p>
        </w:tc>
      </w:tr>
      <w:tr w:rsidR="0071618D" w:rsidRPr="0071618D" w14:paraId="0D11719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94A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AFD0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n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8A56DA" w14:textId="38CE77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3932CA74" w14:textId="051395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D9523" w14:textId="2B9063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F471F" w14:textId="47A490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223.05 </w:t>
            </w:r>
          </w:p>
        </w:tc>
      </w:tr>
      <w:tr w:rsidR="0071618D" w:rsidRPr="0071618D" w14:paraId="65319E3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F001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2B3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d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D9D388" w14:textId="2CE5EF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0C94E313" w14:textId="5C1E39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7FB23" w14:textId="618227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A4022" w14:textId="5662AF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1,500.00 </w:t>
            </w:r>
          </w:p>
        </w:tc>
      </w:tr>
      <w:tr w:rsidR="0071618D" w:rsidRPr="0071618D" w14:paraId="731A5C6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E8D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D551D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B16F83" w14:textId="64E3D9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0FB63A" w14:textId="54A514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EAD68" w14:textId="0FBCA8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F3C8E" w14:textId="04CF3D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0,000.00 </w:t>
            </w:r>
          </w:p>
        </w:tc>
      </w:tr>
      <w:tr w:rsidR="0071618D" w:rsidRPr="0071618D" w14:paraId="0EC559F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74E0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868F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na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BE7A3C" w14:textId="73107B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64085E" w14:textId="3E6F84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1DD4E" w14:textId="5535E8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3ED67" w14:textId="576418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20,000.00 </w:t>
            </w:r>
          </w:p>
        </w:tc>
      </w:tr>
      <w:tr w:rsidR="0071618D" w:rsidRPr="0071618D" w14:paraId="2F51236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82A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1449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rotac</w:t>
            </w:r>
            <w:proofErr w:type="spellEnd"/>
            <w:r w:rsidRPr="0071618D">
              <w:rPr>
                <w:rFonts w:ascii="Arial Narrow" w:eastAsia="Times New Roman" w:hAnsi="Arial Narrow"/>
                <w:i/>
                <w:iCs/>
                <w:color w:val="000000"/>
                <w:sz w:val="20"/>
                <w:szCs w:val="20"/>
              </w:rPr>
              <w:t xml:space="preserve"> Viejo</w:t>
            </w:r>
          </w:p>
        </w:tc>
        <w:tc>
          <w:tcPr>
            <w:tcW w:w="0" w:type="auto"/>
            <w:tcBorders>
              <w:top w:val="nil"/>
              <w:left w:val="nil"/>
              <w:bottom w:val="single" w:sz="4" w:space="0" w:color="000000"/>
              <w:right w:val="single" w:sz="4" w:space="0" w:color="000000"/>
            </w:tcBorders>
            <w:shd w:val="clear" w:color="auto" w:fill="auto"/>
            <w:noWrap/>
            <w:vAlign w:val="bottom"/>
            <w:hideMark/>
          </w:tcPr>
          <w:p w14:paraId="0D50FAEC" w14:textId="17B7D3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B6EDB2" w14:textId="0292AE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C9CE2E" w14:textId="1838FE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7B91D" w14:textId="4E13B1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510,000.00 </w:t>
            </w:r>
          </w:p>
        </w:tc>
      </w:tr>
      <w:tr w:rsidR="0071618D" w:rsidRPr="0071618D" w14:paraId="72D0D67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6ED0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0B0A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063249" w14:textId="606106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44C41421" w14:textId="774CCC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50856" w14:textId="78D27D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D969F" w14:textId="76F907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713.92 </w:t>
            </w:r>
          </w:p>
        </w:tc>
      </w:tr>
      <w:tr w:rsidR="0071618D" w:rsidRPr="0071618D" w14:paraId="73D69A5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C065E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129B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79A460" w14:textId="4C1A53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81,633.55 </w:t>
            </w:r>
          </w:p>
        </w:tc>
        <w:tc>
          <w:tcPr>
            <w:tcW w:w="0" w:type="auto"/>
            <w:tcBorders>
              <w:top w:val="nil"/>
              <w:left w:val="nil"/>
              <w:bottom w:val="single" w:sz="4" w:space="0" w:color="000000"/>
              <w:right w:val="single" w:sz="4" w:space="0" w:color="000000"/>
            </w:tcBorders>
            <w:shd w:val="clear" w:color="auto" w:fill="auto"/>
            <w:noWrap/>
            <w:vAlign w:val="bottom"/>
            <w:hideMark/>
          </w:tcPr>
          <w:p w14:paraId="2EA3C361" w14:textId="7ADA0C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B32CF" w14:textId="37C3DA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90F7C" w14:textId="4D65B7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81,633.55 </w:t>
            </w:r>
          </w:p>
        </w:tc>
      </w:tr>
      <w:tr w:rsidR="0071618D" w:rsidRPr="0071618D" w14:paraId="59A2804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B2A5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2EF8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r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6C6EFB" w14:textId="60FCF4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85,000.00 </w:t>
            </w:r>
          </w:p>
        </w:tc>
        <w:tc>
          <w:tcPr>
            <w:tcW w:w="0" w:type="auto"/>
            <w:tcBorders>
              <w:top w:val="nil"/>
              <w:left w:val="nil"/>
              <w:bottom w:val="single" w:sz="4" w:space="0" w:color="000000"/>
              <w:right w:val="single" w:sz="4" w:space="0" w:color="000000"/>
            </w:tcBorders>
            <w:shd w:val="clear" w:color="auto" w:fill="auto"/>
            <w:noWrap/>
            <w:vAlign w:val="bottom"/>
            <w:hideMark/>
          </w:tcPr>
          <w:p w14:paraId="11EA51C0" w14:textId="666C23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EFFED" w14:textId="55E05A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D0463" w14:textId="472687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85,000.00 </w:t>
            </w:r>
          </w:p>
        </w:tc>
      </w:tr>
      <w:tr w:rsidR="0071618D" w:rsidRPr="0071618D" w14:paraId="0A562F3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0299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9559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88618E3" w14:textId="2F4DCB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18,240.00 </w:t>
            </w:r>
          </w:p>
        </w:tc>
        <w:tc>
          <w:tcPr>
            <w:tcW w:w="0" w:type="auto"/>
            <w:tcBorders>
              <w:top w:val="nil"/>
              <w:left w:val="nil"/>
              <w:bottom w:val="single" w:sz="4" w:space="0" w:color="000000"/>
              <w:right w:val="single" w:sz="4" w:space="0" w:color="000000"/>
            </w:tcBorders>
            <w:shd w:val="clear" w:color="auto" w:fill="auto"/>
            <w:noWrap/>
            <w:vAlign w:val="bottom"/>
            <w:hideMark/>
          </w:tcPr>
          <w:p w14:paraId="7B75A6C9" w14:textId="2FE9D2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8C638E" w14:textId="6B1A18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42637" w14:textId="54D6F1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68,240.00 </w:t>
            </w:r>
          </w:p>
        </w:tc>
      </w:tr>
      <w:tr w:rsidR="0071618D" w:rsidRPr="0071618D" w14:paraId="146BE60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DED1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CF68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5E6A5FD9" w14:textId="74AEFA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EBFAA0" w14:textId="72F457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A8A17" w14:textId="686EBB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07683" w14:textId="0ABAE6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0,000.00 </w:t>
            </w:r>
          </w:p>
        </w:tc>
      </w:tr>
      <w:tr w:rsidR="0071618D" w:rsidRPr="0071618D" w14:paraId="456D968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63391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91C5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umang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51B3E9" w14:textId="126029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6FBC46" w14:textId="7C1E61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69FFA" w14:textId="115474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3E56E" w14:textId="28A422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50,000.00 </w:t>
            </w:r>
          </w:p>
        </w:tc>
      </w:tr>
      <w:tr w:rsidR="0071618D" w:rsidRPr="0071618D" w14:paraId="1D3B34D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494E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1564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4997E55E" w14:textId="62CA5E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63471F7D" w14:textId="2D735F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FDE2B" w14:textId="6DB6B8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AF6B5" w14:textId="3E20EB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5,800.00 </w:t>
            </w:r>
          </w:p>
        </w:tc>
      </w:tr>
      <w:tr w:rsidR="0071618D" w:rsidRPr="0071618D" w14:paraId="2AADACA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8111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4CDD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uimb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3A72B3" w14:textId="602F05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4F0795" w14:textId="1E02F0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2AEB5" w14:textId="411B4E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5057B" w14:textId="440A36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0,000.00 </w:t>
            </w:r>
          </w:p>
        </w:tc>
      </w:tr>
      <w:tr w:rsidR="0071618D" w:rsidRPr="0071618D" w14:paraId="1DD4868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C5D79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D84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g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FDC34E" w14:textId="62FB9E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34,860.00 </w:t>
            </w:r>
          </w:p>
        </w:tc>
        <w:tc>
          <w:tcPr>
            <w:tcW w:w="0" w:type="auto"/>
            <w:tcBorders>
              <w:top w:val="nil"/>
              <w:left w:val="nil"/>
              <w:bottom w:val="single" w:sz="4" w:space="0" w:color="000000"/>
              <w:right w:val="single" w:sz="4" w:space="0" w:color="000000"/>
            </w:tcBorders>
            <w:shd w:val="clear" w:color="auto" w:fill="auto"/>
            <w:noWrap/>
            <w:vAlign w:val="bottom"/>
            <w:hideMark/>
          </w:tcPr>
          <w:p w14:paraId="7B3A5748" w14:textId="01D093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35E18" w14:textId="36A192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D78CA" w14:textId="137EFD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34,860.00 </w:t>
            </w:r>
          </w:p>
        </w:tc>
      </w:tr>
      <w:tr w:rsidR="0071618D" w:rsidRPr="0071618D" w14:paraId="51E972C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918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6AAF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21EE6523" w14:textId="72DFD6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629,020.00 </w:t>
            </w:r>
          </w:p>
        </w:tc>
        <w:tc>
          <w:tcPr>
            <w:tcW w:w="0" w:type="auto"/>
            <w:tcBorders>
              <w:top w:val="nil"/>
              <w:left w:val="nil"/>
              <w:bottom w:val="single" w:sz="4" w:space="0" w:color="000000"/>
              <w:right w:val="single" w:sz="4" w:space="0" w:color="000000"/>
            </w:tcBorders>
            <w:shd w:val="clear" w:color="auto" w:fill="auto"/>
            <w:noWrap/>
            <w:vAlign w:val="bottom"/>
            <w:hideMark/>
          </w:tcPr>
          <w:p w14:paraId="51AABC97" w14:textId="3725DF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1D4A2" w14:textId="408F6E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71448" w14:textId="62760F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629,020.00 </w:t>
            </w:r>
          </w:p>
        </w:tc>
      </w:tr>
      <w:tr w:rsidR="0071618D" w:rsidRPr="0071618D" w14:paraId="1A20361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59EA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043C6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aniu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8DAC5C" w14:textId="2DBDEA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8,437.20 </w:t>
            </w:r>
          </w:p>
        </w:tc>
        <w:tc>
          <w:tcPr>
            <w:tcW w:w="0" w:type="auto"/>
            <w:tcBorders>
              <w:top w:val="nil"/>
              <w:left w:val="nil"/>
              <w:bottom w:val="single" w:sz="4" w:space="0" w:color="000000"/>
              <w:right w:val="single" w:sz="4" w:space="0" w:color="000000"/>
            </w:tcBorders>
            <w:shd w:val="clear" w:color="auto" w:fill="auto"/>
            <w:noWrap/>
            <w:vAlign w:val="bottom"/>
            <w:hideMark/>
          </w:tcPr>
          <w:p w14:paraId="321A0BB5" w14:textId="7E5EC0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FE0C4" w14:textId="1D6B94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E9A05" w14:textId="67C677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8,437.20 </w:t>
            </w:r>
          </w:p>
        </w:tc>
      </w:tr>
      <w:tr w:rsidR="0071618D" w:rsidRPr="0071618D" w14:paraId="39B9DDC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7E3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D9D7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mbu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3F1DF8" w14:textId="47E157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1F6DAC68" w14:textId="173799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7BC82E" w14:textId="55140B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B619B" w14:textId="04AC03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75,250.00 </w:t>
            </w:r>
          </w:p>
        </w:tc>
      </w:tr>
      <w:tr w:rsidR="0071618D" w:rsidRPr="0071618D" w14:paraId="3F533F4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EB6F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3E3C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20A231B8" w14:textId="449ECB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5A11D3" w14:textId="2F83DF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A850C" w14:textId="1EC912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7EFC72" w14:textId="799FD8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0,000.00 </w:t>
            </w:r>
          </w:p>
        </w:tc>
      </w:tr>
      <w:tr w:rsidR="0071618D" w:rsidRPr="0071618D" w14:paraId="051A70D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ED5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4C882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108EBE" w14:textId="5B8123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0E4106E9" w14:textId="1B07B7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B2E418" w14:textId="2147C2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5698D" w14:textId="0319BB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2,000.00 </w:t>
            </w:r>
          </w:p>
        </w:tc>
      </w:tr>
      <w:tr w:rsidR="0071618D" w:rsidRPr="0071618D" w14:paraId="002A6D8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776D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7F42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016F0771" w14:textId="400365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1B7D2A28" w14:textId="764E27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70B8A" w14:textId="01151C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2654C" w14:textId="0E7B2B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1,000.00 </w:t>
            </w:r>
          </w:p>
        </w:tc>
      </w:tr>
      <w:tr w:rsidR="0071618D" w:rsidRPr="0071618D" w14:paraId="38C43E3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893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F9F6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748E6A" w14:textId="247C61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4B883067" w14:textId="16E9CA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B5CC97" w14:textId="4C3419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768948" w14:textId="2D05F5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83,920.00 </w:t>
            </w:r>
          </w:p>
        </w:tc>
      </w:tr>
      <w:tr w:rsidR="0071618D" w:rsidRPr="0071618D" w14:paraId="781AD3B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328C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905CF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ia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4B678B" w14:textId="0AC65A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813,239.44 </w:t>
            </w:r>
          </w:p>
        </w:tc>
        <w:tc>
          <w:tcPr>
            <w:tcW w:w="0" w:type="auto"/>
            <w:tcBorders>
              <w:top w:val="nil"/>
              <w:left w:val="nil"/>
              <w:bottom w:val="single" w:sz="4" w:space="0" w:color="000000"/>
              <w:right w:val="single" w:sz="4" w:space="0" w:color="000000"/>
            </w:tcBorders>
            <w:shd w:val="clear" w:color="auto" w:fill="auto"/>
            <w:noWrap/>
            <w:vAlign w:val="bottom"/>
            <w:hideMark/>
          </w:tcPr>
          <w:p w14:paraId="3FD003FB" w14:textId="08575B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358EC6" w14:textId="3D9745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30C8E" w14:textId="722AFC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813,239.44 </w:t>
            </w:r>
          </w:p>
        </w:tc>
      </w:tr>
      <w:tr w:rsidR="0071618D" w:rsidRPr="0071618D" w14:paraId="79CAD9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A154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F75B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2E632840" w14:textId="595BB6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000.00 </w:t>
            </w:r>
          </w:p>
        </w:tc>
        <w:tc>
          <w:tcPr>
            <w:tcW w:w="0" w:type="auto"/>
            <w:tcBorders>
              <w:top w:val="nil"/>
              <w:left w:val="nil"/>
              <w:bottom w:val="single" w:sz="4" w:space="0" w:color="000000"/>
              <w:right w:val="single" w:sz="4" w:space="0" w:color="000000"/>
            </w:tcBorders>
            <w:shd w:val="clear" w:color="auto" w:fill="auto"/>
            <w:noWrap/>
            <w:vAlign w:val="bottom"/>
            <w:hideMark/>
          </w:tcPr>
          <w:p w14:paraId="2D0BD905" w14:textId="549812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17061" w14:textId="0E28DD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9111BA" w14:textId="24511C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000.00 </w:t>
            </w:r>
          </w:p>
        </w:tc>
      </w:tr>
      <w:tr w:rsidR="0071618D" w:rsidRPr="0071618D" w14:paraId="6057D1A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8976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5A9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New </w:t>
            </w:r>
            <w:proofErr w:type="spellStart"/>
            <w:r w:rsidRPr="0071618D">
              <w:rPr>
                <w:rFonts w:ascii="Arial Narrow" w:eastAsia="Times New Roman" w:hAnsi="Arial Narrow"/>
                <w:i/>
                <w:iCs/>
                <w:color w:val="000000"/>
                <w:sz w:val="20"/>
                <w:szCs w:val="20"/>
              </w:rPr>
              <w:t>Luc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5DE40A" w14:textId="68150F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7,804.07 </w:t>
            </w:r>
          </w:p>
        </w:tc>
        <w:tc>
          <w:tcPr>
            <w:tcW w:w="0" w:type="auto"/>
            <w:tcBorders>
              <w:top w:val="nil"/>
              <w:left w:val="nil"/>
              <w:bottom w:val="single" w:sz="4" w:space="0" w:color="000000"/>
              <w:right w:val="single" w:sz="4" w:space="0" w:color="000000"/>
            </w:tcBorders>
            <w:shd w:val="clear" w:color="auto" w:fill="auto"/>
            <w:noWrap/>
            <w:vAlign w:val="bottom"/>
            <w:hideMark/>
          </w:tcPr>
          <w:p w14:paraId="75023C61" w14:textId="18FA55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352E4" w14:textId="04E59A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FE632" w14:textId="1ED7CA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7,804.07 </w:t>
            </w:r>
          </w:p>
        </w:tc>
      </w:tr>
      <w:tr w:rsidR="0071618D" w:rsidRPr="0071618D" w14:paraId="513A586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3A68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74F5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O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DCC54D" w14:textId="6B5190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048A1A5B" w14:textId="19C9DD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1C071" w14:textId="1525AA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08F69" w14:textId="5632FB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0,000.00 </w:t>
            </w:r>
          </w:p>
        </w:tc>
      </w:tr>
      <w:tr w:rsidR="0071618D" w:rsidRPr="0071618D" w14:paraId="2684DBB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5D49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E0FD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Pas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7ADCF1" w14:textId="4B4150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60,000.00 </w:t>
            </w:r>
          </w:p>
        </w:tc>
        <w:tc>
          <w:tcPr>
            <w:tcW w:w="0" w:type="auto"/>
            <w:tcBorders>
              <w:top w:val="nil"/>
              <w:left w:val="nil"/>
              <w:bottom w:val="single" w:sz="4" w:space="0" w:color="000000"/>
              <w:right w:val="single" w:sz="4" w:space="0" w:color="000000"/>
            </w:tcBorders>
            <w:shd w:val="clear" w:color="auto" w:fill="auto"/>
            <w:noWrap/>
            <w:vAlign w:val="bottom"/>
            <w:hideMark/>
          </w:tcPr>
          <w:p w14:paraId="297AF3F3" w14:textId="63D267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D886B" w14:textId="49F516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75439" w14:textId="70D12B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60,000.00 </w:t>
            </w:r>
          </w:p>
        </w:tc>
      </w:tr>
      <w:tr w:rsidR="0071618D" w:rsidRPr="0071618D" w14:paraId="62C62BF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D5E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1697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ot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46F78E" w14:textId="2A97E2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3,200.00 </w:t>
            </w:r>
          </w:p>
        </w:tc>
        <w:tc>
          <w:tcPr>
            <w:tcW w:w="0" w:type="auto"/>
            <w:tcBorders>
              <w:top w:val="nil"/>
              <w:left w:val="nil"/>
              <w:bottom w:val="single" w:sz="4" w:space="0" w:color="000000"/>
              <w:right w:val="single" w:sz="4" w:space="0" w:color="000000"/>
            </w:tcBorders>
            <w:shd w:val="clear" w:color="auto" w:fill="auto"/>
            <w:noWrap/>
            <w:vAlign w:val="bottom"/>
            <w:hideMark/>
          </w:tcPr>
          <w:p w14:paraId="7D93E4D0" w14:textId="26D511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E04C9" w14:textId="7BA28F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CA6B5C" w14:textId="0CB265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3,200.00 </w:t>
            </w:r>
          </w:p>
        </w:tc>
      </w:tr>
      <w:tr w:rsidR="0071618D" w:rsidRPr="0071618D" w14:paraId="11559C8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90B79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FB2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61D7B2F4" w14:textId="30BADB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AF91561" w14:textId="263135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602CE" w14:textId="0D9AA2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66723" w14:textId="24CBAD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755,000.00 </w:t>
            </w:r>
          </w:p>
        </w:tc>
      </w:tr>
      <w:tr w:rsidR="0071618D" w:rsidRPr="0071618D" w14:paraId="4F06FFD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361C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9FA1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32ECEB93" w14:textId="35EF22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75,075.00 </w:t>
            </w:r>
          </w:p>
        </w:tc>
        <w:tc>
          <w:tcPr>
            <w:tcW w:w="0" w:type="auto"/>
            <w:tcBorders>
              <w:top w:val="nil"/>
              <w:left w:val="nil"/>
              <w:bottom w:val="single" w:sz="4" w:space="0" w:color="000000"/>
              <w:right w:val="single" w:sz="4" w:space="0" w:color="000000"/>
            </w:tcBorders>
            <w:shd w:val="clear" w:color="auto" w:fill="auto"/>
            <w:noWrap/>
            <w:vAlign w:val="bottom"/>
            <w:hideMark/>
          </w:tcPr>
          <w:p w14:paraId="4616335B" w14:textId="3D35D9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CF270" w14:textId="42F1CA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D9E5C" w14:textId="22067B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75,075.00 </w:t>
            </w:r>
          </w:p>
        </w:tc>
      </w:tr>
      <w:tr w:rsidR="0071618D" w:rsidRPr="0071618D" w14:paraId="721AD2A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92027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693B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160E65B9" w14:textId="747EC7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41611631" w14:textId="091DA7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9D212E" w14:textId="419D19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EB135" w14:textId="44B9A5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0,000.00 </w:t>
            </w:r>
          </w:p>
        </w:tc>
      </w:tr>
      <w:tr w:rsidR="0071618D" w:rsidRPr="0071618D" w14:paraId="2CE8942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0D16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D0F0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3B76D131" w14:textId="5E4980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422,405.00 </w:t>
            </w:r>
          </w:p>
        </w:tc>
        <w:tc>
          <w:tcPr>
            <w:tcW w:w="0" w:type="auto"/>
            <w:tcBorders>
              <w:top w:val="nil"/>
              <w:left w:val="nil"/>
              <w:bottom w:val="single" w:sz="4" w:space="0" w:color="000000"/>
              <w:right w:val="single" w:sz="4" w:space="0" w:color="000000"/>
            </w:tcBorders>
            <w:shd w:val="clear" w:color="auto" w:fill="auto"/>
            <w:noWrap/>
            <w:vAlign w:val="bottom"/>
            <w:hideMark/>
          </w:tcPr>
          <w:p w14:paraId="5844277B" w14:textId="31AD7F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B7BFD" w14:textId="4B8AE9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07EBD" w14:textId="0756A0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422,405.00 </w:t>
            </w:r>
          </w:p>
        </w:tc>
      </w:tr>
      <w:tr w:rsidR="0071618D" w:rsidRPr="0071618D" w14:paraId="2BA036B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799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3D87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4C3501DC" w14:textId="6222C4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89535A8" w14:textId="36AADA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8349C" w14:textId="517DFD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748EC" w14:textId="44BB5D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70,000.00 </w:t>
            </w:r>
          </w:p>
        </w:tc>
      </w:tr>
      <w:tr w:rsidR="0071618D" w:rsidRPr="0071618D" w14:paraId="47F57D4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FE8D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367B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545E2CB2" w14:textId="58C038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3BE58D5E" w14:textId="0A2139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D2DC8" w14:textId="29A01E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823B4F" w14:textId="03B1B3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85,940.00 </w:t>
            </w:r>
          </w:p>
        </w:tc>
      </w:tr>
      <w:tr w:rsidR="0071618D" w:rsidRPr="0071618D" w14:paraId="53C2A42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33BA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40DA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g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AC5194" w14:textId="4C989D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1AC25E0E" w14:textId="013563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EF6E9" w14:textId="59F1E3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3087C" w14:textId="618EF9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300.00 </w:t>
            </w:r>
          </w:p>
        </w:tc>
      </w:tr>
      <w:tr w:rsidR="0071618D" w:rsidRPr="0071618D" w14:paraId="7B7D88D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2111A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F6C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F14144" w14:textId="74B1F4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38,016.00 </w:t>
            </w:r>
          </w:p>
        </w:tc>
        <w:tc>
          <w:tcPr>
            <w:tcW w:w="0" w:type="auto"/>
            <w:tcBorders>
              <w:top w:val="nil"/>
              <w:left w:val="nil"/>
              <w:bottom w:val="single" w:sz="4" w:space="0" w:color="000000"/>
              <w:right w:val="single" w:sz="4" w:space="0" w:color="000000"/>
            </w:tcBorders>
            <w:shd w:val="clear" w:color="auto" w:fill="auto"/>
            <w:noWrap/>
            <w:vAlign w:val="bottom"/>
            <w:hideMark/>
          </w:tcPr>
          <w:p w14:paraId="7E61B0C1" w14:textId="48FC7C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6E16A" w14:textId="190558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25861" w14:textId="0ED633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38,016.00 </w:t>
            </w:r>
          </w:p>
        </w:tc>
      </w:tr>
      <w:tr w:rsidR="0071618D" w:rsidRPr="0071618D" w14:paraId="59EBFBF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F84920"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lastRenderedPageBreak/>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51A04FF" w14:textId="1F76B1A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8,671,428.82 </w:t>
            </w:r>
          </w:p>
        </w:tc>
        <w:tc>
          <w:tcPr>
            <w:tcW w:w="0" w:type="auto"/>
            <w:tcBorders>
              <w:top w:val="nil"/>
              <w:left w:val="nil"/>
              <w:bottom w:val="single" w:sz="4" w:space="0" w:color="000000"/>
              <w:right w:val="single" w:sz="4" w:space="0" w:color="000000"/>
            </w:tcBorders>
            <w:shd w:val="clear" w:color="D8D8D8" w:fill="D8D8D8"/>
            <w:noWrap/>
            <w:vAlign w:val="bottom"/>
            <w:hideMark/>
          </w:tcPr>
          <w:p w14:paraId="323EA991" w14:textId="3701649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8FBEDFA" w14:textId="7975867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E5628A" w14:textId="62C1C96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8,671,428.82 </w:t>
            </w:r>
          </w:p>
        </w:tc>
      </w:tr>
      <w:tr w:rsidR="0071618D" w:rsidRPr="0071618D" w14:paraId="2E761E2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D90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1864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0ACEE222" w14:textId="087C2F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C5FB7B"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6F4D824F"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B8D0EBB" w14:textId="281D68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00,000.00 </w:t>
            </w:r>
          </w:p>
        </w:tc>
      </w:tr>
      <w:tr w:rsidR="0071618D" w:rsidRPr="0071618D" w14:paraId="0199025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FC60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C46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250C5950" w14:textId="3F7972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65CB2023" w14:textId="71EC44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CC2E5" w14:textId="1905B1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D9F69" w14:textId="345835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596,959.72 </w:t>
            </w:r>
          </w:p>
        </w:tc>
      </w:tr>
      <w:tr w:rsidR="0071618D" w:rsidRPr="0071618D" w14:paraId="53957C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C358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F29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go</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00A0EE4" w14:textId="3FF8BF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7,560.00 </w:t>
            </w:r>
          </w:p>
        </w:tc>
        <w:tc>
          <w:tcPr>
            <w:tcW w:w="0" w:type="auto"/>
            <w:tcBorders>
              <w:top w:val="nil"/>
              <w:left w:val="nil"/>
              <w:bottom w:val="single" w:sz="4" w:space="0" w:color="000000"/>
              <w:right w:val="single" w:sz="4" w:space="0" w:color="000000"/>
            </w:tcBorders>
            <w:shd w:val="clear" w:color="auto" w:fill="auto"/>
            <w:noWrap/>
            <w:vAlign w:val="bottom"/>
            <w:hideMark/>
          </w:tcPr>
          <w:p w14:paraId="2CEA26A8" w14:textId="4B7A47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9CF1A" w14:textId="08D87D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EAEAA5" w14:textId="051D7C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7,560.00 </w:t>
            </w:r>
          </w:p>
        </w:tc>
      </w:tr>
      <w:tr w:rsidR="0071618D" w:rsidRPr="0071618D" w14:paraId="1BDE7F2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00A5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9ABA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inal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AB3621" w14:textId="0909DA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6848719E" w14:textId="339909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BAE3D" w14:textId="3A8C55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982CF6" w14:textId="1EA0FF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3,960.00 </w:t>
            </w:r>
          </w:p>
        </w:tc>
      </w:tr>
      <w:tr w:rsidR="0071618D" w:rsidRPr="0071618D" w14:paraId="2AE8073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0CC9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768DE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0B2DF1B2" w14:textId="367BD4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7C9DDDED" w14:textId="036196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7CA01" w14:textId="111904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D5A68" w14:textId="46145F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7,097.00 </w:t>
            </w:r>
          </w:p>
        </w:tc>
      </w:tr>
      <w:tr w:rsidR="0071618D" w:rsidRPr="0071618D" w14:paraId="5141E15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69F14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9BC8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6EA38147" w14:textId="784BF2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31,120.00 </w:t>
            </w:r>
          </w:p>
        </w:tc>
        <w:tc>
          <w:tcPr>
            <w:tcW w:w="0" w:type="auto"/>
            <w:tcBorders>
              <w:top w:val="nil"/>
              <w:left w:val="nil"/>
              <w:bottom w:val="single" w:sz="4" w:space="0" w:color="000000"/>
              <w:right w:val="single" w:sz="4" w:space="0" w:color="000000"/>
            </w:tcBorders>
            <w:shd w:val="clear" w:color="auto" w:fill="auto"/>
            <w:noWrap/>
            <w:vAlign w:val="bottom"/>
            <w:hideMark/>
          </w:tcPr>
          <w:p w14:paraId="11A37E00" w14:textId="4A2475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58D8E" w14:textId="6B9394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46C55" w14:textId="58B362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31,120.00 </w:t>
            </w:r>
          </w:p>
        </w:tc>
      </w:tr>
      <w:tr w:rsidR="0071618D" w:rsidRPr="0071618D" w14:paraId="1CA0FF2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E08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D0DE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ndo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4A2E8E" w14:textId="37F52F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30E8D1CF" w14:textId="67ECA5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5C2F8" w14:textId="4D6A80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59CF4" w14:textId="4F8C3C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2,036.10 </w:t>
            </w:r>
          </w:p>
        </w:tc>
      </w:tr>
      <w:tr w:rsidR="0071618D" w:rsidRPr="0071618D" w14:paraId="6D8B8BE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8871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13E2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F019E8" w14:textId="6889E5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1,817.50 </w:t>
            </w:r>
          </w:p>
        </w:tc>
        <w:tc>
          <w:tcPr>
            <w:tcW w:w="0" w:type="auto"/>
            <w:tcBorders>
              <w:top w:val="nil"/>
              <w:left w:val="nil"/>
              <w:bottom w:val="single" w:sz="4" w:space="0" w:color="000000"/>
              <w:right w:val="single" w:sz="4" w:space="0" w:color="000000"/>
            </w:tcBorders>
            <w:shd w:val="clear" w:color="auto" w:fill="auto"/>
            <w:noWrap/>
            <w:vAlign w:val="bottom"/>
            <w:hideMark/>
          </w:tcPr>
          <w:p w14:paraId="671E876F" w14:textId="6CDAE6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EA955" w14:textId="557C26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2ECF6" w14:textId="312D87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1,817.50 </w:t>
            </w:r>
          </w:p>
        </w:tc>
      </w:tr>
      <w:tr w:rsidR="0071618D" w:rsidRPr="0071618D" w14:paraId="7E0D733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22E4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51C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5E8B81A6" w14:textId="22764B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28F9A8AE" w14:textId="68BF65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8D9DB" w14:textId="4A9389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A5458" w14:textId="6185FA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4,520.00 </w:t>
            </w:r>
          </w:p>
        </w:tc>
      </w:tr>
      <w:tr w:rsidR="0071618D" w:rsidRPr="0071618D" w14:paraId="5C66C42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B367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345E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462B5835" w14:textId="70B7A0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7E3D17C" w14:textId="581C54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8288F" w14:textId="2FD16A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8DDB9" w14:textId="7B7B0E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000.00 </w:t>
            </w:r>
          </w:p>
        </w:tc>
      </w:tr>
      <w:tr w:rsidR="0071618D" w:rsidRPr="0071618D" w14:paraId="088230B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F604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CB33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Himamay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9547AF" w14:textId="2129F2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57,350.00 </w:t>
            </w:r>
          </w:p>
        </w:tc>
        <w:tc>
          <w:tcPr>
            <w:tcW w:w="0" w:type="auto"/>
            <w:tcBorders>
              <w:top w:val="nil"/>
              <w:left w:val="nil"/>
              <w:bottom w:val="single" w:sz="4" w:space="0" w:color="000000"/>
              <w:right w:val="single" w:sz="4" w:space="0" w:color="000000"/>
            </w:tcBorders>
            <w:shd w:val="clear" w:color="auto" w:fill="auto"/>
            <w:noWrap/>
            <w:vAlign w:val="bottom"/>
            <w:hideMark/>
          </w:tcPr>
          <w:p w14:paraId="11EBEF93" w14:textId="3E55F0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29C91" w14:textId="0E82D2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4D2910" w14:textId="672F98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57,350.00 </w:t>
            </w:r>
          </w:p>
        </w:tc>
      </w:tr>
      <w:tr w:rsidR="0071618D" w:rsidRPr="0071618D" w14:paraId="78283A0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48EB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3C3F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Hinig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F1D17D" w14:textId="489D16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2AFEA4CB" w14:textId="2AA695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4C74E" w14:textId="02BF3E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5EC0B9" w14:textId="5B8110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80.00 </w:t>
            </w:r>
          </w:p>
        </w:tc>
      </w:tr>
      <w:tr w:rsidR="0071618D" w:rsidRPr="0071618D" w14:paraId="4BF0A6B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8148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7AEF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Hinoba</w:t>
            </w:r>
            <w:proofErr w:type="spellEnd"/>
            <w:r w:rsidRPr="0071618D">
              <w:rPr>
                <w:rFonts w:ascii="Arial Narrow" w:eastAsia="Times New Roman" w:hAnsi="Arial Narrow"/>
                <w:i/>
                <w:iCs/>
                <w:color w:val="000000"/>
                <w:sz w:val="20"/>
                <w:szCs w:val="20"/>
              </w:rPr>
              <w:t>-an (Asia)</w:t>
            </w:r>
          </w:p>
        </w:tc>
        <w:tc>
          <w:tcPr>
            <w:tcW w:w="0" w:type="auto"/>
            <w:tcBorders>
              <w:top w:val="nil"/>
              <w:left w:val="nil"/>
              <w:bottom w:val="single" w:sz="4" w:space="0" w:color="000000"/>
              <w:right w:val="single" w:sz="4" w:space="0" w:color="000000"/>
            </w:tcBorders>
            <w:shd w:val="clear" w:color="auto" w:fill="auto"/>
            <w:noWrap/>
            <w:vAlign w:val="bottom"/>
            <w:hideMark/>
          </w:tcPr>
          <w:p w14:paraId="2B0F4D16" w14:textId="64C547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050D1073" w14:textId="4AC5FF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CBBE1" w14:textId="10FFBC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0981A" w14:textId="2A036C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2,495.00 </w:t>
            </w:r>
          </w:p>
        </w:tc>
      </w:tr>
      <w:tr w:rsidR="0071618D" w:rsidRPr="0071618D" w14:paraId="51C28F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9BE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0FD6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45BEA5" w14:textId="5B7A93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6AAF8732" w14:textId="7AC2C1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27F66" w14:textId="50DA79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E5E06" w14:textId="3C5439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2,000.00 </w:t>
            </w:r>
          </w:p>
        </w:tc>
      </w:tr>
      <w:tr w:rsidR="0071618D" w:rsidRPr="0071618D" w14:paraId="75F0153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1CC4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05B6A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063DD541" w14:textId="40F761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0D2AE041" w14:textId="5DCBC0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9D596" w14:textId="674386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3A944" w14:textId="04BBE1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8,170.00 </w:t>
            </w:r>
          </w:p>
        </w:tc>
      </w:tr>
      <w:tr w:rsidR="0071618D" w:rsidRPr="0071618D" w14:paraId="69BA1FD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6ABD9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F919C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4A5E0CA1" w14:textId="285262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175E93" w14:textId="0EA47D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3D7F6" w14:textId="621EB4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0D8CE" w14:textId="30AFC1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0,000.00 </w:t>
            </w:r>
          </w:p>
        </w:tc>
      </w:tr>
      <w:tr w:rsidR="0071618D" w:rsidRPr="0071618D" w14:paraId="1F00170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5508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0274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1580E5BB" w14:textId="3384F9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0CF9FD38" w14:textId="4A8EA8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40F5A" w14:textId="07B1DF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DF0E0" w14:textId="3F37E9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0,760.00 </w:t>
            </w:r>
          </w:p>
        </w:tc>
      </w:tr>
      <w:tr w:rsidR="0071618D" w:rsidRPr="0071618D" w14:paraId="4B2D874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0ADB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5A3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La </w:t>
            </w:r>
            <w:proofErr w:type="spellStart"/>
            <w:r w:rsidRPr="0071618D">
              <w:rPr>
                <w:rFonts w:ascii="Arial Narrow" w:eastAsia="Times New Roman" w:hAnsi="Arial Narrow"/>
                <w:i/>
                <w:iCs/>
                <w:color w:val="000000"/>
                <w:sz w:val="20"/>
                <w:szCs w:val="20"/>
              </w:rPr>
              <w:t>Castell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A55AB8" w14:textId="7BDE47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0D9617B8" w14:textId="4662C6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89D46" w14:textId="35D483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65F73" w14:textId="042CC8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3,000.00 </w:t>
            </w:r>
          </w:p>
        </w:tc>
      </w:tr>
      <w:tr w:rsidR="0071618D" w:rsidRPr="0071618D" w14:paraId="6735731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A92B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CB68F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nap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86E0E9" w14:textId="7C87C2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256F3D49" w14:textId="60A45D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8EEFEA" w14:textId="734E57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6A80C" w14:textId="049AB9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4,450.00 </w:t>
            </w:r>
          </w:p>
        </w:tc>
      </w:tr>
      <w:tr w:rsidR="0071618D" w:rsidRPr="0071618D" w14:paraId="682F273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C595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C07A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7ECEF346" w14:textId="4767CC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6457C18F" w14:textId="09BFE8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971FB" w14:textId="1903B2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6544C" w14:textId="0E444D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040.00 </w:t>
            </w:r>
          </w:p>
        </w:tc>
      </w:tr>
      <w:tr w:rsidR="0071618D" w:rsidRPr="0071618D" w14:paraId="16B9303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00EE8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C9B8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ulu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781B4E" w14:textId="041160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40BC6A2F" w14:textId="5B06A8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267AA" w14:textId="39D938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FAF62" w14:textId="0701BD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1,440.00 </w:t>
            </w:r>
          </w:p>
        </w:tc>
      </w:tr>
      <w:tr w:rsidR="0071618D" w:rsidRPr="0071618D" w14:paraId="0EA41E5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AE36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3B0B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gay</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34EB6A5" w14:textId="28F50C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1DC195D6" w14:textId="70566F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DE792" w14:textId="34AD48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C981B1" w14:textId="1B1CF6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6,656.00 </w:t>
            </w:r>
          </w:p>
        </w:tc>
      </w:tr>
      <w:tr w:rsidR="0071618D" w:rsidRPr="0071618D" w14:paraId="5883F92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CEF0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BEB2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Salvador </w:t>
            </w:r>
            <w:proofErr w:type="spellStart"/>
            <w:r w:rsidRPr="0071618D">
              <w:rPr>
                <w:rFonts w:ascii="Arial Narrow" w:eastAsia="Times New Roman" w:hAnsi="Arial Narrow"/>
                <w:i/>
                <w:iCs/>
                <w:color w:val="000000"/>
                <w:sz w:val="20"/>
                <w:szCs w:val="20"/>
              </w:rPr>
              <w:t>Benedic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D9867F" w14:textId="572C85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68,549.50 </w:t>
            </w:r>
          </w:p>
        </w:tc>
        <w:tc>
          <w:tcPr>
            <w:tcW w:w="0" w:type="auto"/>
            <w:tcBorders>
              <w:top w:val="nil"/>
              <w:left w:val="nil"/>
              <w:bottom w:val="single" w:sz="4" w:space="0" w:color="000000"/>
              <w:right w:val="single" w:sz="4" w:space="0" w:color="000000"/>
            </w:tcBorders>
            <w:shd w:val="clear" w:color="auto" w:fill="auto"/>
            <w:noWrap/>
            <w:vAlign w:val="bottom"/>
            <w:hideMark/>
          </w:tcPr>
          <w:p w14:paraId="1A09809E" w14:textId="1FFB21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7F600" w14:textId="2FC07F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55E93" w14:textId="1027F1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68,549.50 </w:t>
            </w:r>
          </w:p>
        </w:tc>
      </w:tr>
      <w:tr w:rsidR="0071618D" w:rsidRPr="0071618D" w14:paraId="4883DE9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A43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0157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5B99A9AD" w14:textId="7DE532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310F3C2C" w14:textId="6DE69F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43429" w14:textId="626F26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1CA02" w14:textId="7532CD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0,519.60 </w:t>
            </w:r>
          </w:p>
        </w:tc>
      </w:tr>
      <w:tr w:rsidR="0071618D" w:rsidRPr="0071618D" w14:paraId="46E5302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E265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126E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1822ADEE" w14:textId="2A813C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57739A4" w14:textId="730882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AF935" w14:textId="25BB4E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73BAC" w14:textId="6B3358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000.00 </w:t>
            </w:r>
          </w:p>
        </w:tc>
      </w:tr>
      <w:tr w:rsidR="0071618D" w:rsidRPr="0071618D" w14:paraId="02DEB0B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5C01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7A78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lay</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6C27FBF" w14:textId="052E54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0EAB818E" w14:textId="2F7247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95DCC8" w14:textId="6547AA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3C756" w14:textId="2DD261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600.00 </w:t>
            </w:r>
          </w:p>
        </w:tc>
      </w:tr>
      <w:tr w:rsidR="0071618D" w:rsidRPr="0071618D" w14:paraId="013AA6D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D240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CB32E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Sip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6D828C" w14:textId="3558EA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6C35DD2B" w14:textId="1DB6F5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2B02E" w14:textId="026347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DD4C3" w14:textId="7ABF22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5,480.00 </w:t>
            </w:r>
          </w:p>
        </w:tc>
      </w:tr>
      <w:tr w:rsidR="0071618D" w:rsidRPr="0071618D" w14:paraId="65A7716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1E93C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7990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66556F49" w14:textId="2D5F8D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769B3F00" w14:textId="22C7D7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CCA07" w14:textId="2152D3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F3F18" w14:textId="278685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5,740.00 </w:t>
            </w:r>
          </w:p>
        </w:tc>
      </w:tr>
      <w:tr w:rsidR="0071618D" w:rsidRPr="0071618D" w14:paraId="264DE44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55C5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A582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obo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9D8755" w14:textId="3DF8ED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755DA6A9" w14:textId="073670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F98FB" w14:textId="6B1384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2CAB20" w14:textId="39BD1A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00.00 </w:t>
            </w:r>
          </w:p>
        </w:tc>
      </w:tr>
      <w:tr w:rsidR="0071618D" w:rsidRPr="0071618D" w14:paraId="5B3BB1F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B0C2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EDD6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0D90CE6E" w14:textId="5C651D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074BF7CE" w14:textId="777F5E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E42E6" w14:textId="65AD36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939B7" w14:textId="09F258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5,148.40 </w:t>
            </w:r>
          </w:p>
        </w:tc>
      </w:tr>
      <w:tr w:rsidR="0071618D" w:rsidRPr="0071618D" w14:paraId="37A608F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7ACB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9F4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Victo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B53F97" w14:textId="7CBF7F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80.00 </w:t>
            </w:r>
          </w:p>
        </w:tc>
        <w:tc>
          <w:tcPr>
            <w:tcW w:w="0" w:type="auto"/>
            <w:tcBorders>
              <w:top w:val="nil"/>
              <w:left w:val="nil"/>
              <w:bottom w:val="single" w:sz="4" w:space="0" w:color="000000"/>
              <w:right w:val="single" w:sz="4" w:space="0" w:color="000000"/>
            </w:tcBorders>
            <w:shd w:val="clear" w:color="auto" w:fill="auto"/>
            <w:noWrap/>
            <w:vAlign w:val="bottom"/>
            <w:hideMark/>
          </w:tcPr>
          <w:p w14:paraId="4B5550A8" w14:textId="373762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41DD7" w14:textId="463921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98EA7" w14:textId="10647B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80.00 </w:t>
            </w:r>
          </w:p>
        </w:tc>
      </w:tr>
      <w:tr w:rsidR="0071618D" w:rsidRPr="0071618D" w14:paraId="72D8BFF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B2B0D0"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1D360789" w14:textId="045B861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88,295,137.61 </w:t>
            </w:r>
          </w:p>
        </w:tc>
        <w:tc>
          <w:tcPr>
            <w:tcW w:w="0" w:type="auto"/>
            <w:tcBorders>
              <w:top w:val="nil"/>
              <w:left w:val="nil"/>
              <w:bottom w:val="single" w:sz="4" w:space="0" w:color="000000"/>
              <w:right w:val="single" w:sz="4" w:space="0" w:color="000000"/>
            </w:tcBorders>
            <w:shd w:val="clear" w:color="A5A5A5" w:fill="A5A5A5"/>
            <w:noWrap/>
            <w:vAlign w:val="bottom"/>
            <w:hideMark/>
          </w:tcPr>
          <w:p w14:paraId="3CCBE2DE" w14:textId="0837D01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4CB3F27" w14:textId="337A7AA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442B993" w14:textId="3A1C426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88,295,137.61 </w:t>
            </w:r>
          </w:p>
        </w:tc>
      </w:tr>
      <w:tr w:rsidR="0071618D" w:rsidRPr="0071618D" w14:paraId="0712ECDE"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901A2"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0BD05F6C" w14:textId="453C55D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7,766,811.47 </w:t>
            </w:r>
          </w:p>
        </w:tc>
        <w:tc>
          <w:tcPr>
            <w:tcW w:w="0" w:type="auto"/>
            <w:tcBorders>
              <w:top w:val="nil"/>
              <w:left w:val="nil"/>
              <w:bottom w:val="single" w:sz="4" w:space="0" w:color="000000"/>
              <w:right w:val="single" w:sz="4" w:space="0" w:color="000000"/>
            </w:tcBorders>
            <w:shd w:val="clear" w:color="D8D8D8" w:fill="D8D8D8"/>
            <w:noWrap/>
            <w:vAlign w:val="bottom"/>
            <w:hideMark/>
          </w:tcPr>
          <w:p w14:paraId="53E97539" w14:textId="23B3042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42DC65" w14:textId="60E072E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0DF14D" w14:textId="6513BCD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7,766,811.47 </w:t>
            </w:r>
          </w:p>
        </w:tc>
      </w:tr>
      <w:tr w:rsidR="0071618D" w:rsidRPr="0071618D" w14:paraId="17B141C1"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C15AE20"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66C60BA4" w14:textId="4BE54E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56B982E5" w14:textId="52ACF6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F6FBF" w14:textId="035740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EC317" w14:textId="00DB70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8,939.12 </w:t>
            </w:r>
          </w:p>
        </w:tc>
      </w:tr>
      <w:tr w:rsidR="0071618D" w:rsidRPr="0071618D" w14:paraId="6999C1D1" w14:textId="77777777" w:rsidTr="0071618D">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6345000"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DBD0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burquerq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79BC1C" w14:textId="62918B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1F328711" w14:textId="15671E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746B9E" w14:textId="32E2DE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18170" w14:textId="2DFB23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6,755.86 </w:t>
            </w:r>
          </w:p>
        </w:tc>
      </w:tr>
      <w:tr w:rsidR="0071618D" w:rsidRPr="0071618D" w14:paraId="13DD707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D70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B149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7611C908" w14:textId="23DB8A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235A3291" w14:textId="664AEB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2A57D" w14:textId="47A954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38AD2" w14:textId="255E74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5,780.00 </w:t>
            </w:r>
          </w:p>
        </w:tc>
      </w:tr>
      <w:tr w:rsidR="0071618D" w:rsidRPr="0071618D" w14:paraId="46A99A3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FF7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BFA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6A342F8C" w14:textId="1BB377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6F10EDEA" w14:textId="01AB8C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424F6" w14:textId="29DD9F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AF46B" w14:textId="23BA2C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6,000.00 </w:t>
            </w:r>
          </w:p>
        </w:tc>
      </w:tr>
      <w:tr w:rsidR="0071618D" w:rsidRPr="0071618D" w14:paraId="152BE82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E550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618D1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576F9722" w14:textId="246F81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6F05C805" w14:textId="13AD88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74B65" w14:textId="4AF634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744AF8" w14:textId="08A06F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859,289.24 </w:t>
            </w:r>
          </w:p>
        </w:tc>
      </w:tr>
      <w:tr w:rsidR="0071618D" w:rsidRPr="0071618D" w14:paraId="61E36CE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52F0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9EEB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cl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68C8A3" w14:textId="655157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54E5F858" w14:textId="19382B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52DB9" w14:textId="45C777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7DF4F" w14:textId="25665B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3,629.92 </w:t>
            </w:r>
          </w:p>
        </w:tc>
      </w:tr>
      <w:tr w:rsidR="0071618D" w:rsidRPr="0071618D" w14:paraId="6C7C01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4F57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8B3A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il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70480F" w14:textId="41E370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78,290.00 </w:t>
            </w:r>
          </w:p>
        </w:tc>
        <w:tc>
          <w:tcPr>
            <w:tcW w:w="0" w:type="auto"/>
            <w:tcBorders>
              <w:top w:val="nil"/>
              <w:left w:val="nil"/>
              <w:bottom w:val="single" w:sz="4" w:space="0" w:color="000000"/>
              <w:right w:val="single" w:sz="4" w:space="0" w:color="000000"/>
            </w:tcBorders>
            <w:shd w:val="clear" w:color="auto" w:fill="auto"/>
            <w:noWrap/>
            <w:vAlign w:val="bottom"/>
            <w:hideMark/>
          </w:tcPr>
          <w:p w14:paraId="72894B1A" w14:textId="1259E3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13149E" w14:textId="357213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0AA1BB" w14:textId="5AE582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78,290.00 </w:t>
            </w:r>
          </w:p>
        </w:tc>
      </w:tr>
      <w:tr w:rsidR="0071618D" w:rsidRPr="0071618D" w14:paraId="17A4B3A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C4B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F7B43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C9DE20" w14:textId="6E9865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3D5B4F49" w14:textId="5E9594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D7F4E" w14:textId="042BCB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9C0BC" w14:textId="16396C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526.05 </w:t>
            </w:r>
          </w:p>
        </w:tc>
      </w:tr>
      <w:tr w:rsidR="0071618D" w:rsidRPr="0071618D" w14:paraId="5C92F38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DA1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5D70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Bien </w:t>
            </w:r>
            <w:proofErr w:type="spellStart"/>
            <w:r w:rsidRPr="0071618D">
              <w:rPr>
                <w:rFonts w:ascii="Arial Narrow" w:eastAsia="Times New Roman" w:hAnsi="Arial Narrow"/>
                <w:i/>
                <w:iCs/>
                <w:color w:val="000000"/>
                <w:sz w:val="20"/>
                <w:szCs w:val="20"/>
              </w:rPr>
              <w:t>Uni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C786AF" w14:textId="64FE04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15,510.00 </w:t>
            </w:r>
          </w:p>
        </w:tc>
        <w:tc>
          <w:tcPr>
            <w:tcW w:w="0" w:type="auto"/>
            <w:tcBorders>
              <w:top w:val="nil"/>
              <w:left w:val="nil"/>
              <w:bottom w:val="single" w:sz="4" w:space="0" w:color="000000"/>
              <w:right w:val="single" w:sz="4" w:space="0" w:color="000000"/>
            </w:tcBorders>
            <w:shd w:val="clear" w:color="auto" w:fill="auto"/>
            <w:noWrap/>
            <w:vAlign w:val="bottom"/>
            <w:hideMark/>
          </w:tcPr>
          <w:p w14:paraId="00869835" w14:textId="7DE27D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9D84F" w14:textId="77463A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C2B3D" w14:textId="017725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15,510.00 </w:t>
            </w:r>
          </w:p>
        </w:tc>
      </w:tr>
      <w:tr w:rsidR="0071618D" w:rsidRPr="0071618D" w14:paraId="56B9460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4670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0E56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il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ADC8A2" w14:textId="1A8193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7DF6C05F" w14:textId="244F08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EEE53" w14:textId="16AEBC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9E30F" w14:textId="4E00EA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3,787.00 </w:t>
            </w:r>
          </w:p>
        </w:tc>
      </w:tr>
      <w:tr w:rsidR="0071618D" w:rsidRPr="0071618D" w14:paraId="484F5E9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F745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F47F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BD862BC" w14:textId="7A77D3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4750B351" w14:textId="4168CF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C0F47" w14:textId="3A334D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3035D" w14:textId="2D74D1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42,864.32 </w:t>
            </w:r>
          </w:p>
        </w:tc>
      </w:tr>
      <w:tr w:rsidR="0071618D" w:rsidRPr="0071618D" w14:paraId="2F583B0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D3B5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A93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ap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C5E0F6" w14:textId="6E298D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5D541196" w14:textId="05A28E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3879F" w14:textId="162290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6E0B0" w14:textId="62759C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80,911.86 </w:t>
            </w:r>
          </w:p>
        </w:tc>
      </w:tr>
      <w:tr w:rsidR="0071618D" w:rsidRPr="0071618D" w14:paraId="0D85E8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D96D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1BF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ndi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515C6E" w14:textId="3DB8BF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02,553.94 </w:t>
            </w:r>
          </w:p>
        </w:tc>
        <w:tc>
          <w:tcPr>
            <w:tcW w:w="0" w:type="auto"/>
            <w:tcBorders>
              <w:top w:val="nil"/>
              <w:left w:val="nil"/>
              <w:bottom w:val="single" w:sz="4" w:space="0" w:color="000000"/>
              <w:right w:val="single" w:sz="4" w:space="0" w:color="000000"/>
            </w:tcBorders>
            <w:shd w:val="clear" w:color="auto" w:fill="auto"/>
            <w:noWrap/>
            <w:vAlign w:val="bottom"/>
            <w:hideMark/>
          </w:tcPr>
          <w:p w14:paraId="3253B2BE" w14:textId="40A7F6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CE123" w14:textId="0D8B87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5EBCF" w14:textId="0A92C9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02,553.94 </w:t>
            </w:r>
          </w:p>
        </w:tc>
      </w:tr>
      <w:tr w:rsidR="0071618D" w:rsidRPr="0071618D" w14:paraId="47525E5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4639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ADBD3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34108FA" w14:textId="0C5A53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1022D6C" w14:textId="675A57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55078" w14:textId="27A4CA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CC2F7" w14:textId="3704D5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5,000.00 </w:t>
            </w:r>
          </w:p>
        </w:tc>
      </w:tr>
      <w:tr w:rsidR="0071618D" w:rsidRPr="0071618D" w14:paraId="4009D3B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9517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8499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tig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EBA7CD" w14:textId="1D644D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63915909" w14:textId="2A9D1D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187E2" w14:textId="60E4C1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6CC3B" w14:textId="5122BF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89,840.00 </w:t>
            </w:r>
          </w:p>
        </w:tc>
      </w:tr>
      <w:tr w:rsidR="0071618D" w:rsidRPr="0071618D" w14:paraId="1E34EB0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AEB3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D91F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520672EC" w14:textId="5362FA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7,720.00 </w:t>
            </w:r>
          </w:p>
        </w:tc>
        <w:tc>
          <w:tcPr>
            <w:tcW w:w="0" w:type="auto"/>
            <w:tcBorders>
              <w:top w:val="nil"/>
              <w:left w:val="nil"/>
              <w:bottom w:val="single" w:sz="4" w:space="0" w:color="000000"/>
              <w:right w:val="single" w:sz="4" w:space="0" w:color="000000"/>
            </w:tcBorders>
            <w:shd w:val="clear" w:color="auto" w:fill="auto"/>
            <w:noWrap/>
            <w:vAlign w:val="bottom"/>
            <w:hideMark/>
          </w:tcPr>
          <w:p w14:paraId="5C73A3AC" w14:textId="229EFD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AD274" w14:textId="40A235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8853B" w14:textId="71B883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7,720.00 </w:t>
            </w:r>
          </w:p>
        </w:tc>
      </w:tr>
      <w:tr w:rsidR="0071618D" w:rsidRPr="0071618D" w14:paraId="41FC48A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9CF7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0943E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287FB563" w14:textId="3FC7CE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465E6C15" w14:textId="6626C3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548A8" w14:textId="24AA0C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12581" w14:textId="4F8FC6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30,711.96 </w:t>
            </w:r>
          </w:p>
        </w:tc>
      </w:tr>
      <w:tr w:rsidR="0071618D" w:rsidRPr="0071618D" w14:paraId="0A92BB9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B349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E22A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A37226" w14:textId="6D4535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095EF8B8" w14:textId="1C1655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86750" w14:textId="777658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031F0" w14:textId="5E78D3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75,213.86 </w:t>
            </w:r>
          </w:p>
        </w:tc>
      </w:tr>
      <w:tr w:rsidR="0071618D" w:rsidRPr="0071618D" w14:paraId="13E8F35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421D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425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m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1DAAE2" w14:textId="1F3BE6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44316E8D" w14:textId="15CD76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6AF7E2" w14:textId="56CB39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458B8" w14:textId="44586E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3,000.00 </w:t>
            </w:r>
          </w:p>
        </w:tc>
      </w:tr>
      <w:tr w:rsidR="0071618D" w:rsidRPr="0071618D" w14:paraId="0B0BC57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D1B5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EA9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36D1E0F1" w14:textId="09B817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2CAF3B98" w14:textId="17AB6F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DF8FB" w14:textId="0DD9CA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588F4" w14:textId="48B4E7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7,500.00 </w:t>
            </w:r>
          </w:p>
        </w:tc>
      </w:tr>
      <w:tr w:rsidR="0071618D" w:rsidRPr="0071618D" w14:paraId="050E7CC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2564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557B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0E929A24" w14:textId="7376A5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29301352" w14:textId="2D17C4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20C21" w14:textId="56028C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81193" w14:textId="3149AE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5,820.00 </w:t>
            </w:r>
          </w:p>
        </w:tc>
      </w:tr>
      <w:tr w:rsidR="0071618D" w:rsidRPr="0071618D" w14:paraId="030799F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6968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942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uindul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4CE50E" w14:textId="5A4F5C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5DFC3E13" w14:textId="6F8B79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63FA3" w14:textId="035DDA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416CD" w14:textId="50998F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7,228.92 </w:t>
            </w:r>
          </w:p>
        </w:tc>
      </w:tr>
      <w:tr w:rsidR="0071618D" w:rsidRPr="0071618D" w14:paraId="1DC9B64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AA79C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E10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ag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941804" w14:textId="1525F6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8,130.00 </w:t>
            </w:r>
          </w:p>
        </w:tc>
        <w:tc>
          <w:tcPr>
            <w:tcW w:w="0" w:type="auto"/>
            <w:tcBorders>
              <w:top w:val="nil"/>
              <w:left w:val="nil"/>
              <w:bottom w:val="single" w:sz="4" w:space="0" w:color="000000"/>
              <w:right w:val="single" w:sz="4" w:space="0" w:color="000000"/>
            </w:tcBorders>
            <w:shd w:val="clear" w:color="auto" w:fill="auto"/>
            <w:noWrap/>
            <w:vAlign w:val="bottom"/>
            <w:hideMark/>
          </w:tcPr>
          <w:p w14:paraId="326A1437" w14:textId="482A55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9655C0" w14:textId="42F7FC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4836F" w14:textId="6665F3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8,130.00 </w:t>
            </w:r>
          </w:p>
        </w:tc>
      </w:tr>
      <w:tr w:rsidR="0071618D" w:rsidRPr="0071618D" w14:paraId="574240E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29E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860E2D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07EC3D23" w14:textId="1128A3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5,140.00 </w:t>
            </w:r>
          </w:p>
        </w:tc>
        <w:tc>
          <w:tcPr>
            <w:tcW w:w="0" w:type="auto"/>
            <w:tcBorders>
              <w:top w:val="nil"/>
              <w:left w:val="nil"/>
              <w:bottom w:val="single" w:sz="4" w:space="0" w:color="000000"/>
              <w:right w:val="single" w:sz="4" w:space="0" w:color="000000"/>
            </w:tcBorders>
            <w:shd w:val="clear" w:color="auto" w:fill="auto"/>
            <w:noWrap/>
            <w:vAlign w:val="bottom"/>
            <w:hideMark/>
          </w:tcPr>
          <w:p w14:paraId="0CF21D11" w14:textId="3C63D1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1D53D" w14:textId="1FB975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E6A9D" w14:textId="74A4E4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5,140.00 </w:t>
            </w:r>
          </w:p>
        </w:tc>
      </w:tr>
      <w:tr w:rsidR="0071618D" w:rsidRPr="0071618D" w14:paraId="1B2C25D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1A60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B43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o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386A80" w14:textId="01EC40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1D5AA730" w14:textId="7D6F6B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CAB7D" w14:textId="5B576C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BA616" w14:textId="16F7EB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8,759.50 </w:t>
            </w:r>
          </w:p>
        </w:tc>
      </w:tr>
      <w:tr w:rsidR="0071618D" w:rsidRPr="0071618D" w14:paraId="234D28B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56A6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FA01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ob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6DBF24" w14:textId="63F6B1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144A9CAD" w14:textId="597808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94F19" w14:textId="525859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C390B" w14:textId="704379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500.00 </w:t>
            </w:r>
          </w:p>
        </w:tc>
      </w:tr>
      <w:tr w:rsidR="0071618D" w:rsidRPr="0071618D" w14:paraId="3B53D53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0241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63D6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1E3DB211" w14:textId="4B3F6B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3FE50B5F" w14:textId="0DD9AD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20324" w14:textId="339B98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F6ECA" w14:textId="1ABC80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28,496.60 </w:t>
            </w:r>
          </w:p>
        </w:tc>
      </w:tr>
      <w:tr w:rsidR="0071618D" w:rsidRPr="0071618D" w14:paraId="47B4D2D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28444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F22D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467878E8" w14:textId="4E9D64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16C33E37" w14:textId="3F6912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686F7" w14:textId="2F89C4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E49A67" w14:textId="213347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9,500.00 </w:t>
            </w:r>
          </w:p>
        </w:tc>
      </w:tr>
      <w:tr w:rsidR="0071618D" w:rsidRPr="0071618D" w14:paraId="5EA939D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A0D9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891F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riboj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C422B9" w14:textId="7D8010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4D74C7F5" w14:textId="26CA3A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7D70D" w14:textId="01AE4F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1C76B" w14:textId="05DC20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4,335.00 </w:t>
            </w:r>
          </w:p>
        </w:tc>
      </w:tr>
      <w:tr w:rsidR="0071618D" w:rsidRPr="0071618D" w14:paraId="1C3DA4A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1CDA6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F461F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185EF675" w14:textId="650BAF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0E21A320" w14:textId="42AAB4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BB414" w14:textId="25EBA8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8389D" w14:textId="05FE5C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9,964.56 </w:t>
            </w:r>
          </w:p>
        </w:tc>
      </w:tr>
      <w:tr w:rsidR="0071618D" w:rsidRPr="0071618D" w14:paraId="3A341F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1B8F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194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72EAC9D" w14:textId="7D21A6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34A0E69E" w14:textId="2FB525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BFE3D" w14:textId="090EA0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51E8A" w14:textId="55219D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7,915.00 </w:t>
            </w:r>
          </w:p>
        </w:tc>
      </w:tr>
      <w:tr w:rsidR="0071618D" w:rsidRPr="0071618D" w14:paraId="33049AA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AEA3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82E3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res. Carlos P. Garcia (</w:t>
            </w:r>
            <w:proofErr w:type="spellStart"/>
            <w:r w:rsidRPr="0071618D">
              <w:rPr>
                <w:rFonts w:ascii="Arial Narrow" w:eastAsia="Times New Roman" w:hAnsi="Arial Narrow"/>
                <w:i/>
                <w:iCs/>
                <w:color w:val="000000"/>
                <w:sz w:val="20"/>
                <w:szCs w:val="20"/>
              </w:rPr>
              <w:t>Pitogo</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D413BDC" w14:textId="3B51F0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0AA23EE4" w14:textId="021B10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36DC0" w14:textId="3FA482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A605B6" w14:textId="1EE1E2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7,391.78 </w:t>
            </w:r>
          </w:p>
        </w:tc>
      </w:tr>
      <w:tr w:rsidR="0071618D" w:rsidRPr="0071618D" w14:paraId="2BD82A0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E94D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9215D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55BAE7F" w14:textId="2A3FD7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7942011F" w14:textId="60AD03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1EAEF" w14:textId="06610E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EC996" w14:textId="696100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63,768.30 </w:t>
            </w:r>
          </w:p>
        </w:tc>
      </w:tr>
      <w:tr w:rsidR="0071618D" w:rsidRPr="0071618D" w14:paraId="64C57B7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D0C31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8B81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A1C5FA5" w14:textId="144EF0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4D8E0360" w14:textId="38BB48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449D2" w14:textId="592A4A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0F638" w14:textId="7E520E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3,911.48 </w:t>
            </w:r>
          </w:p>
        </w:tc>
      </w:tr>
      <w:tr w:rsidR="0071618D" w:rsidRPr="0071618D" w14:paraId="131209B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F1B4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5C3A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0E1020EF" w14:textId="644A7F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1BCC31F0" w14:textId="5621DC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4981C" w14:textId="201F1D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6C2E6E" w14:textId="39A9C8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50,742.86 </w:t>
            </w:r>
          </w:p>
        </w:tc>
      </w:tr>
      <w:tr w:rsidR="0071618D" w:rsidRPr="0071618D" w14:paraId="7572502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BAD4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2BFE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Sierra </w:t>
            </w:r>
            <w:proofErr w:type="spellStart"/>
            <w:r w:rsidRPr="0071618D">
              <w:rPr>
                <w:rFonts w:ascii="Arial Narrow" w:eastAsia="Times New Roman" w:hAnsi="Arial Narrow"/>
                <w:i/>
                <w:iCs/>
                <w:color w:val="000000"/>
                <w:sz w:val="20"/>
                <w:szCs w:val="20"/>
              </w:rPr>
              <w:t>Bullo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87DAB9" w14:textId="131636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6BDEF034" w14:textId="5E3F4F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1E49D" w14:textId="43D7EC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C4043" w14:textId="3A7591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8,994.00 </w:t>
            </w:r>
          </w:p>
        </w:tc>
      </w:tr>
      <w:tr w:rsidR="0071618D" w:rsidRPr="0071618D" w14:paraId="536273A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8E2C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A179A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katu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C5222A" w14:textId="7FB799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47BC4999" w14:textId="6C55E0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05018" w14:textId="5E5871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D7693" w14:textId="7697EF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9,628.00 </w:t>
            </w:r>
          </w:p>
        </w:tc>
      </w:tr>
      <w:tr w:rsidR="0071618D" w:rsidRPr="0071618D" w14:paraId="6940914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B5FF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CD36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1B67065E" w14:textId="7E9FAE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5A6BF67E" w14:textId="78A158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C2F3A" w14:textId="57C162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CB85B" w14:textId="10AC4C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08,583.80 </w:t>
            </w:r>
          </w:p>
        </w:tc>
      </w:tr>
      <w:tr w:rsidR="0071618D" w:rsidRPr="0071618D" w14:paraId="55E3882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2D09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95C1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ADD3F6" w14:textId="6669DC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6DA971C3" w14:textId="7CC19D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7E272D" w14:textId="0C4B80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19B07" w14:textId="1E2087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4,600.00 </w:t>
            </w:r>
          </w:p>
        </w:tc>
      </w:tr>
      <w:tr w:rsidR="0071618D" w:rsidRPr="0071618D" w14:paraId="4CD08E6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EB9ED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A0B1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03C8D298" w14:textId="1EDA7C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4A43C525" w14:textId="767B08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EF190" w14:textId="7FA67C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5E1F9" w14:textId="6D8640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79.64 </w:t>
            </w:r>
          </w:p>
        </w:tc>
      </w:tr>
      <w:tr w:rsidR="0071618D" w:rsidRPr="0071618D" w14:paraId="2F908F4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316F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5325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bi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28EC06" w14:textId="2B783D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5FF399C3" w14:textId="1F36DA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ECA26" w14:textId="68C5DB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DD465" w14:textId="0B96E1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78,275.00 </w:t>
            </w:r>
          </w:p>
        </w:tc>
      </w:tr>
      <w:tr w:rsidR="0071618D" w:rsidRPr="0071618D" w14:paraId="2B13BEF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5337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5407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25F676" w14:textId="1BAE97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7,790.00 </w:t>
            </w:r>
          </w:p>
        </w:tc>
        <w:tc>
          <w:tcPr>
            <w:tcW w:w="0" w:type="auto"/>
            <w:tcBorders>
              <w:top w:val="nil"/>
              <w:left w:val="nil"/>
              <w:bottom w:val="single" w:sz="4" w:space="0" w:color="000000"/>
              <w:right w:val="single" w:sz="4" w:space="0" w:color="000000"/>
            </w:tcBorders>
            <w:shd w:val="clear" w:color="auto" w:fill="auto"/>
            <w:noWrap/>
            <w:vAlign w:val="bottom"/>
            <w:hideMark/>
          </w:tcPr>
          <w:p w14:paraId="6C6CC450" w14:textId="0F5265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B41ACA" w14:textId="1A8A9A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4763F" w14:textId="466696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7,790.00 </w:t>
            </w:r>
          </w:p>
        </w:tc>
      </w:tr>
      <w:tr w:rsidR="0071618D" w:rsidRPr="0071618D" w14:paraId="71EECC0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2D0B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DF06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64DC2C74" w14:textId="6C0176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6DA24F34" w14:textId="35CC23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581C5" w14:textId="5F3DAD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00A0D" w14:textId="7569A0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1,433.90 </w:t>
            </w:r>
          </w:p>
        </w:tc>
      </w:tr>
      <w:tr w:rsidR="0071618D" w:rsidRPr="0071618D" w14:paraId="04967F2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15215F"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52AE1FA3" w14:textId="69A36A4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8,526,845.82 </w:t>
            </w:r>
          </w:p>
        </w:tc>
        <w:tc>
          <w:tcPr>
            <w:tcW w:w="0" w:type="auto"/>
            <w:tcBorders>
              <w:top w:val="nil"/>
              <w:left w:val="nil"/>
              <w:bottom w:val="single" w:sz="4" w:space="0" w:color="000000"/>
              <w:right w:val="single" w:sz="4" w:space="0" w:color="000000"/>
            </w:tcBorders>
            <w:shd w:val="clear" w:color="D8D8D8" w:fill="D8D8D8"/>
            <w:noWrap/>
            <w:vAlign w:val="bottom"/>
            <w:hideMark/>
          </w:tcPr>
          <w:p w14:paraId="7D00A03B" w14:textId="48CAC52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0FE67B" w14:textId="3753A7C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09B7A7" w14:textId="44B7428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8,526,845.82 </w:t>
            </w:r>
          </w:p>
        </w:tc>
      </w:tr>
      <w:tr w:rsidR="0071618D" w:rsidRPr="0071618D" w14:paraId="6649E843" w14:textId="77777777" w:rsidTr="0071618D">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C9808C1"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0F949F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53C8B37F" w14:textId="711DE8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021,838.52 </w:t>
            </w:r>
          </w:p>
        </w:tc>
        <w:tc>
          <w:tcPr>
            <w:tcW w:w="0" w:type="auto"/>
            <w:tcBorders>
              <w:top w:val="nil"/>
              <w:left w:val="nil"/>
              <w:bottom w:val="single" w:sz="4" w:space="0" w:color="000000"/>
              <w:right w:val="single" w:sz="4" w:space="0" w:color="000000"/>
            </w:tcBorders>
            <w:shd w:val="clear" w:color="auto" w:fill="auto"/>
            <w:noWrap/>
            <w:vAlign w:val="bottom"/>
            <w:hideMark/>
          </w:tcPr>
          <w:p w14:paraId="559AEBE6" w14:textId="359E32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8AB73" w14:textId="6F707E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B62CE5" w14:textId="45630C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021,838.52 </w:t>
            </w:r>
          </w:p>
        </w:tc>
      </w:tr>
      <w:tr w:rsidR="0071618D" w:rsidRPr="0071618D" w14:paraId="5D61C397" w14:textId="77777777" w:rsidTr="0071618D">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C604DAC"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5590989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273A181F" w14:textId="347F4D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2,100.30 </w:t>
            </w:r>
          </w:p>
        </w:tc>
        <w:tc>
          <w:tcPr>
            <w:tcW w:w="0" w:type="auto"/>
            <w:tcBorders>
              <w:top w:val="nil"/>
              <w:left w:val="nil"/>
              <w:bottom w:val="single" w:sz="4" w:space="0" w:color="000000"/>
              <w:right w:val="single" w:sz="4" w:space="0" w:color="000000"/>
            </w:tcBorders>
            <w:shd w:val="clear" w:color="auto" w:fill="auto"/>
            <w:noWrap/>
            <w:vAlign w:val="bottom"/>
            <w:hideMark/>
          </w:tcPr>
          <w:p w14:paraId="7ABC1322" w14:textId="75A297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6F032" w14:textId="363B0A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976EC" w14:textId="7195B0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2,100.30 </w:t>
            </w:r>
          </w:p>
        </w:tc>
      </w:tr>
      <w:tr w:rsidR="0071618D" w:rsidRPr="0071618D" w14:paraId="60348A2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9546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766A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493AFFB2" w14:textId="06EB46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0,303.24 </w:t>
            </w:r>
          </w:p>
        </w:tc>
        <w:tc>
          <w:tcPr>
            <w:tcW w:w="0" w:type="auto"/>
            <w:tcBorders>
              <w:top w:val="nil"/>
              <w:left w:val="nil"/>
              <w:bottom w:val="single" w:sz="4" w:space="0" w:color="000000"/>
              <w:right w:val="single" w:sz="4" w:space="0" w:color="000000"/>
            </w:tcBorders>
            <w:shd w:val="clear" w:color="auto" w:fill="auto"/>
            <w:noWrap/>
            <w:vAlign w:val="bottom"/>
            <w:hideMark/>
          </w:tcPr>
          <w:p w14:paraId="77702B60" w14:textId="347825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CE84E" w14:textId="2F34E4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8B781" w14:textId="606974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0,303.24 </w:t>
            </w:r>
          </w:p>
        </w:tc>
      </w:tr>
      <w:tr w:rsidR="0071618D" w:rsidRPr="0071618D" w14:paraId="5FB2701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3F64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2C811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496089F9" w14:textId="6CA0A9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3,039.22 </w:t>
            </w:r>
          </w:p>
        </w:tc>
        <w:tc>
          <w:tcPr>
            <w:tcW w:w="0" w:type="auto"/>
            <w:tcBorders>
              <w:top w:val="nil"/>
              <w:left w:val="nil"/>
              <w:bottom w:val="single" w:sz="4" w:space="0" w:color="000000"/>
              <w:right w:val="single" w:sz="4" w:space="0" w:color="000000"/>
            </w:tcBorders>
            <w:shd w:val="clear" w:color="auto" w:fill="auto"/>
            <w:noWrap/>
            <w:vAlign w:val="bottom"/>
            <w:hideMark/>
          </w:tcPr>
          <w:p w14:paraId="1799E7A8" w14:textId="0AE5B0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8D57A" w14:textId="2F6EA4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025AB3" w14:textId="2A6EB7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3,039.22 </w:t>
            </w:r>
          </w:p>
        </w:tc>
      </w:tr>
      <w:tr w:rsidR="0071618D" w:rsidRPr="0071618D" w14:paraId="0036224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83A5E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096E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oguin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2A5C7C" w14:textId="21D664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5,613.80 </w:t>
            </w:r>
          </w:p>
        </w:tc>
        <w:tc>
          <w:tcPr>
            <w:tcW w:w="0" w:type="auto"/>
            <w:tcBorders>
              <w:top w:val="nil"/>
              <w:left w:val="nil"/>
              <w:bottom w:val="single" w:sz="4" w:space="0" w:color="000000"/>
              <w:right w:val="single" w:sz="4" w:space="0" w:color="000000"/>
            </w:tcBorders>
            <w:shd w:val="clear" w:color="auto" w:fill="auto"/>
            <w:noWrap/>
            <w:vAlign w:val="bottom"/>
            <w:hideMark/>
          </w:tcPr>
          <w:p w14:paraId="582AD3D7" w14:textId="49BE99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0DD44A" w14:textId="5CC0C8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61E61" w14:textId="015FBC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5,613.80 </w:t>
            </w:r>
          </w:p>
        </w:tc>
      </w:tr>
      <w:tr w:rsidR="0071618D" w:rsidRPr="0071618D" w14:paraId="3245493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CE05B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E03F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r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ABE637" w14:textId="342BB1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34,355.76 </w:t>
            </w:r>
          </w:p>
        </w:tc>
        <w:tc>
          <w:tcPr>
            <w:tcW w:w="0" w:type="auto"/>
            <w:tcBorders>
              <w:top w:val="nil"/>
              <w:left w:val="nil"/>
              <w:bottom w:val="single" w:sz="4" w:space="0" w:color="000000"/>
              <w:right w:val="single" w:sz="4" w:space="0" w:color="000000"/>
            </w:tcBorders>
            <w:shd w:val="clear" w:color="auto" w:fill="auto"/>
            <w:noWrap/>
            <w:vAlign w:val="bottom"/>
            <w:hideMark/>
          </w:tcPr>
          <w:p w14:paraId="7EAB95A2" w14:textId="4A4B8E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856E6" w14:textId="6DA257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A7086" w14:textId="0914B0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34,355.76 </w:t>
            </w:r>
          </w:p>
        </w:tc>
      </w:tr>
      <w:tr w:rsidR="0071618D" w:rsidRPr="0071618D" w14:paraId="5EF60C0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6DD0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A672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7CC3340D" w14:textId="7CE103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0,478.80 </w:t>
            </w:r>
          </w:p>
        </w:tc>
        <w:tc>
          <w:tcPr>
            <w:tcW w:w="0" w:type="auto"/>
            <w:tcBorders>
              <w:top w:val="nil"/>
              <w:left w:val="nil"/>
              <w:bottom w:val="single" w:sz="4" w:space="0" w:color="000000"/>
              <w:right w:val="single" w:sz="4" w:space="0" w:color="000000"/>
            </w:tcBorders>
            <w:shd w:val="clear" w:color="auto" w:fill="auto"/>
            <w:noWrap/>
            <w:vAlign w:val="bottom"/>
            <w:hideMark/>
          </w:tcPr>
          <w:p w14:paraId="67B0D978" w14:textId="79AA7A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93CF74" w14:textId="50AC3C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A361B" w14:textId="2E64CA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0,478.80 </w:t>
            </w:r>
          </w:p>
        </w:tc>
      </w:tr>
      <w:tr w:rsidR="0071618D" w:rsidRPr="0071618D" w14:paraId="34EB12E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7947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7C77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4FBAF997" w14:textId="692420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0,628.62 </w:t>
            </w:r>
          </w:p>
        </w:tc>
        <w:tc>
          <w:tcPr>
            <w:tcW w:w="0" w:type="auto"/>
            <w:tcBorders>
              <w:top w:val="nil"/>
              <w:left w:val="nil"/>
              <w:bottom w:val="single" w:sz="4" w:space="0" w:color="000000"/>
              <w:right w:val="single" w:sz="4" w:space="0" w:color="000000"/>
            </w:tcBorders>
            <w:shd w:val="clear" w:color="auto" w:fill="auto"/>
            <w:noWrap/>
            <w:vAlign w:val="bottom"/>
            <w:hideMark/>
          </w:tcPr>
          <w:p w14:paraId="5305F0E4" w14:textId="7BBAC5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74F45" w14:textId="425982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8C7E3" w14:textId="0C9086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0,628.62 </w:t>
            </w:r>
          </w:p>
        </w:tc>
      </w:tr>
      <w:tr w:rsidR="0071618D" w:rsidRPr="0071618D" w14:paraId="69F9F4B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1C34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E131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5F93C8" w14:textId="00A3F1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36,176.10 </w:t>
            </w:r>
          </w:p>
        </w:tc>
        <w:tc>
          <w:tcPr>
            <w:tcW w:w="0" w:type="auto"/>
            <w:tcBorders>
              <w:top w:val="nil"/>
              <w:left w:val="nil"/>
              <w:bottom w:val="single" w:sz="4" w:space="0" w:color="000000"/>
              <w:right w:val="single" w:sz="4" w:space="0" w:color="000000"/>
            </w:tcBorders>
            <w:shd w:val="clear" w:color="auto" w:fill="auto"/>
            <w:noWrap/>
            <w:vAlign w:val="bottom"/>
            <w:hideMark/>
          </w:tcPr>
          <w:p w14:paraId="0FB51023" w14:textId="77D27A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8D633" w14:textId="3812F8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E20F2" w14:textId="55F9F6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36,176.10 </w:t>
            </w:r>
          </w:p>
        </w:tc>
      </w:tr>
      <w:tr w:rsidR="0071618D" w:rsidRPr="0071618D" w14:paraId="542DB41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2D2F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C604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3B85A229" w14:textId="5B72B2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10AAE51A" w14:textId="24D5B4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23C0A2" w14:textId="7EE5E6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1C472" w14:textId="74FD27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918,442.84 </w:t>
            </w:r>
          </w:p>
        </w:tc>
      </w:tr>
      <w:tr w:rsidR="0071618D" w:rsidRPr="0071618D" w14:paraId="0A8EFF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61D6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E98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ri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05B67D" w14:textId="724BD9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1,154.40 </w:t>
            </w:r>
          </w:p>
        </w:tc>
        <w:tc>
          <w:tcPr>
            <w:tcW w:w="0" w:type="auto"/>
            <w:tcBorders>
              <w:top w:val="nil"/>
              <w:left w:val="nil"/>
              <w:bottom w:val="single" w:sz="4" w:space="0" w:color="000000"/>
              <w:right w:val="single" w:sz="4" w:space="0" w:color="000000"/>
            </w:tcBorders>
            <w:shd w:val="clear" w:color="auto" w:fill="auto"/>
            <w:noWrap/>
            <w:vAlign w:val="bottom"/>
            <w:hideMark/>
          </w:tcPr>
          <w:p w14:paraId="5A369E31" w14:textId="1A3103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FB442" w14:textId="13532A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34ED8" w14:textId="013F32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1,154.40 </w:t>
            </w:r>
          </w:p>
        </w:tc>
      </w:tr>
      <w:tr w:rsidR="0071618D" w:rsidRPr="0071618D" w14:paraId="562613F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6567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90E7D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0F1B8C5C" w14:textId="78804E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6,601.62 </w:t>
            </w:r>
          </w:p>
        </w:tc>
        <w:tc>
          <w:tcPr>
            <w:tcW w:w="0" w:type="auto"/>
            <w:tcBorders>
              <w:top w:val="nil"/>
              <w:left w:val="nil"/>
              <w:bottom w:val="single" w:sz="4" w:space="0" w:color="000000"/>
              <w:right w:val="single" w:sz="4" w:space="0" w:color="000000"/>
            </w:tcBorders>
            <w:shd w:val="clear" w:color="auto" w:fill="auto"/>
            <w:noWrap/>
            <w:vAlign w:val="bottom"/>
            <w:hideMark/>
          </w:tcPr>
          <w:p w14:paraId="2EE46A0F" w14:textId="1F9F2D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5839D" w14:textId="0ADF43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6E06C" w14:textId="118499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6,601.62 </w:t>
            </w:r>
          </w:p>
        </w:tc>
      </w:tr>
      <w:tr w:rsidR="0071618D" w:rsidRPr="0071618D" w14:paraId="57D6828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D9038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87A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ljo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2021AB" w14:textId="3A89F5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563.44 </w:t>
            </w:r>
          </w:p>
        </w:tc>
        <w:tc>
          <w:tcPr>
            <w:tcW w:w="0" w:type="auto"/>
            <w:tcBorders>
              <w:top w:val="nil"/>
              <w:left w:val="nil"/>
              <w:bottom w:val="single" w:sz="4" w:space="0" w:color="000000"/>
              <w:right w:val="single" w:sz="4" w:space="0" w:color="000000"/>
            </w:tcBorders>
            <w:shd w:val="clear" w:color="auto" w:fill="auto"/>
            <w:noWrap/>
            <w:vAlign w:val="bottom"/>
            <w:hideMark/>
          </w:tcPr>
          <w:p w14:paraId="23B84CC7" w14:textId="02A718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635D9" w14:textId="548694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CB195" w14:textId="370E84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563.44 </w:t>
            </w:r>
          </w:p>
        </w:tc>
      </w:tr>
      <w:tr w:rsidR="0071618D" w:rsidRPr="0071618D" w14:paraId="7F6817A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5A6E5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84F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r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1D1065" w14:textId="15FCF2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93,664.96 </w:t>
            </w:r>
          </w:p>
        </w:tc>
        <w:tc>
          <w:tcPr>
            <w:tcW w:w="0" w:type="auto"/>
            <w:tcBorders>
              <w:top w:val="nil"/>
              <w:left w:val="nil"/>
              <w:bottom w:val="single" w:sz="4" w:space="0" w:color="000000"/>
              <w:right w:val="single" w:sz="4" w:space="0" w:color="000000"/>
            </w:tcBorders>
            <w:shd w:val="clear" w:color="auto" w:fill="auto"/>
            <w:noWrap/>
            <w:vAlign w:val="bottom"/>
            <w:hideMark/>
          </w:tcPr>
          <w:p w14:paraId="320AEB2D" w14:textId="1DD4C9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CFA2F" w14:textId="19649A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6B8F1" w14:textId="350CCE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93,664.96 </w:t>
            </w:r>
          </w:p>
        </w:tc>
      </w:tr>
      <w:tr w:rsidR="0071618D" w:rsidRPr="0071618D" w14:paraId="48B3924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013A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E80C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Carc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FF11FB" w14:textId="4321FA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76,241.10 </w:t>
            </w:r>
          </w:p>
        </w:tc>
        <w:tc>
          <w:tcPr>
            <w:tcW w:w="0" w:type="auto"/>
            <w:tcBorders>
              <w:top w:val="nil"/>
              <w:left w:val="nil"/>
              <w:bottom w:val="single" w:sz="4" w:space="0" w:color="000000"/>
              <w:right w:val="single" w:sz="4" w:space="0" w:color="000000"/>
            </w:tcBorders>
            <w:shd w:val="clear" w:color="auto" w:fill="auto"/>
            <w:noWrap/>
            <w:vAlign w:val="bottom"/>
            <w:hideMark/>
          </w:tcPr>
          <w:p w14:paraId="7161B328" w14:textId="42675A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2F1BA" w14:textId="62ACE9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0517F" w14:textId="0DEDB0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76,241.10 </w:t>
            </w:r>
          </w:p>
        </w:tc>
      </w:tr>
      <w:tr w:rsidR="0071618D" w:rsidRPr="0071618D" w14:paraId="626813D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FC16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B5FD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2878EC6" w14:textId="3D9739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731,490.36 </w:t>
            </w:r>
          </w:p>
        </w:tc>
        <w:tc>
          <w:tcPr>
            <w:tcW w:w="0" w:type="auto"/>
            <w:tcBorders>
              <w:top w:val="nil"/>
              <w:left w:val="nil"/>
              <w:bottom w:val="single" w:sz="4" w:space="0" w:color="000000"/>
              <w:right w:val="single" w:sz="4" w:space="0" w:color="000000"/>
            </w:tcBorders>
            <w:shd w:val="clear" w:color="auto" w:fill="auto"/>
            <w:noWrap/>
            <w:vAlign w:val="bottom"/>
            <w:hideMark/>
          </w:tcPr>
          <w:p w14:paraId="257CFE19" w14:textId="5B3B1F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2CD974" w14:textId="10EC8B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F15DA" w14:textId="14E302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731,490.36 </w:t>
            </w:r>
          </w:p>
        </w:tc>
      </w:tr>
      <w:tr w:rsidR="0071618D" w:rsidRPr="0071618D" w14:paraId="423EC75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CE05A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CD79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t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A7FE4C" w14:textId="533CF9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95,937.72 </w:t>
            </w:r>
          </w:p>
        </w:tc>
        <w:tc>
          <w:tcPr>
            <w:tcW w:w="0" w:type="auto"/>
            <w:tcBorders>
              <w:top w:val="nil"/>
              <w:left w:val="nil"/>
              <w:bottom w:val="single" w:sz="4" w:space="0" w:color="000000"/>
              <w:right w:val="single" w:sz="4" w:space="0" w:color="000000"/>
            </w:tcBorders>
            <w:shd w:val="clear" w:color="auto" w:fill="auto"/>
            <w:noWrap/>
            <w:vAlign w:val="bottom"/>
            <w:hideMark/>
          </w:tcPr>
          <w:p w14:paraId="7DD36ADE" w14:textId="18021C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7CEDF" w14:textId="482BA1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7FD2E" w14:textId="5ADF89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95,937.72 </w:t>
            </w:r>
          </w:p>
        </w:tc>
      </w:tr>
      <w:tr w:rsidR="0071618D" w:rsidRPr="0071618D" w14:paraId="08F4713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7201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2CA8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7B1169F2" w14:textId="57B50A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121,893.88 </w:t>
            </w:r>
          </w:p>
        </w:tc>
        <w:tc>
          <w:tcPr>
            <w:tcW w:w="0" w:type="auto"/>
            <w:tcBorders>
              <w:top w:val="nil"/>
              <w:left w:val="nil"/>
              <w:bottom w:val="single" w:sz="4" w:space="0" w:color="000000"/>
              <w:right w:val="single" w:sz="4" w:space="0" w:color="000000"/>
            </w:tcBorders>
            <w:shd w:val="clear" w:color="auto" w:fill="auto"/>
            <w:noWrap/>
            <w:vAlign w:val="bottom"/>
            <w:hideMark/>
          </w:tcPr>
          <w:p w14:paraId="661A6A3D" w14:textId="41AA3D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6A93C8" w14:textId="1A1FCF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42F87" w14:textId="458092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121,893.88 </w:t>
            </w:r>
          </w:p>
        </w:tc>
      </w:tr>
      <w:tr w:rsidR="0071618D" w:rsidRPr="0071618D" w14:paraId="013A14E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A7C7F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FDE3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1CEC013A" w14:textId="2DE0D0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7,980.94 </w:t>
            </w:r>
          </w:p>
        </w:tc>
        <w:tc>
          <w:tcPr>
            <w:tcW w:w="0" w:type="auto"/>
            <w:tcBorders>
              <w:top w:val="nil"/>
              <w:left w:val="nil"/>
              <w:bottom w:val="single" w:sz="4" w:space="0" w:color="000000"/>
              <w:right w:val="single" w:sz="4" w:space="0" w:color="000000"/>
            </w:tcBorders>
            <w:shd w:val="clear" w:color="auto" w:fill="auto"/>
            <w:noWrap/>
            <w:vAlign w:val="bottom"/>
            <w:hideMark/>
          </w:tcPr>
          <w:p w14:paraId="24F7D87A" w14:textId="7BB2EE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881F5" w14:textId="2CDCC7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DE7257" w14:textId="34D30E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7,980.94 </w:t>
            </w:r>
          </w:p>
        </w:tc>
      </w:tr>
      <w:tr w:rsidR="0071618D" w:rsidRPr="0071618D" w14:paraId="7171AEF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0ECF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05E2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onsolac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B9FFDD" w14:textId="0ACA0F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74,179.86 </w:t>
            </w:r>
          </w:p>
        </w:tc>
        <w:tc>
          <w:tcPr>
            <w:tcW w:w="0" w:type="auto"/>
            <w:tcBorders>
              <w:top w:val="nil"/>
              <w:left w:val="nil"/>
              <w:bottom w:val="single" w:sz="4" w:space="0" w:color="000000"/>
              <w:right w:val="single" w:sz="4" w:space="0" w:color="000000"/>
            </w:tcBorders>
            <w:shd w:val="clear" w:color="auto" w:fill="auto"/>
            <w:noWrap/>
            <w:vAlign w:val="bottom"/>
            <w:hideMark/>
          </w:tcPr>
          <w:p w14:paraId="179987B8" w14:textId="3DA6D9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86DCA" w14:textId="49E957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8D752" w14:textId="211FC3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74,179.86 </w:t>
            </w:r>
          </w:p>
        </w:tc>
      </w:tr>
      <w:tr w:rsidR="0071618D" w:rsidRPr="0071618D" w14:paraId="1552E81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5334A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766D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7CD1628D" w14:textId="43286B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629,246.90 </w:t>
            </w:r>
          </w:p>
        </w:tc>
        <w:tc>
          <w:tcPr>
            <w:tcW w:w="0" w:type="auto"/>
            <w:tcBorders>
              <w:top w:val="nil"/>
              <w:left w:val="nil"/>
              <w:bottom w:val="single" w:sz="4" w:space="0" w:color="000000"/>
              <w:right w:val="single" w:sz="4" w:space="0" w:color="000000"/>
            </w:tcBorders>
            <w:shd w:val="clear" w:color="auto" w:fill="auto"/>
            <w:noWrap/>
            <w:vAlign w:val="bottom"/>
            <w:hideMark/>
          </w:tcPr>
          <w:p w14:paraId="07BEC59E" w14:textId="23A922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004C2" w14:textId="4B0167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34F75" w14:textId="4433D8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629,246.90 </w:t>
            </w:r>
          </w:p>
        </w:tc>
      </w:tr>
      <w:tr w:rsidR="0071618D" w:rsidRPr="0071618D" w14:paraId="2C9974A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DE79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93DC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anban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54CE0B" w14:textId="1DEEA6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626,485.90 </w:t>
            </w:r>
          </w:p>
        </w:tc>
        <w:tc>
          <w:tcPr>
            <w:tcW w:w="0" w:type="auto"/>
            <w:tcBorders>
              <w:top w:val="nil"/>
              <w:left w:val="nil"/>
              <w:bottom w:val="single" w:sz="4" w:space="0" w:color="000000"/>
              <w:right w:val="single" w:sz="4" w:space="0" w:color="000000"/>
            </w:tcBorders>
            <w:shd w:val="clear" w:color="auto" w:fill="auto"/>
            <w:noWrap/>
            <w:vAlign w:val="bottom"/>
            <w:hideMark/>
          </w:tcPr>
          <w:p w14:paraId="53715D67" w14:textId="0DB880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9175A" w14:textId="4B26EF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1B6DB" w14:textId="6410FB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626,485.90 </w:t>
            </w:r>
          </w:p>
        </w:tc>
      </w:tr>
      <w:tr w:rsidR="0071618D" w:rsidRPr="0071618D" w14:paraId="120FD67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DF9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0019B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79E87B31" w14:textId="12F8D0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6,250.22 </w:t>
            </w:r>
          </w:p>
        </w:tc>
        <w:tc>
          <w:tcPr>
            <w:tcW w:w="0" w:type="auto"/>
            <w:tcBorders>
              <w:top w:val="nil"/>
              <w:left w:val="nil"/>
              <w:bottom w:val="single" w:sz="4" w:space="0" w:color="000000"/>
              <w:right w:val="single" w:sz="4" w:space="0" w:color="000000"/>
            </w:tcBorders>
            <w:shd w:val="clear" w:color="auto" w:fill="auto"/>
            <w:noWrap/>
            <w:vAlign w:val="bottom"/>
            <w:hideMark/>
          </w:tcPr>
          <w:p w14:paraId="66CAF997" w14:textId="020625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D5FA30" w14:textId="694C8F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BBF3C" w14:textId="1C9C24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6,250.22 </w:t>
            </w:r>
          </w:p>
        </w:tc>
      </w:tr>
      <w:tr w:rsidR="0071618D" w:rsidRPr="0071618D" w14:paraId="3E25067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364A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5A2BB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nao</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D4B2641" w14:textId="7F572B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32,379.78 </w:t>
            </w:r>
          </w:p>
        </w:tc>
        <w:tc>
          <w:tcPr>
            <w:tcW w:w="0" w:type="auto"/>
            <w:tcBorders>
              <w:top w:val="nil"/>
              <w:left w:val="nil"/>
              <w:bottom w:val="single" w:sz="4" w:space="0" w:color="000000"/>
              <w:right w:val="single" w:sz="4" w:space="0" w:color="000000"/>
            </w:tcBorders>
            <w:shd w:val="clear" w:color="auto" w:fill="auto"/>
            <w:noWrap/>
            <w:vAlign w:val="bottom"/>
            <w:hideMark/>
          </w:tcPr>
          <w:p w14:paraId="6707563D" w14:textId="2E22CF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45F11" w14:textId="5D4BA8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3FE126" w14:textId="219FA4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32,379.78 </w:t>
            </w:r>
          </w:p>
        </w:tc>
      </w:tr>
      <w:tr w:rsidR="0071618D" w:rsidRPr="0071618D" w14:paraId="059F91B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7036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C9D1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umanj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6C2C88" w14:textId="5175BA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41,392.18 </w:t>
            </w:r>
          </w:p>
        </w:tc>
        <w:tc>
          <w:tcPr>
            <w:tcW w:w="0" w:type="auto"/>
            <w:tcBorders>
              <w:top w:val="nil"/>
              <w:left w:val="nil"/>
              <w:bottom w:val="single" w:sz="4" w:space="0" w:color="000000"/>
              <w:right w:val="single" w:sz="4" w:space="0" w:color="000000"/>
            </w:tcBorders>
            <w:shd w:val="clear" w:color="auto" w:fill="auto"/>
            <w:noWrap/>
            <w:vAlign w:val="bottom"/>
            <w:hideMark/>
          </w:tcPr>
          <w:p w14:paraId="76F5396A" w14:textId="1E966D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899CF" w14:textId="3F711B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16F3E" w14:textId="3373A7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41,392.18 </w:t>
            </w:r>
          </w:p>
        </w:tc>
      </w:tr>
      <w:tr w:rsidR="0071618D" w:rsidRPr="0071618D" w14:paraId="799B20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A642D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E393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ina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C70040" w14:textId="54F195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382,897.76 </w:t>
            </w:r>
          </w:p>
        </w:tc>
        <w:tc>
          <w:tcPr>
            <w:tcW w:w="0" w:type="auto"/>
            <w:tcBorders>
              <w:top w:val="nil"/>
              <w:left w:val="nil"/>
              <w:bottom w:val="single" w:sz="4" w:space="0" w:color="000000"/>
              <w:right w:val="single" w:sz="4" w:space="0" w:color="000000"/>
            </w:tcBorders>
            <w:shd w:val="clear" w:color="auto" w:fill="auto"/>
            <w:noWrap/>
            <w:vAlign w:val="bottom"/>
            <w:hideMark/>
          </w:tcPr>
          <w:p w14:paraId="38617356" w14:textId="6A45A2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28D27" w14:textId="6FFDE1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DBBA7" w14:textId="4DB48E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382,897.76 </w:t>
            </w:r>
          </w:p>
        </w:tc>
      </w:tr>
      <w:tr w:rsidR="0071618D" w:rsidRPr="0071618D" w14:paraId="4687D8C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C627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B482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pu-Lapu City (</w:t>
            </w:r>
            <w:proofErr w:type="spellStart"/>
            <w:r w:rsidRPr="0071618D">
              <w:rPr>
                <w:rFonts w:ascii="Arial Narrow" w:eastAsia="Times New Roman" w:hAnsi="Arial Narrow"/>
                <w:i/>
                <w:iCs/>
                <w:color w:val="000000"/>
                <w:sz w:val="20"/>
                <w:szCs w:val="20"/>
              </w:rPr>
              <w:t>Opo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22AD0FD" w14:textId="7384BE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0,705.00 </w:t>
            </w:r>
          </w:p>
        </w:tc>
        <w:tc>
          <w:tcPr>
            <w:tcW w:w="0" w:type="auto"/>
            <w:tcBorders>
              <w:top w:val="nil"/>
              <w:left w:val="nil"/>
              <w:bottom w:val="single" w:sz="4" w:space="0" w:color="000000"/>
              <w:right w:val="single" w:sz="4" w:space="0" w:color="000000"/>
            </w:tcBorders>
            <w:shd w:val="clear" w:color="auto" w:fill="auto"/>
            <w:noWrap/>
            <w:vAlign w:val="bottom"/>
            <w:hideMark/>
          </w:tcPr>
          <w:p w14:paraId="0FA039D4" w14:textId="69B3C2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72B2C" w14:textId="692C1C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FF075" w14:textId="504AC9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0,705.00 </w:t>
            </w:r>
          </w:p>
        </w:tc>
      </w:tr>
      <w:tr w:rsidR="0071618D" w:rsidRPr="0071618D" w14:paraId="443A5E8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94103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E606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05FEA7" w14:textId="09F360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778,757.04 </w:t>
            </w:r>
          </w:p>
        </w:tc>
        <w:tc>
          <w:tcPr>
            <w:tcW w:w="0" w:type="auto"/>
            <w:tcBorders>
              <w:top w:val="nil"/>
              <w:left w:val="nil"/>
              <w:bottom w:val="single" w:sz="4" w:space="0" w:color="000000"/>
              <w:right w:val="single" w:sz="4" w:space="0" w:color="000000"/>
            </w:tcBorders>
            <w:shd w:val="clear" w:color="auto" w:fill="auto"/>
            <w:noWrap/>
            <w:vAlign w:val="bottom"/>
            <w:hideMark/>
          </w:tcPr>
          <w:p w14:paraId="7C072A53" w14:textId="4098B7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FB44E" w14:textId="5E61FA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4DB72" w14:textId="40B404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778,757.04 </w:t>
            </w:r>
          </w:p>
        </w:tc>
      </w:tr>
      <w:tr w:rsidR="0071618D" w:rsidRPr="0071618D" w14:paraId="65BD9A8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9B7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1C8A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dridej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EE2A0F" w14:textId="6FAA72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6DD03406" w14:textId="5F78C2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68BB52" w14:textId="3C642C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71D6B" w14:textId="7DC2A0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850,785.14 </w:t>
            </w:r>
          </w:p>
        </w:tc>
      </w:tr>
      <w:tr w:rsidR="0071618D" w:rsidRPr="0071618D" w14:paraId="5492D2C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DE7D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2704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abuy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EA1296" w14:textId="60925B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9,892.54 </w:t>
            </w:r>
          </w:p>
        </w:tc>
        <w:tc>
          <w:tcPr>
            <w:tcW w:w="0" w:type="auto"/>
            <w:tcBorders>
              <w:top w:val="nil"/>
              <w:left w:val="nil"/>
              <w:bottom w:val="single" w:sz="4" w:space="0" w:color="000000"/>
              <w:right w:val="single" w:sz="4" w:space="0" w:color="000000"/>
            </w:tcBorders>
            <w:shd w:val="clear" w:color="auto" w:fill="auto"/>
            <w:noWrap/>
            <w:vAlign w:val="bottom"/>
            <w:hideMark/>
          </w:tcPr>
          <w:p w14:paraId="15D7C037" w14:textId="2E16D3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5A88B" w14:textId="1D7B46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F9691" w14:textId="70C65A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9,892.54 </w:t>
            </w:r>
          </w:p>
        </w:tc>
      </w:tr>
      <w:tr w:rsidR="0071618D" w:rsidRPr="0071618D" w14:paraId="757CF86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C256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2F0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196A842F" w14:textId="3F7BA4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24,998.56 </w:t>
            </w:r>
          </w:p>
        </w:tc>
        <w:tc>
          <w:tcPr>
            <w:tcW w:w="0" w:type="auto"/>
            <w:tcBorders>
              <w:top w:val="nil"/>
              <w:left w:val="nil"/>
              <w:bottom w:val="single" w:sz="4" w:space="0" w:color="000000"/>
              <w:right w:val="single" w:sz="4" w:space="0" w:color="000000"/>
            </w:tcBorders>
            <w:shd w:val="clear" w:color="auto" w:fill="auto"/>
            <w:noWrap/>
            <w:vAlign w:val="bottom"/>
            <w:hideMark/>
          </w:tcPr>
          <w:p w14:paraId="265DC55C" w14:textId="1EEE5A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91C6E" w14:textId="58A05F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4A923" w14:textId="621D9E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24,998.56 </w:t>
            </w:r>
          </w:p>
        </w:tc>
      </w:tr>
      <w:tr w:rsidR="0071618D" w:rsidRPr="0071618D" w14:paraId="00BC674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3670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56ED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5D9AC18A" w14:textId="3CF8DC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44,132.62 </w:t>
            </w:r>
          </w:p>
        </w:tc>
        <w:tc>
          <w:tcPr>
            <w:tcW w:w="0" w:type="auto"/>
            <w:tcBorders>
              <w:top w:val="nil"/>
              <w:left w:val="nil"/>
              <w:bottom w:val="single" w:sz="4" w:space="0" w:color="000000"/>
              <w:right w:val="single" w:sz="4" w:space="0" w:color="000000"/>
            </w:tcBorders>
            <w:shd w:val="clear" w:color="auto" w:fill="auto"/>
            <w:noWrap/>
            <w:vAlign w:val="bottom"/>
            <w:hideMark/>
          </w:tcPr>
          <w:p w14:paraId="14FFC040" w14:textId="6BEECE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F070E" w14:textId="0CACFA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E7994" w14:textId="1251C6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44,132.62 </w:t>
            </w:r>
          </w:p>
        </w:tc>
      </w:tr>
      <w:tr w:rsidR="0071618D" w:rsidRPr="0071618D" w14:paraId="4747244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3AD7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2AC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inglan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9B784F" w14:textId="6CD20D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66,633.60 </w:t>
            </w:r>
          </w:p>
        </w:tc>
        <w:tc>
          <w:tcPr>
            <w:tcW w:w="0" w:type="auto"/>
            <w:tcBorders>
              <w:top w:val="nil"/>
              <w:left w:val="nil"/>
              <w:bottom w:val="single" w:sz="4" w:space="0" w:color="000000"/>
              <w:right w:val="single" w:sz="4" w:space="0" w:color="000000"/>
            </w:tcBorders>
            <w:shd w:val="clear" w:color="auto" w:fill="auto"/>
            <w:noWrap/>
            <w:vAlign w:val="bottom"/>
            <w:hideMark/>
          </w:tcPr>
          <w:p w14:paraId="7D6327A4" w14:textId="61C584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4C094" w14:textId="618172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CCD4C" w14:textId="2ADD36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66,633.60 </w:t>
            </w:r>
          </w:p>
        </w:tc>
      </w:tr>
      <w:tr w:rsidR="0071618D" w:rsidRPr="0071618D" w14:paraId="3A2F63C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7091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571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oalbo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42DA48" w14:textId="1A4B13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6,329.68 </w:t>
            </w:r>
          </w:p>
        </w:tc>
        <w:tc>
          <w:tcPr>
            <w:tcW w:w="0" w:type="auto"/>
            <w:tcBorders>
              <w:top w:val="nil"/>
              <w:left w:val="nil"/>
              <w:bottom w:val="single" w:sz="4" w:space="0" w:color="000000"/>
              <w:right w:val="single" w:sz="4" w:space="0" w:color="000000"/>
            </w:tcBorders>
            <w:shd w:val="clear" w:color="auto" w:fill="auto"/>
            <w:noWrap/>
            <w:vAlign w:val="bottom"/>
            <w:hideMark/>
          </w:tcPr>
          <w:p w14:paraId="33BCD253" w14:textId="638437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DD8FA5" w14:textId="09B362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C9072" w14:textId="68A7F2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6,329.68 </w:t>
            </w:r>
          </w:p>
        </w:tc>
      </w:tr>
      <w:tr w:rsidR="0071618D" w:rsidRPr="0071618D" w14:paraId="10471C0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487A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556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56F75317" w14:textId="0B5E79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2,862.09 </w:t>
            </w:r>
          </w:p>
        </w:tc>
        <w:tc>
          <w:tcPr>
            <w:tcW w:w="0" w:type="auto"/>
            <w:tcBorders>
              <w:top w:val="nil"/>
              <w:left w:val="nil"/>
              <w:bottom w:val="single" w:sz="4" w:space="0" w:color="000000"/>
              <w:right w:val="single" w:sz="4" w:space="0" w:color="000000"/>
            </w:tcBorders>
            <w:shd w:val="clear" w:color="auto" w:fill="auto"/>
            <w:noWrap/>
            <w:vAlign w:val="bottom"/>
            <w:hideMark/>
          </w:tcPr>
          <w:p w14:paraId="693B85C6" w14:textId="0DFCAA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7F6C4" w14:textId="4EBF87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127E05" w14:textId="33837C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2,862.09 </w:t>
            </w:r>
          </w:p>
        </w:tc>
      </w:tr>
      <w:tr w:rsidR="0071618D" w:rsidRPr="0071618D" w14:paraId="76B9631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B231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E0E6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Osl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8C9370" w14:textId="48A5F4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2,477.78 </w:t>
            </w:r>
          </w:p>
        </w:tc>
        <w:tc>
          <w:tcPr>
            <w:tcW w:w="0" w:type="auto"/>
            <w:tcBorders>
              <w:top w:val="nil"/>
              <w:left w:val="nil"/>
              <w:bottom w:val="single" w:sz="4" w:space="0" w:color="000000"/>
              <w:right w:val="single" w:sz="4" w:space="0" w:color="000000"/>
            </w:tcBorders>
            <w:shd w:val="clear" w:color="auto" w:fill="auto"/>
            <w:noWrap/>
            <w:vAlign w:val="bottom"/>
            <w:hideMark/>
          </w:tcPr>
          <w:p w14:paraId="7A0104BA" w14:textId="3FD5B3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1F59FF" w14:textId="0B57E6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C3A05" w14:textId="2773B7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2,477.78 </w:t>
            </w:r>
          </w:p>
        </w:tc>
      </w:tr>
      <w:tr w:rsidR="0071618D" w:rsidRPr="0071618D" w14:paraId="53E6107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AD16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CDF4B4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D57E936" w14:textId="174F93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109AB794" w14:textId="1A7B26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15F04" w14:textId="4A2B0F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6E368" w14:textId="67AA91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1,899.04 </w:t>
            </w:r>
          </w:p>
        </w:tc>
      </w:tr>
      <w:tr w:rsidR="0071618D" w:rsidRPr="0071618D" w14:paraId="0A8EAB1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26F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461B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namunga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35D06D" w14:textId="2B9A15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69,167.62 </w:t>
            </w:r>
          </w:p>
        </w:tc>
        <w:tc>
          <w:tcPr>
            <w:tcW w:w="0" w:type="auto"/>
            <w:tcBorders>
              <w:top w:val="nil"/>
              <w:left w:val="nil"/>
              <w:bottom w:val="single" w:sz="4" w:space="0" w:color="000000"/>
              <w:right w:val="single" w:sz="4" w:space="0" w:color="000000"/>
            </w:tcBorders>
            <w:shd w:val="clear" w:color="auto" w:fill="auto"/>
            <w:noWrap/>
            <w:vAlign w:val="bottom"/>
            <w:hideMark/>
          </w:tcPr>
          <w:p w14:paraId="65898D62" w14:textId="3DA45B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1D3C0" w14:textId="4D0D57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553DB" w14:textId="5E211E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69,167.62 </w:t>
            </w:r>
          </w:p>
        </w:tc>
      </w:tr>
      <w:tr w:rsidR="0071618D" w:rsidRPr="0071618D" w14:paraId="3FB7F53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6087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E994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o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0B753D" w14:textId="4E86DF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76,583.84 </w:t>
            </w:r>
          </w:p>
        </w:tc>
        <w:tc>
          <w:tcPr>
            <w:tcW w:w="0" w:type="auto"/>
            <w:tcBorders>
              <w:top w:val="nil"/>
              <w:left w:val="nil"/>
              <w:bottom w:val="single" w:sz="4" w:space="0" w:color="000000"/>
              <w:right w:val="single" w:sz="4" w:space="0" w:color="000000"/>
            </w:tcBorders>
            <w:shd w:val="clear" w:color="auto" w:fill="auto"/>
            <w:noWrap/>
            <w:vAlign w:val="bottom"/>
            <w:hideMark/>
          </w:tcPr>
          <w:p w14:paraId="289D7868" w14:textId="1BE822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1000E" w14:textId="18AE43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BDD7F" w14:textId="25D5EA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76,583.84 </w:t>
            </w:r>
          </w:p>
        </w:tc>
      </w:tr>
      <w:tr w:rsidR="0071618D" w:rsidRPr="0071618D" w14:paraId="19C7C59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7883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261A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7BA9272B" w14:textId="303DA8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8,747.56 </w:t>
            </w:r>
          </w:p>
        </w:tc>
        <w:tc>
          <w:tcPr>
            <w:tcW w:w="0" w:type="auto"/>
            <w:tcBorders>
              <w:top w:val="nil"/>
              <w:left w:val="nil"/>
              <w:bottom w:val="single" w:sz="4" w:space="0" w:color="000000"/>
              <w:right w:val="single" w:sz="4" w:space="0" w:color="000000"/>
            </w:tcBorders>
            <w:shd w:val="clear" w:color="auto" w:fill="auto"/>
            <w:noWrap/>
            <w:vAlign w:val="bottom"/>
            <w:hideMark/>
          </w:tcPr>
          <w:p w14:paraId="2350A538" w14:textId="74A20A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F0DEA" w14:textId="18E511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5A92A" w14:textId="252BA3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8,747.56 </w:t>
            </w:r>
          </w:p>
        </w:tc>
      </w:tr>
      <w:tr w:rsidR="0071618D" w:rsidRPr="0071618D" w14:paraId="310D0F1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3151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D86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mb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AEDF76" w14:textId="76BCE5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27,528.04 </w:t>
            </w:r>
          </w:p>
        </w:tc>
        <w:tc>
          <w:tcPr>
            <w:tcW w:w="0" w:type="auto"/>
            <w:tcBorders>
              <w:top w:val="nil"/>
              <w:left w:val="nil"/>
              <w:bottom w:val="single" w:sz="4" w:space="0" w:color="000000"/>
              <w:right w:val="single" w:sz="4" w:space="0" w:color="000000"/>
            </w:tcBorders>
            <w:shd w:val="clear" w:color="auto" w:fill="auto"/>
            <w:noWrap/>
            <w:vAlign w:val="bottom"/>
            <w:hideMark/>
          </w:tcPr>
          <w:p w14:paraId="34BF7AC6" w14:textId="24B56E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D5CDA8" w14:textId="22F6ED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F63B3" w14:textId="2509D7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27,528.04 </w:t>
            </w:r>
          </w:p>
        </w:tc>
      </w:tr>
      <w:tr w:rsidR="0071618D" w:rsidRPr="0071618D" w14:paraId="1C0CAFF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826B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21A0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D6CD5A1" w14:textId="2E0AEC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039,195.62 </w:t>
            </w:r>
          </w:p>
        </w:tc>
        <w:tc>
          <w:tcPr>
            <w:tcW w:w="0" w:type="auto"/>
            <w:tcBorders>
              <w:top w:val="nil"/>
              <w:left w:val="nil"/>
              <w:bottom w:val="single" w:sz="4" w:space="0" w:color="000000"/>
              <w:right w:val="single" w:sz="4" w:space="0" w:color="000000"/>
            </w:tcBorders>
            <w:shd w:val="clear" w:color="auto" w:fill="auto"/>
            <w:noWrap/>
            <w:vAlign w:val="bottom"/>
            <w:hideMark/>
          </w:tcPr>
          <w:p w14:paraId="334C7AF3" w14:textId="29BA3D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15809D" w14:textId="718C38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3D3B1" w14:textId="1D0A04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039,195.62 </w:t>
            </w:r>
          </w:p>
        </w:tc>
      </w:tr>
      <w:tr w:rsidR="0071618D" w:rsidRPr="0071618D" w14:paraId="045FF49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87C4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54F4A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7939A4D8" w14:textId="3A3BE3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06,063.32 </w:t>
            </w:r>
          </w:p>
        </w:tc>
        <w:tc>
          <w:tcPr>
            <w:tcW w:w="0" w:type="auto"/>
            <w:tcBorders>
              <w:top w:val="nil"/>
              <w:left w:val="nil"/>
              <w:bottom w:val="single" w:sz="4" w:space="0" w:color="000000"/>
              <w:right w:val="single" w:sz="4" w:space="0" w:color="000000"/>
            </w:tcBorders>
            <w:shd w:val="clear" w:color="auto" w:fill="auto"/>
            <w:noWrap/>
            <w:vAlign w:val="bottom"/>
            <w:hideMark/>
          </w:tcPr>
          <w:p w14:paraId="3375E316" w14:textId="0DC08D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959D21" w14:textId="1486D3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9E889" w14:textId="74394C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706,063.32 </w:t>
            </w:r>
          </w:p>
        </w:tc>
      </w:tr>
      <w:tr w:rsidR="0071618D" w:rsidRPr="0071618D" w14:paraId="48A66BC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6691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699D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San </w:t>
            </w:r>
            <w:proofErr w:type="spellStart"/>
            <w:r w:rsidRPr="0071618D">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D869D0" w14:textId="48FEB9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95,050.18 </w:t>
            </w:r>
          </w:p>
        </w:tc>
        <w:tc>
          <w:tcPr>
            <w:tcW w:w="0" w:type="auto"/>
            <w:tcBorders>
              <w:top w:val="nil"/>
              <w:left w:val="nil"/>
              <w:bottom w:val="single" w:sz="4" w:space="0" w:color="000000"/>
              <w:right w:val="single" w:sz="4" w:space="0" w:color="000000"/>
            </w:tcBorders>
            <w:shd w:val="clear" w:color="auto" w:fill="auto"/>
            <w:noWrap/>
            <w:vAlign w:val="bottom"/>
            <w:hideMark/>
          </w:tcPr>
          <w:p w14:paraId="01603964" w14:textId="3A62CC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866939" w14:textId="43D7AE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7F9CE1" w14:textId="15D8EC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95,050.18 </w:t>
            </w:r>
          </w:p>
        </w:tc>
      </w:tr>
      <w:tr w:rsidR="0071618D" w:rsidRPr="0071618D" w14:paraId="6405EB9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268E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FEA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70C940EE" w14:textId="764379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73CCDB73" w14:textId="0075FF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BC7B0" w14:textId="26102E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8569E" w14:textId="4766D0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5,612.17 </w:t>
            </w:r>
          </w:p>
        </w:tc>
      </w:tr>
      <w:tr w:rsidR="0071618D" w:rsidRPr="0071618D" w14:paraId="7EFDF24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D0E6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E3E8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5D01112A" w14:textId="5F40B3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95,417.46 </w:t>
            </w:r>
          </w:p>
        </w:tc>
        <w:tc>
          <w:tcPr>
            <w:tcW w:w="0" w:type="auto"/>
            <w:tcBorders>
              <w:top w:val="nil"/>
              <w:left w:val="nil"/>
              <w:bottom w:val="single" w:sz="4" w:space="0" w:color="000000"/>
              <w:right w:val="single" w:sz="4" w:space="0" w:color="000000"/>
            </w:tcBorders>
            <w:shd w:val="clear" w:color="auto" w:fill="auto"/>
            <w:noWrap/>
            <w:vAlign w:val="bottom"/>
            <w:hideMark/>
          </w:tcPr>
          <w:p w14:paraId="0CFC4F7A" w14:textId="14F334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1BF48" w14:textId="2B7986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3FD54" w14:textId="23F2E7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95,417.46 </w:t>
            </w:r>
          </w:p>
        </w:tc>
      </w:tr>
      <w:tr w:rsidR="0071618D" w:rsidRPr="0071618D" w14:paraId="3649856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40C4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8812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A04C6E" w14:textId="06A4DC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7,252.14 </w:t>
            </w:r>
          </w:p>
        </w:tc>
        <w:tc>
          <w:tcPr>
            <w:tcW w:w="0" w:type="auto"/>
            <w:tcBorders>
              <w:top w:val="nil"/>
              <w:left w:val="nil"/>
              <w:bottom w:val="single" w:sz="4" w:space="0" w:color="000000"/>
              <w:right w:val="single" w:sz="4" w:space="0" w:color="000000"/>
            </w:tcBorders>
            <w:shd w:val="clear" w:color="auto" w:fill="auto"/>
            <w:noWrap/>
            <w:vAlign w:val="bottom"/>
            <w:hideMark/>
          </w:tcPr>
          <w:p w14:paraId="41A0CA76" w14:textId="7883DE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83FB0A" w14:textId="7EC5E5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2973B" w14:textId="0878A6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7,252.14 </w:t>
            </w:r>
          </w:p>
        </w:tc>
      </w:tr>
      <w:tr w:rsidR="0071618D" w:rsidRPr="0071618D" w14:paraId="64897A2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005D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D6DE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o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AF5FB0" w14:textId="210764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756,972.82 </w:t>
            </w:r>
          </w:p>
        </w:tc>
        <w:tc>
          <w:tcPr>
            <w:tcW w:w="0" w:type="auto"/>
            <w:tcBorders>
              <w:top w:val="nil"/>
              <w:left w:val="nil"/>
              <w:bottom w:val="single" w:sz="4" w:space="0" w:color="000000"/>
              <w:right w:val="single" w:sz="4" w:space="0" w:color="000000"/>
            </w:tcBorders>
            <w:shd w:val="clear" w:color="auto" w:fill="auto"/>
            <w:noWrap/>
            <w:vAlign w:val="bottom"/>
            <w:hideMark/>
          </w:tcPr>
          <w:p w14:paraId="76F6B20F" w14:textId="2C9713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9E275" w14:textId="2C1F80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189D5" w14:textId="5F8134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756,972.82 </w:t>
            </w:r>
          </w:p>
        </w:tc>
      </w:tr>
      <w:tr w:rsidR="0071618D" w:rsidRPr="0071618D" w14:paraId="2D76EC0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2037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604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b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EC6136" w14:textId="45165E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031,791.72 </w:t>
            </w:r>
          </w:p>
        </w:tc>
        <w:tc>
          <w:tcPr>
            <w:tcW w:w="0" w:type="auto"/>
            <w:tcBorders>
              <w:top w:val="nil"/>
              <w:left w:val="nil"/>
              <w:bottom w:val="single" w:sz="4" w:space="0" w:color="000000"/>
              <w:right w:val="single" w:sz="4" w:space="0" w:color="000000"/>
            </w:tcBorders>
            <w:shd w:val="clear" w:color="auto" w:fill="auto"/>
            <w:noWrap/>
            <w:vAlign w:val="bottom"/>
            <w:hideMark/>
          </w:tcPr>
          <w:p w14:paraId="385A54D2" w14:textId="334FC8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74CDF5" w14:textId="2D8185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E2FC2" w14:textId="0E245E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031,791.72 </w:t>
            </w:r>
          </w:p>
        </w:tc>
      </w:tr>
      <w:tr w:rsidR="0071618D" w:rsidRPr="0071618D" w14:paraId="07443DA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91D4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640F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bue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26C800" w14:textId="46EA56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12,846.22 </w:t>
            </w:r>
          </w:p>
        </w:tc>
        <w:tc>
          <w:tcPr>
            <w:tcW w:w="0" w:type="auto"/>
            <w:tcBorders>
              <w:top w:val="nil"/>
              <w:left w:val="nil"/>
              <w:bottom w:val="single" w:sz="4" w:space="0" w:color="000000"/>
              <w:right w:val="single" w:sz="4" w:space="0" w:color="000000"/>
            </w:tcBorders>
            <w:shd w:val="clear" w:color="auto" w:fill="auto"/>
            <w:noWrap/>
            <w:vAlign w:val="bottom"/>
            <w:hideMark/>
          </w:tcPr>
          <w:p w14:paraId="49D38F7A" w14:textId="5C3594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40F50" w14:textId="2CD98D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C61A7" w14:textId="60785E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12,846.22 </w:t>
            </w:r>
          </w:p>
        </w:tc>
      </w:tr>
      <w:tr w:rsidR="0071618D" w:rsidRPr="0071618D" w14:paraId="209E135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E554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9AF2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63612D67" w14:textId="1C31B1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02,221.40 </w:t>
            </w:r>
          </w:p>
        </w:tc>
        <w:tc>
          <w:tcPr>
            <w:tcW w:w="0" w:type="auto"/>
            <w:tcBorders>
              <w:top w:val="nil"/>
              <w:left w:val="nil"/>
              <w:bottom w:val="single" w:sz="4" w:space="0" w:color="000000"/>
              <w:right w:val="single" w:sz="4" w:space="0" w:color="000000"/>
            </w:tcBorders>
            <w:shd w:val="clear" w:color="auto" w:fill="auto"/>
            <w:noWrap/>
            <w:vAlign w:val="bottom"/>
            <w:hideMark/>
          </w:tcPr>
          <w:p w14:paraId="2217B823" w14:textId="6F6E8C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FE9E4" w14:textId="786DE6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C74C5" w14:textId="3499B9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02,221.40 </w:t>
            </w:r>
          </w:p>
        </w:tc>
      </w:tr>
      <w:tr w:rsidR="0071618D" w:rsidRPr="0071618D" w14:paraId="21AF9A5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86D1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5DAA3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3658469E" w14:textId="7B4766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09,659.24 </w:t>
            </w:r>
          </w:p>
        </w:tc>
        <w:tc>
          <w:tcPr>
            <w:tcW w:w="0" w:type="auto"/>
            <w:tcBorders>
              <w:top w:val="nil"/>
              <w:left w:val="nil"/>
              <w:bottom w:val="single" w:sz="4" w:space="0" w:color="000000"/>
              <w:right w:val="single" w:sz="4" w:space="0" w:color="000000"/>
            </w:tcBorders>
            <w:shd w:val="clear" w:color="auto" w:fill="auto"/>
            <w:noWrap/>
            <w:vAlign w:val="bottom"/>
            <w:hideMark/>
          </w:tcPr>
          <w:p w14:paraId="7399E32D" w14:textId="5DEAC8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D35FF" w14:textId="30F4D4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D7332" w14:textId="71B37F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09,659.24 </w:t>
            </w:r>
          </w:p>
        </w:tc>
      </w:tr>
      <w:tr w:rsidR="0071618D" w:rsidRPr="0071618D" w14:paraId="5AE13D6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0881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32CD8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b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046E37" w14:textId="37D591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63,498.78 </w:t>
            </w:r>
          </w:p>
        </w:tc>
        <w:tc>
          <w:tcPr>
            <w:tcW w:w="0" w:type="auto"/>
            <w:tcBorders>
              <w:top w:val="nil"/>
              <w:left w:val="nil"/>
              <w:bottom w:val="single" w:sz="4" w:space="0" w:color="000000"/>
              <w:right w:val="single" w:sz="4" w:space="0" w:color="000000"/>
            </w:tcBorders>
            <w:shd w:val="clear" w:color="auto" w:fill="auto"/>
            <w:noWrap/>
            <w:vAlign w:val="bottom"/>
            <w:hideMark/>
          </w:tcPr>
          <w:p w14:paraId="02052593" w14:textId="299BDE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F39F8" w14:textId="60A3CC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F901A" w14:textId="79FB65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63,498.78 </w:t>
            </w:r>
          </w:p>
        </w:tc>
      </w:tr>
      <w:tr w:rsidR="0071618D" w:rsidRPr="0071618D" w14:paraId="2D1EBB7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DCE3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C20F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E9848B" w14:textId="382E92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95,426.38 </w:t>
            </w:r>
          </w:p>
        </w:tc>
        <w:tc>
          <w:tcPr>
            <w:tcW w:w="0" w:type="auto"/>
            <w:tcBorders>
              <w:top w:val="nil"/>
              <w:left w:val="nil"/>
              <w:bottom w:val="single" w:sz="4" w:space="0" w:color="000000"/>
              <w:right w:val="single" w:sz="4" w:space="0" w:color="000000"/>
            </w:tcBorders>
            <w:shd w:val="clear" w:color="auto" w:fill="auto"/>
            <w:noWrap/>
            <w:vAlign w:val="bottom"/>
            <w:hideMark/>
          </w:tcPr>
          <w:p w14:paraId="308E6FAF" w14:textId="471DB9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5F6656" w14:textId="72F07F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5E24F" w14:textId="64098A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95,426.38 </w:t>
            </w:r>
          </w:p>
        </w:tc>
      </w:tr>
      <w:tr w:rsidR="0071618D" w:rsidRPr="0071618D" w14:paraId="1AB7914F"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0AB9DF"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29895A3C" w14:textId="1C098C4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15576872" w14:textId="08DB21D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4E9D2D" w14:textId="5C7D90B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3F0B74A" w14:textId="0839627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870,273.30 </w:t>
            </w:r>
          </w:p>
        </w:tc>
      </w:tr>
      <w:tr w:rsidR="0071618D" w:rsidRPr="0071618D" w14:paraId="5407481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E4D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FA64B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F787D8" w14:textId="541C84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24233380" w14:textId="3D5B89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7B7AA8" w14:textId="7C6608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D71F9" w14:textId="1364D2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0,118.48 </w:t>
            </w:r>
          </w:p>
        </w:tc>
      </w:tr>
      <w:tr w:rsidR="0071618D" w:rsidRPr="0071618D" w14:paraId="6A597D4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64F7A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E0AC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30703BDA" w14:textId="6751B2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5CB4DF94" w14:textId="16D002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21240" w14:textId="0AB46A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2E0CA" w14:textId="70D71B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19,714.82 </w:t>
            </w:r>
          </w:p>
        </w:tc>
      </w:tr>
      <w:tr w:rsidR="0071618D" w:rsidRPr="0071618D" w14:paraId="6644EA7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923E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242F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35DF9123" w14:textId="2EC34F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5CCFC75A" w14:textId="7619A1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FA728" w14:textId="7FC9EA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C6CBF" w14:textId="45690C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0,440.00 </w:t>
            </w:r>
          </w:p>
        </w:tc>
      </w:tr>
      <w:tr w:rsidR="0071618D" w:rsidRPr="0071618D" w14:paraId="04F5820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E46737"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158B6D1" w14:textId="7315112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9,13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236A6A49" w14:textId="7B0F5F9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47C3DBF" w14:textId="02954A8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D59B04F" w14:textId="6CD4245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9,131,207.02 </w:t>
            </w:r>
          </w:p>
        </w:tc>
      </w:tr>
      <w:tr w:rsidR="0071618D" w:rsidRPr="0071618D" w14:paraId="0E430B61" w14:textId="77777777" w:rsidTr="0071618D">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59895C98"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B2133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1B977F85" w14:textId="40C5B0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1E03CBB0" w14:textId="72C299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9E586" w14:textId="52BD04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6FD34" w14:textId="15D6D1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262,622.13 </w:t>
            </w:r>
          </w:p>
        </w:tc>
      </w:tr>
      <w:tr w:rsidR="0071618D" w:rsidRPr="0071618D" w14:paraId="39E53A93" w14:textId="77777777" w:rsidTr="0071618D">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D184455"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023E4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y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1C1BFB" w14:textId="7A33EB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3D6A657E" w14:textId="366CEC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C46F89" w14:textId="686FC1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7AFAA" w14:textId="464365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96,940.00 </w:t>
            </w:r>
          </w:p>
        </w:tc>
      </w:tr>
      <w:tr w:rsidR="0071618D" w:rsidRPr="0071618D" w14:paraId="1624ED1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4F55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4DF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s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41E37E" w14:textId="6306B2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46C1317D" w14:textId="5EDE5C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464A5" w14:textId="3ABF7F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5FEC8" w14:textId="2805D3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24,790.00 </w:t>
            </w:r>
          </w:p>
        </w:tc>
      </w:tr>
      <w:tr w:rsidR="0071618D" w:rsidRPr="0071618D" w14:paraId="71FD89B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A8048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C2E7A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indoy</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Payabo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13E542D" w14:textId="11C5CA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2F302002" w14:textId="1A7138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8C883" w14:textId="40BD39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4136FC" w14:textId="325D46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819,557.64 </w:t>
            </w:r>
          </w:p>
        </w:tc>
      </w:tr>
      <w:tr w:rsidR="0071618D" w:rsidRPr="0071618D" w14:paraId="2EDA158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98A1D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84D0A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nlaon</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A447413" w14:textId="6AFB5E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1F25D099" w14:textId="30C4CC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0534E" w14:textId="093185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88305" w14:textId="020123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089,469.32 </w:t>
            </w:r>
          </w:p>
        </w:tc>
      </w:tr>
      <w:tr w:rsidR="0071618D" w:rsidRPr="0071618D" w14:paraId="22CDB37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9DC9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FD42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574A095F" w14:textId="4FDBF9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4E56665E" w14:textId="2623EA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1F5D2" w14:textId="44D5CD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052AD" w14:textId="46EF82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9,662.78 </w:t>
            </w:r>
          </w:p>
        </w:tc>
      </w:tr>
      <w:tr w:rsidR="0071618D" w:rsidRPr="0071618D" w14:paraId="2971A05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9C20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5676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Guihul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9D951E" w14:textId="4490E1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116E758B" w14:textId="371F68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02093" w14:textId="7AB6D2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E8163" w14:textId="07FBA8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849,807.18 </w:t>
            </w:r>
          </w:p>
        </w:tc>
      </w:tr>
      <w:tr w:rsidR="0071618D" w:rsidRPr="0071618D" w14:paraId="30D0F03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0D24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052E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5EA131C" w14:textId="66109D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7FEBD7CF" w14:textId="1856A1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31AB6" w14:textId="4D47FF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E46AFE" w14:textId="6292CF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9,972.10 </w:t>
            </w:r>
          </w:p>
        </w:tc>
      </w:tr>
      <w:tr w:rsidR="0071618D" w:rsidRPr="0071618D" w14:paraId="10E364B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9D53C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3467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bi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D423C4" w14:textId="70141A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77,011.48 </w:t>
            </w:r>
          </w:p>
        </w:tc>
        <w:tc>
          <w:tcPr>
            <w:tcW w:w="0" w:type="auto"/>
            <w:tcBorders>
              <w:top w:val="nil"/>
              <w:left w:val="nil"/>
              <w:bottom w:val="single" w:sz="4" w:space="0" w:color="000000"/>
              <w:right w:val="single" w:sz="4" w:space="0" w:color="000000"/>
            </w:tcBorders>
            <w:shd w:val="clear" w:color="auto" w:fill="auto"/>
            <w:noWrap/>
            <w:vAlign w:val="bottom"/>
            <w:hideMark/>
          </w:tcPr>
          <w:p w14:paraId="4F6D07CB" w14:textId="4E0788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0DEAC" w14:textId="0A8FBF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B43D9" w14:textId="116787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77,011.48 </w:t>
            </w:r>
          </w:p>
        </w:tc>
      </w:tr>
      <w:tr w:rsidR="0071618D" w:rsidRPr="0071618D" w14:paraId="268A056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BFC7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1A40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nj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6F1E07" w14:textId="13791D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49DFB8D3" w14:textId="722888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25F08" w14:textId="1D1B00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46A5C" w14:textId="4B6CBA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23,020.85 </w:t>
            </w:r>
          </w:p>
        </w:tc>
      </w:tr>
      <w:tr w:rsidR="0071618D" w:rsidRPr="0071618D" w14:paraId="6C060F1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DED2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FB58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5562E284" w14:textId="70C162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4D98B4D3" w14:textId="2861FD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5DD871" w14:textId="610B23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5666F" w14:textId="123C50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02,500.00 </w:t>
            </w:r>
          </w:p>
        </w:tc>
      </w:tr>
      <w:tr w:rsidR="0071618D" w:rsidRPr="0071618D" w14:paraId="1FE194C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E95A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F80C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a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3C4814" w14:textId="1235BD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0CA615CA" w14:textId="0A0D8B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E96DC" w14:textId="386E88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E63C5" w14:textId="7C3BC9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0,262.46 </w:t>
            </w:r>
          </w:p>
        </w:tc>
      </w:tr>
      <w:tr w:rsidR="0071618D" w:rsidRPr="0071618D" w14:paraId="148DEF8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5C88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B81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Tan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60C88D" w14:textId="212745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25,987.48 </w:t>
            </w:r>
          </w:p>
        </w:tc>
        <w:tc>
          <w:tcPr>
            <w:tcW w:w="0" w:type="auto"/>
            <w:tcBorders>
              <w:top w:val="nil"/>
              <w:left w:val="nil"/>
              <w:bottom w:val="single" w:sz="4" w:space="0" w:color="000000"/>
              <w:right w:val="single" w:sz="4" w:space="0" w:color="000000"/>
            </w:tcBorders>
            <w:shd w:val="clear" w:color="auto" w:fill="auto"/>
            <w:noWrap/>
            <w:vAlign w:val="bottom"/>
            <w:hideMark/>
          </w:tcPr>
          <w:p w14:paraId="29FAAB88" w14:textId="52DD8A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933FE0" w14:textId="3E5DEC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62214" w14:textId="127D67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25,987.48 </w:t>
            </w:r>
          </w:p>
        </w:tc>
      </w:tr>
      <w:tr w:rsidR="0071618D" w:rsidRPr="0071618D" w14:paraId="605B917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2B131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930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y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09223B" w14:textId="5C9D50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36731803" w14:textId="7D9816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CF81D" w14:textId="232989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76640" w14:textId="208A3B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6,143.60 </w:t>
            </w:r>
          </w:p>
        </w:tc>
      </w:tr>
      <w:tr w:rsidR="0071618D" w:rsidRPr="0071618D" w14:paraId="0BA30F0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7A4C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9EC8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09E46073" w14:textId="580488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1954C7FD" w14:textId="0B8829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8EED4" w14:textId="036557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F2483" w14:textId="15506D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792,860.00 </w:t>
            </w:r>
          </w:p>
        </w:tc>
      </w:tr>
      <w:tr w:rsidR="0071618D" w:rsidRPr="0071618D" w14:paraId="73A2299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85162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EB08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Zamboangu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B60767" w14:textId="6218C7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2346B949" w14:textId="0BE37C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EE834" w14:textId="044F48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F060E" w14:textId="562167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0,600.00 </w:t>
            </w:r>
          </w:p>
        </w:tc>
      </w:tr>
      <w:tr w:rsidR="0071618D" w:rsidRPr="0071618D" w14:paraId="1EDFB5C9"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2341AE"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769B7B5C" w14:textId="485E10A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4,133,968.54 </w:t>
            </w:r>
          </w:p>
        </w:tc>
        <w:tc>
          <w:tcPr>
            <w:tcW w:w="0" w:type="auto"/>
            <w:tcBorders>
              <w:top w:val="nil"/>
              <w:left w:val="nil"/>
              <w:bottom w:val="single" w:sz="4" w:space="0" w:color="000000"/>
              <w:right w:val="single" w:sz="4" w:space="0" w:color="000000"/>
            </w:tcBorders>
            <w:shd w:val="clear" w:color="A5A5A5" w:fill="A5A5A5"/>
            <w:noWrap/>
            <w:vAlign w:val="bottom"/>
            <w:hideMark/>
          </w:tcPr>
          <w:p w14:paraId="45D87FBE" w14:textId="5CD4D7D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DA977AA" w14:textId="344605E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9606DDB" w14:textId="1675EB6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6,056,238.54 </w:t>
            </w:r>
          </w:p>
        </w:tc>
      </w:tr>
      <w:tr w:rsidR="0071618D" w:rsidRPr="0071618D" w14:paraId="0510A181"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4DA3FC"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4898A45B" w14:textId="5116359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22E61E89" w14:textId="51086C3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2E41B0" w14:textId="76B4D70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9AE790" w14:textId="6EFBD75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20,827.23 </w:t>
            </w:r>
          </w:p>
        </w:tc>
      </w:tr>
      <w:tr w:rsidR="0071618D" w:rsidRPr="0071618D" w14:paraId="53F5F54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107CC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07B0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62CC51A5" w14:textId="7424D9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5365172F" w14:textId="29A1B8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3743A8" w14:textId="50C26D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B7F37" w14:textId="33DB0A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195.44 </w:t>
            </w:r>
          </w:p>
        </w:tc>
      </w:tr>
      <w:tr w:rsidR="0071618D" w:rsidRPr="0071618D" w14:paraId="0BC9D07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0B33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7709F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ibi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C5EDD1" w14:textId="26894F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0B4167C3" w14:textId="276FB9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3648A1" w14:textId="60FB68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D2972" w14:textId="20C0CD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3.93 </w:t>
            </w:r>
          </w:p>
        </w:tc>
      </w:tr>
      <w:tr w:rsidR="0071618D" w:rsidRPr="0071618D" w14:paraId="700A22D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4E4A8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8D0D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ul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4540E3" w14:textId="42BA01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FD6F11F" w14:textId="42D42D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ED15FE" w14:textId="057D16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1820C" w14:textId="4F3B97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7.86 </w:t>
            </w:r>
          </w:p>
        </w:tc>
      </w:tr>
      <w:tr w:rsidR="0071618D" w:rsidRPr="0071618D" w14:paraId="79EBD067"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E8B2A2"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2D19D7BB" w14:textId="26465F8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5375E378" w14:textId="71BF1F7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CA457D2" w14:textId="2B3863C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7C9FC56" w14:textId="6C7167A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21,252.72 </w:t>
            </w:r>
          </w:p>
        </w:tc>
      </w:tr>
      <w:tr w:rsidR="0071618D" w:rsidRPr="0071618D" w14:paraId="791973A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6F20E"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0FF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1489853F" w14:textId="67C37F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7AC990C8" w14:textId="694AA1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45320" w14:textId="49CE33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5BFE1" w14:textId="34626C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0,351.17 </w:t>
            </w:r>
          </w:p>
        </w:tc>
      </w:tr>
      <w:tr w:rsidR="0071618D" w:rsidRPr="0071618D" w14:paraId="53EFF49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78FE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9A6C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69E104A6" w14:textId="31F8F8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787C5002" w14:textId="7467CB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658A8" w14:textId="33002F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40FA7" w14:textId="0B690E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70.70 </w:t>
            </w:r>
          </w:p>
        </w:tc>
      </w:tr>
      <w:tr w:rsidR="0071618D" w:rsidRPr="0071618D" w14:paraId="2D142E4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85B1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C623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2CEFD8E7" w14:textId="60C05E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0860ED5D" w14:textId="51D2F3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EBB4A" w14:textId="131634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3C9B1" w14:textId="42E17A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70.70 </w:t>
            </w:r>
          </w:p>
        </w:tc>
      </w:tr>
      <w:tr w:rsidR="0071618D" w:rsidRPr="0071618D" w14:paraId="04BCB3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0069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4A0D4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ip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EB18DC" w14:textId="123477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563C6" w14:textId="1AC9D4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17115" w14:textId="549F63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760BF769" w14:textId="51FC6F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900.00 </w:t>
            </w:r>
          </w:p>
        </w:tc>
      </w:tr>
      <w:tr w:rsidR="0071618D" w:rsidRPr="0071618D" w14:paraId="7AF6D36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E10D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8C7D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iporl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487F97" w14:textId="37B2FC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0453ABEF" w14:textId="5B8EA1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7AED7" w14:textId="075A56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B3EBA" w14:textId="0D6380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9,868.75 </w:t>
            </w:r>
          </w:p>
        </w:tc>
      </w:tr>
      <w:tr w:rsidR="0071618D" w:rsidRPr="0071618D" w14:paraId="6916CC4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190A5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E38B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7FC2BC83" w14:textId="264E80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6CC6ED57" w14:textId="71224B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C1745" w14:textId="09365B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584DC" w14:textId="65C2E7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7,191.40 </w:t>
            </w:r>
          </w:p>
        </w:tc>
      </w:tr>
      <w:tr w:rsidR="0071618D" w:rsidRPr="0071618D" w14:paraId="64085044"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A8C413"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2776CA6C" w14:textId="3ACC512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524,185.24 </w:t>
            </w:r>
          </w:p>
        </w:tc>
        <w:tc>
          <w:tcPr>
            <w:tcW w:w="0" w:type="auto"/>
            <w:tcBorders>
              <w:top w:val="nil"/>
              <w:left w:val="nil"/>
              <w:bottom w:val="single" w:sz="4" w:space="0" w:color="000000"/>
              <w:right w:val="single" w:sz="4" w:space="0" w:color="000000"/>
            </w:tcBorders>
            <w:shd w:val="clear" w:color="D8D8D8" w:fill="D8D8D8"/>
            <w:noWrap/>
            <w:vAlign w:val="bottom"/>
            <w:hideMark/>
          </w:tcPr>
          <w:p w14:paraId="13404995" w14:textId="558BFC8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453A363" w14:textId="1EA1B0A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7AFC0AB" w14:textId="766B206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672,555.24 </w:t>
            </w:r>
          </w:p>
        </w:tc>
      </w:tr>
      <w:tr w:rsidR="0071618D" w:rsidRPr="0071618D" w14:paraId="0716873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C366B"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0680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5364E256" w14:textId="64CD7E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604BE3BE" w14:textId="3A7A33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CDC72" w14:textId="37D0F2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51D4E3" w14:textId="2E4E11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9,499.00 </w:t>
            </w:r>
          </w:p>
        </w:tc>
      </w:tr>
      <w:tr w:rsidR="0071618D" w:rsidRPr="0071618D" w14:paraId="3E81355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DAAA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7F36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1C617523" w14:textId="2BA2B5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89,625.34 </w:t>
            </w:r>
          </w:p>
        </w:tc>
        <w:tc>
          <w:tcPr>
            <w:tcW w:w="0" w:type="auto"/>
            <w:tcBorders>
              <w:top w:val="nil"/>
              <w:left w:val="nil"/>
              <w:bottom w:val="single" w:sz="4" w:space="0" w:color="000000"/>
              <w:right w:val="single" w:sz="4" w:space="0" w:color="000000"/>
            </w:tcBorders>
            <w:shd w:val="clear" w:color="auto" w:fill="auto"/>
            <w:noWrap/>
            <w:vAlign w:val="bottom"/>
            <w:hideMark/>
          </w:tcPr>
          <w:p w14:paraId="61D7748A" w14:textId="173536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EAE26" w14:textId="481593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B9D60" w14:textId="6D7CF7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89,625.34 </w:t>
            </w:r>
          </w:p>
        </w:tc>
      </w:tr>
      <w:tr w:rsidR="0071618D" w:rsidRPr="0071618D" w14:paraId="3C55BC5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849A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F9AC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ol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C2E81E" w14:textId="05FFF8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714F9678" w14:textId="59BEEF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C760D" w14:textId="4983C8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599F53" w14:textId="6915C6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3,423.98 </w:t>
            </w:r>
          </w:p>
        </w:tc>
      </w:tr>
      <w:tr w:rsidR="0071618D" w:rsidRPr="0071618D" w14:paraId="780CD8E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711F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EA4CE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rau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956859" w14:textId="7D92AA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16D11924" w14:textId="6249AB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E48D3" w14:textId="6F948F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CC330" w14:textId="7CCD62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07,840.32 </w:t>
            </w:r>
          </w:p>
        </w:tc>
      </w:tr>
      <w:tr w:rsidR="0071618D" w:rsidRPr="0071618D" w14:paraId="4A130B7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AAFB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42BE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gam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F4A1F1" w14:textId="35E768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5DF58BC4" w14:textId="20A6D2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FFC9A7" w14:textId="134517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7D148" w14:textId="51B567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227.86 </w:t>
            </w:r>
          </w:p>
        </w:tc>
      </w:tr>
      <w:tr w:rsidR="0071618D" w:rsidRPr="0071618D" w14:paraId="1210414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BC76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40D4E7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a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89520D" w14:textId="0E81A6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581D968F" w14:textId="04BC09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5E3FD" w14:textId="24E101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813F1" w14:textId="487882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31.79 </w:t>
            </w:r>
          </w:p>
        </w:tc>
      </w:tr>
      <w:tr w:rsidR="0071618D" w:rsidRPr="0071618D" w14:paraId="3B56B31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462A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68522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u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238E73" w14:textId="776198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611C946D" w14:textId="78A6CF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7019A" w14:textId="510B32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528EC" w14:textId="620845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280.00 </w:t>
            </w:r>
          </w:p>
        </w:tc>
      </w:tr>
      <w:tr w:rsidR="0071618D" w:rsidRPr="0071618D" w14:paraId="08FA9B8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21DE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0F90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4BDAB61" w14:textId="710CB0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4B64600F" w14:textId="5C55FA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605A6" w14:textId="053FEB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D3A838" w14:textId="54E701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5,227.86 </w:t>
            </w:r>
          </w:p>
        </w:tc>
      </w:tr>
      <w:tr w:rsidR="0071618D" w:rsidRPr="0071618D" w14:paraId="1B88112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C6A0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B36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2D8659F6" w14:textId="5DC11E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1635EAF1" w14:textId="2FA911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2D859" w14:textId="002F90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B29C09" w14:textId="3533E2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75.72 </w:t>
            </w:r>
          </w:p>
        </w:tc>
      </w:tr>
      <w:tr w:rsidR="0071618D" w:rsidRPr="0071618D" w14:paraId="622DB5E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6239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9104D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42739EE5" w14:textId="4B6207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A39B85" w14:textId="2FFA01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21F78" w14:textId="37865A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6BCE3CD8" w14:textId="502C23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380.00 </w:t>
            </w:r>
          </w:p>
        </w:tc>
      </w:tr>
      <w:tr w:rsidR="0071618D" w:rsidRPr="0071618D" w14:paraId="584C7A2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7B05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23C7A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u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AF1C4C" w14:textId="525D08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5DD6626" w14:textId="50D84E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4B824" w14:textId="659E6A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90C20" w14:textId="0B2377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7.86 </w:t>
            </w:r>
          </w:p>
        </w:tc>
      </w:tr>
      <w:tr w:rsidR="0071618D" w:rsidRPr="0071618D" w14:paraId="1774B1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628F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F6C6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273F1E0A" w14:textId="6C3D8A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B701EF4" w14:textId="597712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04EC1" w14:textId="347DD5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24BA3355" w14:textId="31714E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087.86 </w:t>
            </w:r>
          </w:p>
        </w:tc>
      </w:tr>
      <w:tr w:rsidR="0071618D" w:rsidRPr="0071618D" w14:paraId="17A284A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426A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AC80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lom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A890C8" w14:textId="357A8F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6FC71322" w14:textId="4BD204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5EE52" w14:textId="411F1A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49A15" w14:textId="1440AC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31.79 </w:t>
            </w:r>
          </w:p>
        </w:tc>
      </w:tr>
      <w:tr w:rsidR="0071618D" w:rsidRPr="0071618D" w14:paraId="552636E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C6E4F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A8E5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bu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43FC7F" w14:textId="6D7AA7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173A59E6" w14:textId="0AEC8A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978427" w14:textId="12DCDB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59D77" w14:textId="5CFBBA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6,901.93 </w:t>
            </w:r>
          </w:p>
        </w:tc>
      </w:tr>
      <w:tr w:rsidR="0071618D" w:rsidRPr="0071618D" w14:paraId="090AA4F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155286"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0BBC4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3C425186" w14:textId="159BC5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573E4CD5" w14:textId="1F03EB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66857" w14:textId="402C82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AD86BB" w14:textId="09E80D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3.93 </w:t>
            </w:r>
          </w:p>
        </w:tc>
      </w:tr>
      <w:tr w:rsidR="0071618D" w:rsidRPr="0071618D" w14:paraId="296F783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67217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BE9F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Hind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CB5576" w14:textId="253C5F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9A7A91" w14:textId="32A8BC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CD953" w14:textId="55AD09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400A3E63" w14:textId="6AE10B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300.00 </w:t>
            </w:r>
          </w:p>
        </w:tc>
      </w:tr>
      <w:tr w:rsidR="0071618D" w:rsidRPr="0071618D" w14:paraId="25C761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45F4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A8EE1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nop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C25EB1" w14:textId="5E0CD0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77595" w14:textId="1BBE0E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6A155" w14:textId="685983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3D08094E" w14:textId="78ACC0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690.00 </w:t>
            </w:r>
          </w:p>
        </w:tc>
      </w:tr>
      <w:tr w:rsidR="0071618D" w:rsidRPr="0071618D" w14:paraId="494D3244"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F5D228"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2D8C3F5E" w14:textId="7AE5A41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7867D648" w14:textId="17C8116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2947FE4" w14:textId="303E978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5FB31DB" w14:textId="05C6165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53,999.54 </w:t>
            </w:r>
          </w:p>
        </w:tc>
      </w:tr>
      <w:tr w:rsidR="0071618D" w:rsidRPr="0071618D" w14:paraId="251D354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E3584"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A7E87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F8ECD97" w14:textId="44C17B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6471ECF3" w14:textId="2C1713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9C10FB" w14:textId="6DC5C2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41378" w14:textId="7FC4FE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207.68 </w:t>
            </w:r>
          </w:p>
        </w:tc>
      </w:tr>
      <w:tr w:rsidR="0071618D" w:rsidRPr="0071618D" w14:paraId="346E8AF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918F6D"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8300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31963CF4" w14:textId="6E0A1A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6BAD2505" w14:textId="20C108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21C7C" w14:textId="76F157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BC1FF" w14:textId="3BA93A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1,210.00 </w:t>
            </w:r>
          </w:p>
        </w:tc>
      </w:tr>
      <w:tr w:rsidR="0071618D" w:rsidRPr="0071618D" w14:paraId="1DD023C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66DB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BD79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CB0BC9" w14:textId="2CD64F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428FD385" w14:textId="66F495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26352" w14:textId="1A9FC8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30990EA4" w14:textId="323B4F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5,605.00 </w:t>
            </w:r>
          </w:p>
        </w:tc>
      </w:tr>
      <w:tr w:rsidR="0071618D" w:rsidRPr="0071618D" w14:paraId="5B333D6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96860"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617F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7270EA" w14:textId="6E5BC9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0862A989" w14:textId="48BD02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EAF3B" w14:textId="371403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548B1" w14:textId="6645E2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60,912.86 </w:t>
            </w:r>
          </w:p>
        </w:tc>
      </w:tr>
      <w:tr w:rsidR="0071618D" w:rsidRPr="0071618D" w14:paraId="4303F82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6BCEE"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AD89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vezar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64FD4B" w14:textId="5D9F71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7555DC44" w14:textId="132EA9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01B7B" w14:textId="49B8BE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B246A" w14:textId="43ED4C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0,854.00 </w:t>
            </w:r>
          </w:p>
        </w:tc>
      </w:tr>
      <w:tr w:rsidR="0071618D" w:rsidRPr="0071618D" w14:paraId="3ED85CC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3ADF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670C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7460EF55" w14:textId="53203F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45CA91CE" w14:textId="770CED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48647B" w14:textId="430C0C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437196" w14:textId="18FE35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140.00 </w:t>
            </w:r>
          </w:p>
        </w:tc>
      </w:tr>
      <w:tr w:rsidR="0071618D" w:rsidRPr="0071618D" w14:paraId="50F05D1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D55E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855D8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62D3DF" w14:textId="011ED4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2B66F033" w14:textId="0A8D5B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9945E" w14:textId="692E09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DAAB3" w14:textId="582B3A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070.00 </w:t>
            </w:r>
          </w:p>
        </w:tc>
      </w:tr>
      <w:tr w:rsidR="0071618D" w:rsidRPr="0071618D" w14:paraId="3589D811"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2F8E7A"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2B79995E" w14:textId="26792BC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72FD63B7" w14:textId="20C55D8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DE76900" w14:textId="03EFF59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1B41937" w14:textId="0D08A7D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7,603,082.95 </w:t>
            </w:r>
          </w:p>
        </w:tc>
      </w:tr>
      <w:tr w:rsidR="0071618D" w:rsidRPr="0071618D" w14:paraId="2C13B52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2DF11"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44F5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70839C7B" w14:textId="41200F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04171485" w14:textId="786566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AF348" w14:textId="1EF7EA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3D723" w14:textId="180557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256.41 </w:t>
            </w:r>
          </w:p>
        </w:tc>
      </w:tr>
      <w:tr w:rsidR="0071618D" w:rsidRPr="0071618D" w14:paraId="233C7DC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8E4B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B3AF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2AE2D514" w14:textId="5114E9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5B151996" w14:textId="36C061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3679B" w14:textId="504049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A9686" w14:textId="186720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59,825.00 </w:t>
            </w:r>
          </w:p>
        </w:tc>
      </w:tr>
      <w:tr w:rsidR="0071618D" w:rsidRPr="0071618D" w14:paraId="0FA0C8F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0E65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1B5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0621BE67" w14:textId="106D26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579231E2" w14:textId="1403BF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09B59" w14:textId="7A4818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45C8E" w14:textId="4AAFA7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3.93 </w:t>
            </w:r>
          </w:p>
        </w:tc>
      </w:tr>
      <w:tr w:rsidR="0071618D" w:rsidRPr="0071618D" w14:paraId="0B99A6F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959C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06292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726541F6" w14:textId="682AC1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06C2F" w14:textId="25F341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31D9D" w14:textId="27F82B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5F74085E" w14:textId="3DF6CE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08,500.00 </w:t>
            </w:r>
          </w:p>
        </w:tc>
      </w:tr>
      <w:tr w:rsidR="0071618D" w:rsidRPr="0071618D" w14:paraId="786A6CE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8234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E71A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rang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3B4330" w14:textId="12995A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0B8D6221" w14:textId="34C837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A4FB9" w14:textId="5353C8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14DD7" w14:textId="7FA343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386,203.80 </w:t>
            </w:r>
          </w:p>
        </w:tc>
      </w:tr>
      <w:tr w:rsidR="0071618D" w:rsidRPr="0071618D" w14:paraId="61F2926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18EE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4D0D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s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3DCC62" w14:textId="061FB5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0FD6AF7C" w14:textId="54EE64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6E065" w14:textId="4BEAA8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B4CF3" w14:textId="083308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3,956.90 </w:t>
            </w:r>
          </w:p>
        </w:tc>
      </w:tr>
      <w:tr w:rsidR="0071618D" w:rsidRPr="0071618D" w14:paraId="365E9F4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7201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694F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7F4E225E" w14:textId="75F2AF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73897166" w14:textId="7E5CF2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03CA1" w14:textId="5C5CE5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2DFF4" w14:textId="7D04FE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8,659.86 </w:t>
            </w:r>
          </w:p>
        </w:tc>
      </w:tr>
      <w:tr w:rsidR="0071618D" w:rsidRPr="0071618D" w14:paraId="318D13F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24A7A"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00D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San Jose de </w:t>
            </w:r>
            <w:proofErr w:type="spellStart"/>
            <w:r w:rsidRPr="0071618D">
              <w:rPr>
                <w:rFonts w:ascii="Arial Narrow" w:eastAsia="Times New Roman" w:hAnsi="Arial Narrow"/>
                <w:i/>
                <w:iCs/>
                <w:color w:val="000000"/>
                <w:sz w:val="20"/>
                <w:szCs w:val="20"/>
              </w:rPr>
              <w:t>B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D97A25" w14:textId="1E9265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672F9E2D" w14:textId="54627D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42227" w14:textId="6ABAB4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2F0B08" w14:textId="72178D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7,238.06 </w:t>
            </w:r>
          </w:p>
        </w:tc>
      </w:tr>
      <w:tr w:rsidR="0071618D" w:rsidRPr="0071618D" w14:paraId="3957981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2D4E1"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D646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00327548" w14:textId="34554B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2AC9E9F4" w14:textId="279451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10239" w14:textId="58CC2B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EF8A2" w14:textId="55FA60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7.86 </w:t>
            </w:r>
          </w:p>
        </w:tc>
      </w:tr>
      <w:tr w:rsidR="0071618D" w:rsidRPr="0071618D" w14:paraId="0FF475F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3ADBB"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CE24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54E1CE07" w14:textId="74360B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75A9D5A1" w14:textId="0108C0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581B2" w14:textId="54E352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D350D" w14:textId="28E4BD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1,811.13 </w:t>
            </w:r>
          </w:p>
        </w:tc>
      </w:tr>
      <w:tr w:rsidR="0071618D" w:rsidRPr="0071618D" w14:paraId="64F90C10"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5DB77B"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1654B91C" w14:textId="42C8198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47,020.86 </w:t>
            </w:r>
          </w:p>
        </w:tc>
        <w:tc>
          <w:tcPr>
            <w:tcW w:w="0" w:type="auto"/>
            <w:tcBorders>
              <w:top w:val="nil"/>
              <w:left w:val="nil"/>
              <w:bottom w:val="single" w:sz="4" w:space="0" w:color="000000"/>
              <w:right w:val="single" w:sz="4" w:space="0" w:color="000000"/>
            </w:tcBorders>
            <w:shd w:val="clear" w:color="D8D8D8" w:fill="D8D8D8"/>
            <w:noWrap/>
            <w:vAlign w:val="bottom"/>
            <w:hideMark/>
          </w:tcPr>
          <w:p w14:paraId="4B4E2F54" w14:textId="4FF77D7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17A8049" w14:textId="6DDDEEE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3983109" w14:textId="1CDA1A7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784,520.86 </w:t>
            </w:r>
          </w:p>
        </w:tc>
      </w:tr>
      <w:tr w:rsidR="0071618D" w:rsidRPr="0071618D" w14:paraId="30CFEAB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0AADD"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7AD1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777805CC" w14:textId="722F50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52835706" w14:textId="4AD7CE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E5B06" w14:textId="59F4F8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6A07E" w14:textId="364F03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767.56 </w:t>
            </w:r>
          </w:p>
        </w:tc>
      </w:tr>
      <w:tr w:rsidR="0071618D" w:rsidRPr="0071618D" w14:paraId="2A390A1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BA0C8"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3E4A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66FBBD" w14:textId="663D7A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14D42FD2" w14:textId="260B74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B3A92" w14:textId="184B66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2BE1F" w14:textId="18F611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75.72 </w:t>
            </w:r>
          </w:p>
        </w:tc>
      </w:tr>
      <w:tr w:rsidR="0071618D" w:rsidRPr="0071618D" w14:paraId="63383F6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44C0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65D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66E560BC" w14:textId="06FB45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CFBDE" w14:textId="611878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1738E2" w14:textId="4D542C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76EE09A5" w14:textId="501389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77C888A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64203"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F723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Tomas </w:t>
            </w:r>
            <w:proofErr w:type="spellStart"/>
            <w:r w:rsidRPr="0071618D">
              <w:rPr>
                <w:rFonts w:ascii="Arial Narrow" w:eastAsia="Times New Roman" w:hAnsi="Arial Narrow"/>
                <w:i/>
                <w:iCs/>
                <w:color w:val="000000"/>
                <w:sz w:val="20"/>
                <w:szCs w:val="20"/>
              </w:rPr>
              <w:t>Oppu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4E5F76" w14:textId="58E189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34B0E86A" w14:textId="2C6196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10D58" w14:textId="1E92A3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98C7C" w14:textId="2241B8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75.72 </w:t>
            </w:r>
          </w:p>
        </w:tc>
      </w:tr>
      <w:tr w:rsidR="0071618D" w:rsidRPr="0071618D" w14:paraId="3D6B449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016E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CB0C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ba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45C577" w14:textId="07ADE6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6CB5288A" w14:textId="7ADBCF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12CD1" w14:textId="3401F0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14EE0" w14:textId="2D5B5F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0,901.86 </w:t>
            </w:r>
          </w:p>
        </w:tc>
      </w:tr>
      <w:tr w:rsidR="0071618D" w:rsidRPr="0071618D" w14:paraId="624AEFE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2162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9188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7EF9FE" w14:textId="2867BC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493DEC" w14:textId="5C84C2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D9467F" w14:textId="394293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45726614" w14:textId="34DC5E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7,500.00 </w:t>
            </w:r>
          </w:p>
        </w:tc>
      </w:tr>
      <w:tr w:rsidR="0071618D" w:rsidRPr="0071618D" w14:paraId="6B370099"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E2874C"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606D5DA7" w14:textId="1A8D5F4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9,208,794.83 </w:t>
            </w:r>
          </w:p>
        </w:tc>
        <w:tc>
          <w:tcPr>
            <w:tcW w:w="0" w:type="auto"/>
            <w:tcBorders>
              <w:top w:val="nil"/>
              <w:left w:val="nil"/>
              <w:bottom w:val="single" w:sz="4" w:space="0" w:color="000000"/>
              <w:right w:val="single" w:sz="4" w:space="0" w:color="000000"/>
            </w:tcBorders>
            <w:shd w:val="clear" w:color="A5A5A5" w:fill="A5A5A5"/>
            <w:noWrap/>
            <w:vAlign w:val="bottom"/>
            <w:hideMark/>
          </w:tcPr>
          <w:p w14:paraId="5EAEB100" w14:textId="0A99BB8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EC924F7" w14:textId="202A97C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59BFB03" w14:textId="43F97B9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9,208,794.83 </w:t>
            </w:r>
          </w:p>
        </w:tc>
      </w:tr>
      <w:tr w:rsidR="0071618D" w:rsidRPr="0071618D" w14:paraId="78B02F7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1EE6E4"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48C95AB" w14:textId="5ACB736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0,744,138.18 </w:t>
            </w:r>
          </w:p>
        </w:tc>
        <w:tc>
          <w:tcPr>
            <w:tcW w:w="0" w:type="auto"/>
            <w:tcBorders>
              <w:top w:val="nil"/>
              <w:left w:val="nil"/>
              <w:bottom w:val="single" w:sz="4" w:space="0" w:color="000000"/>
              <w:right w:val="single" w:sz="4" w:space="0" w:color="000000"/>
            </w:tcBorders>
            <w:shd w:val="clear" w:color="D8D8D8" w:fill="D8D8D8"/>
            <w:noWrap/>
            <w:vAlign w:val="bottom"/>
            <w:hideMark/>
          </w:tcPr>
          <w:p w14:paraId="7056769E" w14:textId="5AA7D0A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117FC3" w14:textId="2A89CA5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5F391F" w14:textId="26B319F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0,744,138.18 </w:t>
            </w:r>
          </w:p>
        </w:tc>
      </w:tr>
      <w:tr w:rsidR="0071618D" w:rsidRPr="0071618D" w14:paraId="3282BED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9A154"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ED6E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cungan</w:t>
            </w:r>
            <w:proofErr w:type="spellEnd"/>
            <w:r w:rsidRPr="0071618D">
              <w:rPr>
                <w:rFonts w:ascii="Arial Narrow" w:eastAsia="Times New Roman" w:hAnsi="Arial Narrow"/>
                <w:i/>
                <w:iCs/>
                <w:color w:val="000000"/>
                <w:sz w:val="20"/>
                <w:szCs w:val="20"/>
              </w:rPr>
              <w:t xml:space="preserve"> (Leon T. </w:t>
            </w:r>
            <w:proofErr w:type="spellStart"/>
            <w:r w:rsidRPr="0071618D">
              <w:rPr>
                <w:rFonts w:ascii="Arial Narrow" w:eastAsia="Times New Roman" w:hAnsi="Arial Narrow"/>
                <w:i/>
                <w:iCs/>
                <w:color w:val="000000"/>
                <w:sz w:val="20"/>
                <w:szCs w:val="20"/>
              </w:rPr>
              <w:t>Postigo</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F963487" w14:textId="0555DA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006A0121" w14:textId="0BCEF8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9F98B" w14:textId="68F7D6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7504B" w14:textId="524119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4,440.00 </w:t>
            </w:r>
          </w:p>
        </w:tc>
      </w:tr>
      <w:tr w:rsidR="0071618D" w:rsidRPr="0071618D" w14:paraId="5E71CEF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FEAD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0FE7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igu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6E01B3" w14:textId="574631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0C442944" w14:textId="00BCC3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FC549" w14:textId="151726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70421B" w14:textId="6C6D1B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6,240.00 </w:t>
            </w:r>
          </w:p>
        </w:tc>
      </w:tr>
      <w:tr w:rsidR="0071618D" w:rsidRPr="0071618D" w14:paraId="4B78EC9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D501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565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286205B5" w14:textId="74F028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33,080.00 </w:t>
            </w:r>
          </w:p>
        </w:tc>
        <w:tc>
          <w:tcPr>
            <w:tcW w:w="0" w:type="auto"/>
            <w:tcBorders>
              <w:top w:val="nil"/>
              <w:left w:val="nil"/>
              <w:bottom w:val="single" w:sz="4" w:space="0" w:color="000000"/>
              <w:right w:val="single" w:sz="4" w:space="0" w:color="000000"/>
            </w:tcBorders>
            <w:shd w:val="clear" w:color="auto" w:fill="auto"/>
            <w:noWrap/>
            <w:vAlign w:val="bottom"/>
            <w:hideMark/>
          </w:tcPr>
          <w:p w14:paraId="5381C02D" w14:textId="78766A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B66CDE" w14:textId="0160D0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B576A" w14:textId="435D4C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33,080.00 </w:t>
            </w:r>
          </w:p>
        </w:tc>
      </w:tr>
      <w:tr w:rsidR="0071618D" w:rsidRPr="0071618D" w14:paraId="0CE1F6A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8AF9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5658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polog</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6E41FD8" w14:textId="6C3AF1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18A65F5D" w14:textId="4681ED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5279C" w14:textId="633929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D67AE" w14:textId="0D325D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63,960.00 </w:t>
            </w:r>
          </w:p>
        </w:tc>
      </w:tr>
      <w:tr w:rsidR="0071618D" w:rsidRPr="0071618D" w14:paraId="5856216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F84E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AB33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od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9B07C6" w14:textId="7BA10B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5D85FDE3" w14:textId="6B8149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9C7D3" w14:textId="0BB6C2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3EC1B" w14:textId="113C8A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2,960.00 </w:t>
            </w:r>
          </w:p>
        </w:tc>
      </w:tr>
      <w:tr w:rsidR="0071618D" w:rsidRPr="0071618D" w14:paraId="11A6779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CB4D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C2E4C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utal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CEF776" w14:textId="27FED8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59F855EA" w14:textId="446989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4C927" w14:textId="7592AE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59A28" w14:textId="6E94B4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3,560.00 </w:t>
            </w:r>
          </w:p>
        </w:tc>
      </w:tr>
      <w:tr w:rsidR="0071618D" w:rsidRPr="0071618D" w14:paraId="6DA64B3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7A07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30A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Jose Dalman (</w:t>
            </w:r>
            <w:proofErr w:type="spellStart"/>
            <w:r w:rsidRPr="0071618D">
              <w:rPr>
                <w:rFonts w:ascii="Arial Narrow" w:eastAsia="Times New Roman" w:hAnsi="Arial Narrow"/>
                <w:i/>
                <w:iCs/>
                <w:color w:val="000000"/>
                <w:sz w:val="20"/>
                <w:szCs w:val="20"/>
              </w:rPr>
              <w:t>Ponot</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9098B14" w14:textId="5869AF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2E296358" w14:textId="60BA8D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D50216" w14:textId="1D7408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DB4AB" w14:textId="0BC25C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1,200.00 </w:t>
            </w:r>
          </w:p>
        </w:tc>
      </w:tr>
      <w:tr w:rsidR="0071618D" w:rsidRPr="0071618D" w14:paraId="0CCE509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14D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EFDF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l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D26F3C" w14:textId="3E573B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6F021D99" w14:textId="1C53AF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65764" w14:textId="5C27BA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364E2" w14:textId="58D2A3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480.00 </w:t>
            </w:r>
          </w:p>
        </w:tc>
      </w:tr>
      <w:tr w:rsidR="0071618D" w:rsidRPr="0071618D" w14:paraId="74DB817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5A82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2074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081E7129" w14:textId="64E33A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12E7EC1E" w14:textId="42E84C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59F38B" w14:textId="006E2E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101A0" w14:textId="316139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4,132.00 </w:t>
            </w:r>
          </w:p>
        </w:tc>
      </w:tr>
      <w:tr w:rsidR="0071618D" w:rsidRPr="0071618D" w14:paraId="5EBD921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2978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7C2C6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0C11A47" w14:textId="56F107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4B19F6FA" w14:textId="55E468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49EDA" w14:textId="1DFCA0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ED65B" w14:textId="694578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8,400.00 </w:t>
            </w:r>
          </w:p>
        </w:tc>
      </w:tr>
      <w:tr w:rsidR="0071618D" w:rsidRPr="0071618D" w14:paraId="775F942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B62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2D7E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ba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4A700C" w14:textId="191A93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4FB971B2" w14:textId="0AED4A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4BA4E4" w14:textId="5C37D0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016F89" w14:textId="4A7E88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63,360.00 </w:t>
            </w:r>
          </w:p>
        </w:tc>
      </w:tr>
      <w:tr w:rsidR="0071618D" w:rsidRPr="0071618D" w14:paraId="0F47D88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3CF9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00E1C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E3438C" w14:textId="7885B2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08A33631" w14:textId="220479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2B1AA" w14:textId="62FB5C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6CBFA" w14:textId="7A0977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86,114.18 </w:t>
            </w:r>
          </w:p>
        </w:tc>
      </w:tr>
      <w:tr w:rsidR="0071618D" w:rsidRPr="0071618D" w14:paraId="0C1B31E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9FFA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11F8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n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84506C" w14:textId="4AB7B5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1D0DFDCD" w14:textId="6E938C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E6EA6" w14:textId="092811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7B397" w14:textId="350ADD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8,040.00 </w:t>
            </w:r>
          </w:p>
        </w:tc>
      </w:tr>
      <w:tr w:rsidR="0071618D" w:rsidRPr="0071618D" w14:paraId="75B2616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5FDA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0B2E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ut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0B38F4" w14:textId="41D8A0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7994D2F6" w14:textId="351726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E1DFA" w14:textId="338768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80EE56" w14:textId="716351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1,800.00 </w:t>
            </w:r>
          </w:p>
        </w:tc>
      </w:tr>
      <w:tr w:rsidR="0071618D" w:rsidRPr="0071618D" w14:paraId="3618420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4EFBD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1328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709BB4A3" w14:textId="48000E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600.00 </w:t>
            </w:r>
          </w:p>
        </w:tc>
        <w:tc>
          <w:tcPr>
            <w:tcW w:w="0" w:type="auto"/>
            <w:tcBorders>
              <w:top w:val="nil"/>
              <w:left w:val="nil"/>
              <w:bottom w:val="single" w:sz="4" w:space="0" w:color="000000"/>
              <w:right w:val="single" w:sz="4" w:space="0" w:color="000000"/>
            </w:tcBorders>
            <w:shd w:val="clear" w:color="auto" w:fill="auto"/>
            <w:noWrap/>
            <w:vAlign w:val="bottom"/>
            <w:hideMark/>
          </w:tcPr>
          <w:p w14:paraId="206DC462" w14:textId="4B941E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39E1F" w14:textId="1F450E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A5DFC8" w14:textId="5BF2FA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600.00 </w:t>
            </w:r>
          </w:p>
        </w:tc>
      </w:tr>
      <w:tr w:rsidR="0071618D" w:rsidRPr="0071618D" w14:paraId="6E9EAAF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AC6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613B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357F97B8" w14:textId="7E7DAA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7AEC3CD1" w14:textId="1208D9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608FF" w14:textId="5D1451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F40E35" w14:textId="5BAB81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0,280.00 </w:t>
            </w:r>
          </w:p>
        </w:tc>
      </w:tr>
      <w:tr w:rsidR="0071618D" w:rsidRPr="0071618D" w14:paraId="3FA0A72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140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F39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res. Manuel A. </w:t>
            </w:r>
            <w:proofErr w:type="spellStart"/>
            <w:r w:rsidRPr="0071618D">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7C208E" w14:textId="4B655D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40F9ECBC" w14:textId="223A8F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BB998" w14:textId="133EB1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BD922" w14:textId="024DDC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0,280.00 </w:t>
            </w:r>
          </w:p>
        </w:tc>
      </w:tr>
      <w:tr w:rsidR="0071618D" w:rsidRPr="0071618D" w14:paraId="77706C9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39FA3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840981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116DC0E" w14:textId="620106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4504E61E" w14:textId="78379B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CEF5A" w14:textId="07B4E0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774375" w14:textId="7E62B0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6,120.00 </w:t>
            </w:r>
          </w:p>
        </w:tc>
      </w:tr>
      <w:tr w:rsidR="0071618D" w:rsidRPr="0071618D" w14:paraId="68D82B7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3796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566C5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883236" w14:textId="051341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9,800.00 </w:t>
            </w:r>
          </w:p>
        </w:tc>
        <w:tc>
          <w:tcPr>
            <w:tcW w:w="0" w:type="auto"/>
            <w:tcBorders>
              <w:top w:val="nil"/>
              <w:left w:val="nil"/>
              <w:bottom w:val="single" w:sz="4" w:space="0" w:color="000000"/>
              <w:right w:val="single" w:sz="4" w:space="0" w:color="000000"/>
            </w:tcBorders>
            <w:shd w:val="clear" w:color="auto" w:fill="auto"/>
            <w:noWrap/>
            <w:vAlign w:val="bottom"/>
            <w:hideMark/>
          </w:tcPr>
          <w:p w14:paraId="24FAEFDA" w14:textId="532197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03471" w14:textId="65EC4F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78C05F" w14:textId="2BD8EA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9,800.00 </w:t>
            </w:r>
          </w:p>
        </w:tc>
      </w:tr>
      <w:tr w:rsidR="0071618D" w:rsidRPr="0071618D" w14:paraId="2606B4B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830C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3ECC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31DF67C2" w14:textId="36E1C5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629C52D1" w14:textId="6E3F71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217DC" w14:textId="3B3392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A1709" w14:textId="64F334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4,600.00 </w:t>
            </w:r>
          </w:p>
        </w:tc>
      </w:tr>
      <w:tr w:rsidR="0071618D" w:rsidRPr="0071618D" w14:paraId="5C59EC0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E98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155E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88CEAA" w14:textId="750F92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506D2A7F" w14:textId="6ED8BD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422B5" w14:textId="68A7DA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421B1" w14:textId="5CE0C4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1,840.00 </w:t>
            </w:r>
          </w:p>
        </w:tc>
      </w:tr>
      <w:tr w:rsidR="0071618D" w:rsidRPr="0071618D" w14:paraId="59F898A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0F68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BE6A0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bu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F6E908" w14:textId="0047D4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3F56D6B8" w14:textId="71C685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82059" w14:textId="36E71C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D9F17" w14:textId="4FAF59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7,680.00 </w:t>
            </w:r>
          </w:p>
        </w:tc>
      </w:tr>
      <w:tr w:rsidR="0071618D" w:rsidRPr="0071618D" w14:paraId="36D8B86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5039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808F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but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2D5D73" w14:textId="7B7E31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7966DD90" w14:textId="6CC1C1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EE6E1" w14:textId="442A0B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C3276" w14:textId="598871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3,452.00 </w:t>
            </w:r>
          </w:p>
        </w:tc>
      </w:tr>
      <w:tr w:rsidR="0071618D" w:rsidRPr="0071618D" w14:paraId="39EDFBE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26D6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EF3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n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D894D1" w14:textId="2D4E69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0DD1C79B" w14:textId="1B3232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34932" w14:textId="57752C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BCC60" w14:textId="4BC2E6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05,360.00 </w:t>
            </w:r>
          </w:p>
        </w:tc>
      </w:tr>
      <w:tr w:rsidR="0071618D" w:rsidRPr="0071618D" w14:paraId="16F4482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E6D31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D6DC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o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A94355" w14:textId="64AF0F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88FE20" w14:textId="6D762D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A0159" w14:textId="11D45A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26024" w14:textId="0CD85D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40,000.00 </w:t>
            </w:r>
          </w:p>
        </w:tc>
      </w:tr>
      <w:tr w:rsidR="0071618D" w:rsidRPr="0071618D" w14:paraId="4B13446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80139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CBDD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raw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8C5C44" w14:textId="115A3A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6FBC7125" w14:textId="40F3F9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4D8D7B" w14:textId="76A1C4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97708" w14:textId="4629E8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7,360.00 </w:t>
            </w:r>
          </w:p>
        </w:tc>
      </w:tr>
      <w:tr w:rsidR="0071618D" w:rsidRPr="0071618D" w14:paraId="59E89EA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3396D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E2F6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mpil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DEAF29" w14:textId="6ED2F9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5EF278DB" w14:textId="750C7C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1355E8" w14:textId="442A52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371C8" w14:textId="220879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9,000.00 </w:t>
            </w:r>
          </w:p>
        </w:tc>
      </w:tr>
      <w:tr w:rsidR="0071618D" w:rsidRPr="0071618D" w14:paraId="5D9EA24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1C2B1D"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FAED053" w14:textId="6700BC8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191,738.09 </w:t>
            </w:r>
          </w:p>
        </w:tc>
        <w:tc>
          <w:tcPr>
            <w:tcW w:w="0" w:type="auto"/>
            <w:tcBorders>
              <w:top w:val="nil"/>
              <w:left w:val="nil"/>
              <w:bottom w:val="single" w:sz="4" w:space="0" w:color="000000"/>
              <w:right w:val="single" w:sz="4" w:space="0" w:color="000000"/>
            </w:tcBorders>
            <w:shd w:val="clear" w:color="D8D8D8" w:fill="D8D8D8"/>
            <w:noWrap/>
            <w:vAlign w:val="bottom"/>
            <w:hideMark/>
          </w:tcPr>
          <w:p w14:paraId="207AE35C" w14:textId="3027176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57106C8" w14:textId="41D9C1D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C1DEFA2" w14:textId="0115D3E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191,738.09 </w:t>
            </w:r>
          </w:p>
        </w:tc>
      </w:tr>
      <w:tr w:rsidR="0071618D" w:rsidRPr="0071618D" w14:paraId="780DB77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3D855"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EEF3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443D30D5" w14:textId="2036C4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7A873943" w14:textId="544005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CB009" w14:textId="59A701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A03F0" w14:textId="7BBB37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7,000.00 </w:t>
            </w:r>
          </w:p>
        </w:tc>
      </w:tr>
      <w:tr w:rsidR="0071618D" w:rsidRPr="0071618D" w14:paraId="2F11EEA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5368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4A16F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60ACFF" w14:textId="447AAB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67D9783E" w14:textId="01217C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E6D8EA" w14:textId="6EC4AF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C3C2F" w14:textId="12F83D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2,200.00 </w:t>
            </w:r>
          </w:p>
        </w:tc>
      </w:tr>
      <w:tr w:rsidR="0071618D" w:rsidRPr="0071618D" w14:paraId="2AB6186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E093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4367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mata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99F82E" w14:textId="58366C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36D2AFE3" w14:textId="580546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273A0" w14:textId="3F9666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AAB00" w14:textId="426FDC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8,080.00 </w:t>
            </w:r>
          </w:p>
        </w:tc>
      </w:tr>
      <w:tr w:rsidR="0071618D" w:rsidRPr="0071618D" w14:paraId="6DB9637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345E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D1C3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i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9F278A" w14:textId="66C932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5FBCCB9F" w14:textId="7B8746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C8194" w14:textId="4BBBCE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63FD67" w14:textId="7EFFF0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5,520.00 </w:t>
            </w:r>
          </w:p>
        </w:tc>
      </w:tr>
      <w:tr w:rsidR="0071618D" w:rsidRPr="0071618D" w14:paraId="0ECA6D2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95D9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92F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u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973ECF" w14:textId="43A32D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105175C0" w14:textId="013A85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1F0578" w14:textId="60A528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18157" w14:textId="201C65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9,800.00 </w:t>
            </w:r>
          </w:p>
        </w:tc>
      </w:tr>
      <w:tr w:rsidR="0071618D" w:rsidRPr="0071618D" w14:paraId="71513B3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CA1F6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368A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uming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732F14" w14:textId="5FE835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6DE1ECA0" w14:textId="5F4A5B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FB894" w14:textId="15DCA6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8C263" w14:textId="3648DF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74,240.00 </w:t>
            </w:r>
          </w:p>
        </w:tc>
      </w:tr>
      <w:tr w:rsidR="0071618D" w:rsidRPr="0071618D" w14:paraId="0089F7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9829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F4FF4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uip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F227C0" w14:textId="5D50F3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19EBCC3D" w14:textId="6D3FF9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711B0" w14:textId="767ECA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E3207" w14:textId="401DE1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960.00 </w:t>
            </w:r>
          </w:p>
        </w:tc>
      </w:tr>
      <w:tr w:rsidR="0071618D" w:rsidRPr="0071618D" w14:paraId="6C093AF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926B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0046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2BA54C91" w14:textId="3863BF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7F77213A" w14:textId="674535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42A403" w14:textId="65855C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AB6F8" w14:textId="368EF0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8,040.00 </w:t>
            </w:r>
          </w:p>
        </w:tc>
      </w:tr>
      <w:tr w:rsidR="0071618D" w:rsidRPr="0071618D" w14:paraId="3D866C3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81EC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1744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umalar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47E77F" w14:textId="0E4871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0088C317" w14:textId="4829D2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B0F591" w14:textId="313D44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97599" w14:textId="3D43F7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96,920.00 </w:t>
            </w:r>
          </w:p>
        </w:tc>
      </w:tr>
      <w:tr w:rsidR="0071618D" w:rsidRPr="0071618D" w14:paraId="45EC884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34F0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B2F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C4AD44" w14:textId="74397D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5C380988" w14:textId="487F15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27B99" w14:textId="48D1A2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C8A93" w14:textId="194847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7,560.00 </w:t>
            </w:r>
          </w:p>
        </w:tc>
      </w:tr>
      <w:tr w:rsidR="0071618D" w:rsidRPr="0071618D" w14:paraId="798CE7C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4324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8BF2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5A4934D2" w14:textId="3F282F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457C4257" w14:textId="25E9A4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9EC94" w14:textId="1CB9BE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5D5F6" w14:textId="5D2D1B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0,760.00 </w:t>
            </w:r>
          </w:p>
        </w:tc>
      </w:tr>
      <w:tr w:rsidR="0071618D" w:rsidRPr="0071618D" w14:paraId="32CCEEE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A4E7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03A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pu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DF9B3B" w14:textId="557EE8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37530285" w14:textId="4880EF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948B3A" w14:textId="276D9D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DDA8F" w14:textId="1E23C0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640.00 </w:t>
            </w:r>
          </w:p>
        </w:tc>
      </w:tr>
      <w:tr w:rsidR="0071618D" w:rsidRPr="0071618D" w14:paraId="4D680D6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6750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373B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hay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AB10EB" w14:textId="7DF942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2EB4CE41" w14:textId="25E4FE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96702" w14:textId="092F95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197F0" w14:textId="28E459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4,880.00 </w:t>
            </w:r>
          </w:p>
        </w:tc>
      </w:tr>
      <w:tr w:rsidR="0071618D" w:rsidRPr="0071618D" w14:paraId="7C0889A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D7FC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ABF2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rgos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553F12" w14:textId="059E6C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34617CF1" w14:textId="5CB23C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2F681" w14:textId="0ADE6A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77B3E" w14:textId="5625B4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2,080.00 </w:t>
            </w:r>
          </w:p>
        </w:tc>
      </w:tr>
      <w:tr w:rsidR="0071618D" w:rsidRPr="0071618D" w14:paraId="408AD9B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69BD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694C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idsali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E56265" w14:textId="2ABA04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34FC6B99" w14:textId="7A8128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89B2F" w14:textId="0FCA79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63950" w14:textId="5C4CA3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0,320.00 </w:t>
            </w:r>
          </w:p>
        </w:tc>
      </w:tr>
      <w:tr w:rsidR="0071618D" w:rsidRPr="0071618D" w14:paraId="5E0C059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F9DC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4694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olav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A8ADE8" w14:textId="28AF9B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3F244538" w14:textId="1D31EA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04810" w14:textId="47BFAE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9877E" w14:textId="60B9CA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19,480.00 </w:t>
            </w:r>
          </w:p>
        </w:tc>
      </w:tr>
      <w:tr w:rsidR="0071618D" w:rsidRPr="0071618D" w14:paraId="2C75FCB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FBFE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214C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50D2F20D" w14:textId="62A466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90,838.91 </w:t>
            </w:r>
          </w:p>
        </w:tc>
        <w:tc>
          <w:tcPr>
            <w:tcW w:w="0" w:type="auto"/>
            <w:tcBorders>
              <w:top w:val="nil"/>
              <w:left w:val="nil"/>
              <w:bottom w:val="single" w:sz="4" w:space="0" w:color="000000"/>
              <w:right w:val="single" w:sz="4" w:space="0" w:color="000000"/>
            </w:tcBorders>
            <w:shd w:val="clear" w:color="auto" w:fill="auto"/>
            <w:noWrap/>
            <w:vAlign w:val="bottom"/>
            <w:hideMark/>
          </w:tcPr>
          <w:p w14:paraId="479CB091" w14:textId="6BB07F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E8E54" w14:textId="5923D5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71CAF" w14:textId="09A119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90,838.91 </w:t>
            </w:r>
          </w:p>
        </w:tc>
      </w:tr>
      <w:tr w:rsidR="0071618D" w:rsidRPr="0071618D" w14:paraId="497D9D1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DCFC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9CFF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3B8D5E" w14:textId="36FF04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7CAB4528" w14:textId="310F34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91308" w14:textId="1C4042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BEB5B" w14:textId="46F7BE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7,200.00 </w:t>
            </w:r>
          </w:p>
        </w:tc>
      </w:tr>
      <w:tr w:rsidR="0071618D" w:rsidRPr="0071618D" w14:paraId="2878924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01F9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9ED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amon Magsaysay (</w:t>
            </w:r>
            <w:proofErr w:type="spellStart"/>
            <w:r w:rsidRPr="0071618D">
              <w:rPr>
                <w:rFonts w:ascii="Arial Narrow" w:eastAsia="Times New Roman" w:hAnsi="Arial Narrow"/>
                <w:i/>
                <w:iCs/>
                <w:color w:val="000000"/>
                <w:sz w:val="20"/>
                <w:szCs w:val="20"/>
              </w:rPr>
              <w:t>Liargo</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BA19B61" w14:textId="3BEE9F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31D2D478" w14:textId="58704D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DDFBB" w14:textId="5EA5D9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ECBE21" w14:textId="7C8BF5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5,720.00 </w:t>
            </w:r>
          </w:p>
        </w:tc>
      </w:tr>
      <w:tr w:rsidR="0071618D" w:rsidRPr="0071618D" w14:paraId="4F927B0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8FED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18DC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AF9F832" w14:textId="7607C8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22B36045" w14:textId="30CDDD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10331" w14:textId="0122E6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45D9F" w14:textId="5AAF46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2,840.00 </w:t>
            </w:r>
          </w:p>
        </w:tc>
      </w:tr>
      <w:tr w:rsidR="0071618D" w:rsidRPr="0071618D" w14:paraId="52421BF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867F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927E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28DCD2A3" w14:textId="05EB5F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3A898B83" w14:textId="002A84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9E154" w14:textId="71DFBD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62AF4" w14:textId="08BC99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1,040.00 </w:t>
            </w:r>
          </w:p>
        </w:tc>
      </w:tr>
      <w:tr w:rsidR="0071618D" w:rsidRPr="0071618D" w14:paraId="511CC5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7EF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0DAF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ominot</w:t>
            </w:r>
            <w:proofErr w:type="spellEnd"/>
            <w:r w:rsidRPr="0071618D">
              <w:rPr>
                <w:rFonts w:ascii="Arial Narrow" w:eastAsia="Times New Roman" w:hAnsi="Arial Narrow"/>
                <w:i/>
                <w:iCs/>
                <w:color w:val="000000"/>
                <w:sz w:val="20"/>
                <w:szCs w:val="20"/>
              </w:rPr>
              <w:t xml:space="preserve">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340D09A7" w14:textId="30CDDD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73380FED" w14:textId="7455B7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7E325" w14:textId="2E2F6B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1D995" w14:textId="450436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5,120.00 </w:t>
            </w:r>
          </w:p>
        </w:tc>
      </w:tr>
      <w:tr w:rsidR="0071618D" w:rsidRPr="0071618D" w14:paraId="3766782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B81B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BD43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485B07" w14:textId="1032BD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19D905B8" w14:textId="5612B9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D2615" w14:textId="3028F9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ABCFC" w14:textId="3C776A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73,520.00 </w:t>
            </w:r>
          </w:p>
        </w:tc>
      </w:tr>
      <w:tr w:rsidR="0071618D" w:rsidRPr="0071618D" w14:paraId="1FA9A8A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C12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B20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mbu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153793" w14:textId="252128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2E01C730" w14:textId="65984D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34C8A" w14:textId="79E1AF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C0447" w14:textId="7D0556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1,400.00 </w:t>
            </w:r>
          </w:p>
        </w:tc>
      </w:tr>
      <w:tr w:rsidR="0071618D" w:rsidRPr="0071618D" w14:paraId="23D16BA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6F1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30A6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g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92CD36" w14:textId="2F2A75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63D76882" w14:textId="171CAF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11F89" w14:textId="0AD7CF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3C294" w14:textId="6A995C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45,080.00 </w:t>
            </w:r>
          </w:p>
        </w:tc>
      </w:tr>
      <w:tr w:rsidR="0071618D" w:rsidRPr="0071618D" w14:paraId="341D799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AA3D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BD98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k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A4DDE5" w14:textId="76E254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E1698B" w14:textId="6FFBE0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ABAAF" w14:textId="7D3DF0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8A676" w14:textId="6D31B4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0,000.00 </w:t>
            </w:r>
          </w:p>
        </w:tc>
      </w:tr>
      <w:tr w:rsidR="0071618D" w:rsidRPr="0071618D" w14:paraId="11D417C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DA98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CC7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43AA98D4" w14:textId="684C7A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02B5D1C3" w14:textId="561D3A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CEA07" w14:textId="4CE69F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EACD42" w14:textId="4A57873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4,160.00 </w:t>
            </w:r>
          </w:p>
        </w:tc>
      </w:tr>
      <w:tr w:rsidR="0071618D" w:rsidRPr="0071618D" w14:paraId="40AF9B9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0C87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8612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24F373FA" w14:textId="22D3D9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42,339.18 </w:t>
            </w:r>
          </w:p>
        </w:tc>
        <w:tc>
          <w:tcPr>
            <w:tcW w:w="0" w:type="auto"/>
            <w:tcBorders>
              <w:top w:val="nil"/>
              <w:left w:val="nil"/>
              <w:bottom w:val="single" w:sz="4" w:space="0" w:color="000000"/>
              <w:right w:val="single" w:sz="4" w:space="0" w:color="000000"/>
            </w:tcBorders>
            <w:shd w:val="clear" w:color="auto" w:fill="auto"/>
            <w:noWrap/>
            <w:vAlign w:val="bottom"/>
            <w:hideMark/>
          </w:tcPr>
          <w:p w14:paraId="2AB505C1" w14:textId="6F47A1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A95FA" w14:textId="12EF62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881FF" w14:textId="551ED8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42,339.18 </w:t>
            </w:r>
          </w:p>
        </w:tc>
      </w:tr>
      <w:tr w:rsidR="0071618D" w:rsidRPr="0071618D" w14:paraId="7C8631A1"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F131FF"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5F17CF50" w14:textId="606510F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8,425,486.92 </w:t>
            </w:r>
          </w:p>
        </w:tc>
        <w:tc>
          <w:tcPr>
            <w:tcW w:w="0" w:type="auto"/>
            <w:tcBorders>
              <w:top w:val="nil"/>
              <w:left w:val="nil"/>
              <w:bottom w:val="single" w:sz="4" w:space="0" w:color="000000"/>
              <w:right w:val="single" w:sz="4" w:space="0" w:color="000000"/>
            </w:tcBorders>
            <w:shd w:val="clear" w:color="D8D8D8" w:fill="D8D8D8"/>
            <w:noWrap/>
            <w:vAlign w:val="bottom"/>
            <w:hideMark/>
          </w:tcPr>
          <w:p w14:paraId="2F791B70" w14:textId="179E4EA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41E5654" w14:textId="193C19B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AE2A8A9" w14:textId="21D89B6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8,425,486.92 </w:t>
            </w:r>
          </w:p>
        </w:tc>
      </w:tr>
      <w:tr w:rsidR="0071618D" w:rsidRPr="0071618D" w14:paraId="0EE6C2B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AEBF8"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B53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27C0565D" w14:textId="32DA0A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18BDF365" w14:textId="6A9233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F39B7" w14:textId="22A049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5FB06" w14:textId="6013D3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0,680.00 </w:t>
            </w:r>
          </w:p>
        </w:tc>
      </w:tr>
      <w:tr w:rsidR="0071618D" w:rsidRPr="0071618D" w14:paraId="654BB16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7F364"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11D2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58CC4B" w14:textId="2CBCE5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28A232A3" w14:textId="260280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D6570" w14:textId="4EA480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96BCD" w14:textId="6C9672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4,280.00 </w:t>
            </w:r>
          </w:p>
        </w:tc>
      </w:tr>
      <w:tr w:rsidR="0071618D" w:rsidRPr="0071618D" w14:paraId="1276469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E120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01E9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1591423F" w14:textId="6C9F5D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A72CC1" w14:textId="519BDF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C8EA1" w14:textId="46328E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877E6" w14:textId="3A57D8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0,000.00 </w:t>
            </w:r>
          </w:p>
        </w:tc>
      </w:tr>
      <w:tr w:rsidR="0071618D" w:rsidRPr="0071618D" w14:paraId="685F895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E99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08F2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11110A50" w14:textId="174700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7,030.45 </w:t>
            </w:r>
          </w:p>
        </w:tc>
        <w:tc>
          <w:tcPr>
            <w:tcW w:w="0" w:type="auto"/>
            <w:tcBorders>
              <w:top w:val="nil"/>
              <w:left w:val="nil"/>
              <w:bottom w:val="single" w:sz="4" w:space="0" w:color="000000"/>
              <w:right w:val="single" w:sz="4" w:space="0" w:color="000000"/>
            </w:tcBorders>
            <w:shd w:val="clear" w:color="auto" w:fill="auto"/>
            <w:noWrap/>
            <w:vAlign w:val="bottom"/>
            <w:hideMark/>
          </w:tcPr>
          <w:p w14:paraId="55C5608C" w14:textId="7008F4B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15D1A0" w14:textId="420FF3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1796C8" w14:textId="477E47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7,030.45 </w:t>
            </w:r>
          </w:p>
        </w:tc>
      </w:tr>
      <w:tr w:rsidR="0071618D" w:rsidRPr="0071618D" w14:paraId="16DFC71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5964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2949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ba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0BD958" w14:textId="62531C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109DF969" w14:textId="517E53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5EF1D" w14:textId="75674A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2E754" w14:textId="06FFFC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2,074.00 </w:t>
            </w:r>
          </w:p>
        </w:tc>
      </w:tr>
      <w:tr w:rsidR="0071618D" w:rsidRPr="0071618D" w14:paraId="4D329DC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5B52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63F71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0A0BA167" w14:textId="6F0409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7B3B90AE" w14:textId="344399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A601E" w14:textId="34EDED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630F1" w14:textId="49F1DD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8,742.00 </w:t>
            </w:r>
          </w:p>
        </w:tc>
      </w:tr>
      <w:tr w:rsidR="0071618D" w:rsidRPr="0071618D" w14:paraId="35547A2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C29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2016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453CBA1D" w14:textId="465FAB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45BCC161" w14:textId="73EB16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36DB8" w14:textId="2E87C6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A510A0" w14:textId="0228A7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0,480.00 </w:t>
            </w:r>
          </w:p>
        </w:tc>
      </w:tr>
      <w:tr w:rsidR="0071618D" w:rsidRPr="0071618D" w14:paraId="270AB5E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E0378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BE7FA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2F33BBBA" w14:textId="78814E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6EB59FCA" w14:textId="0A01CB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004B0" w14:textId="24404B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0BAF8" w14:textId="7E6B1B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1,800.00 </w:t>
            </w:r>
          </w:p>
        </w:tc>
      </w:tr>
      <w:tr w:rsidR="0071618D" w:rsidRPr="0071618D" w14:paraId="5715564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03C2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41501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Olut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AAF9C6" w14:textId="161721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213CCC04" w14:textId="54A4C7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B79F0" w14:textId="6AA5AC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1C6C7" w14:textId="728BB4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5,920.00 </w:t>
            </w:r>
          </w:p>
        </w:tc>
      </w:tr>
      <w:tr w:rsidR="0071618D" w:rsidRPr="0071618D" w14:paraId="1112124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BB3C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C4C1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621082D8" w14:textId="115A08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2E788CE9" w14:textId="74EC2F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28475" w14:textId="3135E1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07715" w14:textId="134D18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0,040.00 </w:t>
            </w:r>
          </w:p>
        </w:tc>
      </w:tr>
      <w:tr w:rsidR="0071618D" w:rsidRPr="0071618D" w14:paraId="1BC6556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373C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E42B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Roseller</w:t>
            </w:r>
            <w:proofErr w:type="spellEnd"/>
            <w:r w:rsidRPr="0071618D">
              <w:rPr>
                <w:rFonts w:ascii="Arial Narrow" w:eastAsia="Times New Roman" w:hAnsi="Arial Narrow"/>
                <w:i/>
                <w:iCs/>
                <w:color w:val="000000"/>
                <w:sz w:val="20"/>
                <w:szCs w:val="20"/>
              </w:rPr>
              <w:t xml:space="preserve"> Lim</w:t>
            </w:r>
          </w:p>
        </w:tc>
        <w:tc>
          <w:tcPr>
            <w:tcW w:w="0" w:type="auto"/>
            <w:tcBorders>
              <w:top w:val="nil"/>
              <w:left w:val="nil"/>
              <w:bottom w:val="single" w:sz="4" w:space="0" w:color="000000"/>
              <w:right w:val="single" w:sz="4" w:space="0" w:color="000000"/>
            </w:tcBorders>
            <w:shd w:val="clear" w:color="auto" w:fill="auto"/>
            <w:noWrap/>
            <w:vAlign w:val="bottom"/>
            <w:hideMark/>
          </w:tcPr>
          <w:p w14:paraId="3DA10ADE" w14:textId="5F3829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662AB193" w14:textId="1FF8CB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EB46D2" w14:textId="33B16E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8A7C6" w14:textId="276A85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7,120.00 </w:t>
            </w:r>
          </w:p>
        </w:tc>
      </w:tr>
      <w:tr w:rsidR="0071618D" w:rsidRPr="0071618D" w14:paraId="585E522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6D2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7B6F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756F2A" w14:textId="11FF9D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663680A3" w14:textId="30C11F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1DA03" w14:textId="3A4E4D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5750B" w14:textId="5FF789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3,480.47 </w:t>
            </w:r>
          </w:p>
        </w:tc>
      </w:tr>
      <w:tr w:rsidR="0071618D" w:rsidRPr="0071618D" w14:paraId="6503F44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359D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1B018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261638CA" w14:textId="6D8DD7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3D8D5F52" w14:textId="6BB61B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8EA0A2" w14:textId="312CE3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54A82" w14:textId="15CACA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3,600.00 </w:t>
            </w:r>
          </w:p>
        </w:tc>
      </w:tr>
      <w:tr w:rsidR="0071618D" w:rsidRPr="0071618D" w14:paraId="2378FB3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EA56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C2B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t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8EC059" w14:textId="0482D0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0F760395" w14:textId="1EFC73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41829" w14:textId="1B2D3B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FBD1B" w14:textId="3DFE58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03,840.00 </w:t>
            </w:r>
          </w:p>
        </w:tc>
      </w:tr>
      <w:tr w:rsidR="0071618D" w:rsidRPr="0071618D" w14:paraId="14F63F7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494E8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5A48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ng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96681A" w14:textId="0D2CB2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23246DBC" w14:textId="302079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2994B" w14:textId="384909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F9D79" w14:textId="2D17E7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76,400.00 </w:t>
            </w:r>
          </w:p>
        </w:tc>
      </w:tr>
      <w:tr w:rsidR="0071618D" w:rsidRPr="0071618D" w14:paraId="74F7AAB6"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EDB07E"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4A9899B4" w14:textId="0EB578F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5B4D769D" w14:textId="246C2A0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5CC5846" w14:textId="52F5EF6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B635D34" w14:textId="2604DBD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847,431.64 </w:t>
            </w:r>
          </w:p>
        </w:tc>
      </w:tr>
      <w:tr w:rsidR="0071618D" w:rsidRPr="0071618D" w14:paraId="6F52073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CF5A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943C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16BB603A" w14:textId="035816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2D6746A5" w14:textId="332992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DFCE8" w14:textId="7EFDE8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C4FBC" w14:textId="5DFD35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47,431.64 </w:t>
            </w:r>
          </w:p>
        </w:tc>
      </w:tr>
      <w:tr w:rsidR="0071618D" w:rsidRPr="0071618D" w14:paraId="3F8C6D2C"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EAF5E3"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lastRenderedPageBreak/>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28E7CE86" w14:textId="1BAFA68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5,165,242.70 </w:t>
            </w:r>
          </w:p>
        </w:tc>
        <w:tc>
          <w:tcPr>
            <w:tcW w:w="0" w:type="auto"/>
            <w:tcBorders>
              <w:top w:val="nil"/>
              <w:left w:val="nil"/>
              <w:bottom w:val="single" w:sz="4" w:space="0" w:color="000000"/>
              <w:right w:val="single" w:sz="4" w:space="0" w:color="000000"/>
            </w:tcBorders>
            <w:shd w:val="clear" w:color="A5A5A5" w:fill="A5A5A5"/>
            <w:noWrap/>
            <w:vAlign w:val="bottom"/>
            <w:hideMark/>
          </w:tcPr>
          <w:p w14:paraId="5FEAA1FA" w14:textId="7CCC904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754CF9B" w14:textId="4740C77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BAD5AB5" w14:textId="44BAD7C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5,165,242.70 </w:t>
            </w:r>
          </w:p>
        </w:tc>
      </w:tr>
      <w:tr w:rsidR="0071618D" w:rsidRPr="0071618D" w14:paraId="04321A51"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451445"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3A274208" w14:textId="4421391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298,483.10 </w:t>
            </w:r>
          </w:p>
        </w:tc>
        <w:tc>
          <w:tcPr>
            <w:tcW w:w="0" w:type="auto"/>
            <w:tcBorders>
              <w:top w:val="nil"/>
              <w:left w:val="nil"/>
              <w:bottom w:val="single" w:sz="4" w:space="0" w:color="000000"/>
              <w:right w:val="single" w:sz="4" w:space="0" w:color="000000"/>
            </w:tcBorders>
            <w:shd w:val="clear" w:color="D8D8D8" w:fill="D8D8D8"/>
            <w:noWrap/>
            <w:vAlign w:val="bottom"/>
            <w:hideMark/>
          </w:tcPr>
          <w:p w14:paraId="0F1CF1C5" w14:textId="1601244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473C345" w14:textId="23D98D6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170A74" w14:textId="557594B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298,483.10 </w:t>
            </w:r>
          </w:p>
        </w:tc>
      </w:tr>
      <w:tr w:rsidR="0071618D" w:rsidRPr="0071618D" w14:paraId="092B731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84A07"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CB5A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C1899A" w14:textId="49EBD4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0C8D327" w14:textId="39B69F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962D2" w14:textId="43D90A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10275" w14:textId="5C8874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10169F6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EA66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D60C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bo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27850B" w14:textId="31D461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727D867" w14:textId="743F49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5C659" w14:textId="447065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749DB" w14:textId="58E3D5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1,465.00 </w:t>
            </w:r>
          </w:p>
        </w:tc>
      </w:tr>
      <w:tr w:rsidR="0071618D" w:rsidRPr="0071618D" w14:paraId="63C25A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EEAC7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ABD2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Manolo </w:t>
            </w:r>
            <w:proofErr w:type="spellStart"/>
            <w:r w:rsidRPr="0071618D">
              <w:rPr>
                <w:rFonts w:ascii="Arial Narrow" w:eastAsia="Times New Roman" w:hAnsi="Arial Narrow"/>
                <w:i/>
                <w:iCs/>
                <w:color w:val="000000"/>
                <w:sz w:val="20"/>
                <w:szCs w:val="20"/>
              </w:rPr>
              <w:t>Fortic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1740EE" w14:textId="66D08E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822DA68" w14:textId="34CA30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189A6" w14:textId="421826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A4BD0" w14:textId="400B1B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7072FB5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5E4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4210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lak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641F8E" w14:textId="12B272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31B3093" w14:textId="4D942E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354C4" w14:textId="42970A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7A31E" w14:textId="38CF37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4B7C79A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11EA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A1FC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mpasug-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535E4D" w14:textId="53B61E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4D558CA9" w14:textId="69398C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1FD51" w14:textId="6288D4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00907" w14:textId="0C660E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602.00 </w:t>
            </w:r>
          </w:p>
        </w:tc>
      </w:tr>
      <w:tr w:rsidR="0071618D" w:rsidRPr="0071618D" w14:paraId="28AA204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4F8C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7E59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nt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8FDE1E" w14:textId="4DBDED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64931CD" w14:textId="2B94DF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8624F" w14:textId="07AC46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04C90" w14:textId="350525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r>
      <w:tr w:rsidR="0071618D" w:rsidRPr="0071618D" w14:paraId="5712FE5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A4F5C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5665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42E35D3D" w14:textId="106D78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277CB3E5" w14:textId="3ACEF7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E1DA6" w14:textId="66FA64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451C2" w14:textId="457173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50,175.00 </w:t>
            </w:r>
          </w:p>
        </w:tc>
      </w:tr>
      <w:tr w:rsidR="0071618D" w:rsidRPr="0071618D" w14:paraId="4FFB592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45EA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FB04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139EFC0" w14:textId="13A12B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6AF8ACB" w14:textId="277E15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C52C2" w14:textId="0F9634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F9B1E" w14:textId="3EE8B1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r>
      <w:tr w:rsidR="0071618D" w:rsidRPr="0071618D" w14:paraId="190CBFD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8599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15AE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ngc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F85AF5" w14:textId="7B37B1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9,780.88 </w:t>
            </w:r>
          </w:p>
        </w:tc>
        <w:tc>
          <w:tcPr>
            <w:tcW w:w="0" w:type="auto"/>
            <w:tcBorders>
              <w:top w:val="nil"/>
              <w:left w:val="nil"/>
              <w:bottom w:val="single" w:sz="4" w:space="0" w:color="000000"/>
              <w:right w:val="single" w:sz="4" w:space="0" w:color="000000"/>
            </w:tcBorders>
            <w:shd w:val="clear" w:color="auto" w:fill="auto"/>
            <w:noWrap/>
            <w:vAlign w:val="bottom"/>
            <w:hideMark/>
          </w:tcPr>
          <w:p w14:paraId="07C62E17" w14:textId="45604A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2EDF6" w14:textId="17B259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FECC2" w14:textId="6E7139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9,780.88 </w:t>
            </w:r>
          </w:p>
        </w:tc>
      </w:tr>
      <w:tr w:rsidR="0071618D" w:rsidRPr="0071618D" w14:paraId="0903D72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811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43248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77DE356C" w14:textId="446AA4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22B46846" w14:textId="04A337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0F89A" w14:textId="2BEBC2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E2E78" w14:textId="040875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5,225.22 </w:t>
            </w:r>
          </w:p>
        </w:tc>
      </w:tr>
      <w:tr w:rsidR="0071618D" w:rsidRPr="0071618D" w14:paraId="27D1B88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1324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2C27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ding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7AD54D" w14:textId="682C9C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555B9DF" w14:textId="21CC54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8841D" w14:textId="150A5C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14026" w14:textId="1D1B2F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r>
      <w:tr w:rsidR="0071618D" w:rsidRPr="0071618D" w14:paraId="25E48EC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02B1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2FA3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6165BB10" w14:textId="0CF7BF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16C63FAA" w14:textId="500225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510FB" w14:textId="136465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95E2C" w14:textId="2E768A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4,645.00 </w:t>
            </w:r>
          </w:p>
        </w:tc>
      </w:tr>
      <w:tr w:rsidR="0071618D" w:rsidRPr="0071618D" w14:paraId="6AF0884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71D5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EA99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itao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FDDFA7" w14:textId="494EEF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0379C790" w14:textId="04651E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E99423" w14:textId="707480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4F5B9" w14:textId="2A6DE7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9,300.00 </w:t>
            </w:r>
          </w:p>
        </w:tc>
      </w:tr>
      <w:tr w:rsidR="0071618D" w:rsidRPr="0071618D" w14:paraId="7C4882E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A36D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583A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lil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97AEEC" w14:textId="1CFE4D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91E821A" w14:textId="78FEC7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720EA5" w14:textId="20E806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87255" w14:textId="586465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r>
      <w:tr w:rsidR="0071618D" w:rsidRPr="0071618D" w14:paraId="3260F7D8"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D24EA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Camiguin</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131F3C40" w14:textId="720FC05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646,869.37 </w:t>
            </w:r>
          </w:p>
        </w:tc>
        <w:tc>
          <w:tcPr>
            <w:tcW w:w="0" w:type="auto"/>
            <w:tcBorders>
              <w:top w:val="nil"/>
              <w:left w:val="nil"/>
              <w:bottom w:val="single" w:sz="4" w:space="0" w:color="000000"/>
              <w:right w:val="single" w:sz="4" w:space="0" w:color="000000"/>
            </w:tcBorders>
            <w:shd w:val="clear" w:color="D8D8D8" w:fill="D8D8D8"/>
            <w:noWrap/>
            <w:vAlign w:val="bottom"/>
            <w:hideMark/>
          </w:tcPr>
          <w:p w14:paraId="30571AD9" w14:textId="4FBD44C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8ADC822" w14:textId="66AB914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DE376E6" w14:textId="0903999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646,869.37 </w:t>
            </w:r>
          </w:p>
        </w:tc>
      </w:tr>
      <w:tr w:rsidR="0071618D" w:rsidRPr="0071618D" w14:paraId="635F0DC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0F734"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868A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h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036B37" w14:textId="514931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F34FEAF" w14:textId="039534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B7A62" w14:textId="46231C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2D05A" w14:textId="1C175F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r>
      <w:tr w:rsidR="0071618D" w:rsidRPr="0071618D" w14:paraId="4C341A4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06EC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C76A5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mbaj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476A77" w14:textId="3E59AD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54CC2F6C" w14:textId="0E69E0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44140F" w14:textId="220679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2446A" w14:textId="6FEA1A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1,503.62 </w:t>
            </w:r>
          </w:p>
        </w:tc>
      </w:tr>
      <w:tr w:rsidR="0071618D" w:rsidRPr="0071618D" w14:paraId="34415E2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0DAB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3EF9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7BE593" w14:textId="04EB80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72,180.75 </w:t>
            </w:r>
          </w:p>
        </w:tc>
        <w:tc>
          <w:tcPr>
            <w:tcW w:w="0" w:type="auto"/>
            <w:tcBorders>
              <w:top w:val="nil"/>
              <w:left w:val="nil"/>
              <w:bottom w:val="single" w:sz="4" w:space="0" w:color="000000"/>
              <w:right w:val="single" w:sz="4" w:space="0" w:color="000000"/>
            </w:tcBorders>
            <w:shd w:val="clear" w:color="auto" w:fill="auto"/>
            <w:noWrap/>
            <w:vAlign w:val="bottom"/>
            <w:hideMark/>
          </w:tcPr>
          <w:p w14:paraId="31231132" w14:textId="1A0B30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76802" w14:textId="25421C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DDB16" w14:textId="7805AA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72,180.75 </w:t>
            </w:r>
          </w:p>
        </w:tc>
      </w:tr>
      <w:tr w:rsidR="0071618D" w:rsidRPr="0071618D" w14:paraId="36C5788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5B7C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88E0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uinsili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DCC376" w14:textId="0F9DB1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4434C72" w14:textId="73832B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8B5A9" w14:textId="3CA2A8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E052A" w14:textId="42412B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r>
      <w:tr w:rsidR="0071618D" w:rsidRPr="0071618D" w14:paraId="01FF695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DA0D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F609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298BEB" w14:textId="7F8A4E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BE9BB5F" w14:textId="49F94F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5EEDF" w14:textId="7FFC1A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9C629" w14:textId="6C0DC4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r>
      <w:tr w:rsidR="0071618D" w:rsidRPr="0071618D" w14:paraId="16E23B9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79342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AD1A3B1" w14:textId="4F0EAA8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8,753,036.22 </w:t>
            </w:r>
          </w:p>
        </w:tc>
        <w:tc>
          <w:tcPr>
            <w:tcW w:w="0" w:type="auto"/>
            <w:tcBorders>
              <w:top w:val="nil"/>
              <w:left w:val="nil"/>
              <w:bottom w:val="single" w:sz="4" w:space="0" w:color="000000"/>
              <w:right w:val="single" w:sz="4" w:space="0" w:color="000000"/>
            </w:tcBorders>
            <w:shd w:val="clear" w:color="D8D8D8" w:fill="D8D8D8"/>
            <w:noWrap/>
            <w:vAlign w:val="bottom"/>
            <w:hideMark/>
          </w:tcPr>
          <w:p w14:paraId="678195A4" w14:textId="56C0073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569455" w14:textId="030AA1A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1858654" w14:textId="5E2F5B6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8,753,036.22 </w:t>
            </w:r>
          </w:p>
        </w:tc>
      </w:tr>
      <w:tr w:rsidR="0071618D" w:rsidRPr="0071618D" w14:paraId="0FA36B9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48119"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957E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549D0444" w14:textId="772DF7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701,832.53 </w:t>
            </w:r>
          </w:p>
        </w:tc>
        <w:tc>
          <w:tcPr>
            <w:tcW w:w="0" w:type="auto"/>
            <w:tcBorders>
              <w:top w:val="nil"/>
              <w:left w:val="nil"/>
              <w:bottom w:val="single" w:sz="4" w:space="0" w:color="000000"/>
              <w:right w:val="single" w:sz="4" w:space="0" w:color="000000"/>
            </w:tcBorders>
            <w:shd w:val="clear" w:color="auto" w:fill="auto"/>
            <w:noWrap/>
            <w:vAlign w:val="bottom"/>
            <w:hideMark/>
          </w:tcPr>
          <w:p w14:paraId="26B98EA7" w14:textId="5CB071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2705D" w14:textId="6F1A4D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D7580" w14:textId="59BB6C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701,832.53 </w:t>
            </w:r>
          </w:p>
        </w:tc>
      </w:tr>
      <w:tr w:rsidR="0071618D" w:rsidRPr="0071618D" w14:paraId="7D24B3C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3407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C1EE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5B2AFE7A" w14:textId="5FD939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1B7177BF" w14:textId="47ED95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BA3AA" w14:textId="6E722B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2A353" w14:textId="6C86DC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1,465.00 </w:t>
            </w:r>
          </w:p>
        </w:tc>
      </w:tr>
      <w:tr w:rsidR="0071618D" w:rsidRPr="0071618D" w14:paraId="7B46A73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2456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FCF4A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o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429704" w14:textId="338321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FA840F5" w14:textId="3223D4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0BBF0" w14:textId="192281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6C43A" w14:textId="0831D8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74D22B0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AFF1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902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r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818240" w14:textId="0CACF6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256E8195" w14:textId="04CD9C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DEAAD" w14:textId="3AA851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0B581" w14:textId="618C31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97,902.00 </w:t>
            </w:r>
          </w:p>
        </w:tc>
      </w:tr>
      <w:tr w:rsidR="0071618D" w:rsidRPr="0071618D" w14:paraId="1E10168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A733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277D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usw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AD61A7" w14:textId="6EC657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32,663.69 </w:t>
            </w:r>
          </w:p>
        </w:tc>
        <w:tc>
          <w:tcPr>
            <w:tcW w:w="0" w:type="auto"/>
            <w:tcBorders>
              <w:top w:val="nil"/>
              <w:left w:val="nil"/>
              <w:bottom w:val="single" w:sz="4" w:space="0" w:color="000000"/>
              <w:right w:val="single" w:sz="4" w:space="0" w:color="000000"/>
            </w:tcBorders>
            <w:shd w:val="clear" w:color="auto" w:fill="auto"/>
            <w:noWrap/>
            <w:vAlign w:val="bottom"/>
            <w:hideMark/>
          </w:tcPr>
          <w:p w14:paraId="558833FC" w14:textId="52B1AF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F2F19" w14:textId="7AEAE7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EC925" w14:textId="3E34D4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32,663.69 </w:t>
            </w:r>
          </w:p>
        </w:tc>
      </w:tr>
      <w:tr w:rsidR="0071618D" w:rsidRPr="0071618D" w14:paraId="7DA26B0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D264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2B84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olamb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945C00" w14:textId="054749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49,445.00 </w:t>
            </w:r>
          </w:p>
        </w:tc>
        <w:tc>
          <w:tcPr>
            <w:tcW w:w="0" w:type="auto"/>
            <w:tcBorders>
              <w:top w:val="nil"/>
              <w:left w:val="nil"/>
              <w:bottom w:val="single" w:sz="4" w:space="0" w:color="000000"/>
              <w:right w:val="single" w:sz="4" w:space="0" w:color="000000"/>
            </w:tcBorders>
            <w:shd w:val="clear" w:color="auto" w:fill="auto"/>
            <w:noWrap/>
            <w:vAlign w:val="bottom"/>
            <w:hideMark/>
          </w:tcPr>
          <w:p w14:paraId="1E9A4E88" w14:textId="21D606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38BC7" w14:textId="5FB933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61901" w14:textId="6D0DDA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49,445.00 </w:t>
            </w:r>
          </w:p>
        </w:tc>
      </w:tr>
      <w:tr w:rsidR="0071618D" w:rsidRPr="0071618D" w14:paraId="193B9E9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F0D23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C9C4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na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C55BDD" w14:textId="04D26C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F620CF9" w14:textId="6BAEFA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85E36" w14:textId="395D72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30878" w14:textId="3B6CFE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1332BFC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0705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2466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i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F45308" w14:textId="2C45D7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172243C8" w14:textId="7AD2B0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F1C76" w14:textId="324254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39550" w14:textId="7387ED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780.00 </w:t>
            </w:r>
          </w:p>
        </w:tc>
      </w:tr>
      <w:tr w:rsidR="0071618D" w:rsidRPr="0071618D" w14:paraId="194AB21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4E62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F29D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t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65AAC5" w14:textId="07BED6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D553D48" w14:textId="34EBD1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CB46B" w14:textId="7A749C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424EBA" w14:textId="77B926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5377413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E52D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D47C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170A7C" w14:textId="655B1A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1BFA208C" w14:textId="6A2E09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F6B1B" w14:textId="743799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CD940" w14:textId="452196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1,465.00 </w:t>
            </w:r>
          </w:p>
        </w:tc>
      </w:tr>
      <w:tr w:rsidR="0071618D" w:rsidRPr="0071618D" w14:paraId="5D9EB45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DCA8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048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88840C" w14:textId="353560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4E3EAE81" w14:textId="392BE8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96527" w14:textId="07F8EB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A5E49" w14:textId="3F5478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64,965.00 </w:t>
            </w:r>
          </w:p>
        </w:tc>
      </w:tr>
      <w:tr w:rsidR="0071618D" w:rsidRPr="0071618D" w14:paraId="79CDE54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8FDD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FF11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p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C09EC0" w14:textId="1C3EFC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89709B7" w14:textId="2EC079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C5C6B" w14:textId="1FDFEC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522B6B" w14:textId="104EB4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342E96B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E165A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058C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43EE4282" w14:textId="4DD628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215,168.00 </w:t>
            </w:r>
          </w:p>
        </w:tc>
        <w:tc>
          <w:tcPr>
            <w:tcW w:w="0" w:type="auto"/>
            <w:tcBorders>
              <w:top w:val="nil"/>
              <w:left w:val="nil"/>
              <w:bottom w:val="single" w:sz="4" w:space="0" w:color="000000"/>
              <w:right w:val="single" w:sz="4" w:space="0" w:color="000000"/>
            </w:tcBorders>
            <w:shd w:val="clear" w:color="auto" w:fill="auto"/>
            <w:noWrap/>
            <w:vAlign w:val="bottom"/>
            <w:hideMark/>
          </w:tcPr>
          <w:p w14:paraId="267A5908" w14:textId="77633A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65FA6" w14:textId="3B4E10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031AD" w14:textId="7CBB29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215,168.00 </w:t>
            </w:r>
          </w:p>
        </w:tc>
      </w:tr>
      <w:tr w:rsidR="0071618D" w:rsidRPr="0071618D" w14:paraId="7C5174C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9462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5CF5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4500FDB" w14:textId="68DF51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2,500.00 </w:t>
            </w:r>
          </w:p>
        </w:tc>
        <w:tc>
          <w:tcPr>
            <w:tcW w:w="0" w:type="auto"/>
            <w:tcBorders>
              <w:top w:val="nil"/>
              <w:left w:val="nil"/>
              <w:bottom w:val="single" w:sz="4" w:space="0" w:color="000000"/>
              <w:right w:val="single" w:sz="4" w:space="0" w:color="000000"/>
            </w:tcBorders>
            <w:shd w:val="clear" w:color="auto" w:fill="auto"/>
            <w:noWrap/>
            <w:vAlign w:val="bottom"/>
            <w:hideMark/>
          </w:tcPr>
          <w:p w14:paraId="0E7CF078" w14:textId="56F4A1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1F000" w14:textId="6D6F03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129FC" w14:textId="2F6089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2,500.00 </w:t>
            </w:r>
          </w:p>
        </w:tc>
      </w:tr>
      <w:tr w:rsidR="0071618D" w:rsidRPr="0071618D" w14:paraId="7C7CB80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9CB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BC19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un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0EF3C7" w14:textId="65AB8B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FAB1A66" w14:textId="1FE0A7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06D56" w14:textId="0B75D9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0F2B26" w14:textId="6900AE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19BE642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C461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AF6F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u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B23F0C" w14:textId="0FA732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332981DB" w14:textId="6B2779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787DF" w14:textId="23C342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D463A2" w14:textId="565E0D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1,465.00 </w:t>
            </w:r>
          </w:p>
        </w:tc>
      </w:tr>
      <w:tr w:rsidR="0071618D" w:rsidRPr="0071618D" w14:paraId="02F76FE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5D07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B2EF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tao</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R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756304" w14:textId="19FB86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6646D84" w14:textId="6D8CD7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A2B5B" w14:textId="3D8E09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E2A0E" w14:textId="7F76C1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683FE66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B8D4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80A1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14687D76" w14:textId="25B703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07A1CE92" w14:textId="6BE20F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E5B14" w14:textId="66A6E2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8F644" w14:textId="1BD763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6,930.00 </w:t>
            </w:r>
          </w:p>
        </w:tc>
      </w:tr>
      <w:tr w:rsidR="0071618D" w:rsidRPr="0071618D" w14:paraId="137CD51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712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BAA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980F51" w14:textId="00F7A0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F908013" w14:textId="2A44B7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E3716" w14:textId="03B90E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42D32" w14:textId="2635F7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1,465.00 </w:t>
            </w:r>
          </w:p>
        </w:tc>
      </w:tr>
      <w:tr w:rsidR="0071618D" w:rsidRPr="0071618D" w14:paraId="0DEF4F3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6F9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939F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ng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59E5C2" w14:textId="117FF9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ED02689" w14:textId="7764FF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30E30" w14:textId="783F74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43F07" w14:textId="004931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373AA904"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BEBA7D"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0050828" w14:textId="6EF1A46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8,289,220.64 </w:t>
            </w:r>
          </w:p>
        </w:tc>
        <w:tc>
          <w:tcPr>
            <w:tcW w:w="0" w:type="auto"/>
            <w:tcBorders>
              <w:top w:val="nil"/>
              <w:left w:val="nil"/>
              <w:bottom w:val="single" w:sz="4" w:space="0" w:color="000000"/>
              <w:right w:val="single" w:sz="4" w:space="0" w:color="000000"/>
            </w:tcBorders>
            <w:shd w:val="clear" w:color="D8D8D8" w:fill="D8D8D8"/>
            <w:noWrap/>
            <w:vAlign w:val="bottom"/>
            <w:hideMark/>
          </w:tcPr>
          <w:p w14:paraId="7C16A997" w14:textId="2DA73F1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C74F581" w14:textId="18995F6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DFAFBD9" w14:textId="5D14156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8,289,220.64 </w:t>
            </w:r>
          </w:p>
        </w:tc>
      </w:tr>
      <w:tr w:rsidR="0071618D" w:rsidRPr="0071618D" w14:paraId="2FBEEB0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2BD8B"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E551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o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7313CB" w14:textId="7AAC72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1CB34AE" w14:textId="6547FC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0BA33" w14:textId="079C626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3F8D7" w14:textId="38817A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278C0F7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A9DC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9353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ia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FA1368" w14:textId="6F4D3E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DC750EE" w14:textId="40F442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86D43" w14:textId="2552F3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48306" w14:textId="1F8330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72D5254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A0D5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1DA20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7CDE034A" w14:textId="42AA0D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C312DC8" w14:textId="7F3DF4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65442" w14:textId="610594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CB3288" w14:textId="14F9EB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040E023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3E35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4820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0F6E0EA8" w14:textId="20C142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C350605" w14:textId="128BF7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4B020" w14:textId="19ECBB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5B250" w14:textId="5B999F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225D81B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77BC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A1AE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77075726" w14:textId="613DF6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FA74C54" w14:textId="7F01A5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838B7" w14:textId="07AF99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4843F" w14:textId="46278A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4E105A9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543C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7343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Lopez </w:t>
            </w:r>
            <w:proofErr w:type="spellStart"/>
            <w:r w:rsidRPr="0071618D">
              <w:rPr>
                <w:rFonts w:ascii="Arial Narrow" w:eastAsia="Times New Roman" w:hAnsi="Arial Narrow"/>
                <w:i/>
                <w:iCs/>
                <w:color w:val="000000"/>
                <w:sz w:val="20"/>
                <w:szCs w:val="20"/>
              </w:rPr>
              <w:t>Ja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ABF27D" w14:textId="27F5C0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1824F39" w14:textId="78A34B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5FED1" w14:textId="593B6D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D9235" w14:textId="499568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39A31F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FCF5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1DB7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Oroquieta</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AFDAADE" w14:textId="172C9A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1090CE6F" w14:textId="7E2386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C2C40" w14:textId="3F39C4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A685E" w14:textId="4B8752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67,440.00 </w:t>
            </w:r>
          </w:p>
        </w:tc>
      </w:tr>
      <w:tr w:rsidR="0071618D" w:rsidRPr="0071618D" w14:paraId="2D18DCA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B782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D091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23B066" w14:textId="347F6E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C32ED21" w14:textId="1EA404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FEE0C" w14:textId="2F57CA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BFAC7" w14:textId="555D06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54C2340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6E62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8A2C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0598F3F3" w14:textId="37F0B7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7D37456" w14:textId="45DA2F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2F6E2" w14:textId="46C89A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62EAA" w14:textId="24B7DA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64AE76B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2544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8AF1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pang</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Dal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E1EA21" w14:textId="1E5046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BDFFFF4" w14:textId="0EFBE1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B192C" w14:textId="0323B1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1652D" w14:textId="4ED053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4803AA6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CEA8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8EF32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5D13B18E" w14:textId="7186E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78F74DE" w14:textId="42856C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35226" w14:textId="7411E1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34C0E" w14:textId="021D64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1F0B699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ADB5D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26EE2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lar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8BF6BC" w14:textId="05E18C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4A856197" w14:textId="37C316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DA8C8" w14:textId="7CB5F3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0F313" w14:textId="5F1ADD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3,240.64 </w:t>
            </w:r>
          </w:p>
        </w:tc>
      </w:tr>
      <w:tr w:rsidR="0071618D" w:rsidRPr="0071618D" w14:paraId="21F7B64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EE4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8F00A9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Don </w:t>
            </w:r>
            <w:proofErr w:type="spellStart"/>
            <w:r w:rsidRPr="0071618D">
              <w:rPr>
                <w:rFonts w:ascii="Arial Narrow" w:eastAsia="Times New Roman" w:hAnsi="Arial Narrow"/>
                <w:i/>
                <w:iCs/>
                <w:color w:val="000000"/>
                <w:sz w:val="20"/>
                <w:szCs w:val="20"/>
              </w:rPr>
              <w:t>Victoriano</w:t>
            </w:r>
            <w:proofErr w:type="spellEnd"/>
            <w:r w:rsidRPr="0071618D">
              <w:rPr>
                <w:rFonts w:ascii="Arial Narrow" w:eastAsia="Times New Roman" w:hAnsi="Arial Narrow"/>
                <w:i/>
                <w:iCs/>
                <w:color w:val="000000"/>
                <w:sz w:val="20"/>
                <w:szCs w:val="20"/>
              </w:rPr>
              <w:t xml:space="preserve">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5BD41142" w14:textId="033BE3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1A70437" w14:textId="7703A3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999C2" w14:textId="2F74A5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C70FC" w14:textId="786E42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44CF408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9BDF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A126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3EC02F64" w14:textId="3676BD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6DE6D77B" w14:textId="0BB36B9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586D0" w14:textId="306EF7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1C097" w14:textId="6E95EC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805,000.00 </w:t>
            </w:r>
          </w:p>
        </w:tc>
      </w:tr>
      <w:tr w:rsidR="0071618D" w:rsidRPr="0071618D" w14:paraId="5D8FC42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EA584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A47B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naca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AEAEE4" w14:textId="623EEE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678587E" w14:textId="731F34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E7A752" w14:textId="462D4D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AF4EA" w14:textId="08E5AE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680320F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4F82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04D1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ngub</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DEAB7FC" w14:textId="46E604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0A11AB6" w14:textId="2C782A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A7BA0" w14:textId="68071A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59C37" w14:textId="0769C4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04C5FC1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456E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6DE7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A07EED" w14:textId="49D432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13216D3" w14:textId="3B4545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2767F" w14:textId="6B22A0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A89172" w14:textId="2A5F20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738F7E8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63BD9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F6C2FA8" w14:textId="2F9204C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1,177,633.37 </w:t>
            </w:r>
          </w:p>
        </w:tc>
        <w:tc>
          <w:tcPr>
            <w:tcW w:w="0" w:type="auto"/>
            <w:tcBorders>
              <w:top w:val="nil"/>
              <w:left w:val="nil"/>
              <w:bottom w:val="single" w:sz="4" w:space="0" w:color="000000"/>
              <w:right w:val="single" w:sz="4" w:space="0" w:color="000000"/>
            </w:tcBorders>
            <w:shd w:val="clear" w:color="D8D8D8" w:fill="D8D8D8"/>
            <w:noWrap/>
            <w:vAlign w:val="bottom"/>
            <w:hideMark/>
          </w:tcPr>
          <w:p w14:paraId="146CFA8E" w14:textId="5EF8240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3D4C7BE" w14:textId="16BF7AE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FF99AC" w14:textId="1B693AC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1,177,633.37 </w:t>
            </w:r>
          </w:p>
        </w:tc>
      </w:tr>
      <w:tr w:rsidR="0071618D" w:rsidRPr="0071618D" w14:paraId="3C9207E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56D8F"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78FE7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48C6C3D7" w14:textId="3118AD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428,950.37 </w:t>
            </w:r>
          </w:p>
        </w:tc>
        <w:tc>
          <w:tcPr>
            <w:tcW w:w="0" w:type="auto"/>
            <w:tcBorders>
              <w:top w:val="nil"/>
              <w:left w:val="nil"/>
              <w:bottom w:val="single" w:sz="4" w:space="0" w:color="000000"/>
              <w:right w:val="single" w:sz="4" w:space="0" w:color="000000"/>
            </w:tcBorders>
            <w:shd w:val="clear" w:color="auto" w:fill="auto"/>
            <w:noWrap/>
            <w:vAlign w:val="bottom"/>
            <w:hideMark/>
          </w:tcPr>
          <w:p w14:paraId="0C53FA55" w14:textId="6F90108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B73F96" w14:textId="741111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F1383" w14:textId="540ACB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428,950.37 </w:t>
            </w:r>
          </w:p>
        </w:tc>
      </w:tr>
      <w:tr w:rsidR="0071618D" w:rsidRPr="0071618D" w14:paraId="49FB4F4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4F76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46B9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ing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30174E" w14:textId="2845F9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CFB05FE" w14:textId="26EDE1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1C874" w14:textId="208CAE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3C231" w14:textId="2ED681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4,395.00 </w:t>
            </w:r>
          </w:p>
        </w:tc>
      </w:tr>
      <w:tr w:rsidR="0071618D" w:rsidRPr="0071618D" w14:paraId="7CC5400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C7C0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D0003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ing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A47993" w14:textId="288C3F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2D8B619" w14:textId="4148AA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EB1AD" w14:textId="1E4C56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31676" w14:textId="444BC8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2AA3DF3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5B58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82521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inu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94FA5A" w14:textId="441A6C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5552409" w14:textId="5A54A9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46933" w14:textId="4FD84B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4B426" w14:textId="47C87F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669BC36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609D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A4F31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ingoog</w:t>
            </w:r>
            <w:proofErr w:type="spellEnd"/>
            <w:r w:rsidRPr="0071618D">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00EC625" w14:textId="0FFDEB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273.00 </w:t>
            </w:r>
          </w:p>
        </w:tc>
        <w:tc>
          <w:tcPr>
            <w:tcW w:w="0" w:type="auto"/>
            <w:tcBorders>
              <w:top w:val="nil"/>
              <w:left w:val="nil"/>
              <w:bottom w:val="single" w:sz="4" w:space="0" w:color="000000"/>
              <w:right w:val="single" w:sz="4" w:space="0" w:color="000000"/>
            </w:tcBorders>
            <w:shd w:val="clear" w:color="auto" w:fill="auto"/>
            <w:noWrap/>
            <w:vAlign w:val="bottom"/>
            <w:hideMark/>
          </w:tcPr>
          <w:p w14:paraId="01D45EE6" w14:textId="1593C9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494EEF" w14:textId="5C4554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5F533" w14:textId="58EC94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8,273.00 </w:t>
            </w:r>
          </w:p>
        </w:tc>
      </w:tr>
      <w:tr w:rsidR="0071618D" w:rsidRPr="0071618D" w14:paraId="166385A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31C5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2B64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inogu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97B3FD" w14:textId="0B178D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FE0A8FF" w14:textId="6C4944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003AF" w14:textId="6E2DD7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A25E1" w14:textId="39770B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6EFEF1F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B205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4D78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gong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2CACFC" w14:textId="68CAF7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6,570.00 </w:t>
            </w:r>
          </w:p>
        </w:tc>
        <w:tc>
          <w:tcPr>
            <w:tcW w:w="0" w:type="auto"/>
            <w:tcBorders>
              <w:top w:val="nil"/>
              <w:left w:val="nil"/>
              <w:bottom w:val="single" w:sz="4" w:space="0" w:color="000000"/>
              <w:right w:val="single" w:sz="4" w:space="0" w:color="000000"/>
            </w:tcBorders>
            <w:shd w:val="clear" w:color="auto" w:fill="auto"/>
            <w:noWrap/>
            <w:vAlign w:val="bottom"/>
            <w:hideMark/>
          </w:tcPr>
          <w:p w14:paraId="16F51BB6" w14:textId="37A87B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4D8A0" w14:textId="2958A5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76538" w14:textId="709460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6,570.00 </w:t>
            </w:r>
          </w:p>
        </w:tc>
      </w:tr>
      <w:tr w:rsidR="0071618D" w:rsidRPr="0071618D" w14:paraId="2DE2CFC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543C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537C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gsaysay (</w:t>
            </w:r>
            <w:proofErr w:type="spellStart"/>
            <w:r w:rsidRPr="0071618D">
              <w:rPr>
                <w:rFonts w:ascii="Arial Narrow" w:eastAsia="Times New Roman" w:hAnsi="Arial Narrow"/>
                <w:i/>
                <w:iCs/>
                <w:color w:val="000000"/>
                <w:sz w:val="20"/>
                <w:szCs w:val="20"/>
              </w:rPr>
              <w:t>Linugos</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249A005" w14:textId="06D4CE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5D8C814F" w14:textId="7BAE10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994F5" w14:textId="223518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46302" w14:textId="736000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0,789.00 </w:t>
            </w:r>
          </w:p>
        </w:tc>
      </w:tr>
      <w:tr w:rsidR="0071618D" w:rsidRPr="0071618D" w14:paraId="21423F7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ADA2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F7BC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045C864B" w14:textId="305013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C98AE88" w14:textId="5644FB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6C7598" w14:textId="504123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80822" w14:textId="58B11D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8,570.00 </w:t>
            </w:r>
          </w:p>
        </w:tc>
      </w:tr>
      <w:tr w:rsidR="0071618D" w:rsidRPr="0071618D" w14:paraId="78FB841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A37B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9104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421342" w14:textId="7021BF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4E9D645" w14:textId="792BAD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DE251" w14:textId="15B90F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021AE" w14:textId="6571C1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5B0875B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65C1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899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ugbong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F8A2D3" w14:textId="1DE680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C8B4D3E" w14:textId="63FB2D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F4680" w14:textId="28FE7B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06375" w14:textId="18F03B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3C8B0EF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9903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DEBB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ubiji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898B34" w14:textId="1766BD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5ADFFB1" w14:textId="2FDE96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6ECCF" w14:textId="5B0481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7B449" w14:textId="1088E1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0A018B6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9870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CEC1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laver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0AB13B" w14:textId="4FA8BE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E3E1426" w14:textId="1E3B08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97EF57" w14:textId="1CB7D2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5A810" w14:textId="6737F0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2A7CD75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CB4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498E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5E2B6695" w14:textId="5DA418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420B3B98" w14:textId="225FC5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A0B6A" w14:textId="285102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4A923" w14:textId="2709F4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85,700.00 </w:t>
            </w:r>
          </w:p>
        </w:tc>
      </w:tr>
      <w:tr w:rsidR="0071618D" w:rsidRPr="0071618D" w14:paraId="6E2CC14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D4B1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5A2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itag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0F4022" w14:textId="598BB6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91C3E67" w14:textId="5C239A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92DE8B" w14:textId="4E7094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704E44" w14:textId="74DCD0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67A91AC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EB0D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39E1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n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64E513" w14:textId="157CDB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2CB4C206" w14:textId="62BE57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43BE5" w14:textId="6685E6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A8041" w14:textId="2D6839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684,045.00 </w:t>
            </w:r>
          </w:p>
        </w:tc>
      </w:tr>
      <w:tr w:rsidR="0071618D" w:rsidRPr="0071618D" w14:paraId="0762760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4B80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3E04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as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808699" w14:textId="20BF39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9,331.00 </w:t>
            </w:r>
          </w:p>
        </w:tc>
        <w:tc>
          <w:tcPr>
            <w:tcW w:w="0" w:type="auto"/>
            <w:tcBorders>
              <w:top w:val="nil"/>
              <w:left w:val="nil"/>
              <w:bottom w:val="single" w:sz="4" w:space="0" w:color="000000"/>
              <w:right w:val="single" w:sz="4" w:space="0" w:color="000000"/>
            </w:tcBorders>
            <w:shd w:val="clear" w:color="auto" w:fill="auto"/>
            <w:noWrap/>
            <w:vAlign w:val="bottom"/>
            <w:hideMark/>
          </w:tcPr>
          <w:p w14:paraId="07B85DE6" w14:textId="01D195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6EA84" w14:textId="3F17AF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F9902" w14:textId="583DE5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59,331.00 </w:t>
            </w:r>
          </w:p>
        </w:tc>
      </w:tr>
      <w:tr w:rsidR="0071618D" w:rsidRPr="0071618D" w14:paraId="71AD195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5E95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68F4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guind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140969" w14:textId="794B8D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0B9E0D3" w14:textId="10510A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2FD22" w14:textId="6FD4E2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5CC34" w14:textId="3C844E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19D7779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2E2B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18AD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327F83A" w14:textId="34B74F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1F6AA3A9" w14:textId="6C320A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55506" w14:textId="3FAB08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B9DB9" w14:textId="6F8E0D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1,980.00 </w:t>
            </w:r>
          </w:p>
        </w:tc>
      </w:tr>
      <w:tr w:rsidR="0071618D" w:rsidRPr="0071618D" w14:paraId="4158B6A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47FC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6C28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g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1232D4" w14:textId="547237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7734AAE1" w14:textId="0850C8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C7EF6" w14:textId="4E2D96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F7BB5" w14:textId="45AA79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5,780.00 </w:t>
            </w:r>
          </w:p>
        </w:tc>
      </w:tr>
      <w:tr w:rsidR="0071618D" w:rsidRPr="0071618D" w14:paraId="072C007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4D19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9069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340E90F1" w14:textId="69ECDE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DDB4F55" w14:textId="404208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7F4B4A" w14:textId="072410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7846CD" w14:textId="38E957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27FF84C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A30B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CB14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Op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B8E85A" w14:textId="6F15D1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0,180.00 </w:t>
            </w:r>
          </w:p>
        </w:tc>
        <w:tc>
          <w:tcPr>
            <w:tcW w:w="0" w:type="auto"/>
            <w:tcBorders>
              <w:top w:val="nil"/>
              <w:left w:val="nil"/>
              <w:bottom w:val="single" w:sz="4" w:space="0" w:color="000000"/>
              <w:right w:val="single" w:sz="4" w:space="0" w:color="000000"/>
            </w:tcBorders>
            <w:shd w:val="clear" w:color="auto" w:fill="auto"/>
            <w:noWrap/>
            <w:vAlign w:val="bottom"/>
            <w:hideMark/>
          </w:tcPr>
          <w:p w14:paraId="50B68116" w14:textId="2CCBE0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31246" w14:textId="036272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0A7E0" w14:textId="0878A1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0,180.00 </w:t>
            </w:r>
          </w:p>
        </w:tc>
      </w:tr>
      <w:tr w:rsidR="0071618D" w:rsidRPr="0071618D" w14:paraId="2D87DC6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68EA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A8E6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64FB8E" w14:textId="6B04D3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41321AC" w14:textId="63FF9A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FF87F9" w14:textId="3C648C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00FAF" w14:textId="57AA12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5,350.00 </w:t>
            </w:r>
          </w:p>
        </w:tc>
      </w:tr>
      <w:tr w:rsidR="0071618D" w:rsidRPr="0071618D" w14:paraId="3D652E9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0605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DF26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68E85338" w14:textId="2D86B5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33CD7F55" w14:textId="7B06FA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AC09C" w14:textId="77538B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C0D9E" w14:textId="0B803B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1,000.00 </w:t>
            </w:r>
          </w:p>
        </w:tc>
      </w:tr>
      <w:tr w:rsidR="0071618D" w:rsidRPr="0071618D" w14:paraId="35668182"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B92FA5"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7465B025" w14:textId="6BE5681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1,396,915.79 </w:t>
            </w:r>
          </w:p>
        </w:tc>
        <w:tc>
          <w:tcPr>
            <w:tcW w:w="0" w:type="auto"/>
            <w:tcBorders>
              <w:top w:val="nil"/>
              <w:left w:val="nil"/>
              <w:bottom w:val="single" w:sz="4" w:space="0" w:color="000000"/>
              <w:right w:val="single" w:sz="4" w:space="0" w:color="000000"/>
            </w:tcBorders>
            <w:shd w:val="clear" w:color="A5A5A5" w:fill="A5A5A5"/>
            <w:noWrap/>
            <w:vAlign w:val="bottom"/>
            <w:hideMark/>
          </w:tcPr>
          <w:p w14:paraId="7C236829" w14:textId="4305682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55FDC4F" w14:textId="341A855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993C6CB" w14:textId="075B6AC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1,396,915.79 </w:t>
            </w:r>
          </w:p>
        </w:tc>
      </w:tr>
      <w:tr w:rsidR="0071618D" w:rsidRPr="0071618D" w14:paraId="6F3CC2E9"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83166B"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17FFD792" w14:textId="670843B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8,476,474.66 </w:t>
            </w:r>
          </w:p>
        </w:tc>
        <w:tc>
          <w:tcPr>
            <w:tcW w:w="0" w:type="auto"/>
            <w:tcBorders>
              <w:top w:val="nil"/>
              <w:left w:val="nil"/>
              <w:bottom w:val="single" w:sz="4" w:space="0" w:color="000000"/>
              <w:right w:val="single" w:sz="4" w:space="0" w:color="000000"/>
            </w:tcBorders>
            <w:shd w:val="clear" w:color="D8D8D8" w:fill="D8D8D8"/>
            <w:noWrap/>
            <w:vAlign w:val="bottom"/>
            <w:hideMark/>
          </w:tcPr>
          <w:p w14:paraId="4CFDC791" w14:textId="28E767E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DDE31D" w14:textId="487ECDA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15E966A" w14:textId="1A07AC6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8,476,474.66 </w:t>
            </w:r>
          </w:p>
        </w:tc>
      </w:tr>
      <w:tr w:rsidR="0071618D" w:rsidRPr="0071618D" w14:paraId="18DEFD1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E472E"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D5DC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7894036B" w14:textId="2088AD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6154156F" w14:textId="49463F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71D03" w14:textId="770DA3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0E62F" w14:textId="4F9219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9,630.00 </w:t>
            </w:r>
          </w:p>
        </w:tc>
      </w:tr>
      <w:tr w:rsidR="0071618D" w:rsidRPr="0071618D" w14:paraId="286F4B9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0351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22B0F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ak</w:t>
            </w:r>
            <w:proofErr w:type="spellEnd"/>
            <w:r w:rsidRPr="0071618D">
              <w:rPr>
                <w:rFonts w:ascii="Arial Narrow" w:eastAsia="Times New Roman" w:hAnsi="Arial Narrow"/>
                <w:i/>
                <w:iCs/>
                <w:color w:val="000000"/>
                <w:sz w:val="20"/>
                <w:szCs w:val="20"/>
              </w:rPr>
              <w:t xml:space="preserve">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3BEBD13E" w14:textId="429F50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60C7055F" w14:textId="0ED6EC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260326" w14:textId="715E15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3A964" w14:textId="33E31A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56,096.53 </w:t>
            </w:r>
          </w:p>
        </w:tc>
      </w:tr>
      <w:tr w:rsidR="0071618D" w:rsidRPr="0071618D" w14:paraId="0A58EA1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B3831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8319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62543956" w14:textId="0F4C79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54288842" w14:textId="7B024F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03B05" w14:textId="104324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50FFF" w14:textId="4B17CC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4,206.65 </w:t>
            </w:r>
          </w:p>
        </w:tc>
      </w:tr>
      <w:tr w:rsidR="0071618D" w:rsidRPr="0071618D" w14:paraId="777FB2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85AC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E6A0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15F55D" w14:textId="2D6124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5B72EFCA" w14:textId="397682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5EDB9" w14:textId="3205B0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DCE23" w14:textId="1DFFCA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3,966.82 </w:t>
            </w:r>
          </w:p>
        </w:tc>
      </w:tr>
      <w:tr w:rsidR="0071618D" w:rsidRPr="0071618D" w14:paraId="303C749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1841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561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ragusan</w:t>
            </w:r>
            <w:proofErr w:type="spellEnd"/>
            <w:r w:rsidRPr="0071618D">
              <w:rPr>
                <w:rFonts w:ascii="Arial Narrow" w:eastAsia="Times New Roman" w:hAnsi="Arial Narrow"/>
                <w:i/>
                <w:iCs/>
                <w:color w:val="000000"/>
                <w:sz w:val="20"/>
                <w:szCs w:val="20"/>
              </w:rPr>
              <w:t xml:space="preserve">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2058D67E" w14:textId="37A5B4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0B296576" w14:textId="42FE78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26107F" w14:textId="030C73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3AD8F" w14:textId="64C4F6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6,364.71 </w:t>
            </w:r>
          </w:p>
        </w:tc>
      </w:tr>
      <w:tr w:rsidR="0071618D" w:rsidRPr="0071618D" w14:paraId="7E25CC5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2898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28F0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w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E5E5F9" w14:textId="344916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22B440A0" w14:textId="5FAB7B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FF251" w14:textId="3E4C8B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01677" w14:textId="6FC035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6,370.00 </w:t>
            </w:r>
          </w:p>
        </w:tc>
      </w:tr>
      <w:tr w:rsidR="0071618D" w:rsidRPr="0071618D" w14:paraId="63B74DB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C897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135C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onka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08CD96" w14:textId="7171EA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4DC3D978" w14:textId="6AF4F3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AB299" w14:textId="16FE57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287E7" w14:textId="0D5F47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8,283.89 </w:t>
            </w:r>
          </w:p>
        </w:tc>
      </w:tr>
      <w:tr w:rsidR="0071618D" w:rsidRPr="0071618D" w14:paraId="207478C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2E396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E0EC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ontev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69854A" w14:textId="4C8AB8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6C2B4D09" w14:textId="0B067F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73480" w14:textId="6926B9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5F16F" w14:textId="02D6B5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33,458.80 </w:t>
            </w:r>
          </w:p>
        </w:tc>
      </w:tr>
      <w:tr w:rsidR="0071618D" w:rsidRPr="0071618D" w14:paraId="6C9373E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91F1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A77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bunt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136B30" w14:textId="51A9E4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2503D73F" w14:textId="76C2DE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655851" w14:textId="5B09B06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9D965" w14:textId="0E1C87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03,379.32 </w:t>
            </w:r>
          </w:p>
        </w:tc>
      </w:tr>
      <w:tr w:rsidR="0071618D" w:rsidRPr="0071618D" w14:paraId="6A215C5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39A7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AF1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2180BBD7" w14:textId="201D9B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62B2E24C" w14:textId="0C8840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06A7C" w14:textId="5630C5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1C79A" w14:textId="1B63EC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9,492.94 </w:t>
            </w:r>
          </w:p>
        </w:tc>
      </w:tr>
      <w:tr w:rsidR="0071618D" w:rsidRPr="0071618D" w14:paraId="473A2FC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0A8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B807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t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6B7D7D" w14:textId="160142B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45BA09CA" w14:textId="60DF3F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65B02" w14:textId="3F5A76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E204A" w14:textId="27C46F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5,225.00 </w:t>
            </w:r>
          </w:p>
        </w:tc>
      </w:tr>
      <w:tr w:rsidR="0071618D" w:rsidRPr="0071618D" w14:paraId="55673E5A"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4795D9"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B4C7448" w14:textId="473272C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860,151.85 </w:t>
            </w:r>
          </w:p>
        </w:tc>
        <w:tc>
          <w:tcPr>
            <w:tcW w:w="0" w:type="auto"/>
            <w:tcBorders>
              <w:top w:val="nil"/>
              <w:left w:val="nil"/>
              <w:bottom w:val="single" w:sz="4" w:space="0" w:color="000000"/>
              <w:right w:val="single" w:sz="4" w:space="0" w:color="000000"/>
            </w:tcBorders>
            <w:shd w:val="clear" w:color="D8D8D8" w:fill="D8D8D8"/>
            <w:noWrap/>
            <w:vAlign w:val="bottom"/>
            <w:hideMark/>
          </w:tcPr>
          <w:p w14:paraId="7F15CECF" w14:textId="04AF977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ABE78B" w14:textId="43F7F0D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7DE7B37" w14:textId="147A7E0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860,151.85 </w:t>
            </w:r>
          </w:p>
        </w:tc>
      </w:tr>
      <w:tr w:rsidR="0071618D" w:rsidRPr="0071618D" w14:paraId="2052A09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FF110"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5FE20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suncion (</w:t>
            </w:r>
            <w:proofErr w:type="spellStart"/>
            <w:r w:rsidRPr="0071618D">
              <w:rPr>
                <w:rFonts w:ascii="Arial Narrow" w:eastAsia="Times New Roman" w:hAnsi="Arial Narrow"/>
                <w:i/>
                <w:iCs/>
                <w:color w:val="000000"/>
                <w:sz w:val="20"/>
                <w:szCs w:val="20"/>
              </w:rPr>
              <w:t>Saug</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16E2F7B" w14:textId="72AAD4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3B2069D6" w14:textId="42F2C5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8FCA6" w14:textId="4FC24C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15833" w14:textId="4B6186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46,090.42 </w:t>
            </w:r>
          </w:p>
        </w:tc>
      </w:tr>
      <w:tr w:rsidR="0071618D" w:rsidRPr="0071618D" w14:paraId="4502131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7035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77F59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Braulio E. </w:t>
            </w:r>
            <w:proofErr w:type="spellStart"/>
            <w:r w:rsidRPr="0071618D">
              <w:rPr>
                <w:rFonts w:ascii="Arial Narrow" w:eastAsia="Times New Roman" w:hAnsi="Arial Narrow"/>
                <w:i/>
                <w:iCs/>
                <w:color w:val="000000"/>
                <w:sz w:val="20"/>
                <w:szCs w:val="20"/>
              </w:rPr>
              <w:t>Duja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14E17E" w14:textId="205348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2A1B777D" w14:textId="7DB958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3D2A5" w14:textId="4A47E7D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74F4C9" w14:textId="2839F4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25,523.95 </w:t>
            </w:r>
          </w:p>
        </w:tc>
      </w:tr>
      <w:tr w:rsidR="0071618D" w:rsidRPr="0071618D" w14:paraId="392286B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A2D28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3BDA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6340122D" w14:textId="26706A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2C062602" w14:textId="7B3A6D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ECF685" w14:textId="295E55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B9ECFC" w14:textId="6744ED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0,830.18 </w:t>
            </w:r>
          </w:p>
        </w:tc>
      </w:tr>
      <w:tr w:rsidR="0071618D" w:rsidRPr="0071618D" w14:paraId="73B88F6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96A7F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6A33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Island Garden City of </w:t>
            </w:r>
            <w:proofErr w:type="spellStart"/>
            <w:r w:rsidRPr="0071618D">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A16CC0" w14:textId="6907E5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4AD5B274" w14:textId="3270CF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BE888" w14:textId="514A24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45B75" w14:textId="7AC5B9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86,846.54 </w:t>
            </w:r>
          </w:p>
        </w:tc>
      </w:tr>
      <w:tr w:rsidR="0071618D" w:rsidRPr="0071618D" w14:paraId="006DE14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6220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411A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pa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A52141" w14:textId="248893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7,159.32 </w:t>
            </w:r>
          </w:p>
        </w:tc>
        <w:tc>
          <w:tcPr>
            <w:tcW w:w="0" w:type="auto"/>
            <w:tcBorders>
              <w:top w:val="nil"/>
              <w:left w:val="nil"/>
              <w:bottom w:val="single" w:sz="4" w:space="0" w:color="000000"/>
              <w:right w:val="single" w:sz="4" w:space="0" w:color="000000"/>
            </w:tcBorders>
            <w:shd w:val="clear" w:color="auto" w:fill="auto"/>
            <w:noWrap/>
            <w:vAlign w:val="bottom"/>
            <w:hideMark/>
          </w:tcPr>
          <w:p w14:paraId="43F9BDD0" w14:textId="401D9A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3B07F" w14:textId="540B46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6F378" w14:textId="13E4CE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7,159.32 </w:t>
            </w:r>
          </w:p>
        </w:tc>
      </w:tr>
      <w:tr w:rsidR="0071618D" w:rsidRPr="0071618D" w14:paraId="7639ABF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8B01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95FB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151AD022" w14:textId="2A9E4D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40AF6AE3" w14:textId="2500B9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46BB2" w14:textId="45B705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44E59" w14:textId="151A62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9,368.82 </w:t>
            </w:r>
          </w:p>
        </w:tc>
      </w:tr>
      <w:tr w:rsidR="0071618D" w:rsidRPr="0071618D" w14:paraId="613CB10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6307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E1F1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P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FAC737" w14:textId="445D66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39B93C02" w14:textId="1C45BE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FE6F4" w14:textId="32ACDE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BEA65" w14:textId="58BBF6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918,705.15 </w:t>
            </w:r>
          </w:p>
        </w:tc>
      </w:tr>
      <w:tr w:rsidR="0071618D" w:rsidRPr="0071618D" w14:paraId="66403C4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F47E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57EB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4EC3089" w14:textId="410B8A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240EFF18" w14:textId="1ADF68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CF0FE" w14:textId="6F1251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61FBB" w14:textId="0D28E4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4,206.65 </w:t>
            </w:r>
          </w:p>
        </w:tc>
      </w:tr>
      <w:tr w:rsidR="0071618D" w:rsidRPr="0071618D" w14:paraId="5B57F9E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4990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F6E5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CB906C7" w14:textId="178A10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5145CDD8" w14:textId="47D0E0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6B13B" w14:textId="070D64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A157F" w14:textId="243939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7,487.08 </w:t>
            </w:r>
          </w:p>
        </w:tc>
      </w:tr>
      <w:tr w:rsidR="0071618D" w:rsidRPr="0071618D" w14:paraId="3A7F81E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A4B9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296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09DDF062" w14:textId="44C917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225B873E" w14:textId="29805D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00C5F" w14:textId="3188D2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770D9" w14:textId="0F5F32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41,502.54 </w:t>
            </w:r>
          </w:p>
        </w:tc>
      </w:tr>
      <w:tr w:rsidR="0071618D" w:rsidRPr="0071618D" w14:paraId="4F23773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6430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6E0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lain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C2509A" w14:textId="0F72C11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5F9AFEAF" w14:textId="4D9F1A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95823" w14:textId="2C1438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72B61" w14:textId="2789F5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2,431.20 </w:t>
            </w:r>
          </w:p>
        </w:tc>
      </w:tr>
      <w:tr w:rsidR="0071618D" w:rsidRPr="0071618D" w14:paraId="07FFAC36"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A1A6F7"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A8F22BB" w14:textId="491129D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3,669,625.49 </w:t>
            </w:r>
          </w:p>
        </w:tc>
        <w:tc>
          <w:tcPr>
            <w:tcW w:w="0" w:type="auto"/>
            <w:tcBorders>
              <w:top w:val="nil"/>
              <w:left w:val="nil"/>
              <w:bottom w:val="single" w:sz="4" w:space="0" w:color="000000"/>
              <w:right w:val="single" w:sz="4" w:space="0" w:color="000000"/>
            </w:tcBorders>
            <w:shd w:val="clear" w:color="D8D8D8" w:fill="D8D8D8"/>
            <w:noWrap/>
            <w:vAlign w:val="bottom"/>
            <w:hideMark/>
          </w:tcPr>
          <w:p w14:paraId="203420F9" w14:textId="1F773F5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AE1BD69" w14:textId="6B2A208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12C2D87" w14:textId="25D39D7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3,669,625.49 </w:t>
            </w:r>
          </w:p>
        </w:tc>
      </w:tr>
      <w:tr w:rsidR="0071618D" w:rsidRPr="0071618D" w14:paraId="5442D79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E5746"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7E7197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n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C86F41" w14:textId="0DD19D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4F60CA9B" w14:textId="1D0745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498CC6" w14:textId="03C1B3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AA7A6B" w14:textId="51A8D4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65,619.99 </w:t>
            </w:r>
          </w:p>
        </w:tc>
      </w:tr>
      <w:tr w:rsidR="0071618D" w:rsidRPr="0071618D" w14:paraId="2FE1672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51F2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992BE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76372099" w14:textId="7E887B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507,198.99 </w:t>
            </w:r>
          </w:p>
        </w:tc>
        <w:tc>
          <w:tcPr>
            <w:tcW w:w="0" w:type="auto"/>
            <w:tcBorders>
              <w:top w:val="nil"/>
              <w:left w:val="nil"/>
              <w:bottom w:val="single" w:sz="4" w:space="0" w:color="000000"/>
              <w:right w:val="single" w:sz="4" w:space="0" w:color="000000"/>
            </w:tcBorders>
            <w:shd w:val="clear" w:color="auto" w:fill="auto"/>
            <w:noWrap/>
            <w:vAlign w:val="bottom"/>
            <w:hideMark/>
          </w:tcPr>
          <w:p w14:paraId="3BEA974D" w14:textId="7B1E69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B396B" w14:textId="0E22DB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68C8B" w14:textId="3B37A0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507,198.99 </w:t>
            </w:r>
          </w:p>
        </w:tc>
      </w:tr>
      <w:tr w:rsidR="0071618D" w:rsidRPr="0071618D" w14:paraId="3A46C8D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E93C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B9743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Dig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AB6FB6" w14:textId="7A5B15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85,545.86 </w:t>
            </w:r>
          </w:p>
        </w:tc>
        <w:tc>
          <w:tcPr>
            <w:tcW w:w="0" w:type="auto"/>
            <w:tcBorders>
              <w:top w:val="nil"/>
              <w:left w:val="nil"/>
              <w:bottom w:val="single" w:sz="4" w:space="0" w:color="000000"/>
              <w:right w:val="single" w:sz="4" w:space="0" w:color="000000"/>
            </w:tcBorders>
            <w:shd w:val="clear" w:color="auto" w:fill="auto"/>
            <w:noWrap/>
            <w:vAlign w:val="bottom"/>
            <w:hideMark/>
          </w:tcPr>
          <w:p w14:paraId="58E99951" w14:textId="618DC3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BB08A" w14:textId="23BD08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05821" w14:textId="79271C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85,545.86 </w:t>
            </w:r>
          </w:p>
        </w:tc>
      </w:tr>
      <w:tr w:rsidR="0071618D" w:rsidRPr="0071618D" w14:paraId="34EBA1E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3F54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5E4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7ECF4A" w14:textId="126F54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78E30DFD" w14:textId="4BAD01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CA763" w14:textId="10C778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E4560" w14:textId="71DFDC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74,842.95 </w:t>
            </w:r>
          </w:p>
        </w:tc>
      </w:tr>
      <w:tr w:rsidR="0071618D" w:rsidRPr="0071618D" w14:paraId="636AA39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E57A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4B75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ibl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DA8E79" w14:textId="26140F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5E989A30" w14:textId="59E3622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60024D" w14:textId="5E078F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44F5CD" w14:textId="472375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36,420.00 </w:t>
            </w:r>
          </w:p>
        </w:tc>
      </w:tr>
      <w:tr w:rsidR="0071618D" w:rsidRPr="0071618D" w14:paraId="5BAD4BD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2046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F167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1A4DBE88" w14:textId="3D2D37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33931F14" w14:textId="1C8077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C1A88" w14:textId="63A1D4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2AC33" w14:textId="270301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81,816.30 </w:t>
            </w:r>
          </w:p>
        </w:tc>
      </w:tr>
      <w:tr w:rsidR="0071618D" w:rsidRPr="0071618D" w14:paraId="2C78489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472F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FC50F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BAF3A4" w14:textId="1D0031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0721A13D" w14:textId="5D2F9B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35FA7" w14:textId="45CEEC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94FE0" w14:textId="4054DD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0,104.18 </w:t>
            </w:r>
          </w:p>
        </w:tc>
      </w:tr>
      <w:tr w:rsidR="0071618D" w:rsidRPr="0071618D" w14:paraId="2F74698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5A80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B6F2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3412DF" w14:textId="22D485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2BC4B77A" w14:textId="230652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F7B38" w14:textId="59C8A5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6DA27" w14:textId="01F893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17,826.07 </w:t>
            </w:r>
          </w:p>
        </w:tc>
      </w:tr>
      <w:tr w:rsidR="0071618D" w:rsidRPr="0071618D" w14:paraId="2673E08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2020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42B5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d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CFAB49" w14:textId="5EF5EA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21EABA9B" w14:textId="257C6B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590CB" w14:textId="3A7E2C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09657" w14:textId="2B28EB1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0,251.15 </w:t>
            </w:r>
          </w:p>
        </w:tc>
      </w:tr>
      <w:tr w:rsidR="0071618D" w:rsidRPr="0071618D" w14:paraId="05520F12"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7A850F"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54F6DFF" w14:textId="06DB6E5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620,6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333BB431" w14:textId="11436AB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47C8C80" w14:textId="3C5420B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926D608" w14:textId="1CAE4B5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620,642.25 </w:t>
            </w:r>
          </w:p>
        </w:tc>
      </w:tr>
      <w:tr w:rsidR="0071618D" w:rsidRPr="0071618D" w14:paraId="6CAEEC5A"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18D292"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2B530B40" w14:textId="444172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rPr>
            </w:pPr>
            <w:r w:rsidRPr="0071618D">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2BE3526B" w14:textId="5C55FB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rPr>
            </w:pPr>
            <w:r w:rsidRPr="0071618D">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DA73D" w14:textId="55C776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rPr>
            </w:pPr>
            <w:r w:rsidRPr="0071618D">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5BD3B" w14:textId="64DA06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6,442,703.84 </w:t>
            </w:r>
          </w:p>
        </w:tc>
      </w:tr>
      <w:tr w:rsidR="0071618D" w:rsidRPr="0071618D" w14:paraId="0D53AA8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E1F5A"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56D7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g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75BA7C" w14:textId="1E239A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6,698.41 </w:t>
            </w:r>
          </w:p>
        </w:tc>
        <w:tc>
          <w:tcPr>
            <w:tcW w:w="0" w:type="auto"/>
            <w:tcBorders>
              <w:top w:val="nil"/>
              <w:left w:val="nil"/>
              <w:bottom w:val="single" w:sz="4" w:space="0" w:color="000000"/>
              <w:right w:val="single" w:sz="4" w:space="0" w:color="000000"/>
            </w:tcBorders>
            <w:shd w:val="clear" w:color="auto" w:fill="auto"/>
            <w:noWrap/>
            <w:vAlign w:val="bottom"/>
            <w:hideMark/>
          </w:tcPr>
          <w:p w14:paraId="5C8006E1" w14:textId="69DA9B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4CBCB" w14:textId="2C17A8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AED5C" w14:textId="6D9C8A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46,698.41 </w:t>
            </w:r>
          </w:p>
        </w:tc>
      </w:tr>
      <w:tr w:rsidR="0071618D" w:rsidRPr="0071618D" w14:paraId="6F34C67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263A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769AC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1C56E0" w14:textId="380469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043DAB04" w14:textId="3D1F90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D6718C" w14:textId="158E23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EF16F" w14:textId="77BB58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030.00 </w:t>
            </w:r>
          </w:p>
        </w:tc>
      </w:tr>
      <w:tr w:rsidR="0071618D" w:rsidRPr="0071618D" w14:paraId="0587E55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E46C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D224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1C7887D6" w14:textId="625FC7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56FFDD67" w14:textId="7B87F8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DDAF41" w14:textId="4C2226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92D99" w14:textId="731343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030.00 </w:t>
            </w:r>
          </w:p>
        </w:tc>
      </w:tr>
      <w:tr w:rsidR="0071618D" w:rsidRPr="0071618D" w14:paraId="090E6AA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6D86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7F8E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1CF46C78" w14:textId="5D38AA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67F1F40F" w14:textId="7293F8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CD3B1" w14:textId="46E03D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20AE2" w14:textId="1B5838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883,180.00 </w:t>
            </w:r>
          </w:p>
        </w:tc>
      </w:tr>
      <w:tr w:rsidR="0071618D" w:rsidRPr="0071618D" w14:paraId="6AE2CF3A"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1F2972"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0B85BB0B" w14:textId="4DB7BC5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770,021.54 </w:t>
            </w:r>
          </w:p>
        </w:tc>
        <w:tc>
          <w:tcPr>
            <w:tcW w:w="0" w:type="auto"/>
            <w:tcBorders>
              <w:top w:val="nil"/>
              <w:left w:val="nil"/>
              <w:bottom w:val="single" w:sz="4" w:space="0" w:color="000000"/>
              <w:right w:val="single" w:sz="4" w:space="0" w:color="000000"/>
            </w:tcBorders>
            <w:shd w:val="clear" w:color="D8D8D8" w:fill="D8D8D8"/>
            <w:noWrap/>
            <w:vAlign w:val="bottom"/>
            <w:hideMark/>
          </w:tcPr>
          <w:p w14:paraId="24654ECE" w14:textId="1FA37CF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8D00B3" w14:textId="038B41B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560BCA5" w14:textId="3FFFAE3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770,021.54 </w:t>
            </w:r>
          </w:p>
        </w:tc>
      </w:tr>
      <w:tr w:rsidR="0071618D" w:rsidRPr="0071618D" w14:paraId="37ACF64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4C9C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C90F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C1E86A" w14:textId="38042E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77FDE313" w14:textId="45F5C3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D556C" w14:textId="76C445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30473" w14:textId="7271DC7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491,606.38 </w:t>
            </w:r>
          </w:p>
        </w:tc>
      </w:tr>
      <w:tr w:rsidR="0071618D" w:rsidRPr="0071618D" w14:paraId="60BF030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71ED5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B2F1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43A9BA9" w14:textId="52E58A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57,515.16 </w:t>
            </w:r>
          </w:p>
        </w:tc>
        <w:tc>
          <w:tcPr>
            <w:tcW w:w="0" w:type="auto"/>
            <w:tcBorders>
              <w:top w:val="nil"/>
              <w:left w:val="nil"/>
              <w:bottom w:val="single" w:sz="4" w:space="0" w:color="000000"/>
              <w:right w:val="single" w:sz="4" w:space="0" w:color="000000"/>
            </w:tcBorders>
            <w:shd w:val="clear" w:color="auto" w:fill="auto"/>
            <w:noWrap/>
            <w:vAlign w:val="bottom"/>
            <w:hideMark/>
          </w:tcPr>
          <w:p w14:paraId="377295F9" w14:textId="271B4C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03F15" w14:textId="6ECDE3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0E95D" w14:textId="08FF9F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57,515.16 </w:t>
            </w:r>
          </w:p>
        </w:tc>
      </w:tr>
      <w:tr w:rsidR="0071618D" w:rsidRPr="0071618D" w14:paraId="1332297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43A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BC07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18043362" w14:textId="062391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74340460" w14:textId="22E8BE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8C58C" w14:textId="6406EF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F4A47" w14:textId="453A2D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20,900.00 </w:t>
            </w:r>
          </w:p>
        </w:tc>
      </w:tr>
      <w:tr w:rsidR="0071618D" w:rsidRPr="0071618D" w14:paraId="184DAED2"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6C65E3"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078D71C9" w14:textId="4B0F1B3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0,976,163.00 </w:t>
            </w:r>
          </w:p>
        </w:tc>
        <w:tc>
          <w:tcPr>
            <w:tcW w:w="0" w:type="auto"/>
            <w:tcBorders>
              <w:top w:val="nil"/>
              <w:left w:val="nil"/>
              <w:bottom w:val="single" w:sz="4" w:space="0" w:color="000000"/>
              <w:right w:val="single" w:sz="4" w:space="0" w:color="000000"/>
            </w:tcBorders>
            <w:shd w:val="clear" w:color="A5A5A5" w:fill="A5A5A5"/>
            <w:noWrap/>
            <w:vAlign w:val="bottom"/>
            <w:hideMark/>
          </w:tcPr>
          <w:p w14:paraId="5852E7F6" w14:textId="2EABD62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F99AE31" w14:textId="4A88E6C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5BC883C" w14:textId="3AA72EE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0,976,163.00 </w:t>
            </w:r>
          </w:p>
        </w:tc>
      </w:tr>
      <w:tr w:rsidR="0071618D" w:rsidRPr="0071618D" w14:paraId="6E53BD3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387DEF"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4D443D3F" w14:textId="32111AF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0,657,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DEE8ACE" w14:textId="3309605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34FD069" w14:textId="706154B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FB223D" w14:textId="4827170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0,657,900.00 </w:t>
            </w:r>
          </w:p>
        </w:tc>
      </w:tr>
      <w:tr w:rsidR="0071618D" w:rsidRPr="0071618D" w14:paraId="44B7DFF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E2F63"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CA52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am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17DDB8" w14:textId="6E51F06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0A1CA11" w14:textId="5D8528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1A912" w14:textId="6C412A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FE889" w14:textId="302818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5,600.00 </w:t>
            </w:r>
          </w:p>
        </w:tc>
      </w:tr>
      <w:tr w:rsidR="0071618D" w:rsidRPr="0071618D" w14:paraId="248EC49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6C2A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600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eo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B33ABD" w14:textId="4FAAB7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E128B3" w14:textId="0348FB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30BCD" w14:textId="171DD3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8C132" w14:textId="1FA509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4A48B62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7978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1C649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244BD331" w14:textId="17F3B7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F1CC94" w14:textId="33E6E4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421212" w14:textId="07AAC0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C213E" w14:textId="1FC50C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5EB3F58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1E0E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9D976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r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C5CE3D" w14:textId="3637DD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5A85DE1D" w14:textId="75400A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6E436" w14:textId="1DB2E1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DD81E" w14:textId="6993D5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5,600.00 </w:t>
            </w:r>
          </w:p>
        </w:tc>
      </w:tr>
      <w:tr w:rsidR="0071618D" w:rsidRPr="0071618D" w14:paraId="5BA0E95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E816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6111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nis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9AC207" w14:textId="5E9913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124721" w14:textId="37928D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3FACDB" w14:textId="67BE17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72EAB" w14:textId="57442C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1B3A26D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25144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71DC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b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8DB05B" w14:textId="2A66C9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B39044" w14:textId="4A27CD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24843" w14:textId="07E8BF1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AF7B9" w14:textId="425F74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4EC9177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0E12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A168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3C3EAA22" w14:textId="208AE6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11AE92" w14:textId="174D90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2F72D" w14:textId="338239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12E8B" w14:textId="4BEFCE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7AD8E16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6EF8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EDA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57B64C37" w14:textId="590C6B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0796CAD4" w14:textId="4DBD65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FC942" w14:textId="7CC2BE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08C332" w14:textId="22490F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00,500.00 </w:t>
            </w:r>
          </w:p>
        </w:tc>
      </w:tr>
      <w:tr w:rsidR="0071618D" w:rsidRPr="0071618D" w14:paraId="4A01BFB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4CE2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1A73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99FAF9" w14:textId="22B5F2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3DE930" w14:textId="2A73B4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7C243" w14:textId="67F2FA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44680" w14:textId="3BBF0E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2C4B835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3C22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CAF6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gp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42F78F" w14:textId="78C6B0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632018AA" w14:textId="2419F9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5F2B4A" w14:textId="3D012F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0CA78D" w14:textId="44D3BB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5,600.00 </w:t>
            </w:r>
          </w:p>
        </w:tc>
      </w:tr>
      <w:tr w:rsidR="0071618D" w:rsidRPr="0071618D" w14:paraId="04643C7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FB32B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49B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kil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4DFB86" w14:textId="7D4D48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FB7126D" w14:textId="43CCF7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ADC21" w14:textId="2AD343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BB3A2" w14:textId="439429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45,600.00 </w:t>
            </w:r>
          </w:p>
        </w:tc>
      </w:tr>
      <w:tr w:rsidR="0071618D" w:rsidRPr="0071618D" w14:paraId="3E74747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FE76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C921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tal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4E3183" w14:textId="1BFB88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CE334C" w14:textId="3A1AC9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2DA1B" w14:textId="1AD53D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5FC13" w14:textId="63E98A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4E5A2C4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4173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BCF6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idsaya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F1941E" w14:textId="116250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CBFEC5" w14:textId="563C29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9840F" w14:textId="5F0A7B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C3200" w14:textId="492EFC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5B52AB7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13B4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C791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2F8230" w14:textId="574EDE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63A242CD" w14:textId="73508D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9AABB" w14:textId="6A3853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7B63B" w14:textId="12DC84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75,000.00 </w:t>
            </w:r>
          </w:p>
        </w:tc>
      </w:tr>
      <w:tr w:rsidR="0071618D" w:rsidRPr="0071618D" w14:paraId="48D2A94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99BD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2BB71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1B7AC4" w14:textId="3152C5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C419ED4" w14:textId="2C191E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6D49A" w14:textId="588BEE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6EA85" w14:textId="3EAFDB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76A187A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598D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5F80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k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F80E2A" w14:textId="1BF807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4425E5" w14:textId="4736C5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6E845A" w14:textId="7C8737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D85973" w14:textId="39297D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2E70D86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F10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8DB20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resident </w:t>
            </w:r>
            <w:proofErr w:type="spellStart"/>
            <w:r w:rsidRPr="0071618D">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F47418" w14:textId="566E86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166841" w14:textId="78F671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A4D8C" w14:textId="0B9EBE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DB5B9" w14:textId="2F3B52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6D06504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AD73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8F0CC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l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E935A9" w14:textId="7E53D3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BC5D4E" w14:textId="4E0D44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422B2" w14:textId="07FF3A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3EAB2" w14:textId="0D7DFBC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0,000.00 </w:t>
            </w:r>
          </w:p>
        </w:tc>
      </w:tr>
      <w:tr w:rsidR="0071618D" w:rsidRPr="0071618D" w14:paraId="289A2F7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4301C6"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73A7C924" w14:textId="4D4BE82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557,1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6DC5D79" w14:textId="5466749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EFA93F1" w14:textId="55F9DBE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E0A6C19" w14:textId="29D0ADA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557,100.00 </w:t>
            </w:r>
          </w:p>
        </w:tc>
      </w:tr>
      <w:tr w:rsidR="0071618D" w:rsidRPr="0071618D" w14:paraId="56FE20B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B68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88D8A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68EB558D" w14:textId="72374A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273E03DA" w14:textId="29E373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67ED1" w14:textId="0BED7C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BC962" w14:textId="09C0DC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75,000.00 </w:t>
            </w:r>
          </w:p>
        </w:tc>
      </w:tr>
      <w:tr w:rsidR="0071618D" w:rsidRPr="0071618D" w14:paraId="0F32BA5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9372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517D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ia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6FD8E2" w14:textId="3C1CFC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7E05122" w14:textId="76E8DD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56916" w14:textId="7C0357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D1B68" w14:textId="2B5AE2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r>
      <w:tr w:rsidR="0071618D" w:rsidRPr="0071618D" w14:paraId="5C80165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22C96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5910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asi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E9386B" w14:textId="5406B8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3264546" w14:textId="6A3BB19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3C778E" w14:textId="7A9A41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3565C" w14:textId="1648A9C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r>
      <w:tr w:rsidR="0071618D" w:rsidRPr="0071618D" w14:paraId="5E56DA4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4DCC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6460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it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E8AFC5" w14:textId="314787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1ABC167" w14:textId="20EBEA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76609" w14:textId="2513F8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2240A" w14:textId="2E2D21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r>
      <w:tr w:rsidR="0071618D" w:rsidRPr="0071618D" w14:paraId="53AAACF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00D27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74F6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lab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CD643B" w14:textId="508BC9B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08AE80E" w14:textId="1DFCDE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5128A" w14:textId="176AE9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50D7A" w14:textId="488258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r>
      <w:tr w:rsidR="0071618D" w:rsidRPr="0071618D" w14:paraId="69E9087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B9514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0AFD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1B16C624" w14:textId="006518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53BC104B" w14:textId="053D37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9F671" w14:textId="68D37B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04E28" w14:textId="2D314F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65,300.00 </w:t>
            </w:r>
          </w:p>
        </w:tc>
      </w:tr>
      <w:tr w:rsidR="0071618D" w:rsidRPr="0071618D" w14:paraId="1CF3A60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6B23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1EF06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ap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F9306D" w14:textId="681327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5DC3A85A" w14:textId="2AA3C7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E6DF8" w14:textId="3BC6F2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6DA4CD" w14:textId="62E082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r>
      <w:tr w:rsidR="0071618D" w:rsidRPr="0071618D" w14:paraId="3F1FA7F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5E9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DEC9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793371" w14:textId="5CCB65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5B75BCE" w14:textId="14A50F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9BB17" w14:textId="38501A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9B1F3E" w14:textId="2BB3A25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02,800.00 </w:t>
            </w:r>
          </w:p>
        </w:tc>
      </w:tr>
      <w:tr w:rsidR="0071618D" w:rsidRPr="0071618D" w14:paraId="6484ABC2"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7C77D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0E0D5DC7" w14:textId="7280ED4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3,819,6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31D34E65" w14:textId="7FEB6A1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734DE3" w14:textId="67F2DA3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7FC518" w14:textId="0C6921E2"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3,819,613.00 </w:t>
            </w:r>
          </w:p>
        </w:tc>
      </w:tr>
      <w:tr w:rsidR="0071618D" w:rsidRPr="0071618D" w14:paraId="7C70BA2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BE1ECC"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B0527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0F58C80C" w14:textId="7B5DAA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FF30E6" w14:textId="3CFF4B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3DEC3" w14:textId="69302D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5DEAA" w14:textId="3F5CDF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00,000.00 </w:t>
            </w:r>
          </w:p>
        </w:tc>
      </w:tr>
      <w:tr w:rsidR="0071618D" w:rsidRPr="0071618D" w14:paraId="1527604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17DAD"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5F08B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51DE87DC" w14:textId="342F67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14,950.00 </w:t>
            </w:r>
          </w:p>
        </w:tc>
        <w:tc>
          <w:tcPr>
            <w:tcW w:w="0" w:type="auto"/>
            <w:tcBorders>
              <w:top w:val="nil"/>
              <w:left w:val="nil"/>
              <w:bottom w:val="single" w:sz="4" w:space="0" w:color="000000"/>
              <w:right w:val="single" w:sz="4" w:space="0" w:color="000000"/>
            </w:tcBorders>
            <w:shd w:val="clear" w:color="auto" w:fill="auto"/>
            <w:noWrap/>
            <w:vAlign w:val="bottom"/>
            <w:hideMark/>
          </w:tcPr>
          <w:p w14:paraId="610ED6EA" w14:textId="04080C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7C09A" w14:textId="78BC7D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49581" w14:textId="79D8B2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14,950.00 </w:t>
            </w:r>
          </w:p>
        </w:tc>
      </w:tr>
      <w:tr w:rsidR="0071618D" w:rsidRPr="0071618D" w14:paraId="5F292FC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4E6A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312EE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eneral Santos City (</w:t>
            </w:r>
            <w:proofErr w:type="spellStart"/>
            <w:r w:rsidRPr="0071618D">
              <w:rPr>
                <w:rFonts w:ascii="Arial Narrow" w:eastAsia="Times New Roman" w:hAnsi="Arial Narrow"/>
                <w:i/>
                <w:iCs/>
                <w:color w:val="000000"/>
                <w:sz w:val="20"/>
                <w:szCs w:val="20"/>
              </w:rPr>
              <w:t>Dadiangas</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8E0D0B3" w14:textId="3736E3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03B31DC6" w14:textId="7EE0394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9F7FF" w14:textId="525DB2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B948F" w14:textId="340805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31,800.00 </w:t>
            </w:r>
          </w:p>
        </w:tc>
      </w:tr>
      <w:tr w:rsidR="0071618D" w:rsidRPr="0071618D" w14:paraId="7A7E741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BE0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AD9D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46035A87" w14:textId="3A4A0C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09B4D5F2" w14:textId="426B32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063C7" w14:textId="35E2C6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0B258" w14:textId="1D83F9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64,350.00 </w:t>
            </w:r>
          </w:p>
        </w:tc>
      </w:tr>
      <w:tr w:rsidR="0071618D" w:rsidRPr="0071618D" w14:paraId="43F3672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9683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F93D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Lake </w:t>
            </w:r>
            <w:proofErr w:type="spellStart"/>
            <w:r w:rsidRPr="0071618D">
              <w:rPr>
                <w:rFonts w:ascii="Arial Narrow" w:eastAsia="Times New Roman" w:hAnsi="Arial Narrow"/>
                <w:i/>
                <w:iCs/>
                <w:color w:val="000000"/>
                <w:sz w:val="20"/>
                <w:szCs w:val="20"/>
              </w:rPr>
              <w:t>Se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B7901A" w14:textId="6E8D8F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331FE5A0" w14:textId="06380E6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B8FD18" w14:textId="52C8F2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276FA" w14:textId="6559C11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44,350.00 </w:t>
            </w:r>
          </w:p>
        </w:tc>
      </w:tr>
      <w:tr w:rsidR="0071618D" w:rsidRPr="0071618D" w14:paraId="760F46E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C8679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B808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or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BD6439" w14:textId="1F1186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5FBAC19D" w14:textId="48993B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28BE3" w14:textId="4574E0F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D53DC" w14:textId="2BA83B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39,950.00 </w:t>
            </w:r>
          </w:p>
        </w:tc>
      </w:tr>
      <w:tr w:rsidR="0071618D" w:rsidRPr="0071618D" w14:paraId="52362B3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1F849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DDD0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olomol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856FC0" w14:textId="12E243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2F1CC52F" w14:textId="27C0CE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56AE5" w14:textId="3F7ADC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2D6B1" w14:textId="133BEC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9,350.00 </w:t>
            </w:r>
          </w:p>
        </w:tc>
      </w:tr>
      <w:tr w:rsidR="0071618D" w:rsidRPr="0071618D" w14:paraId="7CEA8D7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5776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1DB9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78322CC3" w14:textId="5BA52A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37EC1DD1" w14:textId="0A344E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0A0D5" w14:textId="2B1C25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6F746" w14:textId="75FFF1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4,650.00 </w:t>
            </w:r>
          </w:p>
        </w:tc>
      </w:tr>
      <w:tr w:rsidR="0071618D" w:rsidRPr="0071618D" w14:paraId="6819E14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2F6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CF9B96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uralla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4B262C" w14:textId="5F43D5B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650439D4" w14:textId="4216AD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B5DAB" w14:textId="01C263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B5594B" w14:textId="05D54B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42,400.00 </w:t>
            </w:r>
          </w:p>
        </w:tc>
      </w:tr>
      <w:tr w:rsidR="0071618D" w:rsidRPr="0071618D" w14:paraId="158315E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580B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7F7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mp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36543C" w14:textId="6C33A2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744A6333" w14:textId="49B7D4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CA0D3" w14:textId="27691B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29DE4" w14:textId="464E02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39,950.00 </w:t>
            </w:r>
          </w:p>
        </w:tc>
      </w:tr>
      <w:tr w:rsidR="0071618D" w:rsidRPr="0071618D" w14:paraId="12F48FF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D34A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A122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nt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667AEB" w14:textId="1B42A0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7E8657AB" w14:textId="4BB5C7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DE3436" w14:textId="182938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859D1D" w14:textId="5CB7C8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58,563.00 </w:t>
            </w:r>
          </w:p>
        </w:tc>
      </w:tr>
      <w:tr w:rsidR="0071618D" w:rsidRPr="0071618D" w14:paraId="1DD0DD8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3AEB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91FD2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bo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AA22ED" w14:textId="21A89E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370AC2E1" w14:textId="1B9130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E2F0FB" w14:textId="35D0990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38C59" w14:textId="3DA7FC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9,350.00 </w:t>
            </w:r>
          </w:p>
        </w:tc>
      </w:tr>
      <w:tr w:rsidR="0071618D" w:rsidRPr="0071618D" w14:paraId="77C264E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EA68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7953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84F2F1" w14:textId="498BF0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7E68E0B6" w14:textId="7F156EE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1AC2B" w14:textId="149801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69F73" w14:textId="13254A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39,950.00 </w:t>
            </w:r>
          </w:p>
        </w:tc>
      </w:tr>
      <w:tr w:rsidR="0071618D" w:rsidRPr="0071618D" w14:paraId="62DB746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A604A0"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370C6124" w14:textId="58429EC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0F77505" w14:textId="623DA23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05143F0" w14:textId="39C16D4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A84999" w14:textId="2AA51E0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8,916,050.00 </w:t>
            </w:r>
          </w:p>
        </w:tc>
      </w:tr>
      <w:tr w:rsidR="0071618D" w:rsidRPr="0071618D" w14:paraId="069E1D7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0CD694"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0B2B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olum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253D92" w14:textId="1D0EC4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8B7E621" w14:textId="6A91E7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43C89" w14:textId="4F313D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2FE41" w14:textId="143095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r>
      <w:tr w:rsidR="0071618D" w:rsidRPr="0071618D" w14:paraId="093804D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DCFF9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57DB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s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F4FB73" w14:textId="5A428B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85F2B10" w14:textId="445E17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03FF2C" w14:textId="00AFE0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10637" w14:textId="5D7B3B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r>
      <w:tr w:rsidR="0071618D" w:rsidRPr="0071618D" w14:paraId="5733917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F7B2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C59F4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mbayong</w:t>
            </w:r>
            <w:proofErr w:type="spellEnd"/>
            <w:r w:rsidRPr="0071618D">
              <w:rPr>
                <w:rFonts w:ascii="Arial Narrow" w:eastAsia="Times New Roman" w:hAnsi="Arial Narrow"/>
                <w:i/>
                <w:iCs/>
                <w:color w:val="000000"/>
                <w:sz w:val="20"/>
                <w:szCs w:val="20"/>
              </w:rPr>
              <w:t xml:space="preserve">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2F7D3606" w14:textId="5EF8E1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18E50FA" w14:textId="257899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58DFD" w14:textId="315299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516D3" w14:textId="289F81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r>
      <w:tr w:rsidR="0071618D" w:rsidRPr="0071618D" w14:paraId="4F03EA5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F9BC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8FC1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1ABD90" w14:textId="520813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BE72FA6" w14:textId="335C2D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BFAB3" w14:textId="0C9ABF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D878F" w14:textId="540B1E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r>
      <w:tr w:rsidR="0071618D" w:rsidRPr="0071618D" w14:paraId="238A067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2E75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21AF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President </w:t>
            </w:r>
            <w:proofErr w:type="spellStart"/>
            <w:r w:rsidRPr="0071618D">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C0990B" w14:textId="2D53D4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3BC20D4" w14:textId="102A1A1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412B9" w14:textId="21A57F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F1567" w14:textId="26CCAF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r>
      <w:tr w:rsidR="0071618D" w:rsidRPr="0071618D" w14:paraId="6B7D910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6383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7E9B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Tacu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DE6A8D" w14:textId="00AE1A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6EAA6A5D" w14:textId="475EC4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F70C1" w14:textId="412E2A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55AD4" w14:textId="1E2561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85,500.00 </w:t>
            </w:r>
          </w:p>
        </w:tc>
      </w:tr>
      <w:tr w:rsidR="0071618D" w:rsidRPr="0071618D" w14:paraId="2014EC0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1BFF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9E3B7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275C7B82" w14:textId="4748B2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21FAE8F2" w14:textId="4E0A17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740AA" w14:textId="478E14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88ECD" w14:textId="5A2EDE6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1,550.00 </w:t>
            </w:r>
          </w:p>
        </w:tc>
      </w:tr>
      <w:tr w:rsidR="0071618D" w:rsidRPr="0071618D" w14:paraId="1D43CF3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E989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185F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371E3BA3" w14:textId="3B1D7A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DE2B84E" w14:textId="1D3248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C544E1" w14:textId="4CFC65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03C96" w14:textId="5D3DD5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r>
      <w:tr w:rsidR="0071618D" w:rsidRPr="0071618D" w14:paraId="054B468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09F2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6B43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lamans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8DB23F" w14:textId="043905F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AFC0150" w14:textId="6197DD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B3F85" w14:textId="088554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0828B" w14:textId="1127F6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14,900.00 </w:t>
            </w:r>
          </w:p>
        </w:tc>
      </w:tr>
      <w:tr w:rsidR="0071618D" w:rsidRPr="0071618D" w14:paraId="2C86551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DE057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5285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eba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6A21BE" w14:textId="492AF5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49D6B6F" w14:textId="0DF70F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2F7371" w14:textId="421A4F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C8207" w14:textId="5605C9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r>
      <w:tr w:rsidR="0071618D" w:rsidRPr="0071618D" w14:paraId="0A04693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C358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EE0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li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9A4165" w14:textId="391EFC0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7CB78F0" w14:textId="701704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B6056" w14:textId="1D57EF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B9237" w14:textId="34673B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r>
      <w:tr w:rsidR="0071618D" w:rsidRPr="0071618D" w14:paraId="5F343D8F" w14:textId="77777777" w:rsidTr="0071618D">
        <w:trPr>
          <w:trHeight w:val="20"/>
        </w:trPr>
        <w:tc>
          <w:tcPr>
            <w:tcW w:w="0" w:type="auto"/>
            <w:tcBorders>
              <w:top w:val="nil"/>
              <w:left w:val="single" w:sz="4" w:space="0" w:color="000000"/>
              <w:bottom w:val="nil"/>
              <w:right w:val="nil"/>
            </w:tcBorders>
            <w:shd w:val="clear" w:color="auto" w:fill="auto"/>
            <w:vAlign w:val="center"/>
            <w:hideMark/>
          </w:tcPr>
          <w:p w14:paraId="664547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0AD9035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4261E803" w14:textId="6D5E06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10E98E6" w14:textId="351B7B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C9947" w14:textId="282D41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11DF2" w14:textId="71AFF6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14,900.00 </w:t>
            </w:r>
          </w:p>
        </w:tc>
      </w:tr>
      <w:tr w:rsidR="0071618D" w:rsidRPr="0071618D" w14:paraId="6D69BB05" w14:textId="77777777" w:rsidTr="0071618D">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722A776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6232BBA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4F56A401" w14:textId="0717D7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49DE9121" w14:textId="2AAEB0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7A7285DD" w14:textId="644997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16865830" w14:textId="2EC760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5,500.00 </w:t>
            </w:r>
          </w:p>
        </w:tc>
      </w:tr>
      <w:tr w:rsidR="0071618D" w:rsidRPr="0071618D" w14:paraId="772E13F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38A1FC"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73AAFB10" w14:textId="64FA6DB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7,857,649.75 </w:t>
            </w:r>
          </w:p>
        </w:tc>
        <w:tc>
          <w:tcPr>
            <w:tcW w:w="0" w:type="auto"/>
            <w:tcBorders>
              <w:top w:val="nil"/>
              <w:left w:val="nil"/>
              <w:bottom w:val="single" w:sz="4" w:space="0" w:color="000000"/>
              <w:right w:val="single" w:sz="4" w:space="0" w:color="000000"/>
            </w:tcBorders>
            <w:shd w:val="clear" w:color="A5A5A5" w:fill="A5A5A5"/>
            <w:noWrap/>
            <w:vAlign w:val="bottom"/>
            <w:hideMark/>
          </w:tcPr>
          <w:p w14:paraId="016E8FB3" w14:textId="54B0710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98B7550" w14:textId="0B47C25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62022C7" w14:textId="31ACD13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60,823,249.75 </w:t>
            </w:r>
          </w:p>
        </w:tc>
      </w:tr>
      <w:tr w:rsidR="0071618D" w:rsidRPr="0071618D" w14:paraId="3D2BFEBD"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C0398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Agusan</w:t>
            </w:r>
            <w:proofErr w:type="spellEnd"/>
            <w:r w:rsidRPr="0071618D">
              <w:rPr>
                <w:rFonts w:ascii="Arial Narrow" w:eastAsia="Times New Roman" w:hAnsi="Arial Narrow"/>
                <w:b/>
                <w:bCs/>
                <w:color w:val="000000"/>
                <w:sz w:val="20"/>
                <w:szCs w:val="20"/>
              </w:rPr>
              <w:t xml:space="preserve">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26AD6D1" w14:textId="4A61C4F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27BFD84F" w14:textId="09397FA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5DA1403" w14:textId="27DA33E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A3E6B3E" w14:textId="5E63995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6,544,679.38 </w:t>
            </w:r>
          </w:p>
        </w:tc>
      </w:tr>
      <w:tr w:rsidR="0071618D" w:rsidRPr="0071618D" w14:paraId="2D4AC45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86A41"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71386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A8D7367" w14:textId="3156994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2F9101CC" w14:textId="2D45F1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EBE9B" w14:textId="4AB6CB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E335CD" w14:textId="48A54D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82,476.25 </w:t>
            </w:r>
          </w:p>
        </w:tc>
      </w:tr>
      <w:tr w:rsidR="0071618D" w:rsidRPr="0071618D" w14:paraId="2ACF390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C092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860E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210982AA" w14:textId="45DED5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04E66F08" w14:textId="017B18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E2D06" w14:textId="17615D3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1EB9D" w14:textId="2A18C1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287,352.00 </w:t>
            </w:r>
          </w:p>
        </w:tc>
      </w:tr>
      <w:tr w:rsidR="0071618D" w:rsidRPr="0071618D" w14:paraId="642747F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CC5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DED2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13106969" w14:textId="6ACFF5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77A88C00" w14:textId="17D145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0FD84F" w14:textId="106640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A0F5D" w14:textId="07302D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61,423.63 </w:t>
            </w:r>
          </w:p>
        </w:tc>
      </w:tr>
      <w:tr w:rsidR="0071618D" w:rsidRPr="0071618D" w14:paraId="54F5C61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0922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4416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77D0434" w14:textId="4DA8A4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6216E9F9" w14:textId="5F1B110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1AE04F" w14:textId="7A2CDC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BEAED" w14:textId="00FA2DD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9,766.25 </w:t>
            </w:r>
          </w:p>
        </w:tc>
      </w:tr>
      <w:tr w:rsidR="0071618D" w:rsidRPr="0071618D" w14:paraId="01C5352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E188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F022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a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C169CD" w14:textId="77DA54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7704D80D" w14:textId="1EFD9C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17139" w14:textId="323959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14CFB" w14:textId="56D289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98,800.75 </w:t>
            </w:r>
          </w:p>
        </w:tc>
      </w:tr>
      <w:tr w:rsidR="0071618D" w:rsidRPr="0071618D" w14:paraId="5D1FF92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4F06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6C9E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itch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0D7043" w14:textId="3BD350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4298AFD4" w14:textId="2260B6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E2AA9" w14:textId="6F699A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77CA6" w14:textId="4191CA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25,472.50 </w:t>
            </w:r>
          </w:p>
        </w:tc>
      </w:tr>
      <w:tr w:rsidR="0071618D" w:rsidRPr="0071618D" w14:paraId="5FD4B39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62FD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67A2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1A08768C" w14:textId="335D02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51B88691" w14:textId="1D31EB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F3AE0" w14:textId="67A8F06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260D0" w14:textId="455653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23,850.00 </w:t>
            </w:r>
          </w:p>
        </w:tc>
      </w:tr>
      <w:tr w:rsidR="0071618D" w:rsidRPr="0071618D" w14:paraId="395B164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9C8B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53AA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si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F787A8" w14:textId="622311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701C2F64" w14:textId="6AC6F7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2F6BC" w14:textId="4DFB00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030E2" w14:textId="637064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968,565.56 </w:t>
            </w:r>
          </w:p>
        </w:tc>
      </w:tr>
      <w:tr w:rsidR="0071618D" w:rsidRPr="0071618D" w14:paraId="7BDFD47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2FD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6D87A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68FA39E1" w14:textId="384D5F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628B649F" w14:textId="3627A2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01995" w14:textId="58064C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2193B" w14:textId="765ECC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8,072.44 </w:t>
            </w:r>
          </w:p>
        </w:tc>
      </w:tr>
      <w:tr w:rsidR="0071618D" w:rsidRPr="0071618D" w14:paraId="6950FC6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7C98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2A2AB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B56194" w14:textId="3558DF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786D6652" w14:textId="414C0F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B45DD" w14:textId="68ABC8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3DC52" w14:textId="738E0A0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8,900.00 </w:t>
            </w:r>
          </w:p>
        </w:tc>
      </w:tr>
      <w:tr w:rsidR="0071618D" w:rsidRPr="0071618D" w14:paraId="2D622502"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EF0FF8"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Agusan</w:t>
            </w:r>
            <w:proofErr w:type="spellEnd"/>
            <w:r w:rsidRPr="0071618D">
              <w:rPr>
                <w:rFonts w:ascii="Arial Narrow" w:eastAsia="Times New Roman" w:hAnsi="Arial Narrow"/>
                <w:b/>
                <w:bCs/>
                <w:color w:val="000000"/>
                <w:sz w:val="20"/>
                <w:szCs w:val="20"/>
              </w:rPr>
              <w:t xml:space="preserve">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8448B2B" w14:textId="230EECF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489B9D94" w14:textId="00E2841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4F91002" w14:textId="2698ECA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1E7DD04" w14:textId="32F01A3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748,685.25 </w:t>
            </w:r>
          </w:p>
        </w:tc>
      </w:tr>
      <w:tr w:rsidR="0071618D" w:rsidRPr="0071618D" w14:paraId="5985803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27F4A"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A114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Ba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849625" w14:textId="76275E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3680F7BD" w14:textId="796B85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ACCF87" w14:textId="7F9949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2148E" w14:textId="55DA5A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9,532.50 </w:t>
            </w:r>
          </w:p>
        </w:tc>
      </w:tr>
      <w:tr w:rsidR="0071618D" w:rsidRPr="0071618D" w14:paraId="54A6808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4981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CA47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505D7278" w14:textId="255D61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2BFD4355" w14:textId="4A89FF0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0CD046" w14:textId="0CB337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ED057" w14:textId="732497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97,195.00 </w:t>
            </w:r>
          </w:p>
        </w:tc>
      </w:tr>
      <w:tr w:rsidR="0071618D" w:rsidRPr="0071618D" w14:paraId="57EE414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CC9E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A721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59F8C283" w14:textId="39F714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374AFEB9" w14:textId="16BF25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ABE98" w14:textId="2021EF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EC0AF" w14:textId="158E70A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22,520.25 </w:t>
            </w:r>
          </w:p>
        </w:tc>
      </w:tr>
      <w:tr w:rsidR="0071618D" w:rsidRPr="0071618D" w14:paraId="77B9F51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A5C3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1732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356B03E5" w14:textId="384AAF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65813D88" w14:textId="7D7B2A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28657" w14:textId="61647F3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87BB8" w14:textId="5B3CF5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2,943.75 </w:t>
            </w:r>
          </w:p>
        </w:tc>
      </w:tr>
      <w:tr w:rsidR="0071618D" w:rsidRPr="0071618D" w14:paraId="5CA683D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C480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3F1E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544486B" w14:textId="6C5B52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679B0384" w14:textId="12E883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2C634" w14:textId="28FADC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A9E44" w14:textId="7BAAA5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8,831.25 </w:t>
            </w:r>
          </w:p>
        </w:tc>
      </w:tr>
      <w:tr w:rsidR="0071618D" w:rsidRPr="0071618D" w14:paraId="1EE2C86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D707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0E53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b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155FCC" w14:textId="5CD0C8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0808C42B" w14:textId="2C68EA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A5BCB" w14:textId="69CE50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06119" w14:textId="26C537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8,831.25 </w:t>
            </w:r>
          </w:p>
        </w:tc>
      </w:tr>
      <w:tr w:rsidR="0071618D" w:rsidRPr="0071618D" w14:paraId="2A8CCB9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E646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E35C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la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F21166" w14:textId="681A4C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2D924482" w14:textId="23B496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5AE985" w14:textId="3AAED6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BD794B" w14:textId="7566DC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8,831.25 </w:t>
            </w:r>
          </w:p>
        </w:tc>
      </w:tr>
      <w:tr w:rsidR="0071618D" w:rsidRPr="0071618D" w14:paraId="7ADC9D97"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6A5E3A"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9ADCE21" w14:textId="07AE5C7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4BC9B9F4" w14:textId="456C974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4EFAA0C" w14:textId="0507D44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5B511F" w14:textId="59262D0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8,361,942.88 </w:t>
            </w:r>
          </w:p>
        </w:tc>
      </w:tr>
      <w:tr w:rsidR="0071618D" w:rsidRPr="0071618D" w14:paraId="28F09DC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969E24"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3DC7A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1222611D" w14:textId="5CED2F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4BF45586" w14:textId="5ADF11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1D429" w14:textId="412B88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52AF8" w14:textId="200DF1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43,854.63 </w:t>
            </w:r>
          </w:p>
        </w:tc>
      </w:tr>
      <w:tr w:rsidR="0071618D" w:rsidRPr="0071618D" w14:paraId="05AE9CB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1662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8F35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c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3BE5CF" w14:textId="52CDA65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73EC1F8C" w14:textId="36E593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326AF" w14:textId="7815E2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6FE5E8" w14:textId="0B6EBA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24,143.75 </w:t>
            </w:r>
          </w:p>
        </w:tc>
      </w:tr>
      <w:tr w:rsidR="0071618D" w:rsidRPr="0071618D" w14:paraId="2133E52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DFE9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C4A2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4B15CAEE" w14:textId="4CEB897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1E16E39B" w14:textId="18B642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66E4C" w14:textId="312AA6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25445" w14:textId="1FAEBF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2,435.00 </w:t>
            </w:r>
          </w:p>
        </w:tc>
      </w:tr>
      <w:tr w:rsidR="0071618D" w:rsidRPr="0071618D" w14:paraId="695F7AB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AB78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9060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lave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CF5ADC" w14:textId="59638D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6BDD851B" w14:textId="52E06F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85F2F" w14:textId="724724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86A02" w14:textId="2B720A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581,299.38 </w:t>
            </w:r>
          </w:p>
        </w:tc>
      </w:tr>
      <w:tr w:rsidR="0071618D" w:rsidRPr="0071618D" w14:paraId="1E003C9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F298A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78CB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p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3E5C50" w14:textId="2A571F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5E68515C" w14:textId="26517E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630A1" w14:textId="167135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47424" w14:textId="30EC741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5,940.00 </w:t>
            </w:r>
          </w:p>
        </w:tc>
      </w:tr>
      <w:tr w:rsidR="0071618D" w:rsidRPr="0071618D" w14:paraId="3066F4D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20D9A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B888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51C0A1B7" w14:textId="1CEF06F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6608D60D" w14:textId="08614C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89220" w14:textId="16A4AA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ADAEB" w14:textId="57C8C5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8,900.00 </w:t>
            </w:r>
          </w:p>
        </w:tc>
      </w:tr>
      <w:tr w:rsidR="0071618D" w:rsidRPr="0071618D" w14:paraId="54C63E4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BA04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11BF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0F2A878F" w14:textId="5A41C1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6D9F2E98" w14:textId="665713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B7F86" w14:textId="213481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E7E65C" w14:textId="4EE6BB8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5,940.00 </w:t>
            </w:r>
          </w:p>
        </w:tc>
      </w:tr>
      <w:tr w:rsidR="0071618D" w:rsidRPr="0071618D" w14:paraId="5CF322C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0067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56A9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Gigaqu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A7B8EA" w14:textId="6DBB8C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126DC579" w14:textId="494D1A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D6BFB" w14:textId="2DD45F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4386E" w14:textId="03ECEB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2,545.63 </w:t>
            </w:r>
          </w:p>
        </w:tc>
      </w:tr>
      <w:tr w:rsidR="0071618D" w:rsidRPr="0071618D" w14:paraId="720E59C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9D99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6EA4D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in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B6C484" w14:textId="7DD02E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7A9DD1D1" w14:textId="560F00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874546" w14:textId="459B1F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95C21" w14:textId="1CDB57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40,265.00 </w:t>
            </w:r>
          </w:p>
        </w:tc>
      </w:tr>
      <w:tr w:rsidR="0071618D" w:rsidRPr="0071618D" w14:paraId="4F0BBB7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66C1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BDE86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im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8991C8" w14:textId="2EBB9A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6CAA81BE" w14:textId="4DF221E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038ED" w14:textId="47DE250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4D350" w14:textId="7A8138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6,377.70 </w:t>
            </w:r>
          </w:p>
        </w:tc>
      </w:tr>
      <w:tr w:rsidR="0071618D" w:rsidRPr="0071618D" w14:paraId="77B504A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318C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A304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39B1784" w14:textId="15C185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2FE2093B" w14:textId="79C8FE6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8F3F4" w14:textId="18D253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3911C" w14:textId="0B509A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1,025.00 </w:t>
            </w:r>
          </w:p>
        </w:tc>
      </w:tr>
      <w:tr w:rsidR="0071618D" w:rsidRPr="0071618D" w14:paraId="27AD516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173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541B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1926B05F" w14:textId="6432D8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7C48EA66" w14:textId="413F43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54C9C" w14:textId="76155F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8B266" w14:textId="6ED1F4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1,025.00 </w:t>
            </w:r>
          </w:p>
        </w:tc>
      </w:tr>
      <w:tr w:rsidR="0071618D" w:rsidRPr="0071618D" w14:paraId="096BB78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9C28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4784A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Francisco (</w:t>
            </w:r>
            <w:proofErr w:type="spellStart"/>
            <w:r w:rsidRPr="0071618D">
              <w:rPr>
                <w:rFonts w:ascii="Arial Narrow" w:eastAsia="Times New Roman" w:hAnsi="Arial Narrow"/>
                <w:i/>
                <w:iCs/>
                <w:color w:val="000000"/>
                <w:sz w:val="20"/>
                <w:szCs w:val="20"/>
              </w:rPr>
              <w:t>Anao-ao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4B93146" w14:textId="6A9A58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4FA3F0CB" w14:textId="0FBB13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597595" w14:textId="7264F2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0CD2B" w14:textId="6487DA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15,653.75 </w:t>
            </w:r>
          </w:p>
        </w:tc>
      </w:tr>
      <w:tr w:rsidR="0071618D" w:rsidRPr="0071618D" w14:paraId="5A1B53D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CA82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BF8D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A0763E5" w14:textId="7714D4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8901CB7" w14:textId="1E1E02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A47C2" w14:textId="6B2573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8FCEEA" w14:textId="68B008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5,940.00 </w:t>
            </w:r>
          </w:p>
        </w:tc>
      </w:tr>
      <w:tr w:rsidR="0071618D" w:rsidRPr="0071618D" w14:paraId="57020EA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C7BC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D57A3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Monica (</w:t>
            </w:r>
            <w:proofErr w:type="spellStart"/>
            <w:r w:rsidRPr="0071618D">
              <w:rPr>
                <w:rFonts w:ascii="Arial Narrow" w:eastAsia="Times New Roman" w:hAnsi="Arial Narrow"/>
                <w:i/>
                <w:iCs/>
                <w:color w:val="000000"/>
                <w:sz w:val="20"/>
                <w:szCs w:val="20"/>
              </w:rPr>
              <w:t>Sapao</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1BEE35A" w14:textId="735AF0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2324DD32" w14:textId="5E0FB6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69769" w14:textId="50D840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B8597" w14:textId="40D93C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6,226.30 </w:t>
            </w:r>
          </w:p>
        </w:tc>
      </w:tr>
      <w:tr w:rsidR="0071618D" w:rsidRPr="0071618D" w14:paraId="06202A2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97849"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84AE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AE7D93" w14:textId="441695F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05143B69" w14:textId="4FFBC6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7D7CD" w14:textId="60205E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EB734" w14:textId="11A91D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30,198.75 </w:t>
            </w:r>
          </w:p>
        </w:tc>
      </w:tr>
      <w:tr w:rsidR="0071618D" w:rsidRPr="0071618D" w14:paraId="412B157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CE2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659E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0D047F17" w14:textId="291C11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008C4C6F" w14:textId="4DC0ED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CDED8" w14:textId="60ED87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DD7DF" w14:textId="21594C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5,940.00 </w:t>
            </w:r>
          </w:p>
        </w:tc>
      </w:tr>
      <w:tr w:rsidR="0071618D" w:rsidRPr="0071618D" w14:paraId="3063669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E2EEE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8F4CBE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023FDDB4" w14:textId="2D76E1C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6728E202" w14:textId="77489ED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35999" w14:textId="2F9A3D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0F828" w14:textId="2A7D55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3,655.49 </w:t>
            </w:r>
          </w:p>
        </w:tc>
      </w:tr>
      <w:tr w:rsidR="0071618D" w:rsidRPr="0071618D" w14:paraId="77E8CC3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3879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4D3C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gana</w:t>
            </w:r>
            <w:proofErr w:type="spellEnd"/>
            <w:r w:rsidRPr="0071618D">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124D5289" w14:textId="378C10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4120F" w14:textId="5F77BE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09159D73" w14:textId="1A241C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5E9A5" w14:textId="787476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5,600.00 </w:t>
            </w:r>
          </w:p>
        </w:tc>
      </w:tr>
      <w:tr w:rsidR="0071618D" w:rsidRPr="0071618D" w14:paraId="48D814A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FC55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7215E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BE6E4B" w14:textId="0C7B97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549A225D" w14:textId="5AA50C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53203" w14:textId="18D2A2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C69F8" w14:textId="220A61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74,977.50 </w:t>
            </w:r>
          </w:p>
        </w:tc>
      </w:tr>
      <w:tr w:rsidR="0071618D" w:rsidRPr="0071618D" w14:paraId="123288A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9D4B2C"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1599E2B" w14:textId="1502B01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117,942.24 </w:t>
            </w:r>
          </w:p>
        </w:tc>
        <w:tc>
          <w:tcPr>
            <w:tcW w:w="0" w:type="auto"/>
            <w:tcBorders>
              <w:top w:val="nil"/>
              <w:left w:val="nil"/>
              <w:bottom w:val="single" w:sz="4" w:space="0" w:color="000000"/>
              <w:right w:val="single" w:sz="4" w:space="0" w:color="000000"/>
            </w:tcBorders>
            <w:shd w:val="clear" w:color="D8D8D8" w:fill="D8D8D8"/>
            <w:noWrap/>
            <w:vAlign w:val="bottom"/>
            <w:hideMark/>
          </w:tcPr>
          <w:p w14:paraId="2615A087" w14:textId="6C0E27C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6BC2AC5" w14:textId="1041493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BC1853C" w14:textId="40755A2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2,167,942.24 </w:t>
            </w:r>
          </w:p>
        </w:tc>
      </w:tr>
      <w:tr w:rsidR="0071618D" w:rsidRPr="0071618D" w14:paraId="259C5C0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0D66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D99D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Bis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A47D78" w14:textId="1A4495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296E1154" w14:textId="1532B1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B87D9" w14:textId="5CBC88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782D9" w14:textId="18398F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05,012.91 </w:t>
            </w:r>
          </w:p>
        </w:tc>
      </w:tr>
      <w:tr w:rsidR="0071618D" w:rsidRPr="0071618D" w14:paraId="518C84E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459F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CC44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gw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83C12C" w14:textId="6FF95C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249690D9" w14:textId="0000F2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FA2D5" w14:textId="0CB47D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6A298" w14:textId="5226AB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8,900.00 </w:t>
            </w:r>
          </w:p>
        </w:tc>
      </w:tr>
      <w:tr w:rsidR="0071618D" w:rsidRPr="0071618D" w14:paraId="1431C63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430D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1AF0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n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843EA3" w14:textId="6EE9E22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672,643.80 </w:t>
            </w:r>
          </w:p>
        </w:tc>
        <w:tc>
          <w:tcPr>
            <w:tcW w:w="0" w:type="auto"/>
            <w:tcBorders>
              <w:top w:val="nil"/>
              <w:left w:val="nil"/>
              <w:bottom w:val="single" w:sz="4" w:space="0" w:color="000000"/>
              <w:right w:val="single" w:sz="4" w:space="0" w:color="000000"/>
            </w:tcBorders>
            <w:shd w:val="clear" w:color="auto" w:fill="auto"/>
            <w:noWrap/>
            <w:vAlign w:val="bottom"/>
            <w:hideMark/>
          </w:tcPr>
          <w:p w14:paraId="3F63DBAA" w14:textId="306EFF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EEAB0" w14:textId="3723E3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E4B4A" w14:textId="6F41AC9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672,643.80 </w:t>
            </w:r>
          </w:p>
        </w:tc>
      </w:tr>
      <w:tr w:rsidR="0071618D" w:rsidRPr="0071618D" w14:paraId="32DD1D0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E8C3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6F2F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4EC3389B" w14:textId="4A484A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325F748A" w14:textId="262881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6B0FF" w14:textId="4DB300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0D878" w14:textId="7BD8FF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53,673.19 </w:t>
            </w:r>
          </w:p>
        </w:tc>
      </w:tr>
      <w:tr w:rsidR="0071618D" w:rsidRPr="0071618D" w14:paraId="518EAC2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B058B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8018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rras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706A59" w14:textId="733465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6FAC9000" w14:textId="67C9D67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D4EA1" w14:textId="146045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E4F6D" w14:textId="1727B6E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355.00 </w:t>
            </w:r>
          </w:p>
        </w:tc>
      </w:tr>
      <w:tr w:rsidR="0071618D" w:rsidRPr="0071618D" w14:paraId="05197A3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6EAAE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E76B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3B3D49C9" w14:textId="28361E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39446ECC" w14:textId="6F6CA8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B6C97" w14:textId="71ECC64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1A695" w14:textId="4A5814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48,917.08 </w:t>
            </w:r>
          </w:p>
        </w:tc>
      </w:tr>
      <w:tr w:rsidR="0071618D" w:rsidRPr="0071618D" w14:paraId="671F023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2616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107D7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nu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A95900" w14:textId="5E803D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0AC845FF" w14:textId="3D2C96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1F7D1" w14:textId="4FCF2C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CDEE5" w14:textId="05D042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57,593.13 </w:t>
            </w:r>
          </w:p>
        </w:tc>
      </w:tr>
      <w:tr w:rsidR="0071618D" w:rsidRPr="0071618D" w14:paraId="0EBA7B9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5F82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D3AF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3C1747" w14:textId="7D685E9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5756012B" w14:textId="4498B0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7AA90" w14:textId="3E25144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704EC" w14:textId="122A34D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12,365.50 </w:t>
            </w:r>
          </w:p>
        </w:tc>
      </w:tr>
      <w:tr w:rsidR="0071618D" w:rsidRPr="0071618D" w14:paraId="630D331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3DF5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CE3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ng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F56018" w14:textId="4ACE54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347452EF" w14:textId="4D50F0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E68F9" w14:textId="1C19E4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E039A" w14:textId="442A9E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2,710.00 </w:t>
            </w:r>
          </w:p>
        </w:tc>
      </w:tr>
      <w:tr w:rsidR="0071618D" w:rsidRPr="0071618D" w14:paraId="4A87CD6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E69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5134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435173B1" w14:textId="27F81B9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26D03288" w14:textId="443CB3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F6519" w14:textId="06556A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4633D1" w14:textId="0A6279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29,988.13 </w:t>
            </w:r>
          </w:p>
        </w:tc>
      </w:tr>
      <w:tr w:rsidR="0071618D" w:rsidRPr="0071618D" w14:paraId="5B1B3E1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0A16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C6E8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riha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489B17" w14:textId="32F84E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6A7292BA" w14:textId="608C81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73E474" w14:textId="3DF01D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00BC9" w14:textId="54F7B1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94,150.33 </w:t>
            </w:r>
          </w:p>
        </w:tc>
      </w:tr>
      <w:tr w:rsidR="0071618D" w:rsidRPr="0071618D" w14:paraId="53D9EEC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91839"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31AD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7478DB81" w14:textId="1A407A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5B89CF4F" w14:textId="1C685A2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2F5D2" w14:textId="699DD3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D5740" w14:textId="5C0CB5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08,576.31 </w:t>
            </w:r>
          </w:p>
        </w:tc>
      </w:tr>
      <w:tr w:rsidR="0071618D" w:rsidRPr="0071618D" w14:paraId="0E12D5B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9DE65"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5B8F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69548668" w14:textId="4D0529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6AB53EF6" w14:textId="5F6D56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3D54E2" w14:textId="1A3CE6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E430F" w14:textId="554476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924,585.00 </w:t>
            </w:r>
          </w:p>
        </w:tc>
      </w:tr>
      <w:tr w:rsidR="0071618D" w:rsidRPr="0071618D" w14:paraId="2C65AB5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D7293"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1218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g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AF433B" w14:textId="684653A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41B30174" w14:textId="7EDD70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BA2E0" w14:textId="1A8121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415C8" w14:textId="602B34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355.00 </w:t>
            </w:r>
          </w:p>
        </w:tc>
      </w:tr>
      <w:tr w:rsidR="0071618D" w:rsidRPr="0071618D" w14:paraId="5F54B44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6B1D31"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BD2E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E74D5A" w14:textId="666C40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068F3038" w14:textId="79F65D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98280" w14:textId="20DF8B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03E25" w14:textId="3C30FA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82,395.00 </w:t>
            </w:r>
          </w:p>
        </w:tc>
      </w:tr>
      <w:tr w:rsidR="0071618D" w:rsidRPr="0071618D" w14:paraId="04F67D0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5F3F2"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BC5C1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Tand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24A0C9" w14:textId="79E660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6F392A17" w14:textId="2836C75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0A3D8" w14:textId="582D09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6AA076" w14:textId="48A01B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13,721.86 </w:t>
            </w:r>
          </w:p>
        </w:tc>
      </w:tr>
      <w:tr w:rsidR="0071618D" w:rsidRPr="0071618D" w14:paraId="366B8AEC"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280F0C"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3ED62975" w14:textId="14A7A9E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03,512,951.84 </w:t>
            </w:r>
          </w:p>
        </w:tc>
        <w:tc>
          <w:tcPr>
            <w:tcW w:w="0" w:type="auto"/>
            <w:tcBorders>
              <w:top w:val="nil"/>
              <w:left w:val="nil"/>
              <w:bottom w:val="single" w:sz="4" w:space="0" w:color="000000"/>
              <w:right w:val="single" w:sz="4" w:space="0" w:color="000000"/>
            </w:tcBorders>
            <w:shd w:val="clear" w:color="A5A5A5" w:fill="A5A5A5"/>
            <w:noWrap/>
            <w:vAlign w:val="bottom"/>
            <w:hideMark/>
          </w:tcPr>
          <w:p w14:paraId="39014F23" w14:textId="69F4EEF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0245BF32" w14:textId="033C418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48C48D99" w14:textId="6CEAA2D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12,875,816.24 </w:t>
            </w:r>
          </w:p>
        </w:tc>
      </w:tr>
      <w:tr w:rsidR="0071618D" w:rsidRPr="0071618D" w14:paraId="297F9376"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D480A"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Abra</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36818C56" w14:textId="49A52BC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3,169,554.50 </w:t>
            </w:r>
          </w:p>
        </w:tc>
        <w:tc>
          <w:tcPr>
            <w:tcW w:w="0" w:type="auto"/>
            <w:tcBorders>
              <w:top w:val="nil"/>
              <w:left w:val="nil"/>
              <w:bottom w:val="single" w:sz="4" w:space="0" w:color="000000"/>
              <w:right w:val="single" w:sz="4" w:space="0" w:color="000000"/>
            </w:tcBorders>
            <w:shd w:val="clear" w:color="D8D8D8" w:fill="D8D8D8"/>
            <w:noWrap/>
            <w:vAlign w:val="bottom"/>
            <w:hideMark/>
          </w:tcPr>
          <w:p w14:paraId="22F19DE1" w14:textId="445C827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2A428407" w14:textId="2ED9649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4CFB85D" w14:textId="7EA8B67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3,240,509.50 </w:t>
            </w:r>
          </w:p>
        </w:tc>
      </w:tr>
      <w:tr w:rsidR="0071618D" w:rsidRPr="0071618D" w14:paraId="289B5A7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8D376"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5152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ngue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6A7234" w14:textId="7AA8B3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186,991.06 </w:t>
            </w:r>
          </w:p>
        </w:tc>
        <w:tc>
          <w:tcPr>
            <w:tcW w:w="0" w:type="auto"/>
            <w:tcBorders>
              <w:top w:val="nil"/>
              <w:left w:val="nil"/>
              <w:bottom w:val="single" w:sz="4" w:space="0" w:color="000000"/>
              <w:right w:val="single" w:sz="4" w:space="0" w:color="000000"/>
            </w:tcBorders>
            <w:shd w:val="clear" w:color="auto" w:fill="auto"/>
            <w:noWrap/>
            <w:vAlign w:val="bottom"/>
            <w:hideMark/>
          </w:tcPr>
          <w:p w14:paraId="1BAC35B2" w14:textId="63003C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4AA6F" w14:textId="6522EED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B23B7" w14:textId="65B9259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186,991.06 </w:t>
            </w:r>
          </w:p>
        </w:tc>
      </w:tr>
      <w:tr w:rsidR="0071618D" w:rsidRPr="0071618D" w14:paraId="609ED2D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E9AAD7"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BFBB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lin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05180F" w14:textId="202A86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0D790392" w14:textId="173A0B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A9EED" w14:textId="4B6B8E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FCE5A" w14:textId="0047BD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68,748.24 </w:t>
            </w:r>
          </w:p>
        </w:tc>
      </w:tr>
      <w:tr w:rsidR="0071618D" w:rsidRPr="0071618D" w14:paraId="07BFBEE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BEF67"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C261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7D70B5" w14:textId="7BBAB1F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1959A660" w14:textId="0DE56D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06374" w14:textId="58DF41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423EB" w14:textId="7BC91C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3,117.44 </w:t>
            </w:r>
          </w:p>
        </w:tc>
      </w:tr>
      <w:tr w:rsidR="0071618D" w:rsidRPr="0071618D" w14:paraId="3F77928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C59BF"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BD1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cl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FEF32F" w14:textId="20F635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4CC413B6" w14:textId="4E6166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50B74" w14:textId="036989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52EEB" w14:textId="1281D2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5,651.60 </w:t>
            </w:r>
          </w:p>
        </w:tc>
      </w:tr>
      <w:tr w:rsidR="0071618D" w:rsidRPr="0071618D" w14:paraId="7B81C2D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E09DB"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0D003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guio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CDCF70" w14:textId="52AFAB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872.98 </w:t>
            </w:r>
          </w:p>
        </w:tc>
        <w:tc>
          <w:tcPr>
            <w:tcW w:w="0" w:type="auto"/>
            <w:tcBorders>
              <w:top w:val="nil"/>
              <w:left w:val="nil"/>
              <w:bottom w:val="single" w:sz="4" w:space="0" w:color="000000"/>
              <w:right w:val="single" w:sz="4" w:space="0" w:color="000000"/>
            </w:tcBorders>
            <w:shd w:val="clear" w:color="auto" w:fill="auto"/>
            <w:noWrap/>
            <w:vAlign w:val="bottom"/>
            <w:hideMark/>
          </w:tcPr>
          <w:p w14:paraId="179BE1E4" w14:textId="09230F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5B860" w14:textId="29796D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F1ED4" w14:textId="3D0BC1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6,872.98 </w:t>
            </w:r>
          </w:p>
        </w:tc>
      </w:tr>
      <w:tr w:rsidR="0071618D" w:rsidRPr="0071618D" w14:paraId="3099C19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DC67E"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54B5C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Dangl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CD68C2" w14:textId="31E510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0438A46F" w14:textId="4F3BE0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8F485" w14:textId="1C1577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93CA6" w14:textId="2BED1C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7,793.72 </w:t>
            </w:r>
          </w:p>
        </w:tc>
      </w:tr>
      <w:tr w:rsidR="0071618D" w:rsidRPr="0071618D" w14:paraId="75D0315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4F7D5"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4536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2AC0C35B" w14:textId="1051CB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73,654.09 </w:t>
            </w:r>
          </w:p>
        </w:tc>
        <w:tc>
          <w:tcPr>
            <w:tcW w:w="0" w:type="auto"/>
            <w:tcBorders>
              <w:top w:val="nil"/>
              <w:left w:val="nil"/>
              <w:bottom w:val="single" w:sz="4" w:space="0" w:color="000000"/>
              <w:right w:val="single" w:sz="4" w:space="0" w:color="000000"/>
            </w:tcBorders>
            <w:shd w:val="clear" w:color="auto" w:fill="auto"/>
            <w:noWrap/>
            <w:vAlign w:val="bottom"/>
            <w:hideMark/>
          </w:tcPr>
          <w:p w14:paraId="4013363A" w14:textId="23F7D9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42371" w14:textId="150242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06DC1" w14:textId="1D549DC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73,654.09 </w:t>
            </w:r>
          </w:p>
        </w:tc>
      </w:tr>
      <w:tr w:rsidR="0071618D" w:rsidRPr="0071618D" w14:paraId="2DDC882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209FC"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5DCB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3F304B77" w14:textId="62C35DA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3ACBF3EA" w14:textId="35D87C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93020" w14:textId="3254AA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8067B" w14:textId="0CC0093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002,785.90 </w:t>
            </w:r>
          </w:p>
        </w:tc>
      </w:tr>
      <w:tr w:rsidR="0071618D" w:rsidRPr="0071618D" w14:paraId="28900B6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0F66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8740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cu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E8F2E2" w14:textId="5C44B2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57BAC05C" w14:textId="423BE1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277B8" w14:textId="7B6F3FB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78FB4" w14:textId="6B31DA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49,086.88 </w:t>
            </w:r>
          </w:p>
        </w:tc>
      </w:tr>
      <w:tr w:rsidR="0071618D" w:rsidRPr="0071618D" w14:paraId="10C4B83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12B8E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B3B4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gangi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2DB45C" w14:textId="243551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88,513.58 </w:t>
            </w:r>
          </w:p>
        </w:tc>
        <w:tc>
          <w:tcPr>
            <w:tcW w:w="0" w:type="auto"/>
            <w:tcBorders>
              <w:top w:val="nil"/>
              <w:left w:val="nil"/>
              <w:bottom w:val="single" w:sz="4" w:space="0" w:color="000000"/>
              <w:right w:val="single" w:sz="4" w:space="0" w:color="000000"/>
            </w:tcBorders>
            <w:shd w:val="clear" w:color="auto" w:fill="auto"/>
            <w:noWrap/>
            <w:vAlign w:val="bottom"/>
            <w:hideMark/>
          </w:tcPr>
          <w:p w14:paraId="3F6D15A6" w14:textId="222BD65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E44E2E" w14:textId="2BFFBF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8227D" w14:textId="7F4034C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888,513.58 </w:t>
            </w:r>
          </w:p>
        </w:tc>
      </w:tr>
      <w:tr w:rsidR="0071618D" w:rsidRPr="0071618D" w14:paraId="178F1AC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DD1011"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E4B7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g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612423" w14:textId="64A2EE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89,956.98 </w:t>
            </w:r>
          </w:p>
        </w:tc>
        <w:tc>
          <w:tcPr>
            <w:tcW w:w="0" w:type="auto"/>
            <w:tcBorders>
              <w:top w:val="nil"/>
              <w:left w:val="nil"/>
              <w:bottom w:val="single" w:sz="4" w:space="0" w:color="000000"/>
              <w:right w:val="single" w:sz="4" w:space="0" w:color="000000"/>
            </w:tcBorders>
            <w:shd w:val="clear" w:color="auto" w:fill="auto"/>
            <w:noWrap/>
            <w:vAlign w:val="bottom"/>
            <w:hideMark/>
          </w:tcPr>
          <w:p w14:paraId="38B436BF" w14:textId="594E17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503AB" w14:textId="0D8BDDE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798A9F7E" w14:textId="18CD098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28,956.98 </w:t>
            </w:r>
          </w:p>
        </w:tc>
      </w:tr>
      <w:tr w:rsidR="0071618D" w:rsidRPr="0071618D" w14:paraId="1B44673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2518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D913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ngid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B8AC2C" w14:textId="2AD44E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9,068.64 </w:t>
            </w:r>
          </w:p>
        </w:tc>
        <w:tc>
          <w:tcPr>
            <w:tcW w:w="0" w:type="auto"/>
            <w:tcBorders>
              <w:top w:val="nil"/>
              <w:left w:val="nil"/>
              <w:bottom w:val="single" w:sz="4" w:space="0" w:color="000000"/>
              <w:right w:val="single" w:sz="4" w:space="0" w:color="000000"/>
            </w:tcBorders>
            <w:shd w:val="clear" w:color="auto" w:fill="auto"/>
            <w:noWrap/>
            <w:vAlign w:val="bottom"/>
            <w:hideMark/>
          </w:tcPr>
          <w:p w14:paraId="0CB1C883" w14:textId="3B42874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609BB" w14:textId="6D7DB03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010FE" w14:textId="4938D6D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9,068.64 </w:t>
            </w:r>
          </w:p>
        </w:tc>
      </w:tr>
      <w:tr w:rsidR="0071618D" w:rsidRPr="0071618D" w14:paraId="3492D8A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7EDF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FE4E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icuan-Baay</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Licua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CEE6901" w14:textId="28A6A7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65,346.88 </w:t>
            </w:r>
          </w:p>
        </w:tc>
        <w:tc>
          <w:tcPr>
            <w:tcW w:w="0" w:type="auto"/>
            <w:tcBorders>
              <w:top w:val="nil"/>
              <w:left w:val="nil"/>
              <w:bottom w:val="single" w:sz="4" w:space="0" w:color="000000"/>
              <w:right w:val="single" w:sz="4" w:space="0" w:color="000000"/>
            </w:tcBorders>
            <w:shd w:val="clear" w:color="auto" w:fill="auto"/>
            <w:noWrap/>
            <w:vAlign w:val="bottom"/>
            <w:hideMark/>
          </w:tcPr>
          <w:p w14:paraId="613F56CE" w14:textId="320595A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1F806" w14:textId="60E60C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4DA31" w14:textId="57D628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65,346.88 </w:t>
            </w:r>
          </w:p>
        </w:tc>
      </w:tr>
      <w:tr w:rsidR="0071618D" w:rsidRPr="0071618D" w14:paraId="3156708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8D7195"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B13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543731EC" w14:textId="621A4C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648300AD" w14:textId="638B63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DD3CD" w14:textId="061377A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328FA" w14:textId="2BBD904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26,812.84 </w:t>
            </w:r>
          </w:p>
        </w:tc>
      </w:tr>
      <w:tr w:rsidR="0071618D" w:rsidRPr="0071618D" w14:paraId="6612F14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78DF5"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7DE29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ibc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69CA77" w14:textId="7CBFE1C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2188FF63" w14:textId="42AB8B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A4FBC" w14:textId="201C2F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19FCF" w14:textId="1EE52C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5,266.20 </w:t>
            </w:r>
          </w:p>
        </w:tc>
      </w:tr>
      <w:tr w:rsidR="0071618D" w:rsidRPr="0071618D" w14:paraId="67FD21D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04CD2"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00E6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462213" w14:textId="3059F75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2,387.24 </w:t>
            </w:r>
          </w:p>
        </w:tc>
        <w:tc>
          <w:tcPr>
            <w:tcW w:w="0" w:type="auto"/>
            <w:tcBorders>
              <w:top w:val="nil"/>
              <w:left w:val="nil"/>
              <w:bottom w:val="single" w:sz="4" w:space="0" w:color="000000"/>
              <w:right w:val="single" w:sz="4" w:space="0" w:color="000000"/>
            </w:tcBorders>
            <w:shd w:val="clear" w:color="auto" w:fill="auto"/>
            <w:noWrap/>
            <w:vAlign w:val="bottom"/>
            <w:hideMark/>
          </w:tcPr>
          <w:p w14:paraId="5695E866" w14:textId="30E379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1856B" w14:textId="08A8904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83714" w14:textId="7EBEA7E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12,387.24 </w:t>
            </w:r>
          </w:p>
        </w:tc>
      </w:tr>
      <w:tr w:rsidR="0071618D" w:rsidRPr="0071618D" w14:paraId="0F8CE7D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088747"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A9BE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enarrub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7B3F49" w14:textId="0FDC75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37,696.38 </w:t>
            </w:r>
          </w:p>
        </w:tc>
        <w:tc>
          <w:tcPr>
            <w:tcW w:w="0" w:type="auto"/>
            <w:tcBorders>
              <w:top w:val="nil"/>
              <w:left w:val="nil"/>
              <w:bottom w:val="single" w:sz="4" w:space="0" w:color="000000"/>
              <w:right w:val="single" w:sz="4" w:space="0" w:color="000000"/>
            </w:tcBorders>
            <w:shd w:val="clear" w:color="auto" w:fill="auto"/>
            <w:noWrap/>
            <w:vAlign w:val="bottom"/>
            <w:hideMark/>
          </w:tcPr>
          <w:p w14:paraId="4537BBF8" w14:textId="2F5102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2FAE1" w14:textId="7D3818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CF3EC9" w14:textId="074124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37,696.38 </w:t>
            </w:r>
          </w:p>
        </w:tc>
      </w:tr>
      <w:tr w:rsidR="0071618D" w:rsidRPr="0071618D" w14:paraId="0A86A21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6D9CE"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E7E3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d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3DD229" w14:textId="366281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330.58 </w:t>
            </w:r>
          </w:p>
        </w:tc>
        <w:tc>
          <w:tcPr>
            <w:tcW w:w="0" w:type="auto"/>
            <w:tcBorders>
              <w:top w:val="nil"/>
              <w:left w:val="nil"/>
              <w:bottom w:val="single" w:sz="4" w:space="0" w:color="000000"/>
              <w:right w:val="single" w:sz="4" w:space="0" w:color="000000"/>
            </w:tcBorders>
            <w:shd w:val="clear" w:color="auto" w:fill="auto"/>
            <w:noWrap/>
            <w:vAlign w:val="bottom"/>
            <w:hideMark/>
          </w:tcPr>
          <w:p w14:paraId="6EB44D3A" w14:textId="5073FA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39E36" w14:textId="2F6EB76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94613" w14:textId="755E715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74,330.58 </w:t>
            </w:r>
          </w:p>
        </w:tc>
      </w:tr>
      <w:tr w:rsidR="0071618D" w:rsidRPr="0071618D" w14:paraId="75FD3E2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5A9D7"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19A9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3A53607" w14:textId="56FDF6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2,803.02 </w:t>
            </w:r>
          </w:p>
        </w:tc>
        <w:tc>
          <w:tcPr>
            <w:tcW w:w="0" w:type="auto"/>
            <w:tcBorders>
              <w:top w:val="nil"/>
              <w:left w:val="nil"/>
              <w:bottom w:val="single" w:sz="4" w:space="0" w:color="000000"/>
              <w:right w:val="single" w:sz="4" w:space="0" w:color="000000"/>
            </w:tcBorders>
            <w:shd w:val="clear" w:color="auto" w:fill="auto"/>
            <w:noWrap/>
            <w:vAlign w:val="bottom"/>
            <w:hideMark/>
          </w:tcPr>
          <w:p w14:paraId="64167EFC" w14:textId="17E494B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27E96" w14:textId="467255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8F0FB1" w14:textId="52F83C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02,803.02 </w:t>
            </w:r>
          </w:p>
        </w:tc>
      </w:tr>
      <w:tr w:rsidR="0071618D" w:rsidRPr="0071618D" w14:paraId="3DBB96E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5AA79"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A98AD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llapa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4064B9" w14:textId="59AB99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81,136.40 </w:t>
            </w:r>
          </w:p>
        </w:tc>
        <w:tc>
          <w:tcPr>
            <w:tcW w:w="0" w:type="auto"/>
            <w:tcBorders>
              <w:top w:val="nil"/>
              <w:left w:val="nil"/>
              <w:bottom w:val="single" w:sz="4" w:space="0" w:color="000000"/>
              <w:right w:val="single" w:sz="4" w:space="0" w:color="000000"/>
            </w:tcBorders>
            <w:shd w:val="clear" w:color="auto" w:fill="auto"/>
            <w:noWrap/>
            <w:vAlign w:val="bottom"/>
            <w:hideMark/>
          </w:tcPr>
          <w:p w14:paraId="4664E88B" w14:textId="475E20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A0672" w14:textId="41BE9B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6171C" w14:textId="7A090D6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81,136.40 </w:t>
            </w:r>
          </w:p>
        </w:tc>
      </w:tr>
      <w:tr w:rsidR="0071618D" w:rsidRPr="0071618D" w14:paraId="079F7AF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7E53E"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425B8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2BD57DB" w14:textId="66906C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04E026EF" w14:textId="54D6EF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23F0C" w14:textId="7990F6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966E1" w14:textId="701701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388.00 </w:t>
            </w:r>
          </w:p>
        </w:tc>
      </w:tr>
      <w:tr w:rsidR="0071618D" w:rsidRPr="0071618D" w14:paraId="7B259CC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E44BC"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F875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5957BA12" w14:textId="6A5EB9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13,457.34 </w:t>
            </w:r>
          </w:p>
        </w:tc>
        <w:tc>
          <w:tcPr>
            <w:tcW w:w="0" w:type="auto"/>
            <w:tcBorders>
              <w:top w:val="nil"/>
              <w:left w:val="nil"/>
              <w:bottom w:val="single" w:sz="4" w:space="0" w:color="000000"/>
              <w:right w:val="single" w:sz="4" w:space="0" w:color="000000"/>
            </w:tcBorders>
            <w:shd w:val="clear" w:color="auto" w:fill="auto"/>
            <w:noWrap/>
            <w:vAlign w:val="bottom"/>
            <w:hideMark/>
          </w:tcPr>
          <w:p w14:paraId="158A177D" w14:textId="6A12FD8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6DB3CCCE" w14:textId="622A8A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C4F618" w14:textId="222473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25,412.34 </w:t>
            </w:r>
          </w:p>
        </w:tc>
      </w:tr>
      <w:tr w:rsidR="0071618D" w:rsidRPr="0071618D" w14:paraId="54C29D2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DAF4D"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B11C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04262CC2" w14:textId="7260FC0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87,464.67 </w:t>
            </w:r>
          </w:p>
        </w:tc>
        <w:tc>
          <w:tcPr>
            <w:tcW w:w="0" w:type="auto"/>
            <w:tcBorders>
              <w:top w:val="nil"/>
              <w:left w:val="nil"/>
              <w:bottom w:val="single" w:sz="4" w:space="0" w:color="000000"/>
              <w:right w:val="single" w:sz="4" w:space="0" w:color="000000"/>
            </w:tcBorders>
            <w:shd w:val="clear" w:color="auto" w:fill="auto"/>
            <w:noWrap/>
            <w:vAlign w:val="bottom"/>
            <w:hideMark/>
          </w:tcPr>
          <w:p w14:paraId="478FAEB2" w14:textId="11EC1A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E2DC08C" w14:textId="4501AD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40AB8D" w14:textId="6B92BE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7,464.67 </w:t>
            </w:r>
          </w:p>
        </w:tc>
      </w:tr>
      <w:tr w:rsidR="0071618D" w:rsidRPr="0071618D" w14:paraId="1C1821E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368CF"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8BB4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y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251963" w14:textId="20D8BA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3,990.76 </w:t>
            </w:r>
          </w:p>
        </w:tc>
        <w:tc>
          <w:tcPr>
            <w:tcW w:w="0" w:type="auto"/>
            <w:tcBorders>
              <w:top w:val="nil"/>
              <w:left w:val="nil"/>
              <w:bottom w:val="single" w:sz="4" w:space="0" w:color="000000"/>
              <w:right w:val="single" w:sz="4" w:space="0" w:color="000000"/>
            </w:tcBorders>
            <w:shd w:val="clear" w:color="auto" w:fill="auto"/>
            <w:noWrap/>
            <w:vAlign w:val="bottom"/>
            <w:hideMark/>
          </w:tcPr>
          <w:p w14:paraId="464BC434" w14:textId="2AB1B34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2E58A" w14:textId="32D03F7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CD97D" w14:textId="1EDDEC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3,990.76 </w:t>
            </w:r>
          </w:p>
        </w:tc>
      </w:tr>
      <w:tr w:rsidR="0071618D" w:rsidRPr="0071618D" w14:paraId="3CE468A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DA5876"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09F2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ne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657CEC" w14:textId="2D3697C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1,289.62 </w:t>
            </w:r>
          </w:p>
        </w:tc>
        <w:tc>
          <w:tcPr>
            <w:tcW w:w="0" w:type="auto"/>
            <w:tcBorders>
              <w:top w:val="nil"/>
              <w:left w:val="nil"/>
              <w:bottom w:val="single" w:sz="4" w:space="0" w:color="000000"/>
              <w:right w:val="single" w:sz="4" w:space="0" w:color="000000"/>
            </w:tcBorders>
            <w:shd w:val="clear" w:color="auto" w:fill="auto"/>
            <w:noWrap/>
            <w:vAlign w:val="bottom"/>
            <w:hideMark/>
          </w:tcPr>
          <w:p w14:paraId="2C762B99" w14:textId="2080D87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35975" w14:textId="766746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BC549" w14:textId="4CBE15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61,289.62 </w:t>
            </w:r>
          </w:p>
        </w:tc>
      </w:tr>
      <w:tr w:rsidR="0071618D" w:rsidRPr="0071618D" w14:paraId="2C8F890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EE467"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DD0F6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A47694" w14:textId="6157997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7865B9EC" w14:textId="7557C3B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9A7F61" w14:textId="1ECF951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594C3" w14:textId="6BCA23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37,458.46 </w:t>
            </w:r>
          </w:p>
        </w:tc>
      </w:tr>
      <w:tr w:rsidR="0071618D" w:rsidRPr="0071618D" w14:paraId="380EA09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884BA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A058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Villavici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43D68E" w14:textId="401F9F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73,485.00 </w:t>
            </w:r>
          </w:p>
        </w:tc>
        <w:tc>
          <w:tcPr>
            <w:tcW w:w="0" w:type="auto"/>
            <w:tcBorders>
              <w:top w:val="nil"/>
              <w:left w:val="nil"/>
              <w:bottom w:val="single" w:sz="4" w:space="0" w:color="000000"/>
              <w:right w:val="single" w:sz="4" w:space="0" w:color="000000"/>
            </w:tcBorders>
            <w:shd w:val="clear" w:color="auto" w:fill="auto"/>
            <w:noWrap/>
            <w:vAlign w:val="bottom"/>
            <w:hideMark/>
          </w:tcPr>
          <w:p w14:paraId="7E8AC160" w14:textId="12F763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97E21" w14:textId="50EFE47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89460" w14:textId="32F2F36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73,485.00 </w:t>
            </w:r>
          </w:p>
        </w:tc>
      </w:tr>
      <w:tr w:rsidR="0071618D" w:rsidRPr="0071618D" w14:paraId="4D06FB6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345BA3"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Apaya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07AC4353" w14:textId="5D77620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555,391.84 </w:t>
            </w:r>
          </w:p>
        </w:tc>
        <w:tc>
          <w:tcPr>
            <w:tcW w:w="0" w:type="auto"/>
            <w:tcBorders>
              <w:top w:val="nil"/>
              <w:left w:val="nil"/>
              <w:bottom w:val="single" w:sz="4" w:space="0" w:color="000000"/>
              <w:right w:val="single" w:sz="4" w:space="0" w:color="000000"/>
            </w:tcBorders>
            <w:shd w:val="clear" w:color="D8D8D8" w:fill="D8D8D8"/>
            <w:noWrap/>
            <w:vAlign w:val="bottom"/>
            <w:hideMark/>
          </w:tcPr>
          <w:p w14:paraId="769F8916" w14:textId="37FB211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15B0B33" w14:textId="144605A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CC98741" w14:textId="2FDBBD7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5,555,391.84 </w:t>
            </w:r>
          </w:p>
        </w:tc>
      </w:tr>
      <w:tr w:rsidR="0071618D" w:rsidRPr="0071618D" w14:paraId="564BA0C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738F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05AE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Calanasan</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Bayag</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B2D2D15" w14:textId="2D7E03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1F27698E" w14:textId="62B6C8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0927C7" w14:textId="560D16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7EA29" w14:textId="26E601B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984,094.26 </w:t>
            </w:r>
          </w:p>
        </w:tc>
      </w:tr>
      <w:tr w:rsidR="0071618D" w:rsidRPr="0071618D" w14:paraId="42721D5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492C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F4F2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5A6D79B7" w14:textId="0344DD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34E351CD" w14:textId="16657D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5E3AB" w14:textId="0938322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BC175" w14:textId="5519A6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51,336.16 </w:t>
            </w:r>
          </w:p>
        </w:tc>
      </w:tr>
      <w:tr w:rsidR="0071618D" w:rsidRPr="0071618D" w14:paraId="6E67E0C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DC7FE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24817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7F8767F3" w14:textId="2EB3CE8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08ABDE8D" w14:textId="4963E4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571B5" w14:textId="5186442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80638" w14:textId="4FE436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42,376.00 </w:t>
            </w:r>
          </w:p>
        </w:tc>
      </w:tr>
      <w:tr w:rsidR="0071618D" w:rsidRPr="0071618D" w14:paraId="399BB0A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68B8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4A40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D54111" w14:textId="4F4E80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6D2DD635" w14:textId="1237FC3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7F8F78" w14:textId="391527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F9B7A" w14:textId="6C30F1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67,556.68 </w:t>
            </w:r>
          </w:p>
        </w:tc>
      </w:tr>
      <w:tr w:rsidR="0071618D" w:rsidRPr="0071618D" w14:paraId="1D1B409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3E41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2D4E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6C0F37E6" w14:textId="08C77D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38,748.05 </w:t>
            </w:r>
          </w:p>
        </w:tc>
        <w:tc>
          <w:tcPr>
            <w:tcW w:w="0" w:type="auto"/>
            <w:tcBorders>
              <w:top w:val="nil"/>
              <w:left w:val="nil"/>
              <w:bottom w:val="single" w:sz="4" w:space="0" w:color="000000"/>
              <w:right w:val="single" w:sz="4" w:space="0" w:color="000000"/>
            </w:tcBorders>
            <w:shd w:val="clear" w:color="auto" w:fill="auto"/>
            <w:noWrap/>
            <w:vAlign w:val="bottom"/>
            <w:hideMark/>
          </w:tcPr>
          <w:p w14:paraId="1EE06E90" w14:textId="27F9715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E5578" w14:textId="5C7CF0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19731" w14:textId="07B4BD1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38,748.05 </w:t>
            </w:r>
          </w:p>
        </w:tc>
      </w:tr>
      <w:tr w:rsidR="0071618D" w:rsidRPr="0071618D" w14:paraId="1CEC3F9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8ADF3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2177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ud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6A61C8" w14:textId="5DE461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3,747.73 </w:t>
            </w:r>
          </w:p>
        </w:tc>
        <w:tc>
          <w:tcPr>
            <w:tcW w:w="0" w:type="auto"/>
            <w:tcBorders>
              <w:top w:val="nil"/>
              <w:left w:val="nil"/>
              <w:bottom w:val="single" w:sz="4" w:space="0" w:color="000000"/>
              <w:right w:val="single" w:sz="4" w:space="0" w:color="000000"/>
            </w:tcBorders>
            <w:shd w:val="clear" w:color="auto" w:fill="auto"/>
            <w:noWrap/>
            <w:vAlign w:val="bottom"/>
            <w:hideMark/>
          </w:tcPr>
          <w:p w14:paraId="143608AE" w14:textId="54240D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7B893" w14:textId="381C6C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70D689" w14:textId="68D493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3,747.73 </w:t>
            </w:r>
          </w:p>
        </w:tc>
      </w:tr>
      <w:tr w:rsidR="0071618D" w:rsidRPr="0071618D" w14:paraId="7293633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17CB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2B77E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29A32AC4" w14:textId="16454B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7,532.96 </w:t>
            </w:r>
          </w:p>
        </w:tc>
        <w:tc>
          <w:tcPr>
            <w:tcW w:w="0" w:type="auto"/>
            <w:tcBorders>
              <w:top w:val="nil"/>
              <w:left w:val="nil"/>
              <w:bottom w:val="single" w:sz="4" w:space="0" w:color="000000"/>
              <w:right w:val="single" w:sz="4" w:space="0" w:color="000000"/>
            </w:tcBorders>
            <w:shd w:val="clear" w:color="auto" w:fill="auto"/>
            <w:noWrap/>
            <w:vAlign w:val="bottom"/>
            <w:hideMark/>
          </w:tcPr>
          <w:p w14:paraId="73AC58DF" w14:textId="0F7A24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DA61A4" w14:textId="6C3C34E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0A985" w14:textId="72DBA1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47,532.96 </w:t>
            </w:r>
          </w:p>
        </w:tc>
      </w:tr>
      <w:tr w:rsidR="0071618D" w:rsidRPr="0071618D" w14:paraId="098C7D38"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516542"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lastRenderedPageBreak/>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1CA664A1" w14:textId="181BB75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33,860,512.60 </w:t>
            </w:r>
          </w:p>
        </w:tc>
        <w:tc>
          <w:tcPr>
            <w:tcW w:w="0" w:type="auto"/>
            <w:tcBorders>
              <w:top w:val="nil"/>
              <w:left w:val="nil"/>
              <w:bottom w:val="single" w:sz="4" w:space="0" w:color="000000"/>
              <w:right w:val="single" w:sz="4" w:space="0" w:color="000000"/>
            </w:tcBorders>
            <w:shd w:val="clear" w:color="D8D8D8" w:fill="D8D8D8"/>
            <w:noWrap/>
            <w:vAlign w:val="bottom"/>
            <w:hideMark/>
          </w:tcPr>
          <w:p w14:paraId="366F2B30" w14:textId="28DD0F97"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61D89AD7" w14:textId="4ACEC05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4DB9121B" w14:textId="0562049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43,152,422.00 </w:t>
            </w:r>
          </w:p>
        </w:tc>
      </w:tr>
      <w:tr w:rsidR="0071618D" w:rsidRPr="0071618D" w14:paraId="22DD554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AC95A6"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5E60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t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85B95C" w14:textId="6E3E94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987.54 </w:t>
            </w:r>
          </w:p>
        </w:tc>
        <w:tc>
          <w:tcPr>
            <w:tcW w:w="0" w:type="auto"/>
            <w:tcBorders>
              <w:top w:val="nil"/>
              <w:left w:val="nil"/>
              <w:bottom w:val="single" w:sz="4" w:space="0" w:color="000000"/>
              <w:right w:val="single" w:sz="4" w:space="0" w:color="000000"/>
            </w:tcBorders>
            <w:shd w:val="clear" w:color="auto" w:fill="auto"/>
            <w:noWrap/>
            <w:vAlign w:val="bottom"/>
            <w:hideMark/>
          </w:tcPr>
          <w:p w14:paraId="5924E812" w14:textId="748012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7D8B9" w14:textId="3C6DDE2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72176A" w14:textId="4007FC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6,987.54 </w:t>
            </w:r>
          </w:p>
        </w:tc>
      </w:tr>
      <w:tr w:rsidR="0071618D" w:rsidRPr="0071618D" w14:paraId="5CE9A49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C8471"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1B72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1FAAF276" w14:textId="48FDC3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917,031.45 </w:t>
            </w:r>
          </w:p>
        </w:tc>
        <w:tc>
          <w:tcPr>
            <w:tcW w:w="0" w:type="auto"/>
            <w:tcBorders>
              <w:top w:val="nil"/>
              <w:left w:val="nil"/>
              <w:bottom w:val="single" w:sz="4" w:space="0" w:color="000000"/>
              <w:right w:val="single" w:sz="4" w:space="0" w:color="000000"/>
            </w:tcBorders>
            <w:shd w:val="clear" w:color="auto" w:fill="auto"/>
            <w:noWrap/>
            <w:vAlign w:val="bottom"/>
            <w:hideMark/>
          </w:tcPr>
          <w:p w14:paraId="7C24564E" w14:textId="5603D16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FF7F2" w14:textId="02F00D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14A7B5B1" w14:textId="6B8FBFE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9,663,831.85 </w:t>
            </w:r>
          </w:p>
        </w:tc>
      </w:tr>
      <w:tr w:rsidR="0071618D" w:rsidRPr="0071618D" w14:paraId="3DFB5D2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BA07B"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83E0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k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E0D7AE" w14:textId="5A70C5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44,108.90 </w:t>
            </w:r>
          </w:p>
        </w:tc>
        <w:tc>
          <w:tcPr>
            <w:tcW w:w="0" w:type="auto"/>
            <w:tcBorders>
              <w:top w:val="nil"/>
              <w:left w:val="nil"/>
              <w:bottom w:val="single" w:sz="4" w:space="0" w:color="000000"/>
              <w:right w:val="single" w:sz="4" w:space="0" w:color="000000"/>
            </w:tcBorders>
            <w:shd w:val="clear" w:color="auto" w:fill="auto"/>
            <w:noWrap/>
            <w:vAlign w:val="bottom"/>
            <w:hideMark/>
          </w:tcPr>
          <w:p w14:paraId="5EBF0427" w14:textId="503FE2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F331E" w14:textId="218AC21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8F5C5" w14:textId="38AFEBE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744,108.90 </w:t>
            </w:r>
          </w:p>
        </w:tc>
      </w:tr>
      <w:tr w:rsidR="0071618D" w:rsidRPr="0071618D" w14:paraId="0FC3AC0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05DE7"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8F64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k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2085D5" w14:textId="3484E8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9,056.00 </w:t>
            </w:r>
          </w:p>
        </w:tc>
        <w:tc>
          <w:tcPr>
            <w:tcW w:w="0" w:type="auto"/>
            <w:tcBorders>
              <w:top w:val="nil"/>
              <w:left w:val="nil"/>
              <w:bottom w:val="single" w:sz="4" w:space="0" w:color="000000"/>
              <w:right w:val="single" w:sz="4" w:space="0" w:color="000000"/>
            </w:tcBorders>
            <w:shd w:val="clear" w:color="auto" w:fill="auto"/>
            <w:noWrap/>
            <w:vAlign w:val="bottom"/>
            <w:hideMark/>
          </w:tcPr>
          <w:p w14:paraId="07BB2821" w14:textId="4F37DD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F3542" w14:textId="1A40FDF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AF274" w14:textId="54D032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9,056.00 </w:t>
            </w:r>
          </w:p>
        </w:tc>
      </w:tr>
      <w:tr w:rsidR="0071618D" w:rsidRPr="0071618D" w14:paraId="65EC3D6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ACC39"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99E7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ugu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F038EE" w14:textId="5B3939A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78,967.38 </w:t>
            </w:r>
          </w:p>
        </w:tc>
        <w:tc>
          <w:tcPr>
            <w:tcW w:w="0" w:type="auto"/>
            <w:tcBorders>
              <w:top w:val="nil"/>
              <w:left w:val="nil"/>
              <w:bottom w:val="single" w:sz="4" w:space="0" w:color="000000"/>
              <w:right w:val="single" w:sz="4" w:space="0" w:color="000000"/>
            </w:tcBorders>
            <w:shd w:val="clear" w:color="auto" w:fill="auto"/>
            <w:noWrap/>
            <w:vAlign w:val="bottom"/>
            <w:hideMark/>
          </w:tcPr>
          <w:p w14:paraId="7BC4E12B" w14:textId="199D60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FF1F3D" w14:textId="69983A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385E414D" w14:textId="23DD06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74,967.38 </w:t>
            </w:r>
          </w:p>
        </w:tc>
      </w:tr>
      <w:tr w:rsidR="0071618D" w:rsidRPr="0071618D" w14:paraId="27CC57D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DC16A"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F1BD2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13F32DA2" w14:textId="110625A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638,334.35 </w:t>
            </w:r>
          </w:p>
        </w:tc>
        <w:tc>
          <w:tcPr>
            <w:tcW w:w="0" w:type="auto"/>
            <w:tcBorders>
              <w:top w:val="nil"/>
              <w:left w:val="nil"/>
              <w:bottom w:val="single" w:sz="4" w:space="0" w:color="000000"/>
              <w:right w:val="single" w:sz="4" w:space="0" w:color="000000"/>
            </w:tcBorders>
            <w:shd w:val="clear" w:color="auto" w:fill="auto"/>
            <w:noWrap/>
            <w:vAlign w:val="bottom"/>
            <w:hideMark/>
          </w:tcPr>
          <w:p w14:paraId="732A61DC" w14:textId="776A56F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3BF93619" w14:textId="02AB0D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629D3C9D" w14:textId="5DC3A2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012,588.35 </w:t>
            </w:r>
          </w:p>
        </w:tc>
      </w:tr>
      <w:tr w:rsidR="0071618D" w:rsidRPr="0071618D" w14:paraId="7DA221F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537D9E"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7096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b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00FA61" w14:textId="7C3DBCD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2,173.24 </w:t>
            </w:r>
          </w:p>
        </w:tc>
        <w:tc>
          <w:tcPr>
            <w:tcW w:w="0" w:type="auto"/>
            <w:tcBorders>
              <w:top w:val="nil"/>
              <w:left w:val="nil"/>
              <w:bottom w:val="single" w:sz="4" w:space="0" w:color="000000"/>
              <w:right w:val="single" w:sz="4" w:space="0" w:color="000000"/>
            </w:tcBorders>
            <w:shd w:val="clear" w:color="auto" w:fill="auto"/>
            <w:noWrap/>
            <w:vAlign w:val="bottom"/>
            <w:hideMark/>
          </w:tcPr>
          <w:p w14:paraId="2C923108" w14:textId="2D7029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7F6FD8EB" w14:textId="2C8AD91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1A77C" w14:textId="2BDCCCC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66,028.24 </w:t>
            </w:r>
          </w:p>
        </w:tc>
      </w:tr>
      <w:tr w:rsidR="0071618D" w:rsidRPr="0071618D" w14:paraId="03D9DD4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FE210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4EB3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ap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00A499" w14:textId="5219741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41B778F1" w14:textId="5411C23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79CF4" w14:textId="10A6681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D0997" w14:textId="5CF06C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73,132.58 </w:t>
            </w:r>
          </w:p>
        </w:tc>
      </w:tr>
      <w:tr w:rsidR="0071618D" w:rsidRPr="0071618D" w14:paraId="1090773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9E12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0E72A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5124F7" w14:textId="1FA224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53040FB1" w14:textId="3ED7D4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ACBB8" w14:textId="3362EFF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64A8E" w14:textId="078A9C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98,656.00 </w:t>
            </w:r>
          </w:p>
        </w:tc>
      </w:tr>
      <w:tr w:rsidR="0071618D" w:rsidRPr="0071618D" w14:paraId="5DF0710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3AE19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EBFD9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6A6C9778" w14:textId="0E1DCE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190,452.92 </w:t>
            </w:r>
          </w:p>
        </w:tc>
        <w:tc>
          <w:tcPr>
            <w:tcW w:w="0" w:type="auto"/>
            <w:tcBorders>
              <w:top w:val="nil"/>
              <w:left w:val="nil"/>
              <w:bottom w:val="single" w:sz="4" w:space="0" w:color="000000"/>
              <w:right w:val="single" w:sz="4" w:space="0" w:color="000000"/>
            </w:tcBorders>
            <w:shd w:val="clear" w:color="auto" w:fill="auto"/>
            <w:noWrap/>
            <w:vAlign w:val="bottom"/>
            <w:hideMark/>
          </w:tcPr>
          <w:p w14:paraId="62FBBBF8" w14:textId="6D6B1A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71014" w14:textId="11A42DE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0BA31" w14:textId="54FA70A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190,452.92 </w:t>
            </w:r>
          </w:p>
        </w:tc>
      </w:tr>
      <w:tr w:rsidR="0071618D" w:rsidRPr="0071618D" w14:paraId="265A1D4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C903F"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6A55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nk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22D0F5" w14:textId="01001B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442,977.18 </w:t>
            </w:r>
          </w:p>
        </w:tc>
        <w:tc>
          <w:tcPr>
            <w:tcW w:w="0" w:type="auto"/>
            <w:tcBorders>
              <w:top w:val="nil"/>
              <w:left w:val="nil"/>
              <w:bottom w:val="single" w:sz="4" w:space="0" w:color="000000"/>
              <w:right w:val="single" w:sz="4" w:space="0" w:color="000000"/>
            </w:tcBorders>
            <w:shd w:val="clear" w:color="auto" w:fill="auto"/>
            <w:noWrap/>
            <w:vAlign w:val="bottom"/>
            <w:hideMark/>
          </w:tcPr>
          <w:p w14:paraId="3AB6F742" w14:textId="2C1F81E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877EB" w14:textId="784A38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D3D26" w14:textId="42DCFA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442,977.18 </w:t>
            </w:r>
          </w:p>
        </w:tc>
      </w:tr>
      <w:tr w:rsidR="0071618D" w:rsidRPr="0071618D" w14:paraId="1603AC7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20EFE6"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A0279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771CA2CD" w14:textId="3BA780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0,808.38 </w:t>
            </w:r>
          </w:p>
        </w:tc>
        <w:tc>
          <w:tcPr>
            <w:tcW w:w="0" w:type="auto"/>
            <w:tcBorders>
              <w:top w:val="nil"/>
              <w:left w:val="nil"/>
              <w:bottom w:val="single" w:sz="4" w:space="0" w:color="000000"/>
              <w:right w:val="single" w:sz="4" w:space="0" w:color="000000"/>
            </w:tcBorders>
            <w:shd w:val="clear" w:color="auto" w:fill="auto"/>
            <w:noWrap/>
            <w:vAlign w:val="bottom"/>
            <w:hideMark/>
          </w:tcPr>
          <w:p w14:paraId="209E7A7A" w14:textId="3EC5CB7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D524A" w14:textId="01C32A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AD506" w14:textId="661D3AF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00,808.38 </w:t>
            </w:r>
          </w:p>
        </w:tc>
      </w:tr>
      <w:tr w:rsidR="0071618D" w:rsidRPr="0071618D" w14:paraId="1CA16D7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D342B"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C719A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5A30192C" w14:textId="1F2AD3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0242906B" w14:textId="03E9DD9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4EAB0DC5" w14:textId="697B482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C218D" w14:textId="5649240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4,119,686.28 </w:t>
            </w:r>
          </w:p>
        </w:tc>
      </w:tr>
      <w:tr w:rsidR="0071618D" w:rsidRPr="0071618D" w14:paraId="5042A64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22ACD"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0E4E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ub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391627" w14:textId="0ED7C8A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6913B985" w14:textId="36BD72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11DFA" w14:textId="52A3E8B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7C08E" w14:textId="044B927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9,140.40 </w:t>
            </w:r>
          </w:p>
        </w:tc>
      </w:tr>
      <w:tr w:rsidR="0071618D" w:rsidRPr="0071618D" w14:paraId="74C20DDA"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F16FD9"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745C95F2" w14:textId="6AEB1CA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9,315,655.47 </w:t>
            </w:r>
          </w:p>
        </w:tc>
        <w:tc>
          <w:tcPr>
            <w:tcW w:w="0" w:type="auto"/>
            <w:tcBorders>
              <w:top w:val="nil"/>
              <w:left w:val="nil"/>
              <w:bottom w:val="single" w:sz="4" w:space="0" w:color="000000"/>
              <w:right w:val="single" w:sz="4" w:space="0" w:color="000000"/>
            </w:tcBorders>
            <w:shd w:val="clear" w:color="D8D8D8" w:fill="D8D8D8"/>
            <w:noWrap/>
            <w:vAlign w:val="bottom"/>
            <w:hideMark/>
          </w:tcPr>
          <w:p w14:paraId="1EF15502" w14:textId="0B5FAEE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B56FD60" w14:textId="5BBB793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34328F0" w14:textId="1BF5762E"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9,315,655.47 </w:t>
            </w:r>
          </w:p>
        </w:tc>
      </w:tr>
      <w:tr w:rsidR="0071618D" w:rsidRPr="0071618D" w14:paraId="1524DA9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A68E5"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B6FDF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3839F8B3" w14:textId="45DCFA8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5,621.86 </w:t>
            </w:r>
          </w:p>
        </w:tc>
        <w:tc>
          <w:tcPr>
            <w:tcW w:w="0" w:type="auto"/>
            <w:tcBorders>
              <w:top w:val="nil"/>
              <w:left w:val="nil"/>
              <w:bottom w:val="single" w:sz="4" w:space="0" w:color="000000"/>
              <w:right w:val="single" w:sz="4" w:space="0" w:color="000000"/>
            </w:tcBorders>
            <w:shd w:val="clear" w:color="auto" w:fill="auto"/>
            <w:noWrap/>
            <w:vAlign w:val="bottom"/>
            <w:hideMark/>
          </w:tcPr>
          <w:p w14:paraId="2306AA32" w14:textId="6E9EDBB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BF85C" w14:textId="438182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3C41B" w14:textId="0C6C31C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95,621.86 </w:t>
            </w:r>
          </w:p>
        </w:tc>
      </w:tr>
      <w:tr w:rsidR="0071618D" w:rsidRPr="0071618D" w14:paraId="2160C8F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E233D6"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B6AF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Alfonso Lista (</w:t>
            </w:r>
            <w:proofErr w:type="spellStart"/>
            <w:r w:rsidRPr="0071618D">
              <w:rPr>
                <w:rFonts w:ascii="Arial Narrow" w:eastAsia="Times New Roman" w:hAnsi="Arial Narrow"/>
                <w:i/>
                <w:iCs/>
                <w:color w:val="000000"/>
                <w:sz w:val="20"/>
                <w:szCs w:val="20"/>
              </w:rPr>
              <w:t>Potia</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B725CFD" w14:textId="6729523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1D665404" w14:textId="598E9B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1EBE6" w14:textId="04D852D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3DD94" w14:textId="6BC166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2,371.21 </w:t>
            </w:r>
          </w:p>
        </w:tc>
      </w:tr>
      <w:tr w:rsidR="0071618D" w:rsidRPr="0071618D" w14:paraId="2468C2E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B53A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3E01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Asipu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07B5D4" w14:textId="55B322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68D7750F" w14:textId="469764A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2A1A2" w14:textId="6A5937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EF8DE1" w14:textId="631A28C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36,264.25 </w:t>
            </w:r>
          </w:p>
        </w:tc>
      </w:tr>
      <w:tr w:rsidR="0071618D" w:rsidRPr="0071618D" w14:paraId="5D5F9F2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A7D46"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4C05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6503C89B" w14:textId="06E1C3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5,459.54 </w:t>
            </w:r>
          </w:p>
        </w:tc>
        <w:tc>
          <w:tcPr>
            <w:tcW w:w="0" w:type="auto"/>
            <w:tcBorders>
              <w:top w:val="nil"/>
              <w:left w:val="nil"/>
              <w:bottom w:val="single" w:sz="4" w:space="0" w:color="000000"/>
              <w:right w:val="single" w:sz="4" w:space="0" w:color="000000"/>
            </w:tcBorders>
            <w:shd w:val="clear" w:color="auto" w:fill="auto"/>
            <w:noWrap/>
            <w:vAlign w:val="bottom"/>
            <w:hideMark/>
          </w:tcPr>
          <w:p w14:paraId="5D33DDF0" w14:textId="062B5ED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63527" w14:textId="2F1B17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1E167" w14:textId="218F552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5,459.54 </w:t>
            </w:r>
          </w:p>
        </w:tc>
      </w:tr>
      <w:tr w:rsidR="0071618D" w:rsidRPr="0071618D" w14:paraId="41E8283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8EAFD"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BCD9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Hing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DBFAD7" w14:textId="170322F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3,187.18 </w:t>
            </w:r>
          </w:p>
        </w:tc>
        <w:tc>
          <w:tcPr>
            <w:tcW w:w="0" w:type="auto"/>
            <w:tcBorders>
              <w:top w:val="nil"/>
              <w:left w:val="nil"/>
              <w:bottom w:val="single" w:sz="4" w:space="0" w:color="000000"/>
              <w:right w:val="single" w:sz="4" w:space="0" w:color="000000"/>
            </w:tcBorders>
            <w:shd w:val="clear" w:color="auto" w:fill="auto"/>
            <w:noWrap/>
            <w:vAlign w:val="bottom"/>
            <w:hideMark/>
          </w:tcPr>
          <w:p w14:paraId="2132FF25" w14:textId="0C12E33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2FDA4" w14:textId="26D0621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95632" w14:textId="1013CC5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553,187.18 </w:t>
            </w:r>
          </w:p>
        </w:tc>
      </w:tr>
      <w:tr w:rsidR="0071618D" w:rsidRPr="0071618D" w14:paraId="7A8BD943"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B9316"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662F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Hungd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AEC158" w14:textId="718996E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583C3F3C" w14:textId="43CC4D7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2BACA" w14:textId="62F775B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490A0" w14:textId="41CC7AE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373,004.50 </w:t>
            </w:r>
          </w:p>
        </w:tc>
      </w:tr>
      <w:tr w:rsidR="0071618D" w:rsidRPr="0071618D" w14:paraId="45373EA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1AD161"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F61C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K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B6426B" w14:textId="716B4EC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01,968.63 </w:t>
            </w:r>
          </w:p>
        </w:tc>
        <w:tc>
          <w:tcPr>
            <w:tcW w:w="0" w:type="auto"/>
            <w:tcBorders>
              <w:top w:val="nil"/>
              <w:left w:val="nil"/>
              <w:bottom w:val="single" w:sz="4" w:space="0" w:color="000000"/>
              <w:right w:val="single" w:sz="4" w:space="0" w:color="000000"/>
            </w:tcBorders>
            <w:shd w:val="clear" w:color="auto" w:fill="auto"/>
            <w:noWrap/>
            <w:vAlign w:val="bottom"/>
            <w:hideMark/>
          </w:tcPr>
          <w:p w14:paraId="701ECEC5" w14:textId="6E0F61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F5BD7" w14:textId="3DD13D6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A3461C" w14:textId="2D5A06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201,968.63 </w:t>
            </w:r>
          </w:p>
        </w:tc>
      </w:tr>
      <w:tr w:rsidR="0071618D" w:rsidRPr="0071618D" w14:paraId="7105116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B54E5"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4D94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gaw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30CEB8" w14:textId="3AC4E2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27,455.62 </w:t>
            </w:r>
          </w:p>
        </w:tc>
        <w:tc>
          <w:tcPr>
            <w:tcW w:w="0" w:type="auto"/>
            <w:tcBorders>
              <w:top w:val="nil"/>
              <w:left w:val="nil"/>
              <w:bottom w:val="single" w:sz="4" w:space="0" w:color="000000"/>
              <w:right w:val="single" w:sz="4" w:space="0" w:color="000000"/>
            </w:tcBorders>
            <w:shd w:val="clear" w:color="auto" w:fill="auto"/>
            <w:noWrap/>
            <w:vAlign w:val="bottom"/>
            <w:hideMark/>
          </w:tcPr>
          <w:p w14:paraId="0D770C70" w14:textId="5F8B05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4E2E1" w14:textId="24546E0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20A270" w14:textId="08B95A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27,455.62 </w:t>
            </w:r>
          </w:p>
        </w:tc>
      </w:tr>
      <w:tr w:rsidR="0071618D" w:rsidRPr="0071618D" w14:paraId="09783C4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9FCC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24BA8"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mu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7D5A2D" w14:textId="5EF57F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11,695.00 </w:t>
            </w:r>
          </w:p>
        </w:tc>
        <w:tc>
          <w:tcPr>
            <w:tcW w:w="0" w:type="auto"/>
            <w:tcBorders>
              <w:top w:val="nil"/>
              <w:left w:val="nil"/>
              <w:bottom w:val="single" w:sz="4" w:space="0" w:color="000000"/>
              <w:right w:val="single" w:sz="4" w:space="0" w:color="000000"/>
            </w:tcBorders>
            <w:shd w:val="clear" w:color="auto" w:fill="auto"/>
            <w:noWrap/>
            <w:vAlign w:val="bottom"/>
            <w:hideMark/>
          </w:tcPr>
          <w:p w14:paraId="5BF94AA3" w14:textId="774046D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B12456" w14:textId="23F4F23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CBB7E7" w14:textId="55798C9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11,695.00 </w:t>
            </w:r>
          </w:p>
        </w:tc>
      </w:tr>
      <w:tr w:rsidR="0071618D" w:rsidRPr="0071618D" w14:paraId="5B7FF4FB"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C349F"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B9BA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643EC149" w14:textId="5AB98CD3"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5689FE23" w14:textId="10637063"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6E75EC8" w14:textId="63D831CB"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52BDEDE" w14:textId="22A3F5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87,427.68 </w:t>
            </w:r>
          </w:p>
        </w:tc>
      </w:tr>
      <w:tr w:rsidR="0071618D" w:rsidRPr="0071618D" w14:paraId="1E5BDB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628BC"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58F2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n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42E494" w14:textId="79BB95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1,200.00 </w:t>
            </w:r>
          </w:p>
        </w:tc>
        <w:tc>
          <w:tcPr>
            <w:tcW w:w="0" w:type="auto"/>
            <w:tcBorders>
              <w:top w:val="nil"/>
              <w:left w:val="nil"/>
              <w:bottom w:val="single" w:sz="4" w:space="0" w:color="000000"/>
              <w:right w:val="single" w:sz="4" w:space="0" w:color="000000"/>
            </w:tcBorders>
            <w:shd w:val="clear" w:color="auto" w:fill="auto"/>
            <w:noWrap/>
            <w:vAlign w:val="bottom"/>
            <w:hideMark/>
          </w:tcPr>
          <w:p w14:paraId="3747C7D3" w14:textId="03A811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9BD1F" w14:textId="2F36F1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9356F" w14:textId="462AA48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51,200.00 </w:t>
            </w:r>
          </w:p>
        </w:tc>
      </w:tr>
      <w:tr w:rsidR="0071618D" w:rsidRPr="0071618D" w14:paraId="7ECD462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0D1846"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2269217A" w14:textId="78E994C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1,421,606.42 </w:t>
            </w:r>
          </w:p>
        </w:tc>
        <w:tc>
          <w:tcPr>
            <w:tcW w:w="0" w:type="auto"/>
            <w:tcBorders>
              <w:top w:val="nil"/>
              <w:left w:val="nil"/>
              <w:bottom w:val="single" w:sz="4" w:space="0" w:color="000000"/>
              <w:right w:val="single" w:sz="4" w:space="0" w:color="000000"/>
            </w:tcBorders>
            <w:shd w:val="clear" w:color="D8D8D8" w:fill="D8D8D8"/>
            <w:noWrap/>
            <w:vAlign w:val="bottom"/>
            <w:hideMark/>
          </w:tcPr>
          <w:p w14:paraId="36361C50" w14:textId="72B83E7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4E8FE7B" w14:textId="030DF75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9779139" w14:textId="3A290EC6"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21,421,606.42 </w:t>
            </w:r>
          </w:p>
        </w:tc>
      </w:tr>
      <w:tr w:rsidR="0071618D" w:rsidRPr="0071618D" w14:paraId="0FD3BF5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8FB85"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5DD6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lb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2AB7B2" w14:textId="11FA9C4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42,793.44 </w:t>
            </w:r>
          </w:p>
        </w:tc>
        <w:tc>
          <w:tcPr>
            <w:tcW w:w="0" w:type="auto"/>
            <w:tcBorders>
              <w:top w:val="nil"/>
              <w:left w:val="nil"/>
              <w:bottom w:val="single" w:sz="4" w:space="0" w:color="000000"/>
              <w:right w:val="single" w:sz="4" w:space="0" w:color="000000"/>
            </w:tcBorders>
            <w:shd w:val="clear" w:color="auto" w:fill="auto"/>
            <w:noWrap/>
            <w:vAlign w:val="bottom"/>
            <w:hideMark/>
          </w:tcPr>
          <w:p w14:paraId="5ED5D8E4" w14:textId="794039B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E89A1" w14:textId="7BAB2D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2D2E1" w14:textId="7C1EA11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642,793.44 </w:t>
            </w:r>
          </w:p>
        </w:tc>
      </w:tr>
      <w:tr w:rsidR="0071618D" w:rsidRPr="0071618D" w14:paraId="056374E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13D09"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6F4B7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ubu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AF4C8D" w14:textId="193483E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4A18B721" w14:textId="4068940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65B36" w14:textId="0B51D69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5E184" w14:textId="1042462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555,300.81 </w:t>
            </w:r>
          </w:p>
        </w:tc>
      </w:tr>
      <w:tr w:rsidR="0071618D" w:rsidRPr="0071618D" w14:paraId="21F9F24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84224"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E4DD3"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s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DC5CF7" w14:textId="6DA0880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36,363.84 </w:t>
            </w:r>
          </w:p>
        </w:tc>
        <w:tc>
          <w:tcPr>
            <w:tcW w:w="0" w:type="auto"/>
            <w:tcBorders>
              <w:top w:val="nil"/>
              <w:left w:val="nil"/>
              <w:bottom w:val="single" w:sz="4" w:space="0" w:color="000000"/>
              <w:right w:val="single" w:sz="4" w:space="0" w:color="000000"/>
            </w:tcBorders>
            <w:shd w:val="clear" w:color="auto" w:fill="auto"/>
            <w:noWrap/>
            <w:vAlign w:val="bottom"/>
            <w:hideMark/>
          </w:tcPr>
          <w:p w14:paraId="41E723E1" w14:textId="4DDBFA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858C3" w14:textId="217CA8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20B80" w14:textId="38A9732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636,363.84 </w:t>
            </w:r>
          </w:p>
        </w:tc>
      </w:tr>
      <w:tr w:rsidR="0071618D" w:rsidRPr="0071618D" w14:paraId="05F1A95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0D33C"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4449D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inukpu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D08010" w14:textId="1B1877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95,522.86 </w:t>
            </w:r>
          </w:p>
        </w:tc>
        <w:tc>
          <w:tcPr>
            <w:tcW w:w="0" w:type="auto"/>
            <w:tcBorders>
              <w:top w:val="nil"/>
              <w:left w:val="nil"/>
              <w:bottom w:val="single" w:sz="4" w:space="0" w:color="000000"/>
              <w:right w:val="single" w:sz="4" w:space="0" w:color="000000"/>
            </w:tcBorders>
            <w:shd w:val="clear" w:color="auto" w:fill="auto"/>
            <w:noWrap/>
            <w:vAlign w:val="bottom"/>
            <w:hideMark/>
          </w:tcPr>
          <w:p w14:paraId="69CDB4EF" w14:textId="3BC45F0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32DD6" w14:textId="78F94B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22BA1" w14:textId="3E17FF5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195,522.86 </w:t>
            </w:r>
          </w:p>
        </w:tc>
      </w:tr>
      <w:tr w:rsidR="0071618D" w:rsidRPr="0071618D" w14:paraId="0615FE9C"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A86DD"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4835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nu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00274E" w14:textId="517B11F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60,932.08 </w:t>
            </w:r>
          </w:p>
        </w:tc>
        <w:tc>
          <w:tcPr>
            <w:tcW w:w="0" w:type="auto"/>
            <w:tcBorders>
              <w:top w:val="nil"/>
              <w:left w:val="nil"/>
              <w:bottom w:val="single" w:sz="4" w:space="0" w:color="000000"/>
              <w:right w:val="single" w:sz="4" w:space="0" w:color="000000"/>
            </w:tcBorders>
            <w:shd w:val="clear" w:color="auto" w:fill="auto"/>
            <w:noWrap/>
            <w:vAlign w:val="bottom"/>
            <w:hideMark/>
          </w:tcPr>
          <w:p w14:paraId="56F0AEBB" w14:textId="4B68213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6C29C7" w14:textId="35A3AEB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8B9C12" w14:textId="1A29C2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460,932.08 </w:t>
            </w:r>
          </w:p>
        </w:tc>
      </w:tr>
      <w:tr w:rsidR="0071618D" w:rsidRPr="0071618D" w14:paraId="081DF1A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D55EDF"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54D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ing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9471D2" w14:textId="5CDF0A4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7,897.34 </w:t>
            </w:r>
          </w:p>
        </w:tc>
        <w:tc>
          <w:tcPr>
            <w:tcW w:w="0" w:type="auto"/>
            <w:tcBorders>
              <w:top w:val="nil"/>
              <w:left w:val="nil"/>
              <w:bottom w:val="single" w:sz="4" w:space="0" w:color="000000"/>
              <w:right w:val="single" w:sz="4" w:space="0" w:color="000000"/>
            </w:tcBorders>
            <w:shd w:val="clear" w:color="auto" w:fill="auto"/>
            <w:noWrap/>
            <w:vAlign w:val="bottom"/>
            <w:hideMark/>
          </w:tcPr>
          <w:p w14:paraId="51DF6B1E" w14:textId="789AA15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D31F9" w14:textId="2F5C1D4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2C94B" w14:textId="68762C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027,897.34 </w:t>
            </w:r>
          </w:p>
        </w:tc>
      </w:tr>
      <w:tr w:rsidR="0071618D" w:rsidRPr="0071618D" w14:paraId="4973D6D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D8C07"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81F75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Rizal (</w:t>
            </w:r>
            <w:proofErr w:type="spellStart"/>
            <w:r w:rsidRPr="0071618D">
              <w:rPr>
                <w:rFonts w:ascii="Arial Narrow" w:eastAsia="Times New Roman" w:hAnsi="Arial Narrow"/>
                <w:i/>
                <w:iCs/>
                <w:color w:val="000000"/>
                <w:sz w:val="20"/>
                <w:szCs w:val="20"/>
              </w:rPr>
              <w:t>Liwan</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3FB3FFE" w14:textId="7BD8CE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351,859.16 </w:t>
            </w:r>
          </w:p>
        </w:tc>
        <w:tc>
          <w:tcPr>
            <w:tcW w:w="0" w:type="auto"/>
            <w:tcBorders>
              <w:top w:val="nil"/>
              <w:left w:val="nil"/>
              <w:bottom w:val="single" w:sz="4" w:space="0" w:color="000000"/>
              <w:right w:val="single" w:sz="4" w:space="0" w:color="000000"/>
            </w:tcBorders>
            <w:shd w:val="clear" w:color="auto" w:fill="auto"/>
            <w:noWrap/>
            <w:vAlign w:val="bottom"/>
            <w:hideMark/>
          </w:tcPr>
          <w:p w14:paraId="28D2B643" w14:textId="5EF229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6EAA7" w14:textId="4BE348A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4D8FE" w14:textId="3C8043D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2,351,859.16 </w:t>
            </w:r>
          </w:p>
        </w:tc>
      </w:tr>
      <w:tr w:rsidR="0071618D" w:rsidRPr="0071618D" w14:paraId="517D47B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56E62" w14:textId="77777777" w:rsidR="0071618D" w:rsidRPr="0071618D" w:rsidRDefault="0071618D" w:rsidP="0071618D">
            <w:pPr>
              <w:widowControl/>
              <w:spacing w:after="0" w:line="240" w:lineRule="auto"/>
              <w:ind w:right="57"/>
              <w:contextualSpacing/>
              <w:jc w:val="right"/>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8B0F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0659EE3E" w14:textId="40A48F3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550,936.89 </w:t>
            </w:r>
          </w:p>
        </w:tc>
        <w:tc>
          <w:tcPr>
            <w:tcW w:w="0" w:type="auto"/>
            <w:tcBorders>
              <w:top w:val="nil"/>
              <w:left w:val="nil"/>
              <w:bottom w:val="single" w:sz="4" w:space="0" w:color="000000"/>
              <w:right w:val="single" w:sz="4" w:space="0" w:color="000000"/>
            </w:tcBorders>
            <w:shd w:val="clear" w:color="auto" w:fill="auto"/>
            <w:noWrap/>
            <w:vAlign w:val="bottom"/>
            <w:hideMark/>
          </w:tcPr>
          <w:p w14:paraId="43157366" w14:textId="060858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F8F6B5" w14:textId="73B0128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D51BF" w14:textId="53D7C3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7,550,936.89 </w:t>
            </w:r>
          </w:p>
        </w:tc>
      </w:tr>
      <w:tr w:rsidR="0071618D" w:rsidRPr="0071618D" w14:paraId="33040CD0"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3641C1"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12855B03" w14:textId="4AE11F7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0,190,231.01 </w:t>
            </w:r>
          </w:p>
        </w:tc>
        <w:tc>
          <w:tcPr>
            <w:tcW w:w="0" w:type="auto"/>
            <w:tcBorders>
              <w:top w:val="nil"/>
              <w:left w:val="nil"/>
              <w:bottom w:val="single" w:sz="4" w:space="0" w:color="000000"/>
              <w:right w:val="single" w:sz="4" w:space="0" w:color="000000"/>
            </w:tcBorders>
            <w:shd w:val="clear" w:color="D8D8D8" w:fill="D8D8D8"/>
            <w:noWrap/>
            <w:vAlign w:val="bottom"/>
            <w:hideMark/>
          </w:tcPr>
          <w:p w14:paraId="21014A06" w14:textId="0382E0E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818A0B" w14:textId="7DE8AD6F"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99994E0" w14:textId="3B267E6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0,190,231.01 </w:t>
            </w:r>
          </w:p>
        </w:tc>
      </w:tr>
      <w:tr w:rsidR="0071618D" w:rsidRPr="0071618D" w14:paraId="2C72260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C61B4"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ECFD9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r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C8B94E" w14:textId="6624316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9,833.60 </w:t>
            </w:r>
          </w:p>
        </w:tc>
        <w:tc>
          <w:tcPr>
            <w:tcW w:w="0" w:type="auto"/>
            <w:tcBorders>
              <w:top w:val="nil"/>
              <w:left w:val="nil"/>
              <w:bottom w:val="single" w:sz="4" w:space="0" w:color="000000"/>
              <w:right w:val="single" w:sz="4" w:space="0" w:color="000000"/>
            </w:tcBorders>
            <w:shd w:val="clear" w:color="auto" w:fill="auto"/>
            <w:noWrap/>
            <w:vAlign w:val="bottom"/>
            <w:hideMark/>
          </w:tcPr>
          <w:p w14:paraId="5E79DB6C" w14:textId="1EDEF89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3B958" w14:textId="75D3D7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A2927" w14:textId="141C728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899,833.60 </w:t>
            </w:r>
          </w:p>
        </w:tc>
      </w:tr>
      <w:tr w:rsidR="0071618D" w:rsidRPr="0071618D" w14:paraId="33887F6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8A30C"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3D40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EB0EFB" w14:textId="055CB1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963,229.89 </w:t>
            </w:r>
          </w:p>
        </w:tc>
        <w:tc>
          <w:tcPr>
            <w:tcW w:w="0" w:type="auto"/>
            <w:tcBorders>
              <w:top w:val="nil"/>
              <w:left w:val="nil"/>
              <w:bottom w:val="single" w:sz="4" w:space="0" w:color="000000"/>
              <w:right w:val="single" w:sz="4" w:space="0" w:color="000000"/>
            </w:tcBorders>
            <w:shd w:val="clear" w:color="auto" w:fill="auto"/>
            <w:noWrap/>
            <w:vAlign w:val="bottom"/>
            <w:hideMark/>
          </w:tcPr>
          <w:p w14:paraId="69AA6A41" w14:textId="3720620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B2CDC" w14:textId="36CD928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4C752" w14:textId="5363745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3,963,229.89 </w:t>
            </w:r>
          </w:p>
        </w:tc>
      </w:tr>
      <w:tr w:rsidR="0071618D" w:rsidRPr="0071618D" w14:paraId="37A3E24A"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BA6F9"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91662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Naton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092C95" w14:textId="5EFF1121"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62000301" w14:textId="48EB52D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02404" w14:textId="7035D0C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28173" w14:textId="3642E43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5,592.00 </w:t>
            </w:r>
          </w:p>
        </w:tc>
      </w:tr>
      <w:tr w:rsidR="0071618D" w:rsidRPr="0071618D" w14:paraId="1D6BDB1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D0840"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25125"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racel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0FE6BD" w14:textId="318D8A9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75,826.24 </w:t>
            </w:r>
          </w:p>
        </w:tc>
        <w:tc>
          <w:tcPr>
            <w:tcW w:w="0" w:type="auto"/>
            <w:tcBorders>
              <w:top w:val="nil"/>
              <w:left w:val="nil"/>
              <w:bottom w:val="single" w:sz="4" w:space="0" w:color="000000"/>
              <w:right w:val="single" w:sz="4" w:space="0" w:color="000000"/>
            </w:tcBorders>
            <w:shd w:val="clear" w:color="auto" w:fill="auto"/>
            <w:noWrap/>
            <w:vAlign w:val="bottom"/>
            <w:hideMark/>
          </w:tcPr>
          <w:p w14:paraId="5613A285" w14:textId="6D0603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EBB8E" w14:textId="277FCEE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E1E5D" w14:textId="0CBD6F8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675,826.24 </w:t>
            </w:r>
          </w:p>
        </w:tc>
      </w:tr>
      <w:tr w:rsidR="0071618D" w:rsidRPr="0071618D" w14:paraId="554839A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C1FB71"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80D5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auk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83D283" w14:textId="1E3FDE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0,980.00 </w:t>
            </w:r>
          </w:p>
        </w:tc>
        <w:tc>
          <w:tcPr>
            <w:tcW w:w="0" w:type="auto"/>
            <w:tcBorders>
              <w:top w:val="nil"/>
              <w:left w:val="nil"/>
              <w:bottom w:val="single" w:sz="4" w:space="0" w:color="000000"/>
              <w:right w:val="single" w:sz="4" w:space="0" w:color="000000"/>
            </w:tcBorders>
            <w:shd w:val="clear" w:color="auto" w:fill="auto"/>
            <w:noWrap/>
            <w:vAlign w:val="bottom"/>
            <w:hideMark/>
          </w:tcPr>
          <w:p w14:paraId="182FCF9F" w14:textId="2E6D21E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CCD1E" w14:textId="6BDE118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5E73E" w14:textId="1A6D92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10,980.00 </w:t>
            </w:r>
          </w:p>
        </w:tc>
      </w:tr>
      <w:tr w:rsidR="0071618D" w:rsidRPr="0071618D" w14:paraId="4DAD311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D7BA44"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1A84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e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729DDD" w14:textId="2993B1A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3,197.26 </w:t>
            </w:r>
          </w:p>
        </w:tc>
        <w:tc>
          <w:tcPr>
            <w:tcW w:w="0" w:type="auto"/>
            <w:tcBorders>
              <w:top w:val="nil"/>
              <w:left w:val="nil"/>
              <w:bottom w:val="single" w:sz="4" w:space="0" w:color="000000"/>
              <w:right w:val="single" w:sz="4" w:space="0" w:color="000000"/>
            </w:tcBorders>
            <w:shd w:val="clear" w:color="auto" w:fill="auto"/>
            <w:noWrap/>
            <w:vAlign w:val="bottom"/>
            <w:hideMark/>
          </w:tcPr>
          <w:p w14:paraId="351F05D8" w14:textId="7FBEC8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01227" w14:textId="30E1153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351E1D" w14:textId="791ADE2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43,197.26 </w:t>
            </w:r>
          </w:p>
        </w:tc>
      </w:tr>
      <w:tr w:rsidR="0071618D" w:rsidRPr="0071618D" w14:paraId="49CD2A9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01306"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6895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6FEFB3" w14:textId="15B6FD8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2,045.69 </w:t>
            </w:r>
          </w:p>
        </w:tc>
        <w:tc>
          <w:tcPr>
            <w:tcW w:w="0" w:type="auto"/>
            <w:tcBorders>
              <w:top w:val="nil"/>
              <w:left w:val="nil"/>
              <w:bottom w:val="single" w:sz="4" w:space="0" w:color="000000"/>
              <w:right w:val="single" w:sz="4" w:space="0" w:color="000000"/>
            </w:tcBorders>
            <w:shd w:val="clear" w:color="auto" w:fill="auto"/>
            <w:noWrap/>
            <w:vAlign w:val="bottom"/>
            <w:hideMark/>
          </w:tcPr>
          <w:p w14:paraId="634B9418" w14:textId="39FDAF9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D5666" w14:textId="5E14C32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886A9" w14:textId="4DD09AA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702,045.69 </w:t>
            </w:r>
          </w:p>
        </w:tc>
      </w:tr>
      <w:tr w:rsidR="0071618D" w:rsidRPr="0071618D" w14:paraId="3AC7F31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6EE44"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4F8EA1"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Sag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1F8DDA" w14:textId="777C0E4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08,870.17 </w:t>
            </w:r>
          </w:p>
        </w:tc>
        <w:tc>
          <w:tcPr>
            <w:tcW w:w="0" w:type="auto"/>
            <w:tcBorders>
              <w:top w:val="nil"/>
              <w:left w:val="nil"/>
              <w:bottom w:val="single" w:sz="4" w:space="0" w:color="000000"/>
              <w:right w:val="single" w:sz="4" w:space="0" w:color="000000"/>
            </w:tcBorders>
            <w:shd w:val="clear" w:color="auto" w:fill="auto"/>
            <w:noWrap/>
            <w:vAlign w:val="bottom"/>
            <w:hideMark/>
          </w:tcPr>
          <w:p w14:paraId="1C91DC75" w14:textId="4937E7B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C33C83" w14:textId="401994F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F5366C" w14:textId="6754EB4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108,870.17 </w:t>
            </w:r>
          </w:p>
        </w:tc>
      </w:tr>
      <w:tr w:rsidR="0071618D" w:rsidRPr="0071618D" w14:paraId="0738D84D"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472DF" w14:textId="7777777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7A87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875DDD" w14:textId="7F9E4E6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20,656.16 </w:t>
            </w:r>
          </w:p>
        </w:tc>
        <w:tc>
          <w:tcPr>
            <w:tcW w:w="0" w:type="auto"/>
            <w:tcBorders>
              <w:top w:val="nil"/>
              <w:left w:val="nil"/>
              <w:bottom w:val="single" w:sz="4" w:space="0" w:color="000000"/>
              <w:right w:val="single" w:sz="4" w:space="0" w:color="000000"/>
            </w:tcBorders>
            <w:shd w:val="clear" w:color="auto" w:fill="auto"/>
            <w:noWrap/>
            <w:vAlign w:val="bottom"/>
            <w:hideMark/>
          </w:tcPr>
          <w:p w14:paraId="7B289F54" w14:textId="1F436B4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5549F" w14:textId="5B067A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C4263" w14:textId="735F9A9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1,220,656.16 </w:t>
            </w:r>
          </w:p>
        </w:tc>
      </w:tr>
      <w:tr w:rsidR="0071618D" w:rsidRPr="0071618D" w14:paraId="537BA784"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CEB11B"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566D15F3" w14:textId="2EC5ABB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13,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31EFED82" w14:textId="16C05AD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C777316" w14:textId="21D2F6F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D86EB2E" w14:textId="2D11814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913,738.94 </w:t>
            </w:r>
          </w:p>
        </w:tc>
      </w:tr>
      <w:tr w:rsidR="0071618D" w:rsidRPr="0071618D" w14:paraId="65B69E60"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D65F60"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4015B958" w14:textId="626D4B51"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1C744C26" w14:textId="6071B90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9A05DA" w14:textId="65CACEAB"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DF50F1" w14:textId="3B5E6B5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1,679,180.94 </w:t>
            </w:r>
          </w:p>
        </w:tc>
      </w:tr>
      <w:tr w:rsidR="0071618D" w:rsidRPr="0071618D" w14:paraId="67AC2808"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6A410"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30D5D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City of </w:t>
            </w:r>
            <w:proofErr w:type="spellStart"/>
            <w:r w:rsidRPr="0071618D">
              <w:rPr>
                <w:rFonts w:ascii="Arial Narrow" w:eastAsia="Times New Roman" w:hAnsi="Arial Narrow"/>
                <w:i/>
                <w:iCs/>
                <w:color w:val="000000"/>
                <w:sz w:val="20"/>
                <w:szCs w:val="20"/>
              </w:rPr>
              <w:t>Lam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87DB97" w14:textId="40C84E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430004D3" w14:textId="4918464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C5EBBD" w14:textId="512D570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1B0BD" w14:textId="2702EDD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28,750.84 </w:t>
            </w:r>
          </w:p>
        </w:tc>
      </w:tr>
      <w:tr w:rsidR="0071618D" w:rsidRPr="0071618D" w14:paraId="6ACFCE7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8A9E0"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9D09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Lant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F3FF02" w14:textId="74B713B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568AB482" w14:textId="0A719ED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BD5B1" w14:textId="0AE08A8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1A171" w14:textId="7268DAA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12,012.22 </w:t>
            </w:r>
          </w:p>
        </w:tc>
      </w:tr>
      <w:tr w:rsidR="0071618D" w:rsidRPr="0071618D" w14:paraId="4780B1D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07B67"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B060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lu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23B5DA" w14:textId="5378765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3D044EBA" w14:textId="2ABA00B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D09F0" w14:textId="40BE5E0B"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32A42" w14:textId="47B1593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9,122.92 </w:t>
            </w:r>
          </w:p>
        </w:tc>
      </w:tr>
      <w:tr w:rsidR="0071618D" w:rsidRPr="0071618D" w14:paraId="51231F27"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33B87D"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9580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28F38686" w14:textId="744FA4B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217C8525" w14:textId="7D000A9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C9457" w14:textId="5871AC3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3946A" w14:textId="0AA6167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4,897.50 </w:t>
            </w:r>
          </w:p>
        </w:tc>
      </w:tr>
      <w:tr w:rsidR="0071618D" w:rsidRPr="0071618D" w14:paraId="02FEB2D2"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EFD53"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9310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Ungkaya</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P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DB4F4F" w14:textId="3024F39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757E5B25" w14:textId="74E7216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B854B" w14:textId="6CCE787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542A0" w14:textId="083BBF6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44,397.46 </w:t>
            </w:r>
          </w:p>
        </w:tc>
      </w:tr>
      <w:tr w:rsidR="0071618D" w:rsidRPr="0071618D" w14:paraId="584C7C5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1ECEBA"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8ED5E09" w14:textId="41A60278"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53D4D0B" w14:textId="46727E9A"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BC1570C" w14:textId="31E9D14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3515BD" w14:textId="7BF62100"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222,000.00 </w:t>
            </w:r>
          </w:p>
        </w:tc>
      </w:tr>
      <w:tr w:rsidR="0071618D" w:rsidRPr="0071618D" w14:paraId="7550CA30"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AA3FF" w14:textId="77777777" w:rsidR="0071618D" w:rsidRPr="0071618D" w:rsidRDefault="0071618D" w:rsidP="0071618D">
            <w:pPr>
              <w:widowControl/>
              <w:spacing w:after="0" w:line="240" w:lineRule="auto"/>
              <w:ind w:right="57"/>
              <w:contextualSpacing/>
              <w:rPr>
                <w:rFonts w:ascii="Arial Narrow" w:eastAsia="Times New Roman" w:hAnsi="Arial Narrow"/>
                <w:color w:val="000000"/>
                <w:sz w:val="20"/>
                <w:szCs w:val="20"/>
              </w:rPr>
            </w:pPr>
            <w:r w:rsidRPr="0071618D">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21C5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0D852F7D" w14:textId="1056B18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497B7CA4" w14:textId="0C1474F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97C31" w14:textId="4EFF155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E2AC1" w14:textId="7B2D74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222,000.00 </w:t>
            </w:r>
          </w:p>
        </w:tc>
      </w:tr>
      <w:tr w:rsidR="0071618D" w:rsidRPr="0071618D" w14:paraId="6E1A85F3"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699CB5"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69AD9C99" w14:textId="138AC50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45D9969" w14:textId="4106F193"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D32656" w14:textId="34C7BB54"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729F3D" w14:textId="68A159C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0,920.00 </w:t>
            </w:r>
          </w:p>
        </w:tc>
      </w:tr>
      <w:tr w:rsidR="0071618D" w:rsidRPr="0071618D" w14:paraId="2C70DC76"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1A18F"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F9C2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In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475125" w14:textId="2D7ACCA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290100BD" w14:textId="3911B6C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615B9" w14:textId="0CCB722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C237E" w14:textId="4E77654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6.00 </w:t>
            </w:r>
          </w:p>
        </w:tc>
      </w:tr>
      <w:tr w:rsidR="0071618D" w:rsidRPr="0071618D" w14:paraId="217F0E4F"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66E7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7898029"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Jo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067B10" w14:textId="47184A0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00ABF5C6" w14:textId="2653191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0620D" w14:textId="128AE6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E849D" w14:textId="76DF8AE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4,368.00 </w:t>
            </w:r>
          </w:p>
        </w:tc>
      </w:tr>
      <w:tr w:rsidR="0071618D" w:rsidRPr="0071618D" w14:paraId="7BB7C2E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4A71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9A242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Maimb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689726" w14:textId="7F1AC3C7"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6F7B5722" w14:textId="2371C225"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A9462" w14:textId="7AA6E19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B5623" w14:textId="33478AF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6.00 </w:t>
            </w:r>
          </w:p>
        </w:tc>
      </w:tr>
      <w:tr w:rsidR="0071618D" w:rsidRPr="0071618D" w14:paraId="55C4A5E5"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D5E54"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895C2"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Panglima</w:t>
            </w:r>
            <w:proofErr w:type="spellEnd"/>
            <w:r w:rsidRPr="0071618D">
              <w:rPr>
                <w:rFonts w:ascii="Arial Narrow" w:eastAsia="Times New Roman" w:hAnsi="Arial Narrow"/>
                <w:i/>
                <w:iCs/>
                <w:color w:val="000000"/>
                <w:sz w:val="20"/>
                <w:szCs w:val="20"/>
              </w:rPr>
              <w:t xml:space="preserve"> </w:t>
            </w:r>
            <w:proofErr w:type="spellStart"/>
            <w:r w:rsidRPr="0071618D">
              <w:rPr>
                <w:rFonts w:ascii="Arial Narrow" w:eastAsia="Times New Roman" w:hAnsi="Arial Narrow"/>
                <w:i/>
                <w:iCs/>
                <w:color w:val="000000"/>
                <w:sz w:val="20"/>
                <w:szCs w:val="20"/>
              </w:rPr>
              <w:t>Estino</w:t>
            </w:r>
            <w:proofErr w:type="spellEnd"/>
            <w:r w:rsidRPr="0071618D">
              <w:rPr>
                <w:rFonts w:ascii="Arial Narrow" w:eastAsia="Times New Roman" w:hAnsi="Arial Narrow"/>
                <w:i/>
                <w:iCs/>
                <w:color w:val="000000"/>
                <w:sz w:val="20"/>
                <w:szCs w:val="20"/>
              </w:rPr>
              <w:t xml:space="preserve"> (New </w:t>
            </w:r>
            <w:proofErr w:type="spellStart"/>
            <w:r w:rsidRPr="0071618D">
              <w:rPr>
                <w:rFonts w:ascii="Arial Narrow" w:eastAsia="Times New Roman" w:hAnsi="Arial Narrow"/>
                <w:i/>
                <w:iCs/>
                <w:color w:val="000000"/>
                <w:sz w:val="20"/>
                <w:szCs w:val="20"/>
              </w:rPr>
              <w:t>Panamao</w:t>
            </w:r>
            <w:proofErr w:type="spellEnd"/>
            <w:r w:rsidRPr="0071618D">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9F5F3C3" w14:textId="00C4E38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1B957A33" w14:textId="45FD4D7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DC1C1" w14:textId="0C69105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EF10B" w14:textId="4D66BCCE"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6.00 </w:t>
            </w:r>
          </w:p>
        </w:tc>
      </w:tr>
      <w:tr w:rsidR="0071618D" w:rsidRPr="0071618D" w14:paraId="7C179CF9"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D307C"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9ED46"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29706362" w14:textId="7E0AB05D"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57A16EFB" w14:textId="59FF76BF"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B7EDA" w14:textId="34AE28A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AE7213" w14:textId="28BFFFD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546.00 </w:t>
            </w:r>
          </w:p>
        </w:tc>
      </w:tr>
      <w:tr w:rsidR="0071618D" w:rsidRPr="0071618D" w14:paraId="6E4680E1"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DF46B"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67F5E"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alip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111276" w14:textId="40FEDEC8"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66FE267C" w14:textId="2D574E2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75949" w14:textId="685CEC5A"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9111E" w14:textId="1EE44BFC"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092.00 </w:t>
            </w:r>
          </w:p>
        </w:tc>
      </w:tr>
      <w:tr w:rsidR="0071618D" w:rsidRPr="0071618D" w14:paraId="0F2886AE"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CB31E0"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514DA"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Tong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3DA4B1" w14:textId="7FDE94F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7BE40EA9" w14:textId="57185673"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36D0A" w14:textId="604B8F10"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B1E61" w14:textId="0C038879"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3,276.00 </w:t>
            </w:r>
          </w:p>
        </w:tc>
      </w:tr>
      <w:tr w:rsidR="0071618D" w:rsidRPr="0071618D" w14:paraId="7A208625" w14:textId="77777777" w:rsidTr="0071618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C380AD" w14:textId="77777777" w:rsidR="0071618D" w:rsidRPr="0071618D" w:rsidRDefault="0071618D" w:rsidP="0071618D">
            <w:pPr>
              <w:widowControl/>
              <w:spacing w:after="0" w:line="240" w:lineRule="auto"/>
              <w:ind w:right="57"/>
              <w:contextualSpacing/>
              <w:rPr>
                <w:rFonts w:ascii="Arial Narrow" w:eastAsia="Times New Roman" w:hAnsi="Arial Narrow"/>
                <w:b/>
                <w:bCs/>
                <w:color w:val="000000"/>
                <w:sz w:val="20"/>
                <w:szCs w:val="20"/>
              </w:rPr>
            </w:pPr>
            <w:proofErr w:type="spellStart"/>
            <w:r w:rsidRPr="0071618D">
              <w:rPr>
                <w:rFonts w:ascii="Arial Narrow" w:eastAsia="Times New Roman" w:hAnsi="Arial Narrow"/>
                <w:b/>
                <w:bCs/>
                <w:color w:val="000000"/>
                <w:sz w:val="20"/>
                <w:szCs w:val="20"/>
              </w:rPr>
              <w:t>Tawi-tawi</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072C40EC" w14:textId="6D29CDB9"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47C34991" w14:textId="2734EBB5"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9EA237B" w14:textId="5C7F56DC"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5FFD6D" w14:textId="357CE5AD" w:rsidR="0071618D" w:rsidRPr="0071618D" w:rsidRDefault="0071618D" w:rsidP="0071618D">
            <w:pPr>
              <w:widowControl/>
              <w:spacing w:after="0" w:line="240" w:lineRule="auto"/>
              <w:ind w:right="57"/>
              <w:contextualSpacing/>
              <w:jc w:val="right"/>
              <w:rPr>
                <w:rFonts w:ascii="Arial Narrow" w:eastAsia="Times New Roman" w:hAnsi="Arial Narrow"/>
                <w:b/>
                <w:bCs/>
                <w:color w:val="000000"/>
                <w:sz w:val="20"/>
                <w:szCs w:val="20"/>
              </w:rPr>
            </w:pPr>
            <w:r w:rsidRPr="0071618D">
              <w:rPr>
                <w:rFonts w:ascii="Arial Narrow" w:eastAsia="Times New Roman" w:hAnsi="Arial Narrow"/>
                <w:b/>
                <w:bCs/>
                <w:color w:val="000000"/>
                <w:sz w:val="20"/>
                <w:szCs w:val="20"/>
              </w:rPr>
              <w:t xml:space="preserve"> 1,638.00 </w:t>
            </w:r>
          </w:p>
        </w:tc>
      </w:tr>
      <w:tr w:rsidR="0071618D" w:rsidRPr="0071618D" w14:paraId="27A5FBB4" w14:textId="77777777" w:rsidTr="0071618D">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7239D"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AE26B7" w14:textId="77777777" w:rsidR="0071618D" w:rsidRPr="0071618D" w:rsidRDefault="0071618D" w:rsidP="0071618D">
            <w:pPr>
              <w:widowControl/>
              <w:spacing w:after="0" w:line="240" w:lineRule="auto"/>
              <w:ind w:right="57"/>
              <w:contextualSpacing/>
              <w:rPr>
                <w:rFonts w:ascii="Arial Narrow" w:eastAsia="Times New Roman" w:hAnsi="Arial Narrow"/>
                <w:i/>
                <w:iCs/>
                <w:color w:val="000000"/>
                <w:sz w:val="20"/>
                <w:szCs w:val="20"/>
              </w:rPr>
            </w:pPr>
            <w:proofErr w:type="spellStart"/>
            <w:r w:rsidRPr="0071618D">
              <w:rPr>
                <w:rFonts w:ascii="Arial Narrow" w:eastAsia="Times New Roman" w:hAnsi="Arial Narrow"/>
                <w:i/>
                <w:iCs/>
                <w:color w:val="000000"/>
                <w:sz w:val="20"/>
                <w:szCs w:val="20"/>
              </w:rPr>
              <w:t>Bo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0FE471" w14:textId="72FFCFD4"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38.00 </w:t>
            </w:r>
          </w:p>
        </w:tc>
        <w:tc>
          <w:tcPr>
            <w:tcW w:w="0" w:type="auto"/>
            <w:tcBorders>
              <w:top w:val="nil"/>
              <w:left w:val="nil"/>
              <w:bottom w:val="single" w:sz="4" w:space="0" w:color="000000"/>
              <w:right w:val="single" w:sz="4" w:space="0" w:color="000000"/>
            </w:tcBorders>
            <w:shd w:val="clear" w:color="auto" w:fill="auto"/>
            <w:noWrap/>
            <w:vAlign w:val="bottom"/>
            <w:hideMark/>
          </w:tcPr>
          <w:p w14:paraId="5EBB9219" w14:textId="5696F7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0BB1F" w14:textId="6C9FE7B6"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77FA3" w14:textId="299851B2" w:rsidR="0071618D" w:rsidRPr="0071618D" w:rsidRDefault="0071618D" w:rsidP="0071618D">
            <w:pPr>
              <w:widowControl/>
              <w:spacing w:after="0" w:line="240" w:lineRule="auto"/>
              <w:ind w:right="57"/>
              <w:contextualSpacing/>
              <w:jc w:val="right"/>
              <w:rPr>
                <w:rFonts w:ascii="Arial Narrow" w:eastAsia="Times New Roman" w:hAnsi="Arial Narrow"/>
                <w:i/>
                <w:iCs/>
                <w:color w:val="000000"/>
                <w:sz w:val="20"/>
                <w:szCs w:val="20"/>
              </w:rPr>
            </w:pPr>
            <w:r w:rsidRPr="0071618D">
              <w:rPr>
                <w:rFonts w:ascii="Arial Narrow" w:eastAsia="Times New Roman" w:hAnsi="Arial Narrow"/>
                <w:i/>
                <w:iCs/>
                <w:color w:val="000000"/>
                <w:sz w:val="20"/>
                <w:szCs w:val="20"/>
              </w:rPr>
              <w:t xml:space="preserve">1,638.00 </w:t>
            </w:r>
          </w:p>
        </w:tc>
      </w:tr>
    </w:tbl>
    <w:p w14:paraId="09C4B424" w14:textId="2EEAA263" w:rsidR="00A87EA8" w:rsidRPr="003F5338" w:rsidRDefault="008D2D83" w:rsidP="00E11115">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61F5DB01" w14:textId="23AD7D0E" w:rsidR="00E93D95" w:rsidRDefault="003E4C18" w:rsidP="00393C99">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51A3473E" w14:textId="77777777" w:rsidR="00393C99" w:rsidRPr="00393C99" w:rsidRDefault="00393C99" w:rsidP="00393C99">
      <w:pPr>
        <w:spacing w:after="0" w:line="240" w:lineRule="auto"/>
        <w:contextualSpacing/>
        <w:jc w:val="right"/>
        <w:rPr>
          <w:rFonts w:ascii="Arial" w:eastAsia="Arial" w:hAnsi="Arial" w:cs="Arial"/>
          <w:i/>
          <w:color w:val="0070C0"/>
          <w:sz w:val="16"/>
          <w:szCs w:val="16"/>
        </w:rPr>
      </w:pPr>
    </w:p>
    <w:p w14:paraId="7D3FF591" w14:textId="7F51033B" w:rsidR="00D72392" w:rsidRDefault="00D72392" w:rsidP="006C31AD">
      <w:pPr>
        <w:widowControl/>
        <w:spacing w:after="160" w:line="259" w:lineRule="auto"/>
        <w:rPr>
          <w:rFonts w:ascii="Arial" w:eastAsia="Arial" w:hAnsi="Arial" w:cs="Arial"/>
          <w:b/>
          <w:color w:val="002060"/>
          <w:sz w:val="28"/>
          <w:szCs w:val="28"/>
        </w:rPr>
      </w:pPr>
      <w:bookmarkStart w:id="1" w:name="_Hlk64555119"/>
      <w:r>
        <w:rPr>
          <w:rFonts w:ascii="Arial" w:eastAsia="Arial" w:hAnsi="Arial" w:cs="Arial"/>
          <w:b/>
          <w:color w:val="002060"/>
          <w:sz w:val="28"/>
          <w:szCs w:val="28"/>
        </w:rPr>
        <w:t>Status of Prepositioned Resources: Stockpile and Standby Funds</w:t>
      </w:r>
    </w:p>
    <w:p w14:paraId="19BCAF11" w14:textId="6EBAC5BD"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234493" w:rsidRPr="00234493">
        <w:rPr>
          <w:rFonts w:ascii="Arial" w:eastAsia="Times New Roman" w:hAnsi="Arial" w:cs="Arial"/>
          <w:b/>
          <w:bCs/>
          <w:color w:val="0070C0"/>
          <w:sz w:val="24"/>
          <w:szCs w:val="24"/>
          <w:lang w:eastAsia="en-US"/>
        </w:rPr>
        <w:t>1,262,454,075.76</w:t>
      </w:r>
      <w:r w:rsidR="000D795A" w:rsidRPr="000D795A">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430A6402" w:rsidR="00D72392" w:rsidRPr="005F708B" w:rsidRDefault="00D72392" w:rsidP="00D72392">
      <w:pPr>
        <w:spacing w:after="0" w:line="240" w:lineRule="auto"/>
        <w:ind w:left="360"/>
        <w:contextualSpacing/>
        <w:jc w:val="both"/>
        <w:rPr>
          <w:rFonts w:ascii="Arial" w:eastAsia="Times New Roman" w:hAnsi="Arial" w:cs="Arial"/>
          <w:sz w:val="24"/>
          <w:szCs w:val="24"/>
          <w:lang w:val="en-US" w:eastAsia="en-US"/>
        </w:rPr>
      </w:pPr>
      <w:r w:rsidRPr="005F708B">
        <w:rPr>
          <w:rFonts w:ascii="Arial" w:eastAsia="Times New Roman" w:hAnsi="Arial" w:cs="Arial"/>
          <w:sz w:val="24"/>
          <w:szCs w:val="24"/>
          <w:lang w:val="en-US" w:eastAsia="en-US"/>
        </w:rPr>
        <w:t xml:space="preserve">A </w:t>
      </w:r>
      <w:r w:rsidRPr="000D795A">
        <w:rPr>
          <w:rFonts w:ascii="Arial" w:eastAsia="Times New Roman" w:hAnsi="Arial" w:cs="Arial"/>
          <w:sz w:val="24"/>
          <w:szCs w:val="24"/>
          <w:lang w:val="en-US" w:eastAsia="en-US"/>
        </w:rPr>
        <w:t xml:space="preserve">total of </w:t>
      </w:r>
      <w:r w:rsidRPr="000D795A">
        <w:rPr>
          <w:rFonts w:ascii="Arial" w:eastAsia="Times New Roman" w:hAnsi="Arial" w:cs="Arial"/>
          <w:b/>
          <w:sz w:val="24"/>
          <w:szCs w:val="24"/>
          <w:lang w:val="en-US" w:eastAsia="en-US"/>
        </w:rPr>
        <w:t>₱</w:t>
      </w:r>
      <w:r w:rsidR="0071618D" w:rsidRPr="000D795A">
        <w:rPr>
          <w:rFonts w:ascii="Arial" w:eastAsia="Times New Roman" w:hAnsi="Arial" w:cs="Arial"/>
          <w:b/>
          <w:bCs/>
          <w:sz w:val="24"/>
          <w:szCs w:val="24"/>
          <w:lang w:eastAsia="en-US"/>
        </w:rPr>
        <w:t xml:space="preserve">502,446,273.45 </w:t>
      </w:r>
      <w:r w:rsidRPr="000D795A">
        <w:rPr>
          <w:rFonts w:ascii="Arial" w:eastAsia="Times New Roman" w:hAnsi="Arial" w:cs="Arial"/>
          <w:b/>
          <w:sz w:val="24"/>
          <w:szCs w:val="24"/>
          <w:lang w:val="en-US" w:eastAsia="en-US"/>
        </w:rPr>
        <w:t>standby funds</w:t>
      </w:r>
      <w:r w:rsidRPr="000D795A">
        <w:rPr>
          <w:rFonts w:ascii="Arial" w:eastAsia="Times New Roman" w:hAnsi="Arial" w:cs="Arial"/>
          <w:sz w:val="24"/>
          <w:szCs w:val="24"/>
          <w:lang w:val="en-US" w:eastAsia="en-US"/>
        </w:rPr>
        <w:t xml:space="preserve"> </w:t>
      </w:r>
      <w:r w:rsidRPr="005F708B">
        <w:rPr>
          <w:rFonts w:ascii="Arial" w:eastAsia="Times New Roman" w:hAnsi="Arial" w:cs="Arial"/>
          <w:sz w:val="24"/>
          <w:szCs w:val="24"/>
          <w:lang w:val="en-US" w:eastAsia="en-US"/>
        </w:rPr>
        <w:t>in the CO and FOs. Of the said amount</w:t>
      </w:r>
      <w:r w:rsidR="004F5B17" w:rsidRPr="005F708B">
        <w:rPr>
          <w:rFonts w:ascii="Arial" w:eastAsia="Times New Roman" w:hAnsi="Arial" w:cs="Arial"/>
          <w:sz w:val="24"/>
          <w:szCs w:val="24"/>
          <w:lang w:val="en-US" w:eastAsia="en-US"/>
        </w:rPr>
        <w:t>,</w:t>
      </w:r>
      <w:r w:rsidRPr="005F708B">
        <w:rPr>
          <w:rFonts w:ascii="Arial" w:eastAsia="Times New Roman" w:hAnsi="Arial" w:cs="Arial"/>
          <w:sz w:val="24"/>
          <w:szCs w:val="24"/>
          <w:lang w:val="en-US" w:eastAsia="en-US"/>
        </w:rPr>
        <w:t xml:space="preserve"> </w:t>
      </w:r>
      <w:r w:rsidRPr="005F708B">
        <w:rPr>
          <w:rFonts w:ascii="Arial" w:eastAsia="Times New Roman" w:hAnsi="Arial" w:cs="Arial"/>
          <w:b/>
          <w:sz w:val="24"/>
          <w:szCs w:val="24"/>
          <w:lang w:val="en-US" w:eastAsia="en-US"/>
        </w:rPr>
        <w:t>₱</w:t>
      </w:r>
      <w:r w:rsidR="006454D1" w:rsidRPr="005F708B">
        <w:rPr>
          <w:rFonts w:ascii="Arial" w:eastAsia="Times New Roman" w:hAnsi="Arial" w:cs="Arial"/>
          <w:b/>
          <w:sz w:val="24"/>
          <w:szCs w:val="24"/>
          <w:lang w:val="en-US" w:eastAsia="en-US"/>
        </w:rPr>
        <w:t>459,860,852.15</w:t>
      </w:r>
      <w:r w:rsidR="00FC5FCA" w:rsidRPr="005F708B">
        <w:rPr>
          <w:rFonts w:ascii="Arial" w:eastAsia="Times New Roman" w:hAnsi="Arial" w:cs="Arial"/>
          <w:b/>
          <w:sz w:val="24"/>
          <w:szCs w:val="24"/>
          <w:lang w:val="en-US" w:eastAsia="en-US"/>
        </w:rPr>
        <w:t xml:space="preserve"> </w:t>
      </w:r>
      <w:r w:rsidRPr="005F708B">
        <w:rPr>
          <w:rFonts w:ascii="Arial" w:eastAsia="Times New Roman" w:hAnsi="Arial" w:cs="Arial"/>
          <w:sz w:val="24"/>
          <w:szCs w:val="24"/>
          <w:lang w:val="en-US" w:eastAsia="en-US"/>
        </w:rPr>
        <w:t xml:space="preserve">is the available </w:t>
      </w:r>
      <w:r w:rsidRPr="005F708B">
        <w:rPr>
          <w:rFonts w:ascii="Arial" w:eastAsia="Times New Roman" w:hAnsi="Arial" w:cs="Arial"/>
          <w:b/>
          <w:sz w:val="24"/>
          <w:szCs w:val="24"/>
          <w:lang w:val="en-US" w:eastAsia="en-US"/>
        </w:rPr>
        <w:t>Quick Response Fund (QRF)</w:t>
      </w:r>
      <w:r w:rsidRPr="005F708B">
        <w:rPr>
          <w:rFonts w:ascii="Arial" w:eastAsia="Times New Roman" w:hAnsi="Arial" w:cs="Arial"/>
          <w:sz w:val="24"/>
          <w:szCs w:val="24"/>
          <w:lang w:val="en-US" w:eastAsia="en-US"/>
        </w:rPr>
        <w:t xml:space="preserve"> in the CO.</w:t>
      </w:r>
    </w:p>
    <w:p w14:paraId="137228B3" w14:textId="77777777" w:rsidR="00235FE9" w:rsidRPr="001C43D9" w:rsidRDefault="00235FE9" w:rsidP="00D72392">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6D12E638" w:rsidR="00D72392" w:rsidRPr="004D7391" w:rsidRDefault="00D72392" w:rsidP="004D7391">
      <w:pPr>
        <w:spacing w:after="0" w:line="240" w:lineRule="auto"/>
        <w:ind w:left="360"/>
        <w:contextualSpacing/>
        <w:jc w:val="both"/>
        <w:rPr>
          <w:rFonts w:ascii="Arial" w:eastAsia="Times New Roman" w:hAnsi="Arial" w:cs="Arial"/>
          <w:b/>
          <w:bCs/>
          <w:sz w:val="24"/>
          <w:szCs w:val="24"/>
          <w:lang w:eastAsia="en-US"/>
        </w:rPr>
      </w:pPr>
      <w:r w:rsidRPr="00892FDA">
        <w:rPr>
          <w:rFonts w:ascii="Arial" w:eastAsia="Times New Roman" w:hAnsi="Arial" w:cs="Arial"/>
          <w:sz w:val="24"/>
          <w:szCs w:val="24"/>
          <w:lang w:val="en-US" w:eastAsia="en-US"/>
        </w:rPr>
        <w:t xml:space="preserve">A total of </w:t>
      </w:r>
      <w:r w:rsidR="00234493" w:rsidRPr="00234493">
        <w:rPr>
          <w:rFonts w:ascii="Arial" w:eastAsia="Times New Roman" w:hAnsi="Arial" w:cs="Arial"/>
          <w:b/>
          <w:bCs/>
          <w:color w:val="0070C0"/>
          <w:sz w:val="24"/>
          <w:szCs w:val="24"/>
          <w:lang w:eastAsia="en-US"/>
        </w:rPr>
        <w:t>301,462</w:t>
      </w:r>
      <w:r w:rsidR="00234493">
        <w:rPr>
          <w:rFonts w:ascii="Arial" w:eastAsia="Times New Roman" w:hAnsi="Arial" w:cs="Arial"/>
          <w:b/>
          <w:bCs/>
          <w:color w:val="0070C0"/>
          <w:sz w:val="24"/>
          <w:szCs w:val="24"/>
          <w:lang w:eastAsia="en-US"/>
        </w:rPr>
        <w:t xml:space="preserve"> </w:t>
      </w:r>
      <w:r w:rsidRPr="00803E69">
        <w:rPr>
          <w:rFonts w:ascii="Arial" w:eastAsia="Times New Roman" w:hAnsi="Arial" w:cs="Arial"/>
          <w:b/>
          <w:color w:val="0070C0"/>
          <w:sz w:val="24"/>
          <w:szCs w:val="24"/>
          <w:lang w:val="en-US" w:eastAsia="en-US"/>
        </w:rPr>
        <w:t>family food packs (FFPs)</w:t>
      </w:r>
      <w:r w:rsidRPr="00803E69">
        <w:rPr>
          <w:rFonts w:ascii="Arial" w:eastAsia="Times New Roman" w:hAnsi="Arial" w:cs="Arial"/>
          <w:color w:val="0070C0"/>
          <w:sz w:val="24"/>
          <w:szCs w:val="24"/>
          <w:lang w:val="en-US" w:eastAsia="en-US"/>
        </w:rPr>
        <w:t xml:space="preserve"> </w:t>
      </w:r>
      <w:r w:rsidRPr="00BF4A9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234493" w:rsidRPr="00234493">
        <w:rPr>
          <w:rFonts w:ascii="Arial" w:eastAsia="Times New Roman" w:hAnsi="Arial" w:cs="Arial"/>
          <w:b/>
          <w:bCs/>
          <w:color w:val="0070C0"/>
          <w:sz w:val="24"/>
          <w:szCs w:val="24"/>
          <w:lang w:eastAsia="en-US"/>
        </w:rPr>
        <w:t>138,104,394.42</w:t>
      </w:r>
      <w:r w:rsidRPr="000D795A">
        <w:rPr>
          <w:rFonts w:ascii="Arial" w:eastAsia="Times New Roman" w:hAnsi="Arial" w:cs="Arial"/>
          <w:b/>
          <w:bCs/>
          <w:color w:val="0070C0"/>
          <w:sz w:val="24"/>
          <w:szCs w:val="24"/>
          <w:lang w:eastAsia="en-US"/>
        </w:rPr>
        <w:t>,</w:t>
      </w:r>
      <w:r w:rsidRPr="00803E69">
        <w:rPr>
          <w:rFonts w:ascii="Arial" w:eastAsia="Times New Roman" w:hAnsi="Arial" w:cs="Arial"/>
          <w:color w:val="0070C0"/>
          <w:sz w:val="24"/>
          <w:szCs w:val="24"/>
          <w:lang w:val="en-US" w:eastAsia="en-US"/>
        </w:rPr>
        <w:t xml:space="preserve"> </w:t>
      </w:r>
      <w:r w:rsidRPr="00803E69">
        <w:rPr>
          <w:rFonts w:ascii="Arial" w:eastAsia="Times New Roman" w:hAnsi="Arial" w:cs="Arial"/>
          <w:b/>
          <w:color w:val="0070C0"/>
          <w:sz w:val="24"/>
          <w:szCs w:val="24"/>
          <w:lang w:val="en-US" w:eastAsia="en-US"/>
        </w:rPr>
        <w:t>other food items</w:t>
      </w:r>
      <w:r w:rsidRPr="00803E69">
        <w:rPr>
          <w:rFonts w:ascii="Arial" w:eastAsia="Times New Roman" w:hAnsi="Arial" w:cs="Arial"/>
          <w:color w:val="0070C0"/>
          <w:sz w:val="24"/>
          <w:szCs w:val="24"/>
          <w:lang w:val="en-US" w:eastAsia="en-US"/>
        </w:rPr>
        <w:t xml:space="preserve"> </w:t>
      </w:r>
      <w:r w:rsidRPr="00B660A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234493" w:rsidRPr="00234493">
        <w:rPr>
          <w:rFonts w:ascii="Arial" w:eastAsia="Times New Roman" w:hAnsi="Arial" w:cs="Arial"/>
          <w:b/>
          <w:color w:val="0070C0"/>
          <w:sz w:val="24"/>
          <w:szCs w:val="24"/>
          <w:lang w:val="en-US" w:eastAsia="en-US"/>
        </w:rPr>
        <w:t>203,984,775.05</w:t>
      </w:r>
      <w:r w:rsidR="000D795A" w:rsidRPr="000D795A">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234493">
        <w:rPr>
          <w:rFonts w:ascii="Arial" w:eastAsia="Times New Roman" w:hAnsi="Arial" w:cs="Arial"/>
          <w:b/>
          <w:color w:val="0070C0"/>
          <w:sz w:val="24"/>
          <w:szCs w:val="24"/>
          <w:lang w:val="en-US" w:eastAsia="en-US"/>
        </w:rPr>
        <w:t xml:space="preserve">non-food items (FNIs) </w:t>
      </w:r>
      <w:r w:rsidRPr="000D795A">
        <w:rPr>
          <w:rFonts w:ascii="Arial" w:eastAsia="Times New Roman" w:hAnsi="Arial" w:cs="Arial"/>
          <w:sz w:val="24"/>
          <w:szCs w:val="24"/>
          <w:lang w:val="en-US" w:eastAsia="en-US"/>
        </w:rPr>
        <w:t xml:space="preserve">amounting to </w:t>
      </w:r>
      <w:r w:rsidR="00282B2A" w:rsidRPr="00234493">
        <w:rPr>
          <w:rFonts w:ascii="Arial" w:eastAsia="Times New Roman" w:hAnsi="Arial" w:cs="Arial"/>
          <w:b/>
          <w:color w:val="0070C0"/>
          <w:sz w:val="24"/>
          <w:szCs w:val="24"/>
          <w:lang w:val="en-US" w:eastAsia="en-US"/>
        </w:rPr>
        <w:t>₱</w:t>
      </w:r>
      <w:r w:rsidR="00234493" w:rsidRPr="00234493">
        <w:rPr>
          <w:rFonts w:ascii="Arial" w:eastAsia="Times New Roman" w:hAnsi="Arial" w:cs="Arial"/>
          <w:b/>
          <w:bCs/>
          <w:color w:val="0070C0"/>
          <w:sz w:val="24"/>
          <w:szCs w:val="24"/>
          <w:lang w:eastAsia="en-US"/>
        </w:rPr>
        <w:t>417,918,632.84</w:t>
      </w:r>
      <w:r w:rsidR="00234493" w:rsidRPr="00234493">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AE9E484"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48" w:type="pct"/>
        <w:tblInd w:w="276" w:type="dxa"/>
        <w:tblCellMar>
          <w:left w:w="0" w:type="dxa"/>
          <w:right w:w="0" w:type="dxa"/>
        </w:tblCellMar>
        <w:tblLook w:val="04A0" w:firstRow="1" w:lastRow="0" w:firstColumn="1" w:lastColumn="0" w:noHBand="0" w:noVBand="1"/>
      </w:tblPr>
      <w:tblGrid>
        <w:gridCol w:w="1534"/>
        <w:gridCol w:w="1214"/>
        <w:gridCol w:w="903"/>
        <w:gridCol w:w="1174"/>
        <w:gridCol w:w="1322"/>
        <w:gridCol w:w="1225"/>
        <w:gridCol w:w="2069"/>
      </w:tblGrid>
      <w:tr w:rsidR="000D795A" w:rsidRPr="000D795A" w14:paraId="115FECB3" w14:textId="77777777" w:rsidTr="00234493">
        <w:trPr>
          <w:trHeight w:val="20"/>
        </w:trPr>
        <w:tc>
          <w:tcPr>
            <w:tcW w:w="812"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080F881"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color w:val="000000"/>
                <w:sz w:val="18"/>
                <w:szCs w:val="18"/>
              </w:rPr>
            </w:pPr>
            <w:r w:rsidRPr="000D795A">
              <w:rPr>
                <w:rFonts w:ascii="Arial Narrow" w:eastAsia="Times New Roman" w:hAnsi="Arial Narrow"/>
                <w:b/>
                <w:bCs/>
                <w:color w:val="000000"/>
                <w:sz w:val="18"/>
                <w:szCs w:val="18"/>
              </w:rPr>
              <w:t>REGIONAL / FIELD OFFICE</w:t>
            </w:r>
          </w:p>
        </w:tc>
        <w:tc>
          <w:tcPr>
            <w:tcW w:w="64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ECA486C"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STANDBY FUNDS</w:t>
            </w:r>
          </w:p>
        </w:tc>
        <w:tc>
          <w:tcPr>
            <w:tcW w:w="1100"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1495617"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FAMILY FOOD PACKS</w:t>
            </w:r>
          </w:p>
        </w:tc>
        <w:tc>
          <w:tcPr>
            <w:tcW w:w="700"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57877C3"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OTHER FOOD ITEMS</w:t>
            </w:r>
          </w:p>
        </w:tc>
        <w:tc>
          <w:tcPr>
            <w:tcW w:w="649"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99751A6"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NON-FOOD RELIEF ITEMS</w:t>
            </w:r>
          </w:p>
        </w:tc>
        <w:tc>
          <w:tcPr>
            <w:tcW w:w="1096"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D243708"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TOTAL STANDBY FUNDS &amp; STOCKPILE</w:t>
            </w:r>
          </w:p>
        </w:tc>
      </w:tr>
      <w:tr w:rsidR="000D795A" w:rsidRPr="000D795A" w14:paraId="595FBE87" w14:textId="77777777" w:rsidTr="000D795A">
        <w:trPr>
          <w:trHeight w:val="20"/>
        </w:trPr>
        <w:tc>
          <w:tcPr>
            <w:tcW w:w="812" w:type="pct"/>
            <w:vMerge/>
            <w:tcBorders>
              <w:top w:val="single" w:sz="6" w:space="0" w:color="000000"/>
              <w:left w:val="single" w:sz="6" w:space="0" w:color="000000"/>
              <w:bottom w:val="single" w:sz="6" w:space="0" w:color="000000"/>
              <w:right w:val="single" w:sz="6" w:space="0" w:color="000000"/>
            </w:tcBorders>
            <w:vAlign w:val="center"/>
            <w:hideMark/>
          </w:tcPr>
          <w:p w14:paraId="28084ABF" w14:textId="77777777" w:rsidR="000D795A" w:rsidRPr="000D795A" w:rsidRDefault="000D795A" w:rsidP="000D795A">
            <w:pPr>
              <w:widowControl/>
              <w:spacing w:after="0" w:line="240" w:lineRule="auto"/>
              <w:ind w:right="57"/>
              <w:contextualSpacing/>
              <w:rPr>
                <w:rFonts w:ascii="Arial Narrow" w:eastAsia="Times New Roman" w:hAnsi="Arial Narrow"/>
                <w:b/>
                <w:bCs/>
                <w:color w:val="000000"/>
                <w:sz w:val="18"/>
                <w:szCs w:val="18"/>
              </w:rPr>
            </w:pPr>
          </w:p>
        </w:tc>
        <w:tc>
          <w:tcPr>
            <w:tcW w:w="643" w:type="pct"/>
            <w:vMerge/>
            <w:tcBorders>
              <w:top w:val="single" w:sz="6" w:space="0" w:color="000000"/>
              <w:left w:val="single" w:sz="6" w:space="0" w:color="CCCCCC"/>
              <w:bottom w:val="single" w:sz="6" w:space="0" w:color="000000"/>
              <w:right w:val="single" w:sz="6" w:space="0" w:color="000000"/>
            </w:tcBorders>
            <w:vAlign w:val="center"/>
            <w:hideMark/>
          </w:tcPr>
          <w:p w14:paraId="6128524F" w14:textId="77777777" w:rsidR="000D795A" w:rsidRPr="000D795A" w:rsidRDefault="000D795A" w:rsidP="000D795A">
            <w:pPr>
              <w:widowControl/>
              <w:spacing w:after="0" w:line="240" w:lineRule="auto"/>
              <w:ind w:right="57"/>
              <w:contextualSpacing/>
              <w:rPr>
                <w:rFonts w:ascii="Arial Narrow" w:eastAsia="Times New Roman" w:hAnsi="Arial Narrow"/>
                <w:b/>
                <w:bCs/>
                <w:sz w:val="18"/>
                <w:szCs w:val="18"/>
              </w:rPr>
            </w:pPr>
          </w:p>
        </w:tc>
        <w:tc>
          <w:tcPr>
            <w:tcW w:w="4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2EA8121"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color w:val="000000"/>
                <w:sz w:val="18"/>
                <w:szCs w:val="18"/>
              </w:rPr>
            </w:pPr>
            <w:r w:rsidRPr="000D795A">
              <w:rPr>
                <w:rFonts w:ascii="Arial Narrow" w:eastAsia="Times New Roman" w:hAnsi="Arial Narrow"/>
                <w:b/>
                <w:bCs/>
                <w:color w:val="000000"/>
                <w:sz w:val="18"/>
                <w:szCs w:val="18"/>
              </w:rPr>
              <w:t>QUANTITY</w:t>
            </w:r>
          </w:p>
        </w:tc>
        <w:tc>
          <w:tcPr>
            <w:tcW w:w="622"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968C66C"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TOTAL COST</w:t>
            </w:r>
          </w:p>
        </w:tc>
        <w:tc>
          <w:tcPr>
            <w:tcW w:w="70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3910B9B"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TOTAL COST</w:t>
            </w:r>
          </w:p>
        </w:tc>
        <w:tc>
          <w:tcPr>
            <w:tcW w:w="64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E770224"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TOTAL COST</w:t>
            </w:r>
          </w:p>
        </w:tc>
        <w:tc>
          <w:tcPr>
            <w:tcW w:w="1096" w:type="pct"/>
            <w:vMerge/>
            <w:tcBorders>
              <w:top w:val="single" w:sz="6" w:space="0" w:color="000000"/>
              <w:left w:val="single" w:sz="6" w:space="0" w:color="CCCCCC"/>
              <w:bottom w:val="single" w:sz="6" w:space="0" w:color="000000"/>
              <w:right w:val="single" w:sz="6" w:space="0" w:color="000000"/>
            </w:tcBorders>
            <w:vAlign w:val="center"/>
            <w:hideMark/>
          </w:tcPr>
          <w:p w14:paraId="0699E7D6" w14:textId="77777777" w:rsidR="000D795A" w:rsidRPr="000D795A" w:rsidRDefault="000D795A" w:rsidP="000D795A">
            <w:pPr>
              <w:widowControl/>
              <w:spacing w:after="0" w:line="240" w:lineRule="auto"/>
              <w:ind w:right="57"/>
              <w:contextualSpacing/>
              <w:rPr>
                <w:rFonts w:ascii="Arial Narrow" w:eastAsia="Times New Roman" w:hAnsi="Arial Narrow"/>
                <w:b/>
                <w:bCs/>
                <w:sz w:val="18"/>
                <w:szCs w:val="18"/>
              </w:rPr>
            </w:pPr>
          </w:p>
        </w:tc>
      </w:tr>
      <w:tr w:rsidR="00234493" w:rsidRPr="000D795A" w14:paraId="7BDCF62D"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91D2D50" w14:textId="77777777" w:rsidR="00234493" w:rsidRPr="000D795A" w:rsidRDefault="00234493" w:rsidP="00234493">
            <w:pPr>
              <w:widowControl/>
              <w:spacing w:after="0" w:line="240" w:lineRule="auto"/>
              <w:ind w:right="57"/>
              <w:contextualSpacing/>
              <w:jc w:val="center"/>
              <w:rPr>
                <w:rFonts w:ascii="Arial Narrow" w:eastAsia="Times New Roman" w:hAnsi="Arial Narrow"/>
                <w:b/>
                <w:bCs/>
                <w:color w:val="000000"/>
                <w:sz w:val="18"/>
                <w:szCs w:val="18"/>
              </w:rPr>
            </w:pPr>
            <w:r w:rsidRPr="000D795A">
              <w:rPr>
                <w:rFonts w:ascii="Arial Narrow" w:eastAsia="Times New Roman" w:hAnsi="Arial Narrow"/>
                <w:b/>
                <w:bCs/>
                <w:color w:val="000000"/>
                <w:sz w:val="18"/>
                <w:szCs w:val="18"/>
              </w:rPr>
              <w:t>TOTAL</w:t>
            </w:r>
          </w:p>
        </w:tc>
        <w:tc>
          <w:tcPr>
            <w:tcW w:w="64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F6041F5" w14:textId="05276CDF" w:rsidR="00234493" w:rsidRPr="000D795A" w:rsidRDefault="00234493" w:rsidP="00234493">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502,446,273.45</w:t>
            </w:r>
          </w:p>
        </w:tc>
        <w:tc>
          <w:tcPr>
            <w:tcW w:w="4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ACF436D" w14:textId="10546472" w:rsidR="00234493" w:rsidRPr="000D795A" w:rsidRDefault="00234493" w:rsidP="00234493">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01,462</w:t>
            </w:r>
          </w:p>
        </w:tc>
        <w:tc>
          <w:tcPr>
            <w:tcW w:w="62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C5A63F8" w14:textId="1BF831D0" w:rsidR="00234493" w:rsidRPr="000D795A" w:rsidRDefault="00234493" w:rsidP="00234493">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38,104,394.42</w:t>
            </w:r>
          </w:p>
        </w:tc>
        <w:tc>
          <w:tcPr>
            <w:tcW w:w="70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2BA03D9" w14:textId="424B5D74" w:rsidR="00234493" w:rsidRPr="000D795A" w:rsidRDefault="00234493" w:rsidP="00234493">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03,984,775.05</w:t>
            </w:r>
          </w:p>
        </w:tc>
        <w:tc>
          <w:tcPr>
            <w:tcW w:w="64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5328542" w14:textId="072952D3" w:rsidR="00234493" w:rsidRPr="000D795A" w:rsidRDefault="00234493" w:rsidP="00234493">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17,918,632.84</w:t>
            </w:r>
          </w:p>
        </w:tc>
        <w:tc>
          <w:tcPr>
            <w:tcW w:w="10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E2EFE42" w14:textId="5B6A45A5" w:rsidR="00234493" w:rsidRPr="000D795A" w:rsidRDefault="00234493" w:rsidP="00234493">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262,454,075.76</w:t>
            </w:r>
          </w:p>
        </w:tc>
      </w:tr>
      <w:tr w:rsidR="00234493" w:rsidRPr="000D795A" w14:paraId="1FE023AA"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6DD1222" w14:textId="77777777" w:rsidR="00234493" w:rsidRPr="000D795A" w:rsidRDefault="00234493" w:rsidP="00234493">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Central Office</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0D90DF" w14:textId="43744DC6"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59,860,852.15</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7B91C8" w14:textId="10E2CD77"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94662B" w14:textId="232ED630"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206886" w14:textId="4583DFF8"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569B8B" w14:textId="3AC9C72F"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9A0C8C" w14:textId="0015649D"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59,860,852.15</w:t>
            </w:r>
          </w:p>
        </w:tc>
      </w:tr>
      <w:tr w:rsidR="00234493" w:rsidRPr="000D795A" w14:paraId="779D7F14"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4C4EB33" w14:textId="77777777" w:rsidR="00234493" w:rsidRPr="000D795A" w:rsidRDefault="00234493" w:rsidP="00234493">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NRLMB - NROC</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7FF771" w14:textId="4E6B55F0"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4483E3" w14:textId="7518D0BF"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2,59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849381" w14:textId="195A806F"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338,285.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1B6EE4" w14:textId="0745138E"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8,635,849.28</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79EF0E" w14:textId="62C1336C"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2,705,977.97</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D4B7D7" w14:textId="00BC8083"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1,680,112.25</w:t>
            </w:r>
          </w:p>
        </w:tc>
      </w:tr>
      <w:tr w:rsidR="00234493" w:rsidRPr="000D795A" w14:paraId="0D878B16"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0212982" w14:textId="77777777" w:rsidR="00234493" w:rsidRPr="000D795A" w:rsidRDefault="00234493" w:rsidP="00234493">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NRLMB - VDRC</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425B2F" w14:textId="01515A54"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B0F6C2" w14:textId="6FD2703E"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44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F764C5" w14:textId="760A02C0"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769,025.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E18972" w14:textId="39D51DB4"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188,535.05</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62B6E1" w14:textId="3FF8BF02"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350,620.00</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0E8EC3" w14:textId="41AD9F0E"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308,180.05</w:t>
            </w:r>
          </w:p>
        </w:tc>
      </w:tr>
      <w:tr w:rsidR="00234493" w:rsidRPr="000D795A" w14:paraId="05D617B7"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EF7FF8" w14:textId="77777777" w:rsidR="00234493" w:rsidRPr="000D795A" w:rsidRDefault="00234493" w:rsidP="00234493">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0D10AE" w14:textId="0A66FDF1"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45B6E8" w14:textId="338C1829"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391</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86B800" w14:textId="11859B74"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06,026.64</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4DAA0C" w14:textId="79BBEE14"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85,750.0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81643B" w14:textId="36933CC1"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100,217.54</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EEE50E" w14:textId="7AFB4C68"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2,991,994.18</w:t>
            </w:r>
          </w:p>
        </w:tc>
      </w:tr>
      <w:tr w:rsidR="00234493" w:rsidRPr="000D795A" w14:paraId="6D8E460A"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15881DB" w14:textId="77777777" w:rsidR="00234493" w:rsidRPr="000D795A" w:rsidRDefault="00234493" w:rsidP="00234493">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7A4EC7" w14:textId="7E0637BD"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2D062E" w14:textId="2F7F7619"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228</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52E882" w14:textId="53724A81"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643,938.71</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AE75E2" w14:textId="58F37096"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74,477.11</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ED0A7C" w14:textId="57E08F8A"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065,074.1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B825C9" w14:textId="6B6FC711"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883,489.97</w:t>
            </w:r>
          </w:p>
        </w:tc>
      </w:tr>
      <w:tr w:rsidR="00234493" w:rsidRPr="000D795A" w14:paraId="06EDF3DE"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21EC6B" w14:textId="77777777" w:rsidR="00234493" w:rsidRPr="000D795A" w:rsidRDefault="00234493" w:rsidP="00234493">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I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7775F3" w14:textId="1343CF19"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908.3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F4C425" w14:textId="0082E2DC"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35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158340" w14:textId="687902CD"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90,311.02</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5916D9" w14:textId="521D30CC"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01,458.46</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CE728E" w14:textId="406A9401"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962,362.00</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0D5E77" w14:textId="08EB7128"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3,655,039.78</w:t>
            </w:r>
          </w:p>
        </w:tc>
      </w:tr>
      <w:tr w:rsidR="00234493" w:rsidRPr="000D795A" w14:paraId="42124D8B"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B1500E" w14:textId="77777777" w:rsidR="00234493" w:rsidRPr="000D795A" w:rsidRDefault="00234493" w:rsidP="00234493">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CALABARZON</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592312" w14:textId="59E2BD84"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A3384B" w14:textId="4DE1ECB9"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60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B3450C" w14:textId="038A190E"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623,140.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6CD938" w14:textId="02A7BA44"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485,292.6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D5F690" w14:textId="0A1CBEEC"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713,196.0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60B526" w14:textId="0783D454"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821,628.65</w:t>
            </w:r>
          </w:p>
        </w:tc>
      </w:tr>
      <w:tr w:rsidR="00234493" w:rsidRPr="000D795A" w14:paraId="343C45F9"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35A60F" w14:textId="77777777" w:rsidR="00234493" w:rsidRPr="000D795A" w:rsidRDefault="00234493" w:rsidP="00234493">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MIMAROPA</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30821D" w14:textId="1C040684"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67,396.58</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FC6541" w14:textId="39D9B199"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2,80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C55CD6" w14:textId="79FCFC5E"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762,250.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8738B6" w14:textId="0A4DAF2C"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98,346.0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977616" w14:textId="4F0FB693"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652,112.90</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99E6E9" w14:textId="1CA1EAC4"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280,105.48</w:t>
            </w:r>
          </w:p>
        </w:tc>
      </w:tr>
      <w:tr w:rsidR="00234493" w:rsidRPr="000D795A" w14:paraId="7A155C2B"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7552652" w14:textId="77777777" w:rsidR="00234493" w:rsidRPr="000D795A" w:rsidRDefault="00234493" w:rsidP="00234493">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V</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ABC87E" w14:textId="531527D9"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37662A" w14:textId="29BA149F"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2,48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570B4F" w14:textId="786CF957"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072,389.43</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59BC6D" w14:textId="16E8F924"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61,381.5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9E7C90" w14:textId="67668B54"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360,854.90</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1D676B" w14:textId="56DD5368"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3,494,625.83</w:t>
            </w:r>
          </w:p>
        </w:tc>
      </w:tr>
      <w:tr w:rsidR="00234493" w:rsidRPr="000D795A" w14:paraId="07F8ED1E"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7DD7D5" w14:textId="77777777" w:rsidR="00234493" w:rsidRPr="000D795A" w:rsidRDefault="00234493" w:rsidP="00234493">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V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CDC3BF" w14:textId="3866F0BD"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7</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DB4728" w14:textId="6CED3430"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8,598</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45C263" w14:textId="605D9D9A"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638,329.54</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3F4FB8" w14:textId="38B7CD32"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756,665.58</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E21425" w14:textId="251E510C"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104,605.69</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2BA22A" w14:textId="0F7D7608"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3,499,600.88</w:t>
            </w:r>
          </w:p>
        </w:tc>
      </w:tr>
      <w:tr w:rsidR="00234493" w:rsidRPr="000D795A" w14:paraId="30E01E93"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3AD52CA" w14:textId="77777777" w:rsidR="00234493" w:rsidRPr="000D795A" w:rsidRDefault="00234493" w:rsidP="00234493">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V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4E06BE" w14:textId="56724CAA"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77,03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658E80" w14:textId="1FB7012F"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873</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18986B" w14:textId="259A8C19"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469,755.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9C2B7E" w14:textId="767641B4"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778,009.95</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3D6CD2" w14:textId="3444BBB2"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397,048.23</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848B49" w14:textId="218B5CE0"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721,843.18</w:t>
            </w:r>
          </w:p>
        </w:tc>
      </w:tr>
      <w:tr w:rsidR="00234493" w:rsidRPr="000D795A" w14:paraId="250C629E"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01C9F1" w14:textId="77777777" w:rsidR="00234493" w:rsidRPr="000D795A" w:rsidRDefault="00234493" w:rsidP="00234493">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VI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ACE28A" w14:textId="3A849DAA"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94,543.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7BA69D" w14:textId="242839BE"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342</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B3D71C" w14:textId="32637BE1"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562,574.56</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50339A" w14:textId="2AFFC521"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95,619.28</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D85A1D" w14:textId="25645592"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014,480.9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05C2BC" w14:textId="760CEE22"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6,667,217.79</w:t>
            </w:r>
          </w:p>
        </w:tc>
      </w:tr>
      <w:tr w:rsidR="00234493" w:rsidRPr="000D795A" w14:paraId="30702465"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7300357" w14:textId="77777777" w:rsidR="00234493" w:rsidRPr="000D795A" w:rsidRDefault="00234493" w:rsidP="00234493">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IX</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FD066F" w14:textId="6E556D01"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ECA466" w14:textId="63B501EA"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347</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6B88E4" w14:textId="421DC227"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654,532.03</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6F5045" w14:textId="542099D3"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911,790.24</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674A4E" w14:textId="5A2B865E"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277,040.11</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9A95C2" w14:textId="5B36BF98"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413,362.38</w:t>
            </w:r>
          </w:p>
        </w:tc>
      </w:tr>
      <w:tr w:rsidR="00234493" w:rsidRPr="000D795A" w14:paraId="2FACF619"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310644" w14:textId="77777777" w:rsidR="00234493" w:rsidRPr="000D795A" w:rsidRDefault="00234493" w:rsidP="00234493">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X</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CA34CC" w14:textId="4B5E3FB0"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16,679.92</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5844A3" w14:textId="1020306A"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951</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4DE27B" w14:textId="6E2674B3"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577,539.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F6442D" w14:textId="4DD122E3"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588,875.38</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A254BA" w14:textId="4DEDB3AC"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177,178.24</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99505D" w14:textId="6C177EED"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0,460,272.54</w:t>
            </w:r>
          </w:p>
        </w:tc>
      </w:tr>
      <w:tr w:rsidR="00234493" w:rsidRPr="000D795A" w14:paraId="507370E0"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969EFA8" w14:textId="77777777" w:rsidR="00234493" w:rsidRPr="000D795A" w:rsidRDefault="00234493" w:rsidP="00234493">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X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1BB9F4" w14:textId="67F07BE8"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B988C8" w14:textId="7C45A3D5"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36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C10A8A" w14:textId="3AA8CA80"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39,992.48</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BE3E93" w14:textId="16D21196"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324,225.0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7383B8" w14:textId="5F4EF756"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82,152.2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90D620" w14:textId="2F769371"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646,369.73</w:t>
            </w:r>
          </w:p>
        </w:tc>
      </w:tr>
      <w:tr w:rsidR="00234493" w:rsidRPr="000D795A" w14:paraId="0FC847D0"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BE26E6" w14:textId="77777777" w:rsidR="00234493" w:rsidRPr="000D795A" w:rsidRDefault="00234493" w:rsidP="00234493">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X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E74A7A" w14:textId="5909B543"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513.85</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210D27" w14:textId="788D8F95"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53</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025B0C" w14:textId="11670AE3"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44,150.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6BB8F1" w14:textId="1C2C2945"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221,558.29</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A2F0BB" w14:textId="2EF30D67"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883,691.49</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FA2773" w14:textId="231B03C5"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849,913.63</w:t>
            </w:r>
          </w:p>
        </w:tc>
      </w:tr>
      <w:tr w:rsidR="00234493" w:rsidRPr="000D795A" w14:paraId="10913497"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77B2A8" w14:textId="77777777" w:rsidR="00234493" w:rsidRPr="000D795A" w:rsidRDefault="00234493" w:rsidP="00234493">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CARAGA</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0DA46F" w14:textId="7DE2952C"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6A0226" w14:textId="218530D0"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423</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E1651D" w14:textId="760662AD"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00,525.2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F0E65F" w14:textId="3F140B97"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80,618.16</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C2A661" w14:textId="42B7B6B3"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469,504.87</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757EE1" w14:textId="287986CE"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250,648.23</w:t>
            </w:r>
          </w:p>
        </w:tc>
      </w:tr>
      <w:tr w:rsidR="00234493" w:rsidRPr="000D795A" w14:paraId="685A44A8"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D9B36D6" w14:textId="77777777" w:rsidR="00234493" w:rsidRPr="000D795A" w:rsidRDefault="00234493" w:rsidP="00234493">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NCR</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936923" w14:textId="70CD8B39"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559.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3542CC" w14:textId="2A018715"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76</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507935" w14:textId="240E161F"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60,317.4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46ABB6" w14:textId="26BE9533"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478,108.45</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364D91" w14:textId="4401EC0F"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703,274.28</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4A959C" w14:textId="0FB82433"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942,259.13</w:t>
            </w:r>
          </w:p>
        </w:tc>
      </w:tr>
      <w:tr w:rsidR="00234493" w:rsidRPr="000D795A" w14:paraId="7992E8D7"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08C9B4" w14:textId="77777777" w:rsidR="00234493" w:rsidRPr="000D795A" w:rsidRDefault="00234493" w:rsidP="00234493">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CAR</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2EF513" w14:textId="1D55AC47"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57,790.58</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7CCF51" w14:textId="08DAEBCA"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61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2A222E" w14:textId="43B35C51"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351,313.41</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6E0AB1" w14:textId="601EDFDF"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18,214.72</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9CE2D3" w14:textId="014F95B1"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799,241.22</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B666D0" w14:textId="40238188" w:rsidR="00234493" w:rsidRPr="000D795A" w:rsidRDefault="00234493" w:rsidP="00234493">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026,559.93</w:t>
            </w:r>
          </w:p>
        </w:tc>
      </w:tr>
    </w:tbl>
    <w:p w14:paraId="3A58A2DA" w14:textId="2156A6B0"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0D795A">
        <w:rPr>
          <w:rFonts w:ascii="Arial" w:eastAsia="Arial" w:hAnsi="Arial" w:cs="Arial"/>
          <w:i/>
          <w:sz w:val="16"/>
          <w:szCs w:val="16"/>
        </w:rPr>
        <w:t>2</w:t>
      </w:r>
      <w:r w:rsidR="00234493">
        <w:rPr>
          <w:rFonts w:ascii="Arial" w:eastAsia="Arial" w:hAnsi="Arial" w:cs="Arial"/>
          <w:i/>
          <w:sz w:val="16"/>
          <w:szCs w:val="16"/>
        </w:rPr>
        <w:t>2</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7BDFA0DA" w14:textId="13DB3692" w:rsidR="00667C6D" w:rsidRDefault="00D72392" w:rsidP="007B16C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bookmarkEnd w:id="1"/>
    <w:p w14:paraId="5BC93EF4" w14:textId="77777777" w:rsidR="007B16C8" w:rsidRPr="007B16C8" w:rsidRDefault="007B16C8" w:rsidP="007B16C8">
      <w:pPr>
        <w:spacing w:after="0" w:line="240" w:lineRule="auto"/>
        <w:contextualSpacing/>
        <w:jc w:val="right"/>
        <w:rPr>
          <w:rFonts w:ascii="Arial" w:eastAsia="Arial" w:hAnsi="Arial" w:cs="Arial"/>
          <w:i/>
          <w:color w:val="0070C0"/>
          <w:sz w:val="16"/>
          <w:szCs w:val="16"/>
        </w:rPr>
      </w:pPr>
    </w:p>
    <w:p w14:paraId="7F6E384F" w14:textId="77777777" w:rsidR="007271A6" w:rsidRDefault="007271A6">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br w:type="page"/>
      </w:r>
    </w:p>
    <w:p w14:paraId="7FD9AACF" w14:textId="14439315" w:rsidR="000C011D" w:rsidRPr="001970A3" w:rsidRDefault="000C011D" w:rsidP="001970A3">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3490751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635EA85C" w:rsidR="008E35DA" w:rsidRPr="00D42B1F" w:rsidRDefault="000D795A" w:rsidP="00DE264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CF17B3">
              <w:rPr>
                <w:rFonts w:ascii="Arial" w:eastAsia="Arial" w:hAnsi="Arial" w:cs="Arial"/>
                <w:sz w:val="20"/>
                <w:szCs w:val="20"/>
              </w:rPr>
              <w:t>2</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B427749" w14:textId="77777777" w:rsidR="008E35DA"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 xml:space="preserve">DSWD-DRMB facilitated the delivery of Sanitary Kits to DOH Central Office for the MHPSS Welcome Kits to be distributed to the ROFs in the </w:t>
            </w:r>
            <w:proofErr w:type="spellStart"/>
            <w:r w:rsidRPr="00F2512A">
              <w:rPr>
                <w:rFonts w:ascii="Arial" w:eastAsia="Arial" w:hAnsi="Arial" w:cs="Arial"/>
                <w:sz w:val="20"/>
                <w:szCs w:val="19"/>
              </w:rPr>
              <w:t>Oplan</w:t>
            </w:r>
            <w:proofErr w:type="spellEnd"/>
            <w:r w:rsidRPr="00F2512A">
              <w:rPr>
                <w:rFonts w:ascii="Arial" w:eastAsia="Arial" w:hAnsi="Arial" w:cs="Arial"/>
                <w:sz w:val="20"/>
                <w:szCs w:val="19"/>
              </w:rPr>
              <w:t xml:space="preserve"> Kalinga Hotel Quarantine Facilitie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33F91113" w:rsidR="008E35DA" w:rsidRPr="00D42B1F" w:rsidRDefault="000D795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1</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5D17EFD1" w:rsidR="008E35DA" w:rsidRPr="008E20D4" w:rsidRDefault="00C55851"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5F708B">
              <w:rPr>
                <w:rFonts w:ascii="Arial" w:eastAsia="Arial" w:hAnsi="Arial" w:cs="Arial"/>
                <w:sz w:val="20"/>
                <w:szCs w:val="20"/>
              </w:rPr>
              <w:t>8</w:t>
            </w:r>
            <w:r w:rsidR="008E35DA"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742CC98" w14:textId="77777777" w:rsidR="007271A6" w:rsidRDefault="007271A6">
      <w:pPr>
        <w:widowControl/>
        <w:spacing w:after="160" w:line="259" w:lineRule="auto"/>
        <w:rPr>
          <w:rFonts w:ascii="Arial" w:eastAsia="Arial" w:hAnsi="Arial" w:cs="Arial"/>
          <w:b/>
          <w:sz w:val="24"/>
          <w:szCs w:val="24"/>
        </w:rPr>
      </w:pPr>
      <w:r>
        <w:rPr>
          <w:rFonts w:ascii="Arial" w:eastAsia="Arial" w:hAnsi="Arial" w:cs="Arial"/>
          <w:b/>
          <w:sz w:val="24"/>
          <w:szCs w:val="24"/>
        </w:rPr>
        <w:br w:type="page"/>
      </w:r>
    </w:p>
    <w:p w14:paraId="5F2FF8FC" w14:textId="42732AEE" w:rsidR="008E35DA" w:rsidRDefault="008E35DA" w:rsidP="001970A3">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lastRenderedPageBreak/>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FCEBB5B" w:rsidR="008E35DA" w:rsidRPr="001F3D25" w:rsidRDefault="00454B73" w:rsidP="00DE264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0</w:t>
            </w:r>
            <w:r w:rsidR="008E35DA" w:rsidRPr="001F3D25">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493B98A2" w:rsidR="008E35DA" w:rsidRPr="001F3D25" w:rsidRDefault="008111CF" w:rsidP="008111CF">
            <w:pPr>
              <w:pStyle w:val="ListParagraph"/>
              <w:numPr>
                <w:ilvl w:val="0"/>
                <w:numId w:val="6"/>
              </w:numPr>
              <w:jc w:val="both"/>
              <w:rPr>
                <w:rFonts w:ascii="Arial" w:eastAsia="Arial" w:hAnsi="Arial" w:cs="Arial"/>
                <w:sz w:val="20"/>
                <w:szCs w:val="19"/>
              </w:rPr>
            </w:pPr>
            <w:r w:rsidRPr="001F3D25">
              <w:rPr>
                <w:rFonts w:ascii="Arial" w:eastAsia="Arial" w:hAnsi="Arial" w:cs="Arial"/>
                <w:sz w:val="20"/>
                <w:szCs w:val="19"/>
              </w:rPr>
              <w:t xml:space="preserve">A total of ₱1,481,618.00 </w:t>
            </w:r>
            <w:r w:rsidR="008E35DA" w:rsidRPr="001F3D25">
              <w:rPr>
                <w:rFonts w:ascii="Arial" w:eastAsia="Arial" w:hAnsi="Arial" w:cs="Arial"/>
                <w:sz w:val="20"/>
                <w:szCs w:val="19"/>
              </w:rPr>
              <w:t>worth of relief assistance was provided to the Locally Stranded Individuals (LSIs) in CAR.</w:t>
            </w:r>
          </w:p>
          <w:p w14:paraId="2F754B56" w14:textId="2BCDDACD" w:rsidR="008E35DA" w:rsidRPr="001F3D25" w:rsidRDefault="008E35DA" w:rsidP="008111CF">
            <w:pPr>
              <w:pStyle w:val="ListParagraph"/>
              <w:numPr>
                <w:ilvl w:val="0"/>
                <w:numId w:val="6"/>
              </w:numPr>
              <w:jc w:val="both"/>
              <w:rPr>
                <w:rFonts w:ascii="Arial" w:eastAsia="Arial" w:hAnsi="Arial" w:cs="Arial"/>
                <w:sz w:val="20"/>
                <w:szCs w:val="19"/>
              </w:rPr>
            </w:pPr>
            <w:r w:rsidRPr="001F3D25">
              <w:rPr>
                <w:rFonts w:ascii="Arial" w:eastAsia="Arial" w:hAnsi="Arial" w:cs="Arial"/>
                <w:sz w:val="20"/>
                <w:szCs w:val="19"/>
              </w:rPr>
              <w:t xml:space="preserve">Continuous preparation for the </w:t>
            </w:r>
            <w:proofErr w:type="spellStart"/>
            <w:r w:rsidRPr="001F3D25">
              <w:rPr>
                <w:rFonts w:ascii="Arial" w:eastAsia="Arial" w:hAnsi="Arial" w:cs="Arial"/>
                <w:sz w:val="20"/>
                <w:szCs w:val="19"/>
              </w:rPr>
              <w:t>Bayanihan</w:t>
            </w:r>
            <w:proofErr w:type="spellEnd"/>
            <w:r w:rsidRPr="001F3D25">
              <w:rPr>
                <w:rFonts w:ascii="Arial" w:eastAsia="Arial" w:hAnsi="Arial" w:cs="Arial"/>
                <w:sz w:val="20"/>
                <w:szCs w:val="19"/>
              </w:rPr>
              <w:t xml:space="preserve"> to Recover as One Act.</w:t>
            </w:r>
          </w:p>
          <w:p w14:paraId="134FAE10" w14:textId="2491ED74" w:rsidR="00BE0554" w:rsidRPr="001F3D25" w:rsidRDefault="00BE0554" w:rsidP="008111CF">
            <w:pPr>
              <w:pStyle w:val="ListParagraph"/>
              <w:numPr>
                <w:ilvl w:val="0"/>
                <w:numId w:val="6"/>
              </w:numPr>
              <w:jc w:val="both"/>
              <w:rPr>
                <w:rFonts w:ascii="Arial" w:eastAsia="Arial" w:hAnsi="Arial" w:cs="Arial"/>
                <w:sz w:val="20"/>
                <w:szCs w:val="19"/>
              </w:rPr>
            </w:pPr>
            <w:r w:rsidRPr="001F3D25">
              <w:rPr>
                <w:rFonts w:ascii="Arial" w:eastAsia="Arial" w:hAnsi="Arial" w:cs="Arial"/>
                <w:sz w:val="20"/>
                <w:szCs w:val="19"/>
              </w:rPr>
              <w:t xml:space="preserve">Continuous monitoring of the production of </w:t>
            </w:r>
            <w:r w:rsidR="005C15B3" w:rsidRPr="001F3D25">
              <w:rPr>
                <w:rFonts w:ascii="Arial" w:eastAsia="Arial" w:hAnsi="Arial" w:cs="Arial"/>
                <w:sz w:val="20"/>
                <w:szCs w:val="19"/>
              </w:rPr>
              <w:t xml:space="preserve">family food packs </w:t>
            </w:r>
            <w:r w:rsidRPr="001F3D25">
              <w:rPr>
                <w:rFonts w:ascii="Arial" w:eastAsia="Arial" w:hAnsi="Arial" w:cs="Arial"/>
                <w:sz w:val="20"/>
                <w:szCs w:val="19"/>
              </w:rPr>
              <w:t>(FFPs) in the two (2) production hubs.</w:t>
            </w:r>
          </w:p>
          <w:p w14:paraId="41D7E574" w14:textId="77777777" w:rsidR="008E35DA" w:rsidRPr="001F3D25" w:rsidRDefault="008E35DA" w:rsidP="008111CF">
            <w:pPr>
              <w:pStyle w:val="ListParagraph"/>
              <w:numPr>
                <w:ilvl w:val="0"/>
                <w:numId w:val="6"/>
              </w:numPr>
              <w:spacing w:after="0" w:line="240" w:lineRule="auto"/>
              <w:jc w:val="both"/>
              <w:rPr>
                <w:rFonts w:ascii="Arial" w:eastAsia="Arial" w:hAnsi="Arial" w:cs="Arial"/>
                <w:sz w:val="20"/>
                <w:szCs w:val="19"/>
              </w:rPr>
            </w:pPr>
            <w:r w:rsidRPr="001F3D25">
              <w:rPr>
                <w:rFonts w:ascii="Arial" w:eastAsia="Arial" w:hAnsi="Arial" w:cs="Arial"/>
                <w:sz w:val="20"/>
                <w:szCs w:val="19"/>
              </w:rPr>
              <w:t>DSWD-FOCAR is continuously processing the documents and release of assistance for LSIs and Returning Overseas Filipinos (ROFs).</w:t>
            </w:r>
          </w:p>
          <w:p w14:paraId="128A6A5C" w14:textId="6EB296F1" w:rsidR="008E35DA" w:rsidRPr="001F3D25" w:rsidRDefault="008E35DA" w:rsidP="008111CF">
            <w:pPr>
              <w:pStyle w:val="ListParagraph"/>
              <w:numPr>
                <w:ilvl w:val="0"/>
                <w:numId w:val="6"/>
              </w:numPr>
              <w:spacing w:after="0" w:line="240" w:lineRule="auto"/>
              <w:jc w:val="both"/>
              <w:rPr>
                <w:rFonts w:ascii="Arial" w:eastAsia="Arial" w:hAnsi="Arial" w:cs="Arial"/>
                <w:sz w:val="20"/>
                <w:szCs w:val="19"/>
              </w:rPr>
            </w:pPr>
            <w:r w:rsidRPr="001F3D25">
              <w:rPr>
                <w:rFonts w:ascii="Arial" w:eastAsia="Arial" w:hAnsi="Arial" w:cs="Arial"/>
                <w:sz w:val="20"/>
                <w:szCs w:val="19"/>
              </w:rPr>
              <w:t>DSWD-FO CAR is in close coordination with DRMB and NRLMB for disaster operation concerns such as technical assistance, guidance, and facilitation of logistical needs.</w:t>
            </w:r>
          </w:p>
          <w:p w14:paraId="54559CE0" w14:textId="77777777" w:rsidR="001970A3" w:rsidRPr="001F3D25" w:rsidRDefault="001970A3" w:rsidP="008111CF">
            <w:pPr>
              <w:pStyle w:val="ListParagraph"/>
              <w:spacing w:after="0" w:line="240" w:lineRule="auto"/>
              <w:ind w:left="360"/>
              <w:jc w:val="both"/>
              <w:rPr>
                <w:rFonts w:ascii="Arial" w:eastAsia="Arial" w:hAnsi="Arial" w:cs="Arial"/>
                <w:sz w:val="20"/>
                <w:szCs w:val="19"/>
              </w:rPr>
            </w:pPr>
          </w:p>
          <w:p w14:paraId="399DF2C7" w14:textId="77777777" w:rsidR="008E35DA" w:rsidRPr="001F3D25" w:rsidRDefault="008E35DA" w:rsidP="008111C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F3D25">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F3D25" w:rsidRPr="001F3D25" w14:paraId="4274575A" w14:textId="77777777" w:rsidTr="0070511E">
              <w:tc>
                <w:tcPr>
                  <w:tcW w:w="1370" w:type="pct"/>
                  <w:shd w:val="clear" w:color="auto" w:fill="D9D9D9" w:themeFill="background1" w:themeFillShade="D9"/>
                  <w:vAlign w:val="center"/>
                </w:tcPr>
                <w:p w14:paraId="7B777D67" w14:textId="77777777" w:rsidR="008E35DA" w:rsidRPr="001F3D25" w:rsidRDefault="008E35DA" w:rsidP="008111CF">
                  <w:pPr>
                    <w:widowControl/>
                    <w:spacing w:after="0" w:line="240" w:lineRule="auto"/>
                    <w:contextualSpacing/>
                    <w:jc w:val="both"/>
                    <w:rPr>
                      <w:rFonts w:ascii="Arial" w:eastAsia="Arial" w:hAnsi="Arial" w:cs="Arial"/>
                      <w:b/>
                      <w:sz w:val="20"/>
                      <w:szCs w:val="20"/>
                    </w:rPr>
                  </w:pPr>
                  <w:r w:rsidRPr="001F3D25">
                    <w:rPr>
                      <w:rFonts w:ascii="Arial" w:eastAsia="Arial" w:hAnsi="Arial" w:cs="Arial"/>
                      <w:b/>
                      <w:sz w:val="20"/>
                      <w:szCs w:val="20"/>
                    </w:rPr>
                    <w:t>BENEFICIARY</w:t>
                  </w:r>
                </w:p>
              </w:tc>
              <w:tc>
                <w:tcPr>
                  <w:tcW w:w="1920" w:type="pct"/>
                  <w:shd w:val="clear" w:color="auto" w:fill="D9D9D9" w:themeFill="background1" w:themeFillShade="D9"/>
                  <w:vAlign w:val="center"/>
                </w:tcPr>
                <w:p w14:paraId="3212D2B4" w14:textId="77777777" w:rsidR="008E35DA" w:rsidRPr="001F3D25" w:rsidRDefault="008E35DA" w:rsidP="008111CF">
                  <w:pPr>
                    <w:widowControl/>
                    <w:spacing w:after="0" w:line="240" w:lineRule="auto"/>
                    <w:contextualSpacing/>
                    <w:jc w:val="both"/>
                    <w:rPr>
                      <w:rFonts w:ascii="Arial" w:eastAsia="Arial" w:hAnsi="Arial" w:cs="Arial"/>
                      <w:b/>
                      <w:sz w:val="20"/>
                      <w:szCs w:val="20"/>
                    </w:rPr>
                  </w:pPr>
                  <w:r w:rsidRPr="001F3D25">
                    <w:rPr>
                      <w:rFonts w:ascii="Arial" w:eastAsia="Arial" w:hAnsi="Arial" w:cs="Arial"/>
                      <w:b/>
                      <w:sz w:val="20"/>
                      <w:szCs w:val="20"/>
                    </w:rPr>
                    <w:t>NO. OF BENEFICIARIES</w:t>
                  </w:r>
                </w:p>
              </w:tc>
              <w:tc>
                <w:tcPr>
                  <w:tcW w:w="1710" w:type="pct"/>
                  <w:shd w:val="clear" w:color="auto" w:fill="D9D9D9" w:themeFill="background1" w:themeFillShade="D9"/>
                  <w:vAlign w:val="center"/>
                </w:tcPr>
                <w:p w14:paraId="172A07A7" w14:textId="0D4F2F85" w:rsidR="008E35DA" w:rsidRPr="001F3D25" w:rsidRDefault="008E35DA" w:rsidP="005C15B3">
                  <w:pPr>
                    <w:widowControl/>
                    <w:spacing w:after="0" w:line="240" w:lineRule="auto"/>
                    <w:contextualSpacing/>
                    <w:jc w:val="center"/>
                    <w:rPr>
                      <w:rFonts w:ascii="Arial" w:eastAsia="Arial" w:hAnsi="Arial" w:cs="Arial"/>
                      <w:b/>
                      <w:sz w:val="20"/>
                      <w:szCs w:val="20"/>
                    </w:rPr>
                  </w:pPr>
                  <w:r w:rsidRPr="001F3D25">
                    <w:rPr>
                      <w:rFonts w:ascii="Arial" w:eastAsia="Arial" w:hAnsi="Arial" w:cs="Arial"/>
                      <w:b/>
                      <w:sz w:val="20"/>
                      <w:szCs w:val="20"/>
                    </w:rPr>
                    <w:t>TOTA</w:t>
                  </w:r>
                  <w:r w:rsidR="005C15B3" w:rsidRPr="001F3D25">
                    <w:rPr>
                      <w:rFonts w:ascii="Arial" w:eastAsia="Arial" w:hAnsi="Arial" w:cs="Arial"/>
                      <w:b/>
                      <w:sz w:val="20"/>
                      <w:szCs w:val="20"/>
                    </w:rPr>
                    <w:t>L</w:t>
                  </w:r>
                  <w:r w:rsidRPr="001F3D25">
                    <w:rPr>
                      <w:rFonts w:ascii="Arial" w:eastAsia="Arial" w:hAnsi="Arial" w:cs="Arial"/>
                      <w:b/>
                      <w:sz w:val="20"/>
                      <w:szCs w:val="20"/>
                    </w:rPr>
                    <w:t xml:space="preserve"> AMOUNT PAID (</w:t>
                  </w:r>
                  <w:proofErr w:type="spellStart"/>
                  <w:r w:rsidRPr="001F3D25">
                    <w:rPr>
                      <w:rFonts w:ascii="Arial" w:eastAsia="Arial" w:hAnsi="Arial" w:cs="Arial"/>
                      <w:b/>
                      <w:sz w:val="20"/>
                      <w:szCs w:val="20"/>
                    </w:rPr>
                    <w:t>PhP</w:t>
                  </w:r>
                  <w:proofErr w:type="spellEnd"/>
                  <w:r w:rsidRPr="001F3D25">
                    <w:rPr>
                      <w:rFonts w:ascii="Arial" w:eastAsia="Arial" w:hAnsi="Arial" w:cs="Arial"/>
                      <w:b/>
                      <w:sz w:val="20"/>
                      <w:szCs w:val="20"/>
                    </w:rPr>
                    <w:t>)</w:t>
                  </w:r>
                </w:p>
              </w:tc>
            </w:tr>
            <w:tr w:rsidR="001F3D25" w:rsidRPr="001F3D25" w14:paraId="569CAB5B" w14:textId="77777777" w:rsidTr="0070511E">
              <w:tc>
                <w:tcPr>
                  <w:tcW w:w="5000" w:type="pct"/>
                  <w:gridSpan w:val="3"/>
                  <w:shd w:val="clear" w:color="auto" w:fill="EAF1DD" w:themeFill="accent3" w:themeFillTint="33"/>
                  <w:vAlign w:val="center"/>
                </w:tcPr>
                <w:p w14:paraId="0447EEB1" w14:textId="77777777" w:rsidR="008E35DA" w:rsidRPr="001F3D25" w:rsidRDefault="008E35DA" w:rsidP="008111CF">
                  <w:pPr>
                    <w:widowControl/>
                    <w:spacing w:after="0" w:line="240" w:lineRule="auto"/>
                    <w:contextualSpacing/>
                    <w:jc w:val="both"/>
                    <w:rPr>
                      <w:rFonts w:ascii="Arial" w:eastAsia="Arial" w:hAnsi="Arial" w:cs="Arial"/>
                      <w:b/>
                      <w:sz w:val="20"/>
                      <w:szCs w:val="20"/>
                    </w:rPr>
                  </w:pPr>
                  <w:r w:rsidRPr="001F3D25">
                    <w:rPr>
                      <w:rFonts w:ascii="Arial" w:eastAsia="Arial" w:hAnsi="Arial" w:cs="Arial"/>
                      <w:b/>
                      <w:sz w:val="20"/>
                      <w:szCs w:val="20"/>
                    </w:rPr>
                    <w:t>FIRST TRANCHE</w:t>
                  </w:r>
                </w:p>
              </w:tc>
            </w:tr>
            <w:tr w:rsidR="001F3D25" w:rsidRPr="001F3D25" w14:paraId="5E473E64" w14:textId="77777777" w:rsidTr="0070511E">
              <w:tc>
                <w:tcPr>
                  <w:tcW w:w="1370" w:type="pct"/>
                </w:tcPr>
                <w:p w14:paraId="53669E98" w14:textId="77777777" w:rsidR="008E35DA" w:rsidRPr="001F3D25" w:rsidRDefault="008E35DA" w:rsidP="008111CF">
                  <w:pPr>
                    <w:widowControl/>
                    <w:spacing w:after="0" w:line="240" w:lineRule="auto"/>
                    <w:contextualSpacing/>
                    <w:jc w:val="both"/>
                    <w:rPr>
                      <w:rFonts w:ascii="Arial" w:eastAsia="Arial" w:hAnsi="Arial" w:cs="Arial"/>
                      <w:bCs/>
                      <w:sz w:val="20"/>
                      <w:szCs w:val="20"/>
                    </w:rPr>
                  </w:pPr>
                  <w:r w:rsidRPr="001F3D25">
                    <w:rPr>
                      <w:rFonts w:ascii="Arial" w:eastAsia="Arial" w:hAnsi="Arial" w:cs="Arial"/>
                      <w:bCs/>
                      <w:sz w:val="20"/>
                      <w:szCs w:val="20"/>
                    </w:rPr>
                    <w:t>Non-4Ps</w:t>
                  </w:r>
                </w:p>
              </w:tc>
              <w:tc>
                <w:tcPr>
                  <w:tcW w:w="1920" w:type="pct"/>
                </w:tcPr>
                <w:p w14:paraId="22DF1393" w14:textId="77777777" w:rsidR="008E35DA" w:rsidRPr="001F3D25" w:rsidRDefault="008E35DA" w:rsidP="005C15B3">
                  <w:pPr>
                    <w:widowControl/>
                    <w:spacing w:after="0" w:line="240" w:lineRule="auto"/>
                    <w:contextualSpacing/>
                    <w:jc w:val="center"/>
                    <w:rPr>
                      <w:rFonts w:ascii="Arial" w:eastAsia="Arial" w:hAnsi="Arial" w:cs="Arial"/>
                      <w:bCs/>
                      <w:sz w:val="20"/>
                      <w:szCs w:val="20"/>
                    </w:rPr>
                  </w:pPr>
                  <w:r w:rsidRPr="001F3D25">
                    <w:rPr>
                      <w:rFonts w:ascii="Arial" w:eastAsia="Arial" w:hAnsi="Arial" w:cs="Arial"/>
                      <w:bCs/>
                      <w:sz w:val="20"/>
                      <w:szCs w:val="20"/>
                    </w:rPr>
                    <w:t>238,051</w:t>
                  </w:r>
                </w:p>
              </w:tc>
              <w:tc>
                <w:tcPr>
                  <w:tcW w:w="1710" w:type="pct"/>
                </w:tcPr>
                <w:p w14:paraId="62FEA686" w14:textId="77777777" w:rsidR="008E35DA" w:rsidRPr="001F3D25" w:rsidRDefault="008E35DA" w:rsidP="005C15B3">
                  <w:pPr>
                    <w:widowControl/>
                    <w:spacing w:after="0" w:line="240" w:lineRule="auto"/>
                    <w:contextualSpacing/>
                    <w:jc w:val="right"/>
                    <w:rPr>
                      <w:rFonts w:ascii="Arial" w:eastAsia="Arial" w:hAnsi="Arial" w:cs="Arial"/>
                      <w:bCs/>
                      <w:sz w:val="20"/>
                      <w:szCs w:val="20"/>
                    </w:rPr>
                  </w:pPr>
                  <w:r w:rsidRPr="001F3D25">
                    <w:rPr>
                      <w:rFonts w:ascii="Arial" w:eastAsia="Arial" w:hAnsi="Arial" w:cs="Arial"/>
                      <w:bCs/>
                      <w:sz w:val="20"/>
                      <w:szCs w:val="20"/>
                    </w:rPr>
                    <w:t>1,304,572,500.00</w:t>
                  </w:r>
                </w:p>
              </w:tc>
            </w:tr>
            <w:tr w:rsidR="001F3D25" w:rsidRPr="001F3D25" w14:paraId="32B10252" w14:textId="77777777" w:rsidTr="0070511E">
              <w:tc>
                <w:tcPr>
                  <w:tcW w:w="1370" w:type="pct"/>
                </w:tcPr>
                <w:p w14:paraId="6E3168C1" w14:textId="77777777" w:rsidR="008E35DA" w:rsidRPr="001F3D25" w:rsidRDefault="008E35DA" w:rsidP="008111CF">
                  <w:pPr>
                    <w:widowControl/>
                    <w:spacing w:after="0" w:line="240" w:lineRule="auto"/>
                    <w:contextualSpacing/>
                    <w:jc w:val="both"/>
                    <w:rPr>
                      <w:rFonts w:ascii="Arial" w:eastAsia="Arial" w:hAnsi="Arial" w:cs="Arial"/>
                      <w:bCs/>
                      <w:sz w:val="20"/>
                      <w:szCs w:val="20"/>
                    </w:rPr>
                  </w:pPr>
                  <w:r w:rsidRPr="001F3D25">
                    <w:rPr>
                      <w:rFonts w:ascii="Arial" w:eastAsia="Arial" w:hAnsi="Arial" w:cs="Arial"/>
                      <w:bCs/>
                      <w:sz w:val="20"/>
                      <w:szCs w:val="20"/>
                    </w:rPr>
                    <w:t>4Ps</w:t>
                  </w:r>
                </w:p>
              </w:tc>
              <w:tc>
                <w:tcPr>
                  <w:tcW w:w="1920" w:type="pct"/>
                </w:tcPr>
                <w:p w14:paraId="788C9990" w14:textId="77777777" w:rsidR="008E35DA" w:rsidRPr="001F3D25" w:rsidRDefault="008E35DA" w:rsidP="005C15B3">
                  <w:pPr>
                    <w:widowControl/>
                    <w:spacing w:after="0" w:line="240" w:lineRule="auto"/>
                    <w:contextualSpacing/>
                    <w:jc w:val="center"/>
                    <w:rPr>
                      <w:rFonts w:ascii="Arial" w:eastAsia="Arial" w:hAnsi="Arial" w:cs="Arial"/>
                      <w:bCs/>
                      <w:sz w:val="20"/>
                      <w:szCs w:val="20"/>
                    </w:rPr>
                  </w:pPr>
                  <w:r w:rsidRPr="001F3D25">
                    <w:rPr>
                      <w:rFonts w:ascii="Arial" w:eastAsia="Arial" w:hAnsi="Arial" w:cs="Arial"/>
                      <w:bCs/>
                      <w:sz w:val="20"/>
                      <w:szCs w:val="20"/>
                    </w:rPr>
                    <w:t>60,125</w:t>
                  </w:r>
                </w:p>
              </w:tc>
              <w:tc>
                <w:tcPr>
                  <w:tcW w:w="1710" w:type="pct"/>
                </w:tcPr>
                <w:p w14:paraId="44EC276B" w14:textId="77777777" w:rsidR="008E35DA" w:rsidRPr="001F3D25" w:rsidRDefault="008E35DA" w:rsidP="005C15B3">
                  <w:pPr>
                    <w:widowControl/>
                    <w:spacing w:after="0" w:line="240" w:lineRule="auto"/>
                    <w:contextualSpacing/>
                    <w:jc w:val="right"/>
                    <w:rPr>
                      <w:rFonts w:ascii="Arial" w:eastAsia="Arial" w:hAnsi="Arial" w:cs="Arial"/>
                      <w:bCs/>
                      <w:sz w:val="20"/>
                      <w:szCs w:val="20"/>
                    </w:rPr>
                  </w:pPr>
                  <w:r w:rsidRPr="001F3D25">
                    <w:rPr>
                      <w:rFonts w:ascii="Arial" w:eastAsia="Arial" w:hAnsi="Arial" w:cs="Arial"/>
                      <w:bCs/>
                      <w:sz w:val="20"/>
                      <w:szCs w:val="20"/>
                    </w:rPr>
                    <w:t>249,518,750.00</w:t>
                  </w:r>
                </w:p>
              </w:tc>
            </w:tr>
            <w:tr w:rsidR="001F3D25" w:rsidRPr="001F3D25" w14:paraId="28F2CF65" w14:textId="77777777" w:rsidTr="0070511E">
              <w:tc>
                <w:tcPr>
                  <w:tcW w:w="5000" w:type="pct"/>
                  <w:gridSpan w:val="3"/>
                  <w:shd w:val="clear" w:color="auto" w:fill="EAF1DD" w:themeFill="accent3" w:themeFillTint="33"/>
                  <w:vAlign w:val="center"/>
                </w:tcPr>
                <w:p w14:paraId="4BB2E472" w14:textId="77777777" w:rsidR="008E35DA" w:rsidRPr="001F3D25" w:rsidRDefault="008E35DA" w:rsidP="008111CF">
                  <w:pPr>
                    <w:widowControl/>
                    <w:spacing w:after="0" w:line="240" w:lineRule="auto"/>
                    <w:contextualSpacing/>
                    <w:jc w:val="both"/>
                    <w:rPr>
                      <w:rFonts w:ascii="Arial" w:eastAsia="Arial" w:hAnsi="Arial" w:cs="Arial"/>
                      <w:b/>
                      <w:sz w:val="20"/>
                      <w:szCs w:val="20"/>
                    </w:rPr>
                  </w:pPr>
                  <w:r w:rsidRPr="001F3D25">
                    <w:rPr>
                      <w:rFonts w:ascii="Arial" w:eastAsia="Arial" w:hAnsi="Arial" w:cs="Arial"/>
                      <w:b/>
                      <w:sz w:val="20"/>
                      <w:szCs w:val="20"/>
                    </w:rPr>
                    <w:t>SECOND TRANCHE</w:t>
                  </w:r>
                </w:p>
              </w:tc>
            </w:tr>
            <w:tr w:rsidR="001F3D25" w:rsidRPr="001F3D25" w14:paraId="0D7D27B2" w14:textId="77777777" w:rsidTr="0070511E">
              <w:tc>
                <w:tcPr>
                  <w:tcW w:w="1370" w:type="pct"/>
                </w:tcPr>
                <w:p w14:paraId="060B1157" w14:textId="77777777" w:rsidR="008E35DA" w:rsidRPr="001F3D25" w:rsidRDefault="008E35DA" w:rsidP="008111CF">
                  <w:pPr>
                    <w:widowControl/>
                    <w:spacing w:after="0" w:line="240" w:lineRule="auto"/>
                    <w:contextualSpacing/>
                    <w:jc w:val="both"/>
                    <w:rPr>
                      <w:rFonts w:ascii="Arial" w:eastAsia="Arial" w:hAnsi="Arial" w:cs="Arial"/>
                      <w:bCs/>
                      <w:sz w:val="20"/>
                      <w:szCs w:val="20"/>
                    </w:rPr>
                  </w:pPr>
                  <w:r w:rsidRPr="001F3D25">
                    <w:rPr>
                      <w:rFonts w:ascii="Arial" w:eastAsia="Arial" w:hAnsi="Arial" w:cs="Arial"/>
                      <w:bCs/>
                      <w:sz w:val="20"/>
                      <w:szCs w:val="20"/>
                    </w:rPr>
                    <w:t>Non-4Ps</w:t>
                  </w:r>
                </w:p>
              </w:tc>
              <w:tc>
                <w:tcPr>
                  <w:tcW w:w="1920" w:type="pct"/>
                </w:tcPr>
                <w:p w14:paraId="71A4DA32" w14:textId="77777777" w:rsidR="008E35DA" w:rsidRPr="001F3D25" w:rsidRDefault="008E35DA" w:rsidP="005C15B3">
                  <w:pPr>
                    <w:widowControl/>
                    <w:spacing w:after="0" w:line="240" w:lineRule="auto"/>
                    <w:contextualSpacing/>
                    <w:jc w:val="center"/>
                    <w:rPr>
                      <w:rFonts w:ascii="Arial" w:eastAsia="Arial" w:hAnsi="Arial" w:cs="Arial"/>
                      <w:bCs/>
                      <w:sz w:val="20"/>
                      <w:szCs w:val="20"/>
                    </w:rPr>
                  </w:pPr>
                  <w:r w:rsidRPr="001F3D25">
                    <w:rPr>
                      <w:rFonts w:ascii="Arial" w:eastAsia="Arial" w:hAnsi="Arial" w:cs="Arial"/>
                      <w:bCs/>
                      <w:sz w:val="20"/>
                      <w:szCs w:val="20"/>
                    </w:rPr>
                    <w:t>96,944</w:t>
                  </w:r>
                </w:p>
              </w:tc>
              <w:tc>
                <w:tcPr>
                  <w:tcW w:w="1710" w:type="pct"/>
                </w:tcPr>
                <w:p w14:paraId="5C5394B7" w14:textId="77777777" w:rsidR="008E35DA" w:rsidRPr="001F3D25" w:rsidRDefault="008E35DA" w:rsidP="005C15B3">
                  <w:pPr>
                    <w:widowControl/>
                    <w:spacing w:after="0" w:line="240" w:lineRule="auto"/>
                    <w:contextualSpacing/>
                    <w:jc w:val="right"/>
                    <w:rPr>
                      <w:rFonts w:ascii="Arial" w:eastAsia="Arial" w:hAnsi="Arial" w:cs="Arial"/>
                      <w:bCs/>
                      <w:sz w:val="20"/>
                      <w:szCs w:val="20"/>
                    </w:rPr>
                  </w:pPr>
                  <w:r w:rsidRPr="001F3D25">
                    <w:rPr>
                      <w:rFonts w:ascii="Arial" w:eastAsia="Arial" w:hAnsi="Arial" w:cs="Arial"/>
                      <w:bCs/>
                      <w:sz w:val="20"/>
                      <w:szCs w:val="20"/>
                    </w:rPr>
                    <w:t>533,192,000.00</w:t>
                  </w:r>
                </w:p>
              </w:tc>
            </w:tr>
            <w:tr w:rsidR="001F3D25" w:rsidRPr="001F3D25" w14:paraId="3C1A824A" w14:textId="77777777" w:rsidTr="0070511E">
              <w:tc>
                <w:tcPr>
                  <w:tcW w:w="1370" w:type="pct"/>
                </w:tcPr>
                <w:p w14:paraId="15688AC5" w14:textId="77777777" w:rsidR="008E35DA" w:rsidRPr="001F3D25" w:rsidRDefault="008E35DA" w:rsidP="008111CF">
                  <w:pPr>
                    <w:widowControl/>
                    <w:spacing w:after="0" w:line="240" w:lineRule="auto"/>
                    <w:contextualSpacing/>
                    <w:jc w:val="both"/>
                    <w:rPr>
                      <w:rFonts w:ascii="Arial" w:eastAsia="Arial" w:hAnsi="Arial" w:cs="Arial"/>
                      <w:bCs/>
                      <w:sz w:val="20"/>
                      <w:szCs w:val="20"/>
                    </w:rPr>
                  </w:pPr>
                  <w:r w:rsidRPr="001F3D25">
                    <w:rPr>
                      <w:rFonts w:ascii="Arial" w:eastAsia="Arial" w:hAnsi="Arial" w:cs="Arial"/>
                      <w:bCs/>
                      <w:sz w:val="20"/>
                      <w:szCs w:val="20"/>
                    </w:rPr>
                    <w:t>4Ps</w:t>
                  </w:r>
                </w:p>
              </w:tc>
              <w:tc>
                <w:tcPr>
                  <w:tcW w:w="1920" w:type="pct"/>
                </w:tcPr>
                <w:p w14:paraId="66A05665" w14:textId="77777777" w:rsidR="008E35DA" w:rsidRPr="001F3D25" w:rsidRDefault="008E35DA" w:rsidP="005C15B3">
                  <w:pPr>
                    <w:widowControl/>
                    <w:spacing w:after="0" w:line="240" w:lineRule="auto"/>
                    <w:contextualSpacing/>
                    <w:jc w:val="center"/>
                    <w:rPr>
                      <w:rFonts w:ascii="Arial" w:eastAsia="Arial" w:hAnsi="Arial" w:cs="Arial"/>
                      <w:bCs/>
                      <w:sz w:val="20"/>
                      <w:szCs w:val="20"/>
                    </w:rPr>
                  </w:pPr>
                  <w:r w:rsidRPr="001F3D25">
                    <w:rPr>
                      <w:rFonts w:ascii="Arial" w:eastAsia="Arial" w:hAnsi="Arial" w:cs="Arial"/>
                      <w:bCs/>
                      <w:sz w:val="20"/>
                      <w:szCs w:val="20"/>
                    </w:rPr>
                    <w:t>13,597</w:t>
                  </w:r>
                </w:p>
              </w:tc>
              <w:tc>
                <w:tcPr>
                  <w:tcW w:w="1710" w:type="pct"/>
                </w:tcPr>
                <w:p w14:paraId="301F4EB0" w14:textId="77777777" w:rsidR="008E35DA" w:rsidRPr="001F3D25" w:rsidRDefault="008E35DA" w:rsidP="005C15B3">
                  <w:pPr>
                    <w:widowControl/>
                    <w:spacing w:after="0" w:line="240" w:lineRule="auto"/>
                    <w:contextualSpacing/>
                    <w:jc w:val="right"/>
                    <w:rPr>
                      <w:rFonts w:ascii="Arial" w:eastAsia="Arial" w:hAnsi="Arial" w:cs="Arial"/>
                      <w:bCs/>
                      <w:sz w:val="20"/>
                      <w:szCs w:val="20"/>
                    </w:rPr>
                  </w:pPr>
                  <w:r w:rsidRPr="001F3D25">
                    <w:rPr>
                      <w:rFonts w:ascii="Arial" w:eastAsia="Arial" w:hAnsi="Arial" w:cs="Arial"/>
                      <w:bCs/>
                      <w:sz w:val="20"/>
                      <w:szCs w:val="20"/>
                    </w:rPr>
                    <w:t>56,427,550.00</w:t>
                  </w:r>
                </w:p>
              </w:tc>
            </w:tr>
          </w:tbl>
          <w:p w14:paraId="60052E3E" w14:textId="77777777" w:rsidR="008E35DA" w:rsidRPr="001F3D25" w:rsidRDefault="008E35DA" w:rsidP="008111CF">
            <w:pPr>
              <w:pStyle w:val="ListParagraph"/>
              <w:numPr>
                <w:ilvl w:val="0"/>
                <w:numId w:val="6"/>
              </w:numPr>
              <w:spacing w:after="0" w:line="240" w:lineRule="auto"/>
              <w:jc w:val="both"/>
              <w:rPr>
                <w:rFonts w:ascii="Arial" w:eastAsia="Arial" w:hAnsi="Arial" w:cs="Arial"/>
                <w:sz w:val="20"/>
                <w:szCs w:val="19"/>
              </w:rPr>
            </w:pPr>
            <w:r w:rsidRPr="001F3D25">
              <w:rPr>
                <w:rFonts w:ascii="Arial" w:eastAsia="Arial" w:hAnsi="Arial" w:cs="Arial"/>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5CB5810D" w:rsidR="008E35DA" w:rsidRPr="000D795A" w:rsidRDefault="00454B73" w:rsidP="00B56C4D">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sz w:val="20"/>
                <w:szCs w:val="19"/>
              </w:rPr>
            </w:pPr>
            <w:r w:rsidRPr="000D795A">
              <w:rPr>
                <w:rFonts w:ascii="Arial" w:eastAsia="Arial" w:hAnsi="Arial" w:cs="Arial"/>
                <w:sz w:val="20"/>
                <w:szCs w:val="20"/>
              </w:rPr>
              <w:t>20</w:t>
            </w:r>
            <w:r w:rsidR="001F4B7A" w:rsidRPr="000D795A">
              <w:rPr>
                <w:rFonts w:ascii="Arial" w:eastAsia="Arial" w:hAnsi="Arial" w:cs="Arial"/>
                <w:sz w:val="20"/>
                <w:szCs w:val="20"/>
              </w:rPr>
              <w:t xml:space="preserve"> </w:t>
            </w:r>
            <w:r w:rsidR="008E35DA" w:rsidRPr="000D795A">
              <w:rPr>
                <w:rFonts w:ascii="Arial" w:eastAsia="Arial" w:hAnsi="Arial" w:cs="Arial"/>
                <w:sz w:val="20"/>
                <w:szCs w:val="20"/>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E04A7" w14:textId="77777777" w:rsidR="001F4B7A" w:rsidRPr="000D795A" w:rsidRDefault="001F4B7A" w:rsidP="001F4B7A">
            <w:pPr>
              <w:pStyle w:val="ListParagraph"/>
              <w:numPr>
                <w:ilvl w:val="0"/>
                <w:numId w:val="7"/>
              </w:numP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I Regional Director (RD) together with Operations Section Chief (OSC) </w:t>
            </w:r>
            <w:proofErr w:type="spellStart"/>
            <w:r w:rsidRPr="000D795A">
              <w:rPr>
                <w:rFonts w:ascii="Arial" w:eastAsia="Arial" w:hAnsi="Arial" w:cs="Arial"/>
                <w:sz w:val="20"/>
                <w:szCs w:val="19"/>
              </w:rPr>
              <w:t>Maricel</w:t>
            </w:r>
            <w:proofErr w:type="spellEnd"/>
            <w:r w:rsidRPr="000D795A">
              <w:rPr>
                <w:rFonts w:ascii="Arial" w:eastAsia="Arial" w:hAnsi="Arial" w:cs="Arial"/>
                <w:sz w:val="20"/>
                <w:szCs w:val="19"/>
              </w:rPr>
              <w:t xml:space="preserve"> S. </w:t>
            </w:r>
            <w:proofErr w:type="spellStart"/>
            <w:r w:rsidRPr="000D795A">
              <w:rPr>
                <w:rFonts w:ascii="Arial" w:eastAsia="Arial" w:hAnsi="Arial" w:cs="Arial"/>
                <w:sz w:val="20"/>
                <w:szCs w:val="19"/>
              </w:rPr>
              <w:t>Caleja</w:t>
            </w:r>
            <w:proofErr w:type="spellEnd"/>
            <w:r w:rsidRPr="000D795A">
              <w:rPr>
                <w:rFonts w:ascii="Arial" w:eastAsia="Arial" w:hAnsi="Arial" w:cs="Arial"/>
                <w:sz w:val="20"/>
                <w:szCs w:val="19"/>
              </w:rPr>
              <w:t xml:space="preserve"> participated via video conference in the Region 1 Inter-Agency Task Force (RIATF) and Regional Task Force (RTF) Joint Meeting. Updates on Regional COVID-19 Situation and Regional Vaccination Plan, Guidelines on the Gradual Reopening of Campuses of HEIs for Limited Face-to-Face Classes, IATF Resolution No. 98-A, and other matters were discussed during the meeting.</w:t>
            </w:r>
          </w:p>
          <w:p w14:paraId="17EC84F8" w14:textId="17962486" w:rsidR="008E35DA" w:rsidRPr="000D795A" w:rsidRDefault="008E35DA" w:rsidP="0070511E">
            <w:pPr>
              <w:pStyle w:val="ListParagraph"/>
              <w:numPr>
                <w:ilvl w:val="0"/>
                <w:numId w:val="7"/>
              </w:numPr>
              <w:spacing w:after="0" w:line="240" w:lineRule="auto"/>
              <w:jc w:val="both"/>
              <w:rPr>
                <w:rFonts w:ascii="Arial" w:eastAsia="Arial" w:hAnsi="Arial" w:cs="Arial"/>
                <w:sz w:val="20"/>
                <w:szCs w:val="19"/>
              </w:rPr>
            </w:pPr>
            <w:r w:rsidRPr="000D795A">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603E704" w14:textId="4EBF546E" w:rsidR="001F4B7A" w:rsidRPr="000D795A" w:rsidRDefault="001F4B7A" w:rsidP="001F4B7A">
            <w:pPr>
              <w:pStyle w:val="ListParagraph"/>
              <w:numPr>
                <w:ilvl w:val="0"/>
                <w:numId w:val="7"/>
              </w:numPr>
              <w:spacing w:after="0" w:line="240" w:lineRule="auto"/>
              <w:jc w:val="both"/>
              <w:rPr>
                <w:rFonts w:ascii="Arial" w:eastAsia="Arial" w:hAnsi="Arial" w:cs="Arial"/>
                <w:sz w:val="20"/>
                <w:szCs w:val="19"/>
              </w:rPr>
            </w:pPr>
            <w:r w:rsidRPr="000D795A">
              <w:rPr>
                <w:rFonts w:ascii="Arial" w:eastAsia="Arial" w:hAnsi="Arial" w:cs="Arial"/>
                <w:sz w:val="20"/>
                <w:szCs w:val="19"/>
              </w:rPr>
              <w:t>DSWD-FO I RIMT members also participated via video conference in the same RIATF and RTF Joint Meeting.</w:t>
            </w:r>
          </w:p>
          <w:p w14:paraId="67B5EB58" w14:textId="14194F80" w:rsidR="008E35DA" w:rsidRPr="000D795A" w:rsidRDefault="008E35DA" w:rsidP="0070511E">
            <w:pPr>
              <w:pStyle w:val="ListParagraph"/>
              <w:numPr>
                <w:ilvl w:val="0"/>
                <w:numId w:val="7"/>
              </w:numPr>
              <w:spacing w:after="0" w:line="240" w:lineRule="auto"/>
              <w:jc w:val="both"/>
              <w:rPr>
                <w:rFonts w:ascii="Arial" w:eastAsia="Arial" w:hAnsi="Arial" w:cs="Arial"/>
                <w:sz w:val="20"/>
                <w:szCs w:val="19"/>
              </w:rPr>
            </w:pPr>
            <w:r w:rsidRPr="000D795A">
              <w:rPr>
                <w:rFonts w:ascii="Arial" w:eastAsia="Arial" w:hAnsi="Arial" w:cs="Arial"/>
                <w:sz w:val="20"/>
                <w:szCs w:val="19"/>
              </w:rPr>
              <w:t xml:space="preserve">A total of </w:t>
            </w:r>
            <w:r w:rsidR="00454B73" w:rsidRPr="000D795A">
              <w:rPr>
                <w:rFonts w:ascii="Arial" w:eastAsia="Arial" w:hAnsi="Arial" w:cs="Arial"/>
                <w:sz w:val="20"/>
                <w:szCs w:val="19"/>
              </w:rPr>
              <w:t>42</w:t>
            </w:r>
            <w:r w:rsidR="005C15B3" w:rsidRPr="000D795A">
              <w:rPr>
                <w:rFonts w:ascii="Arial" w:eastAsia="Arial" w:hAnsi="Arial" w:cs="Arial"/>
                <w:sz w:val="20"/>
                <w:szCs w:val="19"/>
              </w:rPr>
              <w:t xml:space="preserve"> personnel </w:t>
            </w:r>
            <w:proofErr w:type="gramStart"/>
            <w:r w:rsidR="005C15B3" w:rsidRPr="000D795A">
              <w:rPr>
                <w:rFonts w:ascii="Arial" w:eastAsia="Arial" w:hAnsi="Arial" w:cs="Arial"/>
                <w:sz w:val="20"/>
                <w:szCs w:val="19"/>
              </w:rPr>
              <w:t>are</w:t>
            </w:r>
            <w:proofErr w:type="gramEnd"/>
            <w:r w:rsidR="005C15B3" w:rsidRPr="000D795A">
              <w:rPr>
                <w:rFonts w:ascii="Arial" w:eastAsia="Arial" w:hAnsi="Arial" w:cs="Arial"/>
                <w:sz w:val="20"/>
                <w:szCs w:val="19"/>
              </w:rPr>
              <w:t xml:space="preserve"> on </w:t>
            </w:r>
            <w:r w:rsidRPr="000D795A">
              <w:rPr>
                <w:rFonts w:ascii="Arial" w:eastAsia="Arial" w:hAnsi="Arial" w:cs="Arial"/>
                <w:sz w:val="20"/>
                <w:szCs w:val="19"/>
              </w:rPr>
              <w:t>duty/deployed region-wide to conduct response operation and to monitor and execute SAP implementation in the Region</w:t>
            </w:r>
            <w:r w:rsidR="00584111" w:rsidRPr="000D795A">
              <w:rPr>
                <w:rFonts w:ascii="Arial" w:eastAsia="Arial" w:hAnsi="Arial" w:cs="Arial"/>
                <w:sz w:val="20"/>
                <w:szCs w:val="19"/>
              </w:rPr>
              <w:t>.</w:t>
            </w:r>
          </w:p>
          <w:p w14:paraId="49127339" w14:textId="77777777" w:rsidR="008E35DA" w:rsidRPr="000D795A" w:rsidRDefault="008E35DA" w:rsidP="0070511E">
            <w:pPr>
              <w:spacing w:after="0" w:line="240" w:lineRule="auto"/>
              <w:jc w:val="both"/>
              <w:rPr>
                <w:rFonts w:ascii="Arial" w:eastAsia="Arial" w:hAnsi="Arial" w:cs="Arial"/>
                <w:sz w:val="20"/>
                <w:szCs w:val="19"/>
              </w:rPr>
            </w:pPr>
          </w:p>
          <w:p w14:paraId="63DB2CE5" w14:textId="77777777" w:rsidR="008E35DA" w:rsidRPr="000D795A" w:rsidRDefault="008E35DA" w:rsidP="0070511E">
            <w:pPr>
              <w:spacing w:after="0" w:line="240" w:lineRule="auto"/>
              <w:contextualSpacing/>
              <w:jc w:val="both"/>
              <w:rPr>
                <w:rFonts w:ascii="Arial" w:eastAsia="Arial" w:hAnsi="Arial" w:cs="Arial"/>
                <w:b/>
                <w:sz w:val="20"/>
                <w:szCs w:val="19"/>
              </w:rPr>
            </w:pPr>
            <w:r w:rsidRPr="000D795A">
              <w:rPr>
                <w:rFonts w:ascii="Arial" w:eastAsia="Arial" w:hAnsi="Arial" w:cs="Arial"/>
                <w:b/>
                <w:sz w:val="20"/>
                <w:szCs w:val="19"/>
              </w:rPr>
              <w:t>Social Amelioration Program (SAP)</w:t>
            </w:r>
          </w:p>
          <w:p w14:paraId="033E5D82" w14:textId="20F0B30D" w:rsidR="001F4B7A" w:rsidRPr="000D795A" w:rsidRDefault="001F4B7A" w:rsidP="001F4B7A">
            <w:pPr>
              <w:pStyle w:val="ListParagraph"/>
              <w:numPr>
                <w:ilvl w:val="0"/>
                <w:numId w:val="7"/>
              </w:numP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I Regional Director (RD) Marcelo </w:t>
            </w:r>
            <w:proofErr w:type="spellStart"/>
            <w:r w:rsidRPr="000D795A">
              <w:rPr>
                <w:rFonts w:ascii="Arial" w:eastAsia="Arial" w:hAnsi="Arial" w:cs="Arial"/>
                <w:sz w:val="20"/>
                <w:szCs w:val="19"/>
              </w:rPr>
              <w:t>Nicomedes</w:t>
            </w:r>
            <w:proofErr w:type="spellEnd"/>
            <w:r w:rsidRPr="000D795A">
              <w:rPr>
                <w:rFonts w:ascii="Arial" w:eastAsia="Arial" w:hAnsi="Arial" w:cs="Arial"/>
                <w:sz w:val="20"/>
                <w:szCs w:val="19"/>
              </w:rPr>
              <w:t xml:space="preserve"> J. Castillo participated in a meeting via video conference with the Secretary, DSWD SAP Small Working Group and other RDs relative to the updates on the implementation of SAP and </w:t>
            </w:r>
            <w:proofErr w:type="spellStart"/>
            <w:r w:rsidRPr="000D795A">
              <w:rPr>
                <w:rFonts w:ascii="Arial" w:eastAsia="Arial" w:hAnsi="Arial" w:cs="Arial"/>
                <w:sz w:val="20"/>
                <w:szCs w:val="19"/>
              </w:rPr>
              <w:t>Bayanihan</w:t>
            </w:r>
            <w:proofErr w:type="spellEnd"/>
            <w:r w:rsidRPr="000D795A">
              <w:rPr>
                <w:rFonts w:ascii="Arial" w:eastAsia="Arial" w:hAnsi="Arial" w:cs="Arial"/>
                <w:sz w:val="20"/>
                <w:szCs w:val="19"/>
              </w:rPr>
              <w:t xml:space="preserve"> 2 on 15 February 2021.</w:t>
            </w:r>
          </w:p>
          <w:p w14:paraId="6A562933" w14:textId="73A65434" w:rsidR="008E35DA" w:rsidRPr="000D795A" w:rsidRDefault="008E35DA" w:rsidP="001F4B7A">
            <w:pPr>
              <w:pStyle w:val="ListParagraph"/>
              <w:numPr>
                <w:ilvl w:val="0"/>
                <w:numId w:val="7"/>
              </w:numPr>
              <w:spacing w:after="0" w:line="240" w:lineRule="auto"/>
              <w:jc w:val="both"/>
              <w:rPr>
                <w:rFonts w:ascii="Arial" w:eastAsia="Arial" w:hAnsi="Arial" w:cs="Arial"/>
                <w:sz w:val="20"/>
                <w:szCs w:val="19"/>
              </w:rPr>
            </w:pPr>
            <w:r w:rsidRPr="000D795A">
              <w:rPr>
                <w:rFonts w:ascii="Arial" w:eastAsia="Arial" w:hAnsi="Arial" w:cs="Arial"/>
                <w:sz w:val="20"/>
                <w:szCs w:val="19"/>
              </w:rPr>
              <w:t xml:space="preserve">A total of </w:t>
            </w:r>
            <w:r w:rsidRPr="000D795A">
              <w:rPr>
                <w:rFonts w:ascii="Arial" w:eastAsia="Arial" w:hAnsi="Arial" w:cs="Arial"/>
                <w:b/>
                <w:sz w:val="20"/>
                <w:szCs w:val="19"/>
              </w:rPr>
              <w:t>₱</w:t>
            </w:r>
            <w:r w:rsidR="001F4B7A" w:rsidRPr="000D795A">
              <w:rPr>
                <w:rFonts w:ascii="Arial" w:eastAsia="Arial" w:hAnsi="Arial" w:cs="Arial"/>
                <w:b/>
                <w:sz w:val="20"/>
                <w:szCs w:val="19"/>
                <w:lang w:val="en-US"/>
              </w:rPr>
              <w:t xml:space="preserve">4,270,167,000.00 </w:t>
            </w:r>
            <w:r w:rsidRPr="000D795A">
              <w:rPr>
                <w:rFonts w:ascii="Arial" w:eastAsia="Arial" w:hAnsi="Arial" w:cs="Arial"/>
                <w:sz w:val="20"/>
                <w:szCs w:val="19"/>
              </w:rPr>
              <w:t xml:space="preserve">was paid to </w:t>
            </w:r>
            <w:r w:rsidR="001F4B7A" w:rsidRPr="000D795A">
              <w:rPr>
                <w:rFonts w:ascii="Arial" w:eastAsia="Arial" w:hAnsi="Arial" w:cs="Arial"/>
                <w:b/>
                <w:bCs/>
                <w:sz w:val="20"/>
                <w:szCs w:val="19"/>
                <w:lang w:val="en-US"/>
              </w:rPr>
              <w:t xml:space="preserve">776,394 </w:t>
            </w:r>
            <w:r w:rsidRPr="000D795A">
              <w:rPr>
                <w:rFonts w:ascii="Arial" w:eastAsia="Arial" w:hAnsi="Arial" w:cs="Arial"/>
                <w:b/>
                <w:bCs/>
                <w:sz w:val="20"/>
                <w:szCs w:val="19"/>
                <w:lang w:val="en-US"/>
              </w:rPr>
              <w:t>beneficiaries</w:t>
            </w:r>
            <w:r w:rsidRPr="000D795A">
              <w:rPr>
                <w:rFonts w:ascii="Arial" w:eastAsia="Arial" w:hAnsi="Arial" w:cs="Arial"/>
                <w:bCs/>
                <w:sz w:val="20"/>
                <w:szCs w:val="19"/>
                <w:lang w:val="en-US"/>
              </w:rPr>
              <w:t xml:space="preserve"> in 125 cities/municipalities during the first tranche implementation in the Region.</w:t>
            </w:r>
          </w:p>
          <w:p w14:paraId="06778BD5" w14:textId="4EF1AB12" w:rsidR="008E35DA" w:rsidRPr="000D795A" w:rsidRDefault="008E35DA" w:rsidP="008D0314">
            <w:pPr>
              <w:pStyle w:val="ListParagraph"/>
              <w:numPr>
                <w:ilvl w:val="0"/>
                <w:numId w:val="7"/>
              </w:numPr>
              <w:spacing w:after="0" w:line="240" w:lineRule="auto"/>
              <w:jc w:val="both"/>
              <w:rPr>
                <w:rFonts w:ascii="Arial" w:eastAsia="Arial" w:hAnsi="Arial" w:cs="Arial"/>
                <w:sz w:val="20"/>
                <w:szCs w:val="19"/>
              </w:rPr>
            </w:pPr>
            <w:r w:rsidRPr="000D795A">
              <w:rPr>
                <w:rFonts w:ascii="Arial" w:eastAsia="Arial" w:hAnsi="Arial" w:cs="Arial"/>
                <w:sz w:val="20"/>
                <w:szCs w:val="19"/>
              </w:rPr>
              <w:t xml:space="preserve">A total amount of </w:t>
            </w:r>
            <w:r w:rsidRPr="000D795A">
              <w:rPr>
                <w:rFonts w:ascii="Arial" w:eastAsia="Arial" w:hAnsi="Arial" w:cs="Arial"/>
                <w:b/>
                <w:bCs/>
                <w:sz w:val="20"/>
                <w:szCs w:val="19"/>
              </w:rPr>
              <w:t>₱513,724,350.00</w:t>
            </w:r>
            <w:r w:rsidRPr="000D795A">
              <w:rPr>
                <w:rFonts w:ascii="Arial" w:eastAsia="Arial" w:hAnsi="Arial" w:cs="Arial"/>
                <w:sz w:val="20"/>
                <w:szCs w:val="19"/>
              </w:rPr>
              <w:t xml:space="preserve"> were paid through direct payout and cash cards to </w:t>
            </w:r>
            <w:r w:rsidRPr="000D795A">
              <w:rPr>
                <w:rFonts w:ascii="Arial" w:eastAsia="Arial" w:hAnsi="Arial" w:cs="Arial"/>
                <w:b/>
                <w:bCs/>
                <w:sz w:val="20"/>
                <w:szCs w:val="19"/>
              </w:rPr>
              <w:t>123,789</w:t>
            </w:r>
            <w:r w:rsidRPr="000D795A">
              <w:rPr>
                <w:rFonts w:ascii="Arial" w:eastAsia="Arial" w:hAnsi="Arial" w:cs="Arial"/>
                <w:sz w:val="20"/>
                <w:szCs w:val="19"/>
              </w:rPr>
              <w:t xml:space="preserve"> </w:t>
            </w:r>
            <w:r w:rsidRPr="000D795A">
              <w:rPr>
                <w:rFonts w:ascii="Arial" w:eastAsia="Arial" w:hAnsi="Arial" w:cs="Arial"/>
                <w:b/>
                <w:sz w:val="20"/>
                <w:szCs w:val="19"/>
              </w:rPr>
              <w:t>4Ps beneficiaries</w:t>
            </w:r>
            <w:r w:rsidRPr="000D795A">
              <w:rPr>
                <w:rFonts w:ascii="Arial" w:eastAsia="Arial" w:hAnsi="Arial" w:cs="Arial"/>
                <w:sz w:val="20"/>
                <w:szCs w:val="19"/>
              </w:rPr>
              <w:t xml:space="preserve"> while a total amount of </w:t>
            </w:r>
            <w:r w:rsidRPr="000D795A">
              <w:rPr>
                <w:rFonts w:ascii="Arial" w:eastAsia="Arial" w:hAnsi="Arial" w:cs="Arial"/>
                <w:b/>
                <w:sz w:val="20"/>
                <w:szCs w:val="19"/>
              </w:rPr>
              <w:t>₱</w:t>
            </w:r>
            <w:r w:rsidR="008D0314" w:rsidRPr="000D795A">
              <w:rPr>
                <w:rFonts w:ascii="Arial" w:eastAsia="Arial" w:hAnsi="Arial" w:cs="Arial"/>
                <w:b/>
                <w:sz w:val="20"/>
                <w:szCs w:val="19"/>
                <w:lang w:val="en-US"/>
              </w:rPr>
              <w:t xml:space="preserve">2,259,823,500.00 </w:t>
            </w:r>
            <w:r w:rsidRPr="000D795A">
              <w:rPr>
                <w:rFonts w:ascii="Arial" w:eastAsia="Arial" w:hAnsi="Arial" w:cs="Arial"/>
                <w:sz w:val="20"/>
                <w:szCs w:val="19"/>
              </w:rPr>
              <w:t xml:space="preserve">were paid through financial service providers (FSPs) to </w:t>
            </w:r>
            <w:r w:rsidR="008D0314" w:rsidRPr="000D795A">
              <w:rPr>
                <w:rFonts w:ascii="Arial" w:eastAsia="Arial" w:hAnsi="Arial" w:cs="Arial"/>
                <w:b/>
                <w:sz w:val="20"/>
                <w:szCs w:val="19"/>
                <w:lang w:val="en-US"/>
              </w:rPr>
              <w:t xml:space="preserve">410,877 </w:t>
            </w:r>
            <w:r w:rsidRPr="000D795A">
              <w:rPr>
                <w:rFonts w:ascii="Arial" w:eastAsia="Arial" w:hAnsi="Arial" w:cs="Arial"/>
                <w:b/>
                <w:sz w:val="20"/>
                <w:szCs w:val="19"/>
              </w:rPr>
              <w:t>non-4Ps beneficiaries</w:t>
            </w:r>
            <w:r w:rsidRPr="000D795A">
              <w:rPr>
                <w:rFonts w:ascii="Arial" w:eastAsia="Arial" w:hAnsi="Arial" w:cs="Arial"/>
                <w:sz w:val="20"/>
                <w:szCs w:val="19"/>
              </w:rPr>
              <w:t xml:space="preserve"> in Pangasinan for the second tranche implementation.</w:t>
            </w:r>
          </w:p>
          <w:p w14:paraId="333C18FC" w14:textId="77777777" w:rsidR="008E35DA" w:rsidRPr="000D795A" w:rsidRDefault="008E35DA" w:rsidP="0070511E">
            <w:pPr>
              <w:pStyle w:val="ListParagraph"/>
              <w:numPr>
                <w:ilvl w:val="0"/>
                <w:numId w:val="7"/>
              </w:numPr>
              <w:spacing w:after="0" w:line="240" w:lineRule="auto"/>
              <w:jc w:val="both"/>
              <w:rPr>
                <w:rFonts w:ascii="Arial" w:eastAsia="Arial" w:hAnsi="Arial" w:cs="Arial"/>
                <w:sz w:val="20"/>
                <w:szCs w:val="19"/>
              </w:rPr>
            </w:pPr>
            <w:r w:rsidRPr="000D795A">
              <w:rPr>
                <w:rFonts w:ascii="Arial" w:eastAsia="Arial" w:hAnsi="Arial" w:cs="Arial"/>
                <w:sz w:val="20"/>
                <w:szCs w:val="19"/>
              </w:rPr>
              <w:t>A total amount of</w:t>
            </w:r>
            <w:r w:rsidRPr="000D795A">
              <w:rPr>
                <w:rFonts w:ascii="Arial" w:eastAsia="Arial" w:hAnsi="Arial" w:cs="Arial"/>
                <w:b/>
                <w:sz w:val="20"/>
                <w:szCs w:val="19"/>
              </w:rPr>
              <w:t xml:space="preserve"> ₱265,446,500.00 </w:t>
            </w:r>
            <w:r w:rsidRPr="000D795A">
              <w:rPr>
                <w:rFonts w:ascii="Arial" w:eastAsia="Arial" w:hAnsi="Arial" w:cs="Arial"/>
                <w:sz w:val="20"/>
                <w:szCs w:val="19"/>
              </w:rPr>
              <w:t xml:space="preserve">was paid to </w:t>
            </w:r>
            <w:r w:rsidRPr="000D795A">
              <w:rPr>
                <w:rFonts w:ascii="Arial" w:eastAsia="Arial" w:hAnsi="Arial" w:cs="Arial"/>
                <w:b/>
                <w:sz w:val="20"/>
                <w:szCs w:val="19"/>
              </w:rPr>
              <w:t>48,263 waitlisted beneficiaries</w:t>
            </w:r>
            <w:r w:rsidRPr="000D795A">
              <w:rPr>
                <w:rFonts w:ascii="Arial" w:eastAsia="Arial" w:hAnsi="Arial" w:cs="Arial"/>
                <w:sz w:val="20"/>
                <w:szCs w:val="19"/>
              </w:rPr>
              <w:t xml:space="preserve"> in the Region.</w:t>
            </w:r>
          </w:p>
          <w:p w14:paraId="239754A4" w14:textId="77777777" w:rsidR="008E35DA" w:rsidRPr="000D795A" w:rsidRDefault="008E35DA" w:rsidP="0070511E">
            <w:pPr>
              <w:pStyle w:val="ListParagraph"/>
              <w:numPr>
                <w:ilvl w:val="0"/>
                <w:numId w:val="7"/>
              </w:numPr>
              <w:spacing w:after="0" w:line="240" w:lineRule="auto"/>
              <w:jc w:val="both"/>
              <w:rPr>
                <w:rFonts w:ascii="Arial" w:eastAsia="Arial" w:hAnsi="Arial" w:cs="Arial"/>
                <w:sz w:val="20"/>
                <w:szCs w:val="19"/>
              </w:rPr>
            </w:pPr>
            <w:r w:rsidRPr="000D795A">
              <w:rPr>
                <w:rFonts w:ascii="Arial" w:eastAsia="Arial" w:hAnsi="Arial" w:cs="Arial"/>
                <w:sz w:val="20"/>
                <w:szCs w:val="19"/>
              </w:rPr>
              <w:lastRenderedPageBreak/>
              <w:t xml:space="preserve">A total amount of </w:t>
            </w:r>
            <w:r w:rsidRPr="000D795A">
              <w:rPr>
                <w:rFonts w:ascii="Arial" w:eastAsia="Arial" w:hAnsi="Arial" w:cs="Arial"/>
                <w:b/>
                <w:sz w:val="20"/>
                <w:szCs w:val="19"/>
              </w:rPr>
              <w:t>₱</w:t>
            </w:r>
            <w:r w:rsidRPr="000D795A">
              <w:rPr>
                <w:rFonts w:ascii="Arial" w:eastAsia="Arial" w:hAnsi="Arial" w:cs="Arial"/>
                <w:b/>
                <w:sz w:val="20"/>
                <w:szCs w:val="19"/>
                <w:lang w:val="en-US"/>
              </w:rPr>
              <w:t xml:space="preserve">15,130,500.00 </w:t>
            </w:r>
            <w:r w:rsidRPr="000D795A">
              <w:rPr>
                <w:rFonts w:ascii="Arial" w:eastAsia="Arial" w:hAnsi="Arial" w:cs="Arial"/>
                <w:sz w:val="20"/>
                <w:szCs w:val="19"/>
              </w:rPr>
              <w:t xml:space="preserve">was paid to </w:t>
            </w:r>
            <w:r w:rsidRPr="000D795A">
              <w:rPr>
                <w:rFonts w:ascii="Arial" w:eastAsia="Arial" w:hAnsi="Arial" w:cs="Arial"/>
                <w:b/>
                <w:sz w:val="20"/>
                <w:szCs w:val="19"/>
              </w:rPr>
              <w:t xml:space="preserve">1,887 </w:t>
            </w:r>
            <w:r w:rsidRPr="000D795A">
              <w:rPr>
                <w:rFonts w:ascii="Arial" w:eastAsia="Arial" w:hAnsi="Arial" w:cs="Arial"/>
                <w:b/>
                <w:bCs/>
                <w:sz w:val="20"/>
                <w:szCs w:val="19"/>
              </w:rPr>
              <w:t>TNVS/PUV drivers</w:t>
            </w:r>
            <w:r w:rsidRPr="000D795A">
              <w:rPr>
                <w:rFonts w:ascii="Arial" w:eastAsia="Arial" w:hAnsi="Arial" w:cs="Arial"/>
                <w:sz w:val="20"/>
                <w:szCs w:val="19"/>
              </w:rPr>
              <w:t xml:space="preserve"> in the Region.</w:t>
            </w:r>
          </w:p>
          <w:p w14:paraId="7F96C9ED" w14:textId="77777777" w:rsidR="008E35DA" w:rsidRPr="000D795A" w:rsidRDefault="008E35DA" w:rsidP="0070511E">
            <w:pPr>
              <w:pStyle w:val="ListParagraph"/>
              <w:numPr>
                <w:ilvl w:val="0"/>
                <w:numId w:val="7"/>
              </w:numPr>
              <w:spacing w:after="0" w:line="240" w:lineRule="auto"/>
              <w:jc w:val="both"/>
              <w:rPr>
                <w:rFonts w:ascii="Arial" w:eastAsia="Arial" w:hAnsi="Arial" w:cs="Arial"/>
                <w:sz w:val="20"/>
                <w:szCs w:val="19"/>
              </w:rPr>
            </w:pPr>
            <w:r w:rsidRPr="000D795A">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6CD8BB2" w14:textId="77777777" w:rsidR="008E35DA" w:rsidRPr="000D795A" w:rsidRDefault="008E35DA" w:rsidP="0070511E">
            <w:pPr>
              <w:pStyle w:val="ListParagraph"/>
              <w:numPr>
                <w:ilvl w:val="0"/>
                <w:numId w:val="7"/>
              </w:numPr>
              <w:spacing w:after="0" w:line="240" w:lineRule="auto"/>
              <w:jc w:val="both"/>
              <w:rPr>
                <w:rFonts w:ascii="Arial" w:eastAsia="Arial" w:hAnsi="Arial" w:cs="Arial"/>
                <w:sz w:val="20"/>
                <w:szCs w:val="19"/>
              </w:rPr>
            </w:pPr>
            <w:r w:rsidRPr="000D795A">
              <w:rPr>
                <w:rFonts w:ascii="Arial" w:eastAsia="Arial" w:hAnsi="Arial" w:cs="Arial"/>
                <w:sz w:val="20"/>
                <w:szCs w:val="19"/>
              </w:rPr>
              <w:t>DSWD-FO I staff assisted the LGUs in facilitating the encoding of SAC forms and preparing SAP liquidation documentary requirements.</w:t>
            </w:r>
          </w:p>
          <w:p w14:paraId="26751C95" w14:textId="77777777" w:rsidR="008E35DA" w:rsidRPr="000D795A" w:rsidRDefault="008E35DA" w:rsidP="0070511E">
            <w:pPr>
              <w:pStyle w:val="ListParagraph"/>
              <w:numPr>
                <w:ilvl w:val="0"/>
                <w:numId w:val="7"/>
              </w:numPr>
              <w:spacing w:after="0" w:line="240" w:lineRule="auto"/>
              <w:jc w:val="both"/>
              <w:rPr>
                <w:rFonts w:ascii="Arial" w:eastAsia="Arial" w:hAnsi="Arial" w:cs="Arial"/>
                <w:sz w:val="20"/>
                <w:szCs w:val="19"/>
              </w:rPr>
            </w:pPr>
            <w:r w:rsidRPr="000D795A">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1FBBF98"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1B899841" w:rsidR="008E35DA" w:rsidRPr="009C745E" w:rsidRDefault="008E35DA" w:rsidP="001970A3">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8E35DA" w:rsidRPr="009C745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5B4A1203" w:rsidR="008E35DA" w:rsidRPr="00454B73" w:rsidRDefault="00805CF7"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20"/>
              </w:rPr>
            </w:pPr>
            <w:r w:rsidRPr="00454B73">
              <w:rPr>
                <w:rFonts w:ascii="Arial" w:eastAsia="Arial" w:hAnsi="Arial" w:cs="Arial"/>
                <w:sz w:val="20"/>
                <w:szCs w:val="19"/>
              </w:rPr>
              <w:t>1</w:t>
            </w:r>
            <w:r w:rsidR="00E5135B" w:rsidRPr="00454B73">
              <w:rPr>
                <w:rFonts w:ascii="Arial" w:eastAsia="Arial" w:hAnsi="Arial" w:cs="Arial"/>
                <w:sz w:val="20"/>
                <w:szCs w:val="19"/>
              </w:rPr>
              <w:t>8</w:t>
            </w:r>
            <w:r w:rsidRPr="00454B73">
              <w:rPr>
                <w:rFonts w:ascii="Arial" w:eastAsia="Arial" w:hAnsi="Arial" w:cs="Arial"/>
                <w:sz w:val="20"/>
                <w:szCs w:val="19"/>
              </w:rPr>
              <w:t xml:space="preserve"> </w:t>
            </w:r>
            <w:r w:rsidR="008E35DA" w:rsidRPr="00454B73">
              <w:rPr>
                <w:rFonts w:ascii="Arial" w:eastAsia="Arial" w:hAnsi="Arial" w:cs="Arial"/>
                <w:sz w:val="20"/>
                <w:szCs w:val="19"/>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BFA79E" w14:textId="618C492D" w:rsidR="00805CF7" w:rsidRPr="00454B73" w:rsidRDefault="00805CF7" w:rsidP="00805CF7">
            <w:pPr>
              <w:pStyle w:val="ListParagraph"/>
              <w:numPr>
                <w:ilvl w:val="0"/>
                <w:numId w:val="4"/>
              </w:numPr>
              <w:spacing w:after="0" w:line="240" w:lineRule="auto"/>
              <w:ind w:right="57"/>
              <w:jc w:val="both"/>
              <w:rPr>
                <w:rFonts w:ascii="Arial" w:eastAsia="Arial" w:hAnsi="Arial" w:cs="Arial"/>
                <w:sz w:val="20"/>
                <w:szCs w:val="19"/>
                <w:lang w:bidi="en-US"/>
              </w:rPr>
            </w:pPr>
            <w:r w:rsidRPr="00454B73">
              <w:rPr>
                <w:rFonts w:ascii="Arial" w:eastAsia="Arial" w:hAnsi="Arial" w:cs="Arial"/>
                <w:sz w:val="20"/>
                <w:szCs w:val="19"/>
                <w:lang w:bidi="en-US"/>
              </w:rPr>
              <w:t xml:space="preserve">DSWD-FO II provided 553 sanitation kits to the municipality of </w:t>
            </w:r>
            <w:proofErr w:type="gramStart"/>
            <w:r w:rsidRPr="00454B73">
              <w:rPr>
                <w:rFonts w:ascii="Arial" w:eastAsia="Arial" w:hAnsi="Arial" w:cs="Arial"/>
                <w:sz w:val="20"/>
                <w:szCs w:val="19"/>
                <w:lang w:bidi="en-US"/>
              </w:rPr>
              <w:t>Alicia,</w:t>
            </w:r>
            <w:proofErr w:type="gramEnd"/>
            <w:r w:rsidRPr="00454B73">
              <w:rPr>
                <w:rFonts w:ascii="Arial" w:eastAsia="Arial" w:hAnsi="Arial" w:cs="Arial"/>
                <w:sz w:val="20"/>
                <w:szCs w:val="19"/>
                <w:lang w:bidi="en-US"/>
              </w:rPr>
              <w:t xml:space="preserve"> Isabela due to calibrated lockdown.</w:t>
            </w:r>
          </w:p>
          <w:p w14:paraId="2DE3630B" w14:textId="2888A815" w:rsidR="008E35DA" w:rsidRPr="00454B73" w:rsidRDefault="008E35DA" w:rsidP="00E5135B">
            <w:pPr>
              <w:pStyle w:val="ListParagraph"/>
              <w:numPr>
                <w:ilvl w:val="0"/>
                <w:numId w:val="4"/>
              </w:numPr>
              <w:spacing w:after="0" w:line="240" w:lineRule="auto"/>
              <w:ind w:right="57"/>
              <w:jc w:val="both"/>
              <w:rPr>
                <w:rFonts w:ascii="Arial" w:eastAsia="Arial" w:hAnsi="Arial" w:cs="Arial"/>
                <w:sz w:val="20"/>
                <w:szCs w:val="19"/>
                <w:lang w:bidi="en-US"/>
              </w:rPr>
            </w:pPr>
            <w:r w:rsidRPr="00454B73">
              <w:rPr>
                <w:rFonts w:ascii="Arial" w:eastAsia="Arial" w:hAnsi="Arial" w:cs="Arial"/>
                <w:sz w:val="20"/>
                <w:szCs w:val="19"/>
                <w:lang w:bidi="en-US"/>
              </w:rPr>
              <w:t xml:space="preserve">DSWD-FO II continuously provides augmentation support through Assistance to Individuals in Crisis Situation (AICS). A total of </w:t>
            </w:r>
            <w:r w:rsidR="00803E69" w:rsidRPr="00454B73">
              <w:rPr>
                <w:rFonts w:ascii="Arial" w:eastAsia="Arial" w:hAnsi="Arial" w:cs="Arial"/>
                <w:b/>
                <w:sz w:val="20"/>
                <w:szCs w:val="19"/>
                <w:lang w:bidi="en-US"/>
              </w:rPr>
              <w:t>1</w:t>
            </w:r>
            <w:r w:rsidR="00E5135B" w:rsidRPr="00454B73">
              <w:rPr>
                <w:rFonts w:ascii="Arial" w:eastAsia="Arial" w:hAnsi="Arial" w:cs="Arial"/>
                <w:b/>
                <w:sz w:val="20"/>
                <w:szCs w:val="19"/>
                <w:lang w:bidi="en-US"/>
              </w:rPr>
              <w:t>15</w:t>
            </w:r>
            <w:r w:rsidR="00803E69" w:rsidRPr="00454B73">
              <w:rPr>
                <w:rFonts w:ascii="Arial" w:eastAsia="Arial" w:hAnsi="Arial" w:cs="Arial"/>
                <w:b/>
                <w:sz w:val="20"/>
                <w:szCs w:val="19"/>
                <w:lang w:bidi="en-US"/>
              </w:rPr>
              <w:t>,</w:t>
            </w:r>
            <w:r w:rsidR="00E5135B" w:rsidRPr="00454B73">
              <w:rPr>
                <w:rFonts w:ascii="Arial" w:eastAsia="Arial" w:hAnsi="Arial" w:cs="Arial"/>
                <w:b/>
                <w:sz w:val="20"/>
                <w:szCs w:val="19"/>
                <w:lang w:bidi="en-US"/>
              </w:rPr>
              <w:t>021</w:t>
            </w:r>
            <w:r w:rsidR="00803E69" w:rsidRPr="00454B73">
              <w:rPr>
                <w:rFonts w:ascii="Arial" w:eastAsia="Arial" w:hAnsi="Arial" w:cs="Arial"/>
                <w:b/>
                <w:sz w:val="20"/>
                <w:szCs w:val="19"/>
                <w:lang w:bidi="en-US"/>
              </w:rPr>
              <w:t xml:space="preserve"> </w:t>
            </w:r>
            <w:r w:rsidRPr="00454B73">
              <w:rPr>
                <w:rFonts w:ascii="Arial" w:eastAsia="Arial" w:hAnsi="Arial" w:cs="Arial"/>
                <w:b/>
                <w:sz w:val="20"/>
                <w:szCs w:val="19"/>
                <w:lang w:bidi="en-US"/>
              </w:rPr>
              <w:t>clients</w:t>
            </w:r>
            <w:r w:rsidRPr="00454B73">
              <w:rPr>
                <w:rFonts w:ascii="Arial" w:eastAsia="Arial" w:hAnsi="Arial" w:cs="Arial"/>
                <w:sz w:val="20"/>
                <w:szCs w:val="19"/>
                <w:lang w:bidi="en-US"/>
              </w:rPr>
              <w:t xml:space="preserve"> were served and provided with assistance amounting to </w:t>
            </w:r>
            <w:r w:rsidR="00E5135B" w:rsidRPr="00454B73">
              <w:rPr>
                <w:rFonts w:ascii="Arial" w:eastAsia="Arial" w:hAnsi="Arial" w:cs="Arial"/>
                <w:b/>
                <w:sz w:val="20"/>
                <w:szCs w:val="19"/>
                <w:lang w:bidi="en-US"/>
              </w:rPr>
              <w:t xml:space="preserve">₱351,282,740.83 </w:t>
            </w:r>
            <w:r w:rsidRPr="00454B73">
              <w:rPr>
                <w:rFonts w:ascii="Arial" w:eastAsia="Arial" w:hAnsi="Arial" w:cs="Arial"/>
                <w:sz w:val="20"/>
                <w:szCs w:val="19"/>
                <w:lang w:bidi="en-US"/>
              </w:rPr>
              <w:t>through medical</w:t>
            </w:r>
            <w:r w:rsidR="001A244D" w:rsidRPr="00454B73">
              <w:rPr>
                <w:rFonts w:ascii="Arial" w:eastAsia="Arial" w:hAnsi="Arial" w:cs="Arial"/>
                <w:sz w:val="20"/>
                <w:szCs w:val="19"/>
                <w:lang w:bidi="en-US"/>
              </w:rPr>
              <w:t xml:space="preserve"> assistance</w:t>
            </w:r>
            <w:r w:rsidRPr="00454B73">
              <w:rPr>
                <w:rFonts w:ascii="Arial" w:eastAsia="Arial" w:hAnsi="Arial" w:cs="Arial"/>
                <w:sz w:val="20"/>
                <w:szCs w:val="19"/>
                <w:lang w:bidi="en-US"/>
              </w:rPr>
              <w:t>, burial</w:t>
            </w:r>
            <w:r w:rsidR="001A244D" w:rsidRPr="00454B73">
              <w:rPr>
                <w:rFonts w:ascii="Arial" w:eastAsia="Arial" w:hAnsi="Arial" w:cs="Arial"/>
                <w:sz w:val="20"/>
                <w:szCs w:val="19"/>
                <w:lang w:bidi="en-US"/>
              </w:rPr>
              <w:t xml:space="preserve"> assistance</w:t>
            </w:r>
            <w:r w:rsidRPr="00454B73">
              <w:rPr>
                <w:rFonts w:ascii="Arial" w:eastAsia="Arial" w:hAnsi="Arial" w:cs="Arial"/>
                <w:sz w:val="20"/>
                <w:szCs w:val="19"/>
                <w:lang w:bidi="en-US"/>
              </w:rPr>
              <w:t xml:space="preserve">, food </w:t>
            </w:r>
            <w:r w:rsidR="001A244D" w:rsidRPr="00454B73">
              <w:rPr>
                <w:rFonts w:ascii="Arial" w:eastAsia="Arial" w:hAnsi="Arial" w:cs="Arial"/>
                <w:sz w:val="20"/>
                <w:szCs w:val="19"/>
                <w:lang w:bidi="en-US"/>
              </w:rPr>
              <w:t xml:space="preserve">assistance, </w:t>
            </w:r>
            <w:r w:rsidRPr="00454B73">
              <w:rPr>
                <w:rFonts w:ascii="Arial" w:eastAsia="Arial" w:hAnsi="Arial" w:cs="Arial"/>
                <w:sz w:val="20"/>
                <w:szCs w:val="19"/>
                <w:lang w:bidi="en-US"/>
              </w:rPr>
              <w:t xml:space="preserve">and other </w:t>
            </w:r>
            <w:r w:rsidR="001A244D" w:rsidRPr="00454B73">
              <w:rPr>
                <w:rFonts w:ascii="Arial" w:eastAsia="Arial" w:hAnsi="Arial" w:cs="Arial"/>
                <w:sz w:val="20"/>
                <w:szCs w:val="19"/>
                <w:lang w:bidi="en-US"/>
              </w:rPr>
              <w:t>AICS services</w:t>
            </w:r>
            <w:r w:rsidRPr="00454B73">
              <w:rPr>
                <w:rFonts w:ascii="Arial" w:eastAsia="Arial" w:hAnsi="Arial" w:cs="Arial"/>
                <w:sz w:val="20"/>
                <w:szCs w:val="19"/>
                <w:lang w:bidi="en-US"/>
              </w:rPr>
              <w:t xml:space="preserve">. </w:t>
            </w:r>
          </w:p>
          <w:p w14:paraId="075B6C20" w14:textId="15330332" w:rsidR="008E35DA" w:rsidRPr="00454B73"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454B73">
              <w:rPr>
                <w:rFonts w:ascii="Arial" w:eastAsia="Arial" w:hAnsi="Arial" w:cs="Arial"/>
                <w:sz w:val="20"/>
                <w:szCs w:val="19"/>
                <w:lang w:bidi="en-US"/>
              </w:rPr>
              <w:t xml:space="preserve">DSWD-FO II through the Sustainable Livelihood Program (SLP) under its Livelihood Assistance Grant 1 (LAG 1) </w:t>
            </w:r>
            <w:r w:rsidR="001A244D" w:rsidRPr="00454B73">
              <w:rPr>
                <w:rFonts w:ascii="Arial" w:eastAsia="Arial" w:hAnsi="Arial" w:cs="Arial"/>
                <w:sz w:val="20"/>
                <w:szCs w:val="19"/>
                <w:lang w:bidi="en-US"/>
              </w:rPr>
              <w:t xml:space="preserve">has </w:t>
            </w:r>
            <w:r w:rsidRPr="00454B73">
              <w:rPr>
                <w:rFonts w:ascii="Arial" w:eastAsia="Arial" w:hAnsi="Arial" w:cs="Arial"/>
                <w:sz w:val="20"/>
                <w:szCs w:val="19"/>
                <w:lang w:bidi="en-US"/>
              </w:rPr>
              <w:t xml:space="preserve">already disbursed a total amount of </w:t>
            </w:r>
            <w:r w:rsidRPr="00454B73">
              <w:rPr>
                <w:rFonts w:ascii="Arial" w:eastAsia="Arial" w:hAnsi="Arial" w:cs="Arial"/>
                <w:b/>
                <w:sz w:val="20"/>
                <w:szCs w:val="19"/>
                <w:lang w:bidi="en-US"/>
              </w:rPr>
              <w:t>₱50,031,597.20</w:t>
            </w:r>
            <w:r w:rsidRPr="00454B73">
              <w:rPr>
                <w:rFonts w:ascii="Arial" w:eastAsia="Arial" w:hAnsi="Arial" w:cs="Arial"/>
                <w:sz w:val="20"/>
                <w:szCs w:val="19"/>
                <w:lang w:bidi="en-US"/>
              </w:rPr>
              <w:t xml:space="preserve"> to </w:t>
            </w:r>
            <w:r w:rsidRPr="00454B73">
              <w:rPr>
                <w:rFonts w:ascii="Arial" w:eastAsia="Arial" w:hAnsi="Arial" w:cs="Arial"/>
                <w:b/>
                <w:sz w:val="20"/>
                <w:szCs w:val="19"/>
                <w:lang w:bidi="en-US"/>
              </w:rPr>
              <w:t xml:space="preserve">5,991 </w:t>
            </w:r>
            <w:r w:rsidRPr="00454B73">
              <w:rPr>
                <w:rFonts w:ascii="Arial" w:eastAsia="Arial" w:hAnsi="Arial" w:cs="Arial"/>
                <w:sz w:val="20"/>
                <w:szCs w:val="19"/>
                <w:lang w:bidi="en-US"/>
              </w:rPr>
              <w:t>beneficiaries.</w:t>
            </w:r>
          </w:p>
          <w:p w14:paraId="594FCAE9" w14:textId="77777777" w:rsidR="008E35DA" w:rsidRPr="00454B73"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454B73">
              <w:rPr>
                <w:rFonts w:ascii="Arial" w:eastAsia="Arial" w:hAnsi="Arial" w:cs="Arial"/>
                <w:sz w:val="20"/>
                <w:szCs w:val="19"/>
                <w:lang w:bidi="en-US"/>
              </w:rPr>
              <w:t>DSWD-FO II ensures provision of augmentation support to LGUs, stakeholders and partners.</w:t>
            </w:r>
          </w:p>
          <w:p w14:paraId="65282AD4" w14:textId="77777777" w:rsidR="008E35DA" w:rsidRPr="00454B73" w:rsidRDefault="008E35DA" w:rsidP="0070511E">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454B73"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54B73">
              <w:rPr>
                <w:rFonts w:ascii="Arial" w:eastAsia="Arial" w:hAnsi="Arial" w:cs="Arial"/>
                <w:b/>
                <w:sz w:val="20"/>
                <w:szCs w:val="19"/>
              </w:rPr>
              <w:t>Social Amelioration Program (SAP)</w:t>
            </w:r>
          </w:p>
          <w:p w14:paraId="053C4DE5" w14:textId="49ADB82C" w:rsidR="008E35DA" w:rsidRPr="00454B73" w:rsidRDefault="008E35DA" w:rsidP="0070511E">
            <w:pPr>
              <w:pStyle w:val="ListParagraph"/>
              <w:numPr>
                <w:ilvl w:val="0"/>
                <w:numId w:val="4"/>
              </w:numPr>
              <w:spacing w:after="0" w:line="240" w:lineRule="auto"/>
              <w:jc w:val="both"/>
              <w:rPr>
                <w:rFonts w:ascii="Arial" w:eastAsia="Arial" w:hAnsi="Arial" w:cs="Arial"/>
                <w:sz w:val="20"/>
                <w:szCs w:val="19"/>
                <w:lang w:bidi="en-US"/>
              </w:rPr>
            </w:pPr>
            <w:r w:rsidRPr="00454B73">
              <w:rPr>
                <w:rFonts w:ascii="Arial" w:eastAsia="Arial" w:hAnsi="Arial" w:cs="Arial"/>
                <w:sz w:val="20"/>
                <w:szCs w:val="19"/>
                <w:lang w:bidi="en-US"/>
              </w:rPr>
              <w:t xml:space="preserve">DSWD-FO II has ongoing Social Amelioration Program (SAP) payout under the implementation of </w:t>
            </w:r>
            <w:proofErr w:type="spellStart"/>
            <w:r w:rsidRPr="00454B73">
              <w:rPr>
                <w:rFonts w:ascii="Arial" w:eastAsia="Arial" w:hAnsi="Arial" w:cs="Arial"/>
                <w:sz w:val="20"/>
                <w:szCs w:val="19"/>
                <w:lang w:bidi="en-US"/>
              </w:rPr>
              <w:t>Bayanihan</w:t>
            </w:r>
            <w:proofErr w:type="spellEnd"/>
            <w:r w:rsidRPr="00454B73">
              <w:rPr>
                <w:rFonts w:ascii="Arial" w:eastAsia="Arial" w:hAnsi="Arial" w:cs="Arial"/>
                <w:sz w:val="20"/>
                <w:szCs w:val="19"/>
                <w:lang w:bidi="en-US"/>
              </w:rPr>
              <w:t xml:space="preserve"> 2.</w:t>
            </w:r>
          </w:p>
          <w:p w14:paraId="758507C8" w14:textId="77777777" w:rsidR="008E35DA" w:rsidRPr="00454B73"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454B73">
              <w:rPr>
                <w:rFonts w:ascii="Arial" w:eastAsia="Arial" w:hAnsi="Arial" w:cs="Arial"/>
                <w:sz w:val="20"/>
                <w:szCs w:val="19"/>
                <w:lang w:bidi="en-US"/>
              </w:rPr>
              <w:t xml:space="preserve">DSWD-FO II conducted payout to </w:t>
            </w:r>
            <w:r w:rsidRPr="00454B73">
              <w:rPr>
                <w:rFonts w:ascii="Arial" w:eastAsia="Arial" w:hAnsi="Arial" w:cs="Arial"/>
                <w:b/>
                <w:sz w:val="20"/>
                <w:szCs w:val="19"/>
                <w:lang w:bidi="en-US"/>
              </w:rPr>
              <w:t>19,554 beneficiaries</w:t>
            </w:r>
            <w:r w:rsidRPr="00454B73">
              <w:rPr>
                <w:rFonts w:ascii="Arial" w:eastAsia="Arial" w:hAnsi="Arial" w:cs="Arial"/>
                <w:sz w:val="20"/>
                <w:szCs w:val="19"/>
                <w:lang w:bidi="en-US"/>
              </w:rPr>
              <w:t xml:space="preserve"> of the </w:t>
            </w:r>
            <w:proofErr w:type="spellStart"/>
            <w:r w:rsidRPr="00454B73">
              <w:rPr>
                <w:rFonts w:ascii="Arial" w:eastAsia="Arial" w:hAnsi="Arial" w:cs="Arial"/>
                <w:sz w:val="20"/>
                <w:szCs w:val="19"/>
                <w:lang w:bidi="en-US"/>
              </w:rPr>
              <w:t>Bayanihan</w:t>
            </w:r>
            <w:proofErr w:type="spellEnd"/>
            <w:r w:rsidRPr="00454B73">
              <w:rPr>
                <w:rFonts w:ascii="Arial" w:eastAsia="Arial" w:hAnsi="Arial" w:cs="Arial"/>
                <w:sz w:val="20"/>
                <w:szCs w:val="19"/>
                <w:lang w:bidi="en-US"/>
              </w:rPr>
              <w:t xml:space="preserve"> 2 with a total amount of</w:t>
            </w:r>
            <w:r w:rsidRPr="00454B73">
              <w:t xml:space="preserve"> </w:t>
            </w:r>
            <w:r w:rsidRPr="00454B73">
              <w:rPr>
                <w:rFonts w:ascii="Arial" w:eastAsia="Arial" w:hAnsi="Arial" w:cs="Arial"/>
                <w:b/>
                <w:bCs/>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6A2AC92D" w:rsidR="008E35DA" w:rsidRPr="00425921" w:rsidRDefault="00146BE6"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25921">
              <w:rPr>
                <w:rFonts w:ascii="Arial" w:eastAsia="Arial" w:hAnsi="Arial" w:cs="Arial"/>
                <w:sz w:val="20"/>
                <w:szCs w:val="19"/>
              </w:rPr>
              <w:t>15</w:t>
            </w:r>
            <w:r w:rsidR="008E35DA" w:rsidRPr="00425921">
              <w:rPr>
                <w:rFonts w:ascii="Arial" w:eastAsia="Arial" w:hAnsi="Arial" w:cs="Arial"/>
                <w:sz w:val="20"/>
                <w:szCs w:val="19"/>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70F2571E" w:rsidR="008E35DA" w:rsidRPr="00425921" w:rsidRDefault="008E35DA" w:rsidP="00146BE6">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DSWD-FO III has served </w:t>
            </w:r>
            <w:r w:rsidR="00146BE6" w:rsidRPr="00425921">
              <w:rPr>
                <w:rFonts w:ascii="Arial" w:eastAsia="Arial" w:hAnsi="Arial" w:cs="Arial"/>
                <w:b/>
                <w:sz w:val="20"/>
                <w:szCs w:val="19"/>
              </w:rPr>
              <w:t xml:space="preserve">38,245 </w:t>
            </w:r>
            <w:r w:rsidRPr="00425921">
              <w:rPr>
                <w:rFonts w:ascii="Arial" w:eastAsia="Arial" w:hAnsi="Arial" w:cs="Arial"/>
                <w:b/>
                <w:sz w:val="20"/>
                <w:szCs w:val="19"/>
              </w:rPr>
              <w:t>walk-in clients</w:t>
            </w:r>
            <w:r w:rsidRPr="00425921">
              <w:rPr>
                <w:rFonts w:ascii="Arial" w:eastAsia="Arial" w:hAnsi="Arial" w:cs="Arial"/>
                <w:sz w:val="20"/>
                <w:szCs w:val="19"/>
              </w:rPr>
              <w:t xml:space="preserve"> requesting for assistance through </w:t>
            </w:r>
            <w:r w:rsidR="00146BE6" w:rsidRPr="00425921">
              <w:rPr>
                <w:rFonts w:ascii="Arial" w:eastAsia="Arial" w:hAnsi="Arial" w:cs="Arial"/>
                <w:sz w:val="20"/>
                <w:szCs w:val="19"/>
              </w:rPr>
              <w:t>AICS from March 16</w:t>
            </w:r>
            <w:r w:rsidR="005C15B3" w:rsidRPr="00425921">
              <w:rPr>
                <w:rFonts w:ascii="Arial" w:eastAsia="Arial" w:hAnsi="Arial" w:cs="Arial"/>
                <w:sz w:val="20"/>
                <w:szCs w:val="19"/>
              </w:rPr>
              <w:t>, 2020</w:t>
            </w:r>
            <w:r w:rsidR="00146BE6" w:rsidRPr="00425921">
              <w:rPr>
                <w:rFonts w:ascii="Arial" w:eastAsia="Arial" w:hAnsi="Arial" w:cs="Arial"/>
                <w:sz w:val="20"/>
                <w:szCs w:val="19"/>
              </w:rPr>
              <w:t xml:space="preserve"> to February 05</w:t>
            </w:r>
            <w:r w:rsidRPr="00425921">
              <w:rPr>
                <w:rFonts w:ascii="Arial" w:eastAsia="Arial" w:hAnsi="Arial" w:cs="Arial"/>
                <w:sz w:val="20"/>
                <w:szCs w:val="19"/>
              </w:rPr>
              <w:t xml:space="preserve">, 2021 amounting to </w:t>
            </w:r>
            <w:r w:rsidRPr="00425921">
              <w:rPr>
                <w:rFonts w:ascii="Arial" w:eastAsia="Arial" w:hAnsi="Arial" w:cs="Arial"/>
                <w:b/>
                <w:sz w:val="20"/>
                <w:szCs w:val="19"/>
              </w:rPr>
              <w:t>₱</w:t>
            </w:r>
            <w:r w:rsidR="00146BE6" w:rsidRPr="00425921">
              <w:rPr>
                <w:rFonts w:ascii="Arial" w:eastAsia="Arial" w:hAnsi="Arial" w:cs="Arial"/>
                <w:b/>
                <w:sz w:val="20"/>
                <w:szCs w:val="19"/>
              </w:rPr>
              <w:t>176,771,926.93</w:t>
            </w:r>
            <w:r w:rsidRPr="00425921">
              <w:rPr>
                <w:rFonts w:ascii="Arial" w:eastAsia="Arial" w:hAnsi="Arial" w:cs="Arial"/>
                <w:b/>
                <w:sz w:val="20"/>
                <w:szCs w:val="19"/>
              </w:rPr>
              <w:t>.</w:t>
            </w:r>
          </w:p>
          <w:p w14:paraId="743D3A46"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A total of </w:t>
            </w:r>
            <w:r w:rsidRPr="00425921">
              <w:rPr>
                <w:rFonts w:ascii="Arial" w:eastAsia="Arial" w:hAnsi="Arial" w:cs="Arial"/>
                <w:b/>
                <w:bCs/>
                <w:sz w:val="20"/>
                <w:szCs w:val="19"/>
              </w:rPr>
              <w:t>99,255 beneficiaries</w:t>
            </w:r>
            <w:r w:rsidRPr="00425921">
              <w:rPr>
                <w:rFonts w:ascii="Arial" w:eastAsia="Arial" w:hAnsi="Arial" w:cs="Arial"/>
                <w:sz w:val="20"/>
                <w:szCs w:val="19"/>
              </w:rPr>
              <w:t xml:space="preserve"> received Social Pension assistance amounting to </w:t>
            </w:r>
            <w:r w:rsidRPr="00425921">
              <w:rPr>
                <w:rFonts w:ascii="Arial" w:eastAsia="Arial" w:hAnsi="Arial" w:cs="Arial"/>
                <w:b/>
                <w:bCs/>
                <w:sz w:val="20"/>
                <w:szCs w:val="19"/>
              </w:rPr>
              <w:t xml:space="preserve">₱540,006,000.00 </w:t>
            </w:r>
            <w:r w:rsidRPr="00425921">
              <w:rPr>
                <w:rFonts w:ascii="Arial" w:eastAsia="Arial" w:hAnsi="Arial" w:cs="Arial"/>
                <w:sz w:val="20"/>
                <w:szCs w:val="19"/>
              </w:rPr>
              <w:t>as of 18 December 2020.</w:t>
            </w:r>
          </w:p>
          <w:p w14:paraId="6BF17C99"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DSWD-FO III is continuously repacking FFPs.</w:t>
            </w:r>
          </w:p>
          <w:p w14:paraId="2A45EC73"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425921"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42592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25921">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425921" w:rsidRPr="00425921" w14:paraId="497135BC" w14:textId="77777777" w:rsidTr="005C15B3">
              <w:tc>
                <w:tcPr>
                  <w:tcW w:w="1581" w:type="dxa"/>
                  <w:shd w:val="clear" w:color="auto" w:fill="D9D9D9" w:themeFill="background1" w:themeFillShade="D9"/>
                  <w:vAlign w:val="center"/>
                </w:tcPr>
                <w:p w14:paraId="4491CA53"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BENEFICIARY</w:t>
                  </w:r>
                </w:p>
              </w:tc>
              <w:tc>
                <w:tcPr>
                  <w:tcW w:w="1719" w:type="dxa"/>
                  <w:shd w:val="clear" w:color="auto" w:fill="D9D9D9" w:themeFill="background1" w:themeFillShade="D9"/>
                  <w:vAlign w:val="center"/>
                </w:tcPr>
                <w:p w14:paraId="280BAB52"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NO. OF BENEFICIARIES</w:t>
                  </w:r>
                </w:p>
              </w:tc>
              <w:tc>
                <w:tcPr>
                  <w:tcW w:w="1710" w:type="dxa"/>
                  <w:shd w:val="clear" w:color="auto" w:fill="D9D9D9" w:themeFill="background1" w:themeFillShade="D9"/>
                  <w:vAlign w:val="center"/>
                </w:tcPr>
                <w:p w14:paraId="62B8221B"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TOTA AMOUNT PAID (</w:t>
                  </w:r>
                  <w:proofErr w:type="spellStart"/>
                  <w:r w:rsidRPr="00425921">
                    <w:rPr>
                      <w:rFonts w:ascii="Arial" w:eastAsia="Arial" w:hAnsi="Arial" w:cs="Arial"/>
                      <w:b/>
                      <w:sz w:val="18"/>
                      <w:szCs w:val="16"/>
                    </w:rPr>
                    <w:t>PhP</w:t>
                  </w:r>
                  <w:proofErr w:type="spellEnd"/>
                  <w:r w:rsidRPr="00425921">
                    <w:rPr>
                      <w:rFonts w:ascii="Arial" w:eastAsia="Arial" w:hAnsi="Arial" w:cs="Arial"/>
                      <w:b/>
                      <w:sz w:val="18"/>
                      <w:szCs w:val="16"/>
                    </w:rPr>
                    <w:t>)</w:t>
                  </w:r>
                </w:p>
              </w:tc>
              <w:tc>
                <w:tcPr>
                  <w:tcW w:w="2551" w:type="dxa"/>
                  <w:shd w:val="clear" w:color="auto" w:fill="D9D9D9" w:themeFill="background1" w:themeFillShade="D9"/>
                  <w:vAlign w:val="center"/>
                </w:tcPr>
                <w:p w14:paraId="4D016449"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REMARKS</w:t>
                  </w:r>
                </w:p>
              </w:tc>
            </w:tr>
            <w:tr w:rsidR="00425921" w:rsidRPr="00425921" w14:paraId="5B845CFE" w14:textId="77777777" w:rsidTr="0070511E">
              <w:tc>
                <w:tcPr>
                  <w:tcW w:w="7561" w:type="dxa"/>
                  <w:gridSpan w:val="4"/>
                  <w:shd w:val="clear" w:color="auto" w:fill="EAF1DD" w:themeFill="accent3" w:themeFillTint="33"/>
                  <w:vAlign w:val="center"/>
                </w:tcPr>
                <w:p w14:paraId="172758BF"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FIRST TRANCHE</w:t>
                  </w:r>
                </w:p>
              </w:tc>
            </w:tr>
            <w:tr w:rsidR="00425921" w:rsidRPr="00425921" w14:paraId="1BF738DB" w14:textId="77777777" w:rsidTr="005C15B3">
              <w:tc>
                <w:tcPr>
                  <w:tcW w:w="1581" w:type="dxa"/>
                </w:tcPr>
                <w:p w14:paraId="7FF072A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Non-4Ps</w:t>
                  </w:r>
                </w:p>
              </w:tc>
              <w:tc>
                <w:tcPr>
                  <w:tcW w:w="1719" w:type="dxa"/>
                </w:tcPr>
                <w:p w14:paraId="466B96EF"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504,018</w:t>
                  </w:r>
                </w:p>
              </w:tc>
              <w:tc>
                <w:tcPr>
                  <w:tcW w:w="1710" w:type="dxa"/>
                </w:tcPr>
                <w:p w14:paraId="288A2B10"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9,776,117,000.00</w:t>
                  </w:r>
                </w:p>
              </w:tc>
              <w:tc>
                <w:tcPr>
                  <w:tcW w:w="2551" w:type="dxa"/>
                </w:tcPr>
                <w:p w14:paraId="57A2CF4A"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 xml:space="preserve">As of </w:t>
                  </w:r>
                  <w:proofErr w:type="gramStart"/>
                  <w:r w:rsidRPr="00425921">
                    <w:rPr>
                      <w:rFonts w:ascii="Arial" w:eastAsia="Arial" w:hAnsi="Arial" w:cs="Arial"/>
                      <w:bCs/>
                      <w:sz w:val="18"/>
                      <w:szCs w:val="16"/>
                    </w:rPr>
                    <w:t>28 May</w:t>
                  </w:r>
                  <w:proofErr w:type="gramEnd"/>
                  <w:r w:rsidRPr="00425921">
                    <w:rPr>
                      <w:rFonts w:ascii="Arial" w:eastAsia="Arial" w:hAnsi="Arial" w:cs="Arial"/>
                      <w:bCs/>
                      <w:sz w:val="18"/>
                      <w:szCs w:val="16"/>
                    </w:rPr>
                    <w:t xml:space="preserve"> 2020</w:t>
                  </w:r>
                </w:p>
              </w:tc>
            </w:tr>
            <w:tr w:rsidR="00425921" w:rsidRPr="00425921" w14:paraId="2F10E0A7" w14:textId="77777777" w:rsidTr="005C15B3">
              <w:tc>
                <w:tcPr>
                  <w:tcW w:w="1581" w:type="dxa"/>
                </w:tcPr>
                <w:p w14:paraId="764CDD6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4Ps</w:t>
                  </w:r>
                </w:p>
              </w:tc>
              <w:tc>
                <w:tcPr>
                  <w:tcW w:w="1719" w:type="dxa"/>
                </w:tcPr>
                <w:p w14:paraId="7DD6D34B"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294,208</w:t>
                  </w:r>
                </w:p>
              </w:tc>
              <w:tc>
                <w:tcPr>
                  <w:tcW w:w="1710" w:type="dxa"/>
                </w:tcPr>
                <w:p w14:paraId="3574CF78"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1,515,171,200.00</w:t>
                  </w:r>
                </w:p>
              </w:tc>
              <w:tc>
                <w:tcPr>
                  <w:tcW w:w="2551" w:type="dxa"/>
                </w:tcPr>
                <w:p w14:paraId="5D4805BC"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 xml:space="preserve">As of </w:t>
                  </w:r>
                  <w:proofErr w:type="gramStart"/>
                  <w:r w:rsidRPr="00425921">
                    <w:rPr>
                      <w:rFonts w:ascii="Arial" w:eastAsia="Arial" w:hAnsi="Arial" w:cs="Arial"/>
                      <w:bCs/>
                      <w:sz w:val="18"/>
                      <w:szCs w:val="16"/>
                    </w:rPr>
                    <w:t>10 September</w:t>
                  </w:r>
                  <w:proofErr w:type="gramEnd"/>
                  <w:r w:rsidRPr="00425921">
                    <w:rPr>
                      <w:rFonts w:ascii="Arial" w:eastAsia="Arial" w:hAnsi="Arial" w:cs="Arial"/>
                      <w:bCs/>
                      <w:sz w:val="18"/>
                      <w:szCs w:val="16"/>
                    </w:rPr>
                    <w:t xml:space="preserve"> 2020</w:t>
                  </w:r>
                </w:p>
              </w:tc>
            </w:tr>
            <w:tr w:rsidR="00425921" w:rsidRPr="00425921" w14:paraId="55760587" w14:textId="77777777" w:rsidTr="005C15B3">
              <w:tc>
                <w:tcPr>
                  <w:tcW w:w="1581" w:type="dxa"/>
                </w:tcPr>
                <w:p w14:paraId="35873AF7"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Waitlisted</w:t>
                  </w:r>
                </w:p>
              </w:tc>
              <w:tc>
                <w:tcPr>
                  <w:tcW w:w="1719" w:type="dxa"/>
                </w:tcPr>
                <w:p w14:paraId="1FEDD679"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481,698</w:t>
                  </w:r>
                </w:p>
              </w:tc>
              <w:tc>
                <w:tcPr>
                  <w:tcW w:w="1710" w:type="dxa"/>
                </w:tcPr>
                <w:p w14:paraId="0249910A"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3,131,037,000.00</w:t>
                  </w:r>
                </w:p>
              </w:tc>
              <w:tc>
                <w:tcPr>
                  <w:tcW w:w="2551" w:type="dxa"/>
                </w:tcPr>
                <w:p w14:paraId="5B4DDF2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 xml:space="preserve">As of </w:t>
                  </w:r>
                  <w:proofErr w:type="gramStart"/>
                  <w:r w:rsidRPr="00425921">
                    <w:rPr>
                      <w:rFonts w:ascii="Arial" w:eastAsia="Arial" w:hAnsi="Arial" w:cs="Arial"/>
                      <w:bCs/>
                      <w:sz w:val="18"/>
                      <w:szCs w:val="16"/>
                    </w:rPr>
                    <w:t>15 November</w:t>
                  </w:r>
                  <w:proofErr w:type="gramEnd"/>
                  <w:r w:rsidRPr="00425921">
                    <w:rPr>
                      <w:rFonts w:ascii="Arial" w:eastAsia="Arial" w:hAnsi="Arial" w:cs="Arial"/>
                      <w:bCs/>
                      <w:sz w:val="18"/>
                      <w:szCs w:val="16"/>
                    </w:rPr>
                    <w:t xml:space="preserve"> 2020</w:t>
                  </w:r>
                </w:p>
              </w:tc>
            </w:tr>
            <w:tr w:rsidR="00425921" w:rsidRPr="00425921" w14:paraId="556EE1CF" w14:textId="77777777" w:rsidTr="0070511E">
              <w:tc>
                <w:tcPr>
                  <w:tcW w:w="7561" w:type="dxa"/>
                  <w:gridSpan w:val="4"/>
                  <w:shd w:val="clear" w:color="auto" w:fill="EAF1DD" w:themeFill="accent3" w:themeFillTint="33"/>
                  <w:vAlign w:val="center"/>
                </w:tcPr>
                <w:p w14:paraId="2BBEE549"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SECOND TRANCHE</w:t>
                  </w:r>
                </w:p>
              </w:tc>
            </w:tr>
            <w:tr w:rsidR="00425921" w:rsidRPr="00425921" w14:paraId="3A031A15" w14:textId="77777777" w:rsidTr="005C15B3">
              <w:tc>
                <w:tcPr>
                  <w:tcW w:w="1581" w:type="dxa"/>
                </w:tcPr>
                <w:p w14:paraId="19D9963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Non-4Ps</w:t>
                  </w:r>
                </w:p>
              </w:tc>
              <w:tc>
                <w:tcPr>
                  <w:tcW w:w="1719" w:type="dxa"/>
                </w:tcPr>
                <w:p w14:paraId="4B63C764"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302,266</w:t>
                  </w:r>
                </w:p>
              </w:tc>
              <w:tc>
                <w:tcPr>
                  <w:tcW w:w="1710" w:type="dxa"/>
                </w:tcPr>
                <w:p w14:paraId="4DE52F41"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8,464,729,000.00</w:t>
                  </w:r>
                </w:p>
              </w:tc>
              <w:tc>
                <w:tcPr>
                  <w:tcW w:w="2551" w:type="dxa"/>
                </w:tcPr>
                <w:p w14:paraId="6C52A7FA"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 xml:space="preserve">As of </w:t>
                  </w:r>
                  <w:proofErr w:type="gramStart"/>
                  <w:r w:rsidRPr="00425921">
                    <w:rPr>
                      <w:rFonts w:ascii="Arial" w:eastAsia="Arial" w:hAnsi="Arial" w:cs="Arial"/>
                      <w:bCs/>
                      <w:sz w:val="18"/>
                      <w:szCs w:val="16"/>
                    </w:rPr>
                    <w:t>15 November</w:t>
                  </w:r>
                  <w:proofErr w:type="gramEnd"/>
                  <w:r w:rsidRPr="00425921">
                    <w:rPr>
                      <w:rFonts w:ascii="Arial" w:eastAsia="Arial" w:hAnsi="Arial" w:cs="Arial"/>
                      <w:bCs/>
                      <w:sz w:val="18"/>
                      <w:szCs w:val="16"/>
                    </w:rPr>
                    <w:t xml:space="preserve"> 2020</w:t>
                  </w:r>
                </w:p>
              </w:tc>
            </w:tr>
            <w:tr w:rsidR="00425921" w:rsidRPr="00425921" w14:paraId="119BFFD9" w14:textId="77777777" w:rsidTr="005C15B3">
              <w:tc>
                <w:tcPr>
                  <w:tcW w:w="1581" w:type="dxa"/>
                </w:tcPr>
                <w:p w14:paraId="240C5FA3"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4Ps</w:t>
                  </w:r>
                </w:p>
              </w:tc>
              <w:tc>
                <w:tcPr>
                  <w:tcW w:w="1719" w:type="dxa"/>
                </w:tcPr>
                <w:p w14:paraId="09BDB90C"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282,718</w:t>
                  </w:r>
                </w:p>
              </w:tc>
              <w:tc>
                <w:tcPr>
                  <w:tcW w:w="1710" w:type="dxa"/>
                </w:tcPr>
                <w:p w14:paraId="4E70CA1D"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1,455,997,700.00</w:t>
                  </w:r>
                </w:p>
              </w:tc>
              <w:tc>
                <w:tcPr>
                  <w:tcW w:w="2551" w:type="dxa"/>
                </w:tcPr>
                <w:p w14:paraId="5806A2AF"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 xml:space="preserve">As of </w:t>
                  </w:r>
                  <w:proofErr w:type="gramStart"/>
                  <w:r w:rsidRPr="00425921">
                    <w:rPr>
                      <w:rFonts w:ascii="Arial" w:eastAsia="Arial" w:hAnsi="Arial" w:cs="Arial"/>
                      <w:bCs/>
                      <w:sz w:val="18"/>
                      <w:szCs w:val="16"/>
                    </w:rPr>
                    <w:t>26 November</w:t>
                  </w:r>
                  <w:proofErr w:type="gramEnd"/>
                  <w:r w:rsidRPr="00425921">
                    <w:rPr>
                      <w:rFonts w:ascii="Arial" w:eastAsia="Arial" w:hAnsi="Arial" w:cs="Arial"/>
                      <w:bCs/>
                      <w:sz w:val="18"/>
                      <w:szCs w:val="16"/>
                    </w:rPr>
                    <w:t xml:space="preserve"> 2020</w:t>
                  </w:r>
                </w:p>
              </w:tc>
            </w:tr>
            <w:tr w:rsidR="00425921" w:rsidRPr="00425921" w14:paraId="0766A2DE" w14:textId="77777777" w:rsidTr="005C15B3">
              <w:tc>
                <w:tcPr>
                  <w:tcW w:w="1581" w:type="dxa"/>
                </w:tcPr>
                <w:p w14:paraId="28B2ED5E"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Waitlisted</w:t>
                  </w:r>
                </w:p>
              </w:tc>
              <w:tc>
                <w:tcPr>
                  <w:tcW w:w="1719" w:type="dxa"/>
                </w:tcPr>
                <w:p w14:paraId="7348F833"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453,484</w:t>
                  </w:r>
                </w:p>
              </w:tc>
              <w:tc>
                <w:tcPr>
                  <w:tcW w:w="1710" w:type="dxa"/>
                </w:tcPr>
                <w:p w14:paraId="5166C08D"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2,947,646,000.00</w:t>
                  </w:r>
                </w:p>
              </w:tc>
              <w:tc>
                <w:tcPr>
                  <w:tcW w:w="2551" w:type="dxa"/>
                </w:tcPr>
                <w:p w14:paraId="6DF5BD2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 xml:space="preserve">As of </w:t>
                  </w:r>
                  <w:proofErr w:type="gramStart"/>
                  <w:r w:rsidRPr="00425921">
                    <w:rPr>
                      <w:rFonts w:ascii="Arial" w:eastAsia="Arial" w:hAnsi="Arial" w:cs="Arial"/>
                      <w:bCs/>
                      <w:sz w:val="18"/>
                      <w:szCs w:val="16"/>
                    </w:rPr>
                    <w:t>19 October</w:t>
                  </w:r>
                  <w:proofErr w:type="gramEnd"/>
                  <w:r w:rsidRPr="00425921">
                    <w:rPr>
                      <w:rFonts w:ascii="Arial" w:eastAsia="Arial" w:hAnsi="Arial" w:cs="Arial"/>
                      <w:bCs/>
                      <w:sz w:val="18"/>
                      <w:szCs w:val="16"/>
                    </w:rPr>
                    <w:t xml:space="preserve"> 2020</w:t>
                  </w:r>
                </w:p>
              </w:tc>
            </w:tr>
            <w:tr w:rsidR="00425921" w:rsidRPr="00425921" w14:paraId="40ACE855" w14:textId="77777777" w:rsidTr="0070511E">
              <w:tc>
                <w:tcPr>
                  <w:tcW w:w="7561" w:type="dxa"/>
                  <w:gridSpan w:val="4"/>
                  <w:shd w:val="clear" w:color="auto" w:fill="EAF1DD" w:themeFill="accent3" w:themeFillTint="33"/>
                  <w:vAlign w:val="center"/>
                </w:tcPr>
                <w:p w14:paraId="0782D187"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OTHERS</w:t>
                  </w:r>
                </w:p>
              </w:tc>
            </w:tr>
            <w:tr w:rsidR="00425921" w:rsidRPr="00425921" w14:paraId="044D8C24" w14:textId="77777777" w:rsidTr="005C15B3">
              <w:tc>
                <w:tcPr>
                  <w:tcW w:w="1581" w:type="dxa"/>
                  <w:vAlign w:val="center"/>
                </w:tcPr>
                <w:p w14:paraId="4459D8E0"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ESP-SAP LTFRB</w:t>
                  </w:r>
                </w:p>
              </w:tc>
              <w:tc>
                <w:tcPr>
                  <w:tcW w:w="1719" w:type="dxa"/>
                  <w:vAlign w:val="center"/>
                </w:tcPr>
                <w:p w14:paraId="45E1D49A"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3,703</w:t>
                  </w:r>
                </w:p>
              </w:tc>
              <w:tc>
                <w:tcPr>
                  <w:tcW w:w="1710" w:type="dxa"/>
                  <w:vAlign w:val="center"/>
                </w:tcPr>
                <w:p w14:paraId="03A5FFE0"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89,069,500.00</w:t>
                  </w:r>
                </w:p>
              </w:tc>
              <w:tc>
                <w:tcPr>
                  <w:tcW w:w="2551" w:type="dxa"/>
                  <w:vAlign w:val="center"/>
                </w:tcPr>
                <w:p w14:paraId="1255E56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 xml:space="preserve">As of </w:t>
                  </w:r>
                  <w:proofErr w:type="gramStart"/>
                  <w:r w:rsidRPr="00425921">
                    <w:rPr>
                      <w:rFonts w:ascii="Arial" w:eastAsia="Arial" w:hAnsi="Arial" w:cs="Arial"/>
                      <w:bCs/>
                      <w:sz w:val="18"/>
                      <w:szCs w:val="16"/>
                    </w:rPr>
                    <w:t>19 October</w:t>
                  </w:r>
                  <w:proofErr w:type="gramEnd"/>
                  <w:r w:rsidRPr="00425921">
                    <w:rPr>
                      <w:rFonts w:ascii="Arial" w:eastAsia="Arial" w:hAnsi="Arial" w:cs="Arial"/>
                      <w:bCs/>
                      <w:sz w:val="18"/>
                      <w:szCs w:val="16"/>
                    </w:rPr>
                    <w:t xml:space="preserve"> 2020</w:t>
                  </w:r>
                </w:p>
              </w:tc>
            </w:tr>
          </w:tbl>
          <w:p w14:paraId="2E05E2A6" w14:textId="77777777" w:rsidR="008E35DA" w:rsidRPr="00425921"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E35DA">
      <w:pPr>
        <w:pStyle w:val="NoSpacing"/>
        <w:contextualSpacing/>
        <w:rPr>
          <w:rFonts w:ascii="Arial" w:hAnsi="Arial" w:cs="Arial"/>
          <w:b/>
          <w:sz w:val="24"/>
        </w:rPr>
      </w:pPr>
    </w:p>
    <w:p w14:paraId="082511EB" w14:textId="41297553" w:rsidR="008E35DA" w:rsidRPr="00A8767E" w:rsidRDefault="008E35DA" w:rsidP="008E35DA">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457A3B82" w:rsidR="008E35DA" w:rsidRPr="00454B73" w:rsidRDefault="00981D31"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54B73">
              <w:rPr>
                <w:rFonts w:ascii="Arial" w:eastAsia="Arial" w:hAnsi="Arial" w:cs="Arial"/>
                <w:sz w:val="20"/>
                <w:szCs w:val="20"/>
              </w:rPr>
              <w:t>1</w:t>
            </w:r>
            <w:r w:rsidR="00E5135B" w:rsidRPr="00454B73">
              <w:rPr>
                <w:rFonts w:ascii="Arial" w:eastAsia="Arial" w:hAnsi="Arial" w:cs="Arial"/>
                <w:sz w:val="20"/>
                <w:szCs w:val="20"/>
              </w:rPr>
              <w:t>9</w:t>
            </w:r>
            <w:r w:rsidR="008E35DA" w:rsidRPr="00454B73">
              <w:rPr>
                <w:rFonts w:ascii="Arial" w:eastAsia="Arial" w:hAnsi="Arial" w:cs="Arial"/>
                <w:sz w:val="20"/>
                <w:szCs w:val="20"/>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012154DF" w:rsidR="008E35DA" w:rsidRPr="00454B73" w:rsidRDefault="008E35DA" w:rsidP="0070511E">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 xml:space="preserve">DSWD FO CALABARZON Emergency Operations Center (EOC) remains on heightened alert status to collect information – from the Local Government Units </w:t>
            </w:r>
            <w:r w:rsidRPr="00454B73">
              <w:rPr>
                <w:rFonts w:ascii="Arial" w:eastAsia="Arial" w:hAnsi="Arial" w:cs="Arial"/>
                <w:sz w:val="20"/>
                <w:szCs w:val="20"/>
              </w:rPr>
              <w:lastRenderedPageBreak/>
              <w:t xml:space="preserve">(LGUs) and Local Social Welfare and Development Offices (LSWDOs) in connection with their humanitarian response efforts for COVID-19 pandemic. </w:t>
            </w:r>
          </w:p>
          <w:p w14:paraId="76C19466" w14:textId="2A8B546C" w:rsidR="00981D31" w:rsidRPr="00454B73" w:rsidRDefault="00981D31" w:rsidP="00981D31">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DSWD-FO CALABARZON DRMD coordinated with Department of Health – Center for Health Development (DOH-CHD) IV-A for technical assistance on the role of DSWD in the COVID-19 vaccination program.</w:t>
            </w:r>
          </w:p>
          <w:p w14:paraId="5AF69CE1" w14:textId="77777777" w:rsidR="00E5135B" w:rsidRPr="00454B73" w:rsidRDefault="00E5135B" w:rsidP="00E5135B">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DSWD-FO CALABARZON DRMD represented the Field Office in the Regional Disaster Risk</w:t>
            </w:r>
          </w:p>
          <w:p w14:paraId="3E327672" w14:textId="4D136E02" w:rsidR="00E5135B" w:rsidRPr="00454B73" w:rsidRDefault="00E5135B" w:rsidP="00E5135B">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Reduction and Management Council (RDRRMC) IV-A coordinating meeting through virtual teleconference, the meeting served as the venue to discuss the necessary adjustment to the response plans of the member agencies to ensure that COVID-19 health and safety protocols are incorporated in the response plans of the Regional Line Agencies (RLAs).</w:t>
            </w:r>
          </w:p>
          <w:p w14:paraId="01974A9D" w14:textId="62131046" w:rsidR="008E35DA" w:rsidRPr="00454B73" w:rsidRDefault="008E35DA" w:rsidP="00981D31">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DSWD-FO CALABARZON DRMD attended the orientation on the COVID-19 new strain conducted by the Department of Health – Center for Health Development (DOH-CHD) IV-A for the member agencies of the response cluster.</w:t>
            </w:r>
          </w:p>
          <w:p w14:paraId="08C848AB" w14:textId="0FB45B8A" w:rsidR="00E5135B" w:rsidRPr="00454B73" w:rsidRDefault="00C11305" w:rsidP="00E5135B">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 xml:space="preserve">DSWD-FO CALABARZON DRMD coordinated with the </w:t>
            </w:r>
            <w:r w:rsidR="00E5135B" w:rsidRPr="00454B73">
              <w:rPr>
                <w:rFonts w:ascii="Arial" w:eastAsia="Arial" w:hAnsi="Arial" w:cs="Arial"/>
                <w:sz w:val="20"/>
                <w:szCs w:val="20"/>
              </w:rPr>
              <w:t>18 Local Social Welfare and Development Offices (LSWDOs) of Batangas Province for the schedule, administrative and logistical requirements for hauling Family Food Packs (FFPs) at the National Resource and Logistics Management Bureau (NRLMB).</w:t>
            </w:r>
          </w:p>
          <w:p w14:paraId="16871074" w14:textId="047E9FE2" w:rsidR="00981D31" w:rsidRPr="00454B73" w:rsidRDefault="00981D31" w:rsidP="00E5135B">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DSWD-FO CALABARZON DRMD mobilized 25 community volunteers for the production of Family Food Packs (FFPs) at DSWD FO IV-A warehouse in Gen. Mariano Alvarez, Cavite.</w:t>
            </w:r>
          </w:p>
          <w:p w14:paraId="24162B0D" w14:textId="77777777" w:rsidR="008E35DA" w:rsidRPr="00454B7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454B73">
              <w:rPr>
                <w:rFonts w:ascii="Arial" w:eastAsia="Arial" w:hAnsi="Arial" w:cs="Arial"/>
                <w:sz w:val="20"/>
                <w:szCs w:val="20"/>
              </w:rPr>
              <w:t xml:space="preserve">The Crisis Intervention Section has provided a total amount of grants worth </w:t>
            </w:r>
            <w:r w:rsidRPr="00454B73">
              <w:rPr>
                <w:rFonts w:ascii="Arial" w:eastAsia="Arial" w:hAnsi="Arial" w:cs="Arial"/>
                <w:b/>
                <w:bCs/>
                <w:sz w:val="20"/>
                <w:szCs w:val="20"/>
              </w:rPr>
              <w:t>₱217,679,878.58</w:t>
            </w:r>
            <w:r w:rsidRPr="00454B73">
              <w:rPr>
                <w:rFonts w:ascii="Arial" w:eastAsia="Arial" w:hAnsi="Arial" w:cs="Arial"/>
                <w:sz w:val="20"/>
                <w:szCs w:val="20"/>
              </w:rPr>
              <w:t xml:space="preserve"> to </w:t>
            </w:r>
            <w:r w:rsidRPr="00454B73">
              <w:rPr>
                <w:rFonts w:ascii="Arial" w:eastAsia="Arial" w:hAnsi="Arial" w:cs="Arial"/>
                <w:b/>
                <w:bCs/>
                <w:sz w:val="20"/>
                <w:szCs w:val="20"/>
              </w:rPr>
              <w:t xml:space="preserve">80,200 clients </w:t>
            </w:r>
            <w:r w:rsidRPr="00454B73">
              <w:rPr>
                <w:rFonts w:ascii="Arial" w:eastAsia="Arial" w:hAnsi="Arial" w:cs="Arial"/>
                <w:bCs/>
                <w:sz w:val="20"/>
                <w:szCs w:val="20"/>
              </w:rPr>
              <w:t>as of 08 January 2021.</w:t>
            </w:r>
          </w:p>
          <w:p w14:paraId="017E462E" w14:textId="77777777" w:rsidR="008E35DA" w:rsidRPr="00454B7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454B73">
              <w:rPr>
                <w:rFonts w:ascii="Arial" w:eastAsia="Arial" w:hAnsi="Arial" w:cs="Arial"/>
                <w:sz w:val="20"/>
                <w:szCs w:val="20"/>
              </w:rPr>
              <w:t xml:space="preserve">The Sustainable Livelihood Program (SLP) has provided </w:t>
            </w:r>
            <w:r w:rsidRPr="00454B73">
              <w:rPr>
                <w:rFonts w:ascii="Arial" w:eastAsia="Arial" w:hAnsi="Arial" w:cs="Arial"/>
                <w:b/>
                <w:bCs/>
                <w:sz w:val="20"/>
                <w:szCs w:val="20"/>
              </w:rPr>
              <w:t>₱23,869,000.00</w:t>
            </w:r>
            <w:r w:rsidRPr="00454B73">
              <w:rPr>
                <w:rFonts w:ascii="Arial" w:eastAsia="Arial" w:hAnsi="Arial" w:cs="Arial"/>
                <w:sz w:val="20"/>
                <w:szCs w:val="20"/>
              </w:rPr>
              <w:t xml:space="preserve"> to </w:t>
            </w:r>
            <w:r w:rsidRPr="00454B73">
              <w:rPr>
                <w:rFonts w:ascii="Arial" w:eastAsia="Arial" w:hAnsi="Arial" w:cs="Arial"/>
                <w:b/>
                <w:bCs/>
                <w:sz w:val="20"/>
                <w:szCs w:val="20"/>
              </w:rPr>
              <w:t>1,538 beneficiaries</w:t>
            </w:r>
            <w:r w:rsidRPr="00454B73">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454B73" w:rsidRDefault="008E35DA" w:rsidP="0070511E">
            <w:pPr>
              <w:spacing w:after="0" w:line="240" w:lineRule="auto"/>
              <w:ind w:right="57"/>
              <w:contextualSpacing/>
              <w:jc w:val="both"/>
              <w:rPr>
                <w:rFonts w:ascii="Arial" w:eastAsia="Arial" w:hAnsi="Arial" w:cs="Arial"/>
                <w:b/>
                <w:sz w:val="20"/>
                <w:szCs w:val="20"/>
              </w:rPr>
            </w:pPr>
          </w:p>
          <w:p w14:paraId="766925A4" w14:textId="77777777" w:rsidR="008E35DA" w:rsidRPr="00454B73" w:rsidRDefault="008E35DA" w:rsidP="0070511E">
            <w:pPr>
              <w:spacing w:after="0" w:line="240" w:lineRule="auto"/>
              <w:ind w:right="57"/>
              <w:contextualSpacing/>
              <w:jc w:val="both"/>
              <w:rPr>
                <w:rFonts w:ascii="Arial" w:eastAsia="Arial" w:hAnsi="Arial" w:cs="Arial"/>
                <w:b/>
                <w:sz w:val="20"/>
                <w:szCs w:val="20"/>
              </w:rPr>
            </w:pPr>
            <w:r w:rsidRPr="00454B73">
              <w:rPr>
                <w:rFonts w:ascii="Arial" w:eastAsia="Arial" w:hAnsi="Arial" w:cs="Arial"/>
                <w:b/>
                <w:sz w:val="20"/>
                <w:szCs w:val="20"/>
              </w:rPr>
              <w:t>Social Amelioration Program (SAP)</w:t>
            </w:r>
          </w:p>
          <w:p w14:paraId="3AD609F3" w14:textId="77777777" w:rsidR="008E35DA" w:rsidRPr="00454B73" w:rsidRDefault="008E35DA" w:rsidP="0070511E">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 xml:space="preserve">For the SAP – ESP </w:t>
            </w:r>
            <w:proofErr w:type="spellStart"/>
            <w:r w:rsidRPr="00454B73">
              <w:rPr>
                <w:rFonts w:ascii="Arial" w:eastAsia="Arial" w:hAnsi="Arial" w:cs="Arial"/>
                <w:sz w:val="20"/>
                <w:szCs w:val="20"/>
              </w:rPr>
              <w:t>Bayanihan</w:t>
            </w:r>
            <w:proofErr w:type="spellEnd"/>
            <w:r w:rsidRPr="00454B73">
              <w:rPr>
                <w:rFonts w:ascii="Arial" w:eastAsia="Arial" w:hAnsi="Arial" w:cs="Arial"/>
                <w:sz w:val="20"/>
                <w:szCs w:val="20"/>
              </w:rPr>
              <w:t xml:space="preserve"> 2 implementation, DSWD-FO CALABARZON provided assistance amounting to ₱11,190,000.00 for beneficiaries under granular lockdown, while it has disbursed ₱788,183,500.00 for additional families (F3).</w:t>
            </w:r>
          </w:p>
          <w:p w14:paraId="40489568" w14:textId="77777777" w:rsidR="008E35DA" w:rsidRPr="00454B7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454B73">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E35DA">
      <w:pPr>
        <w:widowControl/>
        <w:spacing w:after="0" w:line="240" w:lineRule="auto"/>
        <w:ind w:right="57"/>
        <w:contextualSpacing/>
        <w:rPr>
          <w:rFonts w:ascii="Arial" w:eastAsia="Arial" w:hAnsi="Arial" w:cs="Arial"/>
          <w:b/>
          <w:sz w:val="24"/>
          <w:szCs w:val="24"/>
        </w:rPr>
      </w:pPr>
    </w:p>
    <w:p w14:paraId="4B54BA70" w14:textId="020DDEAB"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936D725" w14:textId="77777777" w:rsidR="007271A6" w:rsidRDefault="007271A6">
      <w:pPr>
        <w:widowControl/>
        <w:spacing w:after="160" w:line="259" w:lineRule="auto"/>
        <w:rPr>
          <w:rFonts w:ascii="Arial" w:eastAsia="Arial" w:hAnsi="Arial" w:cs="Arial"/>
          <w:b/>
          <w:sz w:val="24"/>
          <w:szCs w:val="24"/>
        </w:rPr>
      </w:pPr>
      <w:r>
        <w:rPr>
          <w:rFonts w:ascii="Arial" w:eastAsia="Arial" w:hAnsi="Arial" w:cs="Arial"/>
          <w:b/>
          <w:sz w:val="24"/>
          <w:szCs w:val="24"/>
        </w:rPr>
        <w:br w:type="page"/>
      </w:r>
    </w:p>
    <w:p w14:paraId="760BFF4C" w14:textId="38AFBEC8"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7777777" w:rsidR="00076ED6" w:rsidRDefault="00076ED6" w:rsidP="008E35DA">
      <w:pPr>
        <w:spacing w:after="0" w:line="240" w:lineRule="auto"/>
        <w:contextualSpacing/>
        <w:rPr>
          <w:rFonts w:ascii="Arial" w:eastAsia="Arial" w:hAnsi="Arial" w:cs="Arial"/>
          <w:b/>
          <w:sz w:val="24"/>
          <w:szCs w:val="24"/>
        </w:rPr>
      </w:pPr>
    </w:p>
    <w:p w14:paraId="707CF8A9" w14:textId="4067E9AF"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04F55B68" w:rsidR="008E35DA" w:rsidRPr="00454B73" w:rsidRDefault="00DE264C" w:rsidP="00DE264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454B73">
              <w:rPr>
                <w:rFonts w:ascii="Arial" w:eastAsia="Arial" w:hAnsi="Arial" w:cs="Arial"/>
                <w:sz w:val="20"/>
                <w:szCs w:val="20"/>
              </w:rPr>
              <w:t>18</w:t>
            </w:r>
            <w:r w:rsidR="008E35DA" w:rsidRPr="00454B73">
              <w:rPr>
                <w:rFonts w:ascii="Arial" w:eastAsia="Arial" w:hAnsi="Arial" w:cs="Arial"/>
                <w:sz w:val="20"/>
                <w:szCs w:val="20"/>
              </w:rPr>
              <w:t xml:space="preserve"> February 2021</w:t>
            </w:r>
          </w:p>
        </w:tc>
        <w:tc>
          <w:tcPr>
            <w:tcW w:w="7796" w:type="dxa"/>
            <w:shd w:val="clear" w:color="auto" w:fill="auto"/>
            <w:tcMar>
              <w:top w:w="0" w:type="dxa"/>
              <w:left w:w="115" w:type="dxa"/>
              <w:bottom w:w="0" w:type="dxa"/>
              <w:right w:w="115" w:type="dxa"/>
            </w:tcMar>
            <w:vAlign w:val="center"/>
          </w:tcPr>
          <w:p w14:paraId="218CE1FC" w14:textId="260AADF7" w:rsidR="008E35DA" w:rsidRPr="00454B73" w:rsidRDefault="008E35DA" w:rsidP="0070511E">
            <w:pPr>
              <w:pStyle w:val="ListParagraph"/>
              <w:numPr>
                <w:ilvl w:val="0"/>
                <w:numId w:val="6"/>
              </w:numPr>
              <w:spacing w:after="0" w:line="240" w:lineRule="auto"/>
              <w:jc w:val="both"/>
              <w:rPr>
                <w:rFonts w:ascii="Arial" w:eastAsia="Times New Roman" w:hAnsi="Arial" w:cs="Arial"/>
                <w:sz w:val="20"/>
                <w:szCs w:val="20"/>
              </w:rPr>
            </w:pPr>
            <w:r w:rsidRPr="00454B73">
              <w:rPr>
                <w:rFonts w:ascii="Arial" w:eastAsia="Times New Roman" w:hAnsi="Arial" w:cs="Arial"/>
                <w:sz w:val="20"/>
                <w:szCs w:val="20"/>
              </w:rPr>
              <w:t xml:space="preserve">DSWD-FO VI released </w:t>
            </w:r>
            <w:r w:rsidR="00DE264C" w:rsidRPr="00454B73">
              <w:rPr>
                <w:rFonts w:ascii="Arial" w:eastAsia="Times New Roman" w:hAnsi="Arial" w:cs="Arial"/>
                <w:sz w:val="20"/>
                <w:szCs w:val="20"/>
              </w:rPr>
              <w:t>1,0</w:t>
            </w:r>
            <w:r w:rsidRPr="00454B73">
              <w:rPr>
                <w:rFonts w:ascii="Arial" w:eastAsia="Times New Roman" w:hAnsi="Arial" w:cs="Arial"/>
                <w:sz w:val="20"/>
                <w:szCs w:val="20"/>
              </w:rPr>
              <w:t xml:space="preserve">00 FFPs to LGU </w:t>
            </w:r>
            <w:r w:rsidR="00DE264C" w:rsidRPr="00454B73">
              <w:rPr>
                <w:rFonts w:ascii="Arial" w:eastAsia="Times New Roman" w:hAnsi="Arial" w:cs="Arial"/>
                <w:sz w:val="20"/>
                <w:szCs w:val="20"/>
              </w:rPr>
              <w:t>Calatrava</w:t>
            </w:r>
            <w:r w:rsidRPr="00454B73">
              <w:rPr>
                <w:rFonts w:ascii="Arial" w:eastAsia="Times New Roman" w:hAnsi="Arial" w:cs="Arial"/>
                <w:sz w:val="20"/>
                <w:szCs w:val="20"/>
              </w:rPr>
              <w:t xml:space="preserve">, </w:t>
            </w:r>
            <w:r w:rsidR="00DE264C" w:rsidRPr="00454B73">
              <w:rPr>
                <w:rFonts w:ascii="Arial" w:eastAsia="Times New Roman" w:hAnsi="Arial" w:cs="Arial"/>
                <w:sz w:val="20"/>
                <w:szCs w:val="20"/>
              </w:rPr>
              <w:t>Negros Occidental</w:t>
            </w:r>
            <w:r w:rsidRPr="00454B73">
              <w:rPr>
                <w:rFonts w:ascii="Arial" w:eastAsia="Times New Roman" w:hAnsi="Arial" w:cs="Arial"/>
                <w:sz w:val="20"/>
                <w:szCs w:val="20"/>
              </w:rPr>
              <w:t xml:space="preserve"> for families affected by the Pandemic.</w:t>
            </w:r>
          </w:p>
          <w:p w14:paraId="02C09CE0" w14:textId="69715BC5" w:rsidR="00DE264C" w:rsidRPr="00454B73" w:rsidRDefault="00DE264C" w:rsidP="00DE264C">
            <w:pPr>
              <w:pStyle w:val="ListParagraph"/>
              <w:numPr>
                <w:ilvl w:val="0"/>
                <w:numId w:val="6"/>
              </w:numPr>
              <w:spacing w:after="0" w:line="240" w:lineRule="auto"/>
              <w:jc w:val="both"/>
              <w:rPr>
                <w:rFonts w:ascii="Arial" w:eastAsia="Times New Roman" w:hAnsi="Arial" w:cs="Arial"/>
                <w:sz w:val="20"/>
                <w:szCs w:val="20"/>
              </w:rPr>
            </w:pPr>
            <w:r w:rsidRPr="00454B73">
              <w:rPr>
                <w:rFonts w:ascii="Arial" w:eastAsia="Times New Roman" w:hAnsi="Arial" w:cs="Arial"/>
                <w:sz w:val="20"/>
                <w:szCs w:val="20"/>
              </w:rPr>
              <w:t xml:space="preserve">DSWD-FO VI released </w:t>
            </w:r>
            <w:r w:rsidRPr="00454B73">
              <w:rPr>
                <w:rFonts w:ascii="Arial" w:eastAsia="Times New Roman" w:hAnsi="Arial" w:cs="Arial"/>
                <w:b/>
                <w:sz w:val="20"/>
                <w:szCs w:val="20"/>
              </w:rPr>
              <w:t xml:space="preserve">₱6,660,700 </w:t>
            </w:r>
            <w:r w:rsidRPr="00454B73">
              <w:rPr>
                <w:rFonts w:ascii="Arial" w:eastAsia="Times New Roman" w:hAnsi="Arial" w:cs="Arial"/>
                <w:sz w:val="20"/>
                <w:szCs w:val="20"/>
              </w:rPr>
              <w:t>worth of assistance thru AICS from February 8-18, 2021</w:t>
            </w:r>
          </w:p>
          <w:p w14:paraId="34C63C6A" w14:textId="77777777" w:rsidR="008E35DA" w:rsidRPr="00454B73" w:rsidRDefault="008E35DA" w:rsidP="0070511E">
            <w:pPr>
              <w:pStyle w:val="ListParagraph"/>
              <w:numPr>
                <w:ilvl w:val="0"/>
                <w:numId w:val="6"/>
              </w:numPr>
              <w:spacing w:after="0" w:line="240" w:lineRule="auto"/>
              <w:jc w:val="both"/>
              <w:rPr>
                <w:rFonts w:ascii="Arial" w:eastAsia="Times New Roman" w:hAnsi="Arial" w:cs="Arial"/>
                <w:sz w:val="20"/>
                <w:szCs w:val="20"/>
              </w:rPr>
            </w:pPr>
            <w:r w:rsidRPr="00454B73">
              <w:rPr>
                <w:rFonts w:ascii="Arial" w:eastAsia="Times New Roman" w:hAnsi="Arial" w:cs="Arial"/>
                <w:sz w:val="20"/>
                <w:szCs w:val="20"/>
              </w:rPr>
              <w:t>DSWD-FO VI is continuously repacking FFPs at the DSWD Regional Warehouse.</w:t>
            </w:r>
          </w:p>
          <w:p w14:paraId="34088D5E" w14:textId="77777777" w:rsidR="008E35DA" w:rsidRPr="00454B73" w:rsidRDefault="008E35DA" w:rsidP="0070511E">
            <w:pPr>
              <w:pStyle w:val="ListParagraph"/>
              <w:numPr>
                <w:ilvl w:val="0"/>
                <w:numId w:val="6"/>
              </w:numPr>
              <w:spacing w:after="0" w:line="240" w:lineRule="auto"/>
              <w:jc w:val="both"/>
              <w:rPr>
                <w:rFonts w:ascii="Arial" w:eastAsia="Times New Roman" w:hAnsi="Arial" w:cs="Arial"/>
                <w:sz w:val="20"/>
                <w:szCs w:val="20"/>
              </w:rPr>
            </w:pPr>
            <w:r w:rsidRPr="00454B73">
              <w:rPr>
                <w:rFonts w:ascii="Arial" w:eastAsia="Times New Roman" w:hAnsi="Arial" w:cs="Arial"/>
                <w:sz w:val="20"/>
                <w:szCs w:val="20"/>
              </w:rPr>
              <w:t xml:space="preserve">DSWD-FO VI provided </w:t>
            </w:r>
            <w:r w:rsidRPr="00454B73">
              <w:rPr>
                <w:rFonts w:ascii="Arial" w:eastAsia="Times New Roman" w:hAnsi="Arial" w:cs="Arial"/>
                <w:b/>
                <w:sz w:val="20"/>
                <w:szCs w:val="20"/>
              </w:rPr>
              <w:t xml:space="preserve">₱281,550,476.00 </w:t>
            </w:r>
            <w:r w:rsidRPr="00454B73">
              <w:rPr>
                <w:rFonts w:ascii="Arial" w:eastAsia="Times New Roman" w:hAnsi="Arial" w:cs="Arial"/>
                <w:sz w:val="20"/>
                <w:szCs w:val="20"/>
              </w:rPr>
              <w:t xml:space="preserve">worth of assistance to </w:t>
            </w:r>
            <w:r w:rsidRPr="00454B73">
              <w:rPr>
                <w:rFonts w:ascii="Arial" w:eastAsia="Times New Roman" w:hAnsi="Arial" w:cs="Arial"/>
                <w:b/>
                <w:sz w:val="20"/>
                <w:szCs w:val="20"/>
              </w:rPr>
              <w:t>87,772 individuals</w:t>
            </w:r>
            <w:r w:rsidRPr="00454B73">
              <w:rPr>
                <w:rFonts w:ascii="Arial" w:eastAsia="Times New Roman" w:hAnsi="Arial" w:cs="Arial"/>
                <w:sz w:val="20"/>
                <w:szCs w:val="20"/>
              </w:rPr>
              <w:t xml:space="preserve"> through </w:t>
            </w:r>
            <w:r w:rsidRPr="00454B73">
              <w:rPr>
                <w:rFonts w:ascii="Arial" w:eastAsia="Times New Roman" w:hAnsi="Arial" w:cs="Arial"/>
                <w:b/>
                <w:sz w:val="20"/>
                <w:szCs w:val="20"/>
              </w:rPr>
              <w:t>Assistance to Individuals in Crisis Situation (AICS</w:t>
            </w:r>
            <w:r w:rsidRPr="00454B73">
              <w:rPr>
                <w:rFonts w:ascii="Arial" w:eastAsia="Times New Roman" w:hAnsi="Arial" w:cs="Arial"/>
                <w:sz w:val="20"/>
                <w:szCs w:val="20"/>
              </w:rPr>
              <w:t>) from 09 March to 29 January 2021.</w:t>
            </w:r>
          </w:p>
          <w:p w14:paraId="47242757" w14:textId="77777777" w:rsidR="008E35DA" w:rsidRPr="00454B73" w:rsidRDefault="008E35DA" w:rsidP="0070511E">
            <w:pPr>
              <w:pStyle w:val="ListParagraph"/>
              <w:spacing w:after="0" w:line="240" w:lineRule="auto"/>
              <w:ind w:left="360"/>
              <w:jc w:val="both"/>
              <w:rPr>
                <w:rFonts w:ascii="Arial" w:eastAsia="Times New Roman" w:hAnsi="Arial" w:cs="Arial"/>
                <w:sz w:val="20"/>
                <w:szCs w:val="20"/>
              </w:rPr>
            </w:pPr>
          </w:p>
          <w:p w14:paraId="5106066D" w14:textId="77777777" w:rsidR="008E35DA" w:rsidRPr="00454B73" w:rsidRDefault="008E35DA" w:rsidP="0070511E">
            <w:pPr>
              <w:widowControl/>
              <w:shd w:val="clear" w:color="auto" w:fill="FFFFFF"/>
              <w:spacing w:after="0" w:line="240" w:lineRule="auto"/>
              <w:contextualSpacing/>
              <w:jc w:val="both"/>
              <w:rPr>
                <w:rFonts w:ascii="Arial" w:eastAsia="Times New Roman" w:hAnsi="Arial" w:cs="Arial"/>
                <w:sz w:val="20"/>
                <w:szCs w:val="20"/>
              </w:rPr>
            </w:pPr>
            <w:r w:rsidRPr="00454B73">
              <w:rPr>
                <w:rFonts w:ascii="Arial" w:eastAsia="Times New Roman" w:hAnsi="Arial" w:cs="Arial"/>
                <w:b/>
                <w:bCs/>
                <w:sz w:val="20"/>
                <w:szCs w:val="20"/>
              </w:rPr>
              <w:t>Social Amelioration Program (SAP)</w:t>
            </w:r>
          </w:p>
          <w:p w14:paraId="6F316AEC" w14:textId="77777777" w:rsidR="008E35DA" w:rsidRPr="00454B73" w:rsidRDefault="008E35DA" w:rsidP="0070511E">
            <w:pPr>
              <w:pStyle w:val="ListParagraph"/>
              <w:numPr>
                <w:ilvl w:val="0"/>
                <w:numId w:val="6"/>
              </w:numPr>
              <w:spacing w:after="0" w:line="240" w:lineRule="auto"/>
              <w:jc w:val="both"/>
              <w:rPr>
                <w:rFonts w:eastAsia="Times New Roman"/>
              </w:rPr>
            </w:pPr>
            <w:r w:rsidRPr="00454B73">
              <w:rPr>
                <w:rFonts w:ascii="Arial" w:eastAsia="Times New Roman" w:hAnsi="Arial" w:cs="Arial"/>
                <w:sz w:val="20"/>
                <w:szCs w:val="20"/>
              </w:rPr>
              <w:t xml:space="preserve">To date, a total of </w:t>
            </w:r>
            <w:r w:rsidRPr="00454B73">
              <w:rPr>
                <w:rFonts w:ascii="Arial" w:eastAsia="Times New Roman" w:hAnsi="Arial" w:cs="Arial"/>
                <w:b/>
                <w:sz w:val="20"/>
                <w:szCs w:val="20"/>
              </w:rPr>
              <w:t>₱1,496,509,500.00</w:t>
            </w:r>
            <w:r w:rsidRPr="00454B73">
              <w:rPr>
                <w:rFonts w:ascii="Arial" w:eastAsia="Times New Roman" w:hAnsi="Arial" w:cs="Arial"/>
                <w:sz w:val="20"/>
                <w:szCs w:val="20"/>
              </w:rPr>
              <w:t xml:space="preserve"> was provided to </w:t>
            </w:r>
            <w:r w:rsidRPr="00454B73">
              <w:rPr>
                <w:rFonts w:ascii="Arial" w:eastAsia="Times New Roman" w:hAnsi="Arial" w:cs="Arial"/>
                <w:b/>
                <w:sz w:val="20"/>
                <w:szCs w:val="20"/>
              </w:rPr>
              <w:t>321,830 4Ps beneficiaries</w:t>
            </w:r>
            <w:r w:rsidRPr="00454B73">
              <w:rPr>
                <w:rFonts w:ascii="Arial" w:eastAsia="Times New Roman" w:hAnsi="Arial" w:cs="Arial"/>
                <w:sz w:val="20"/>
                <w:szCs w:val="20"/>
              </w:rPr>
              <w:t xml:space="preserve"> and </w:t>
            </w:r>
            <w:r w:rsidRPr="00454B73">
              <w:rPr>
                <w:rFonts w:ascii="Arial" w:eastAsia="Times New Roman" w:hAnsi="Arial" w:cs="Arial"/>
                <w:b/>
                <w:sz w:val="20"/>
                <w:szCs w:val="20"/>
              </w:rPr>
              <w:t>₱6,788,214,000.00</w:t>
            </w:r>
            <w:r w:rsidRPr="00454B73">
              <w:rPr>
                <w:rFonts w:ascii="Arial" w:eastAsia="Times New Roman" w:hAnsi="Arial" w:cs="Arial"/>
                <w:sz w:val="20"/>
                <w:szCs w:val="20"/>
              </w:rPr>
              <w:t xml:space="preserve"> was provided to </w:t>
            </w:r>
            <w:r w:rsidRPr="00454B73">
              <w:rPr>
                <w:rFonts w:ascii="Arial" w:eastAsia="Times New Roman" w:hAnsi="Arial" w:cs="Arial"/>
                <w:b/>
                <w:sz w:val="20"/>
                <w:szCs w:val="20"/>
              </w:rPr>
              <w:t>1,131,369 non-4Ps beneficiaries</w:t>
            </w:r>
            <w:r w:rsidRPr="00454B73">
              <w:rPr>
                <w:rFonts w:ascii="Arial" w:eastAsia="Times New Roman" w:hAnsi="Arial" w:cs="Arial"/>
                <w:sz w:val="20"/>
                <w:szCs w:val="20"/>
              </w:rPr>
              <w:t xml:space="preserve"> for the first tranche.</w:t>
            </w:r>
          </w:p>
          <w:p w14:paraId="55DFCC14" w14:textId="77777777" w:rsidR="008E35DA" w:rsidRPr="00454B73" w:rsidRDefault="008E35DA" w:rsidP="0070511E">
            <w:pPr>
              <w:pStyle w:val="ListParagraph"/>
              <w:numPr>
                <w:ilvl w:val="0"/>
                <w:numId w:val="6"/>
              </w:numPr>
              <w:spacing w:after="0" w:line="240" w:lineRule="auto"/>
              <w:jc w:val="both"/>
              <w:rPr>
                <w:rFonts w:eastAsia="Times New Roman"/>
              </w:rPr>
            </w:pPr>
            <w:r w:rsidRPr="00454B73">
              <w:rPr>
                <w:rFonts w:ascii="Arial" w:eastAsia="Times New Roman" w:hAnsi="Arial" w:cs="Arial"/>
                <w:sz w:val="20"/>
                <w:szCs w:val="20"/>
              </w:rPr>
              <w:t xml:space="preserve">DSWD-FO VI has served </w:t>
            </w:r>
            <w:r w:rsidRPr="00454B73">
              <w:rPr>
                <w:rFonts w:ascii="Arial" w:eastAsia="Times New Roman" w:hAnsi="Arial" w:cs="Arial"/>
                <w:b/>
                <w:sz w:val="20"/>
                <w:szCs w:val="20"/>
              </w:rPr>
              <w:t>103,608 4Ps beneficiaries</w:t>
            </w:r>
            <w:r w:rsidRPr="00454B73">
              <w:rPr>
                <w:rFonts w:ascii="Arial" w:eastAsia="Times New Roman" w:hAnsi="Arial" w:cs="Arial"/>
                <w:sz w:val="20"/>
                <w:szCs w:val="20"/>
              </w:rPr>
              <w:t xml:space="preserve"> amounting to </w:t>
            </w:r>
            <w:r w:rsidRPr="00454B73">
              <w:rPr>
                <w:rFonts w:ascii="Arial" w:eastAsia="Times New Roman" w:hAnsi="Arial" w:cs="Arial"/>
                <w:b/>
                <w:sz w:val="20"/>
                <w:szCs w:val="20"/>
              </w:rPr>
              <w:t>₱481,777,200.00</w:t>
            </w:r>
            <w:r w:rsidRPr="00454B73">
              <w:rPr>
                <w:rFonts w:ascii="Arial" w:eastAsia="Times New Roman" w:hAnsi="Arial" w:cs="Arial"/>
                <w:sz w:val="20"/>
                <w:szCs w:val="20"/>
              </w:rPr>
              <w:t xml:space="preserve"> and </w:t>
            </w:r>
            <w:r w:rsidRPr="00454B73">
              <w:rPr>
                <w:rFonts w:ascii="Arial" w:eastAsia="Times New Roman" w:hAnsi="Arial" w:cs="Arial"/>
                <w:b/>
                <w:sz w:val="20"/>
                <w:szCs w:val="20"/>
              </w:rPr>
              <w:t>437,403 non-4Ps beneficiaries</w:t>
            </w:r>
            <w:r w:rsidRPr="00454B73">
              <w:rPr>
                <w:rFonts w:ascii="Arial" w:eastAsia="Times New Roman" w:hAnsi="Arial" w:cs="Arial"/>
                <w:sz w:val="20"/>
                <w:szCs w:val="20"/>
              </w:rPr>
              <w:t xml:space="preserve"> amounting to </w:t>
            </w:r>
            <w:r w:rsidRPr="00454B73">
              <w:rPr>
                <w:rFonts w:ascii="Arial" w:eastAsia="Times New Roman" w:hAnsi="Arial" w:cs="Arial"/>
                <w:b/>
                <w:sz w:val="20"/>
                <w:szCs w:val="20"/>
              </w:rPr>
              <w:t xml:space="preserve">₱2,624,418,000.00 </w:t>
            </w:r>
            <w:r w:rsidRPr="00454B73">
              <w:rPr>
                <w:rFonts w:ascii="Arial" w:eastAsia="Times New Roman" w:hAnsi="Arial" w:cs="Arial"/>
                <w:sz w:val="20"/>
                <w:szCs w:val="20"/>
              </w:rPr>
              <w:t xml:space="preserve">for the second tranche, and </w:t>
            </w:r>
            <w:r w:rsidRPr="00454B73">
              <w:rPr>
                <w:rFonts w:ascii="Arial" w:eastAsia="Times New Roman" w:hAnsi="Arial" w:cs="Arial"/>
                <w:b/>
                <w:sz w:val="20"/>
                <w:szCs w:val="20"/>
              </w:rPr>
              <w:t>190,738 left-out/waitlisted</w:t>
            </w:r>
            <w:r w:rsidRPr="00454B73">
              <w:rPr>
                <w:rFonts w:ascii="Arial" w:eastAsia="Times New Roman" w:hAnsi="Arial" w:cs="Arial"/>
                <w:sz w:val="20"/>
                <w:szCs w:val="20"/>
              </w:rPr>
              <w:t xml:space="preserve"> beneficiaries amounting to ₱1,144,428,000.00.</w:t>
            </w:r>
          </w:p>
          <w:p w14:paraId="05A50E49" w14:textId="77777777" w:rsidR="008E35DA" w:rsidRPr="00454B73" w:rsidRDefault="008E35DA" w:rsidP="0070511E">
            <w:pPr>
              <w:pStyle w:val="ListParagraph"/>
              <w:numPr>
                <w:ilvl w:val="0"/>
                <w:numId w:val="6"/>
              </w:numPr>
              <w:spacing w:after="0" w:line="240" w:lineRule="auto"/>
              <w:jc w:val="both"/>
              <w:rPr>
                <w:rFonts w:eastAsia="Times New Roman"/>
              </w:rPr>
            </w:pPr>
            <w:r w:rsidRPr="00454B73">
              <w:rPr>
                <w:rFonts w:ascii="Arial" w:eastAsia="Times New Roman" w:hAnsi="Arial" w:cs="Arial"/>
                <w:sz w:val="20"/>
                <w:szCs w:val="20"/>
              </w:rPr>
              <w:t>The Operation Center Hotline catered and resolved a total of 9,156 calls from 15 April to 26 August, 2020.</w:t>
            </w:r>
          </w:p>
        </w:tc>
      </w:tr>
    </w:tbl>
    <w:p w14:paraId="3E71B507" w14:textId="77777777" w:rsidR="0075605B" w:rsidRDefault="0075605B"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00259FD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DEC829F" w:rsidR="008E35DA" w:rsidRPr="0075605B" w:rsidRDefault="001F3D25"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Pr>
                <w:rFonts w:ascii="Arial" w:eastAsia="Arial" w:hAnsi="Arial" w:cs="Arial"/>
                <w:sz w:val="20"/>
                <w:szCs w:val="20"/>
              </w:rPr>
              <w:t>17</w:t>
            </w:r>
            <w:r w:rsidR="008E35DA" w:rsidRPr="0075605B">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2nd half in Cebu, Bohol and Negros Oriental. As of 16 December 2020, a total of </w:t>
            </w:r>
            <w:r w:rsidRPr="0075605B">
              <w:rPr>
                <w:rFonts w:ascii="Arial" w:eastAsia="Arial" w:hAnsi="Arial" w:cs="Arial"/>
                <w:b/>
                <w:sz w:val="20"/>
                <w:szCs w:val="19"/>
              </w:rPr>
              <w:t xml:space="preserve">275,644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Additional 1,597 individuals were provided with assistance amounting to ₱3,700,000.00.</w:t>
            </w:r>
          </w:p>
          <w:p w14:paraId="52C788E1"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facilitated the provision of 413,290 food packs Family Food Packs (FFPs) to </w:t>
            </w:r>
            <w:proofErr w:type="spellStart"/>
            <w:r w:rsidRPr="0075605B">
              <w:rPr>
                <w:rFonts w:ascii="Arial" w:eastAsia="Arial" w:hAnsi="Arial" w:cs="Arial"/>
                <w:sz w:val="20"/>
                <w:szCs w:val="19"/>
              </w:rPr>
              <w:t>Basay</w:t>
            </w:r>
            <w:proofErr w:type="spellEnd"/>
            <w:r w:rsidRPr="0075605B">
              <w:rPr>
                <w:rFonts w:ascii="Arial" w:eastAsia="Arial" w:hAnsi="Arial" w:cs="Arial"/>
                <w:sz w:val="20"/>
                <w:szCs w:val="19"/>
              </w:rPr>
              <w:t xml:space="preserve"> LGU in Negros Oriental.</w:t>
            </w:r>
          </w:p>
          <w:p w14:paraId="4BDB0C02"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a total of </w:t>
            </w:r>
            <w:r w:rsidRPr="0075605B">
              <w:rPr>
                <w:rFonts w:ascii="Arial" w:eastAsia="Arial" w:hAnsi="Arial" w:cs="Arial"/>
                <w:b/>
                <w:sz w:val="20"/>
                <w:szCs w:val="19"/>
              </w:rPr>
              <w:t>21,234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a total of </w:t>
            </w:r>
            <w:r w:rsidRPr="0075605B">
              <w:rPr>
                <w:rFonts w:ascii="Arial" w:eastAsia="Arial" w:hAnsi="Arial" w:cs="Arial"/>
                <w:b/>
                <w:bCs/>
                <w:sz w:val="20"/>
                <w:szCs w:val="20"/>
              </w:rPr>
              <w:t>6,420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Cebu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ere assisted.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as provided to the LSIs.</w:t>
            </w:r>
          </w:p>
          <w:p w14:paraId="34C0CD5F" w14:textId="77777777" w:rsidR="008E35DA" w:rsidRPr="0075605B"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lastRenderedPageBreak/>
              <w:t>Social Amelioration Program (SAP)</w:t>
            </w:r>
          </w:p>
          <w:p w14:paraId="2F39FE02" w14:textId="77777777" w:rsidR="008E35DA" w:rsidRPr="0075605B"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t xml:space="preserve">The Social Amelioration Program is over with the expiry of the </w:t>
            </w:r>
            <w:proofErr w:type="spellStart"/>
            <w:r w:rsidRPr="0075605B">
              <w:rPr>
                <w:rFonts w:ascii="Arial" w:eastAsia="Arial" w:hAnsi="Arial" w:cs="Arial"/>
                <w:sz w:val="20"/>
                <w:szCs w:val="19"/>
              </w:rPr>
              <w:t>Bayanihan</w:t>
            </w:r>
            <w:proofErr w:type="spellEnd"/>
            <w:r w:rsidRPr="0075605B">
              <w:rPr>
                <w:rFonts w:ascii="Arial" w:eastAsia="Arial" w:hAnsi="Arial" w:cs="Arial"/>
                <w:sz w:val="20"/>
                <w:szCs w:val="19"/>
              </w:rPr>
              <w:t xml:space="preserve"> 1.</w:t>
            </w:r>
          </w:p>
          <w:p w14:paraId="5ED24DB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ash card</w:t>
                  </w:r>
                </w:p>
              </w:tc>
              <w:tc>
                <w:tcPr>
                  <w:tcW w:w="1511" w:type="dxa"/>
                  <w:vAlign w:val="center"/>
                </w:tcPr>
                <w:p w14:paraId="7E5F80F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ebu</w:t>
                  </w:r>
                </w:p>
              </w:tc>
              <w:tc>
                <w:tcPr>
                  <w:tcW w:w="1511" w:type="dxa"/>
                  <w:vAlign w:val="center"/>
                </w:tcPr>
                <w:p w14:paraId="2F4DEF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egros Oriental</w:t>
                  </w:r>
                </w:p>
              </w:tc>
              <w:tc>
                <w:tcPr>
                  <w:tcW w:w="1511" w:type="dxa"/>
                  <w:vAlign w:val="center"/>
                </w:tcPr>
                <w:p w14:paraId="5A0E8275"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440" w:type="dxa"/>
                  <w:vAlign w:val="center"/>
                </w:tcPr>
                <w:p w14:paraId="119DE867"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4Ps (Cebu)</w:t>
                  </w:r>
                </w:p>
              </w:tc>
              <w:tc>
                <w:tcPr>
                  <w:tcW w:w="1440" w:type="dxa"/>
                  <w:vAlign w:val="center"/>
                </w:tcPr>
                <w:p w14:paraId="392F8C8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Non-ECQ)</w:t>
                  </w:r>
                </w:p>
              </w:tc>
              <w:tc>
                <w:tcPr>
                  <w:tcW w:w="1440" w:type="dxa"/>
                  <w:vAlign w:val="center"/>
                </w:tcPr>
                <w:p w14:paraId="384191B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453</w:t>
                  </w:r>
                </w:p>
              </w:tc>
              <w:tc>
                <w:tcPr>
                  <w:tcW w:w="1440" w:type="dxa"/>
                  <w:vAlign w:val="center"/>
                </w:tcPr>
                <w:p w14:paraId="4680D44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Cebu)</w:t>
                  </w:r>
                </w:p>
              </w:tc>
              <w:tc>
                <w:tcPr>
                  <w:tcW w:w="1440" w:type="dxa"/>
                  <w:vAlign w:val="center"/>
                </w:tcPr>
                <w:p w14:paraId="4B6EC4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77777777"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0D795A">
        <w:trPr>
          <w:trHeight w:val="5221"/>
        </w:trPr>
        <w:tc>
          <w:tcPr>
            <w:tcW w:w="1951" w:type="dxa"/>
            <w:vAlign w:val="center"/>
          </w:tcPr>
          <w:p w14:paraId="1386FAC0" w14:textId="73F7CC11" w:rsidR="008E35DA" w:rsidRPr="00E5135B" w:rsidRDefault="000D795A"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70C0"/>
                <w:sz w:val="20"/>
                <w:szCs w:val="19"/>
              </w:rPr>
            </w:pPr>
            <w:r>
              <w:rPr>
                <w:rFonts w:ascii="Arial" w:eastAsia="Arial" w:hAnsi="Arial" w:cs="Arial"/>
                <w:color w:val="0070C0"/>
                <w:sz w:val="20"/>
                <w:szCs w:val="20"/>
              </w:rPr>
              <w:t>21</w:t>
            </w:r>
            <w:r w:rsidR="009F6F74" w:rsidRPr="00E5135B">
              <w:rPr>
                <w:rFonts w:ascii="Arial" w:eastAsia="Arial" w:hAnsi="Arial" w:cs="Arial"/>
                <w:color w:val="0070C0"/>
                <w:sz w:val="20"/>
                <w:szCs w:val="20"/>
              </w:rPr>
              <w:t xml:space="preserve"> </w:t>
            </w:r>
            <w:r w:rsidR="008E35DA" w:rsidRPr="00E5135B">
              <w:rPr>
                <w:rFonts w:ascii="Arial" w:eastAsia="Arial" w:hAnsi="Arial" w:cs="Arial"/>
                <w:color w:val="0070C0"/>
                <w:sz w:val="20"/>
                <w:szCs w:val="20"/>
              </w:rPr>
              <w:t>February 2021</w:t>
            </w:r>
          </w:p>
        </w:tc>
        <w:tc>
          <w:tcPr>
            <w:tcW w:w="7830" w:type="dxa"/>
          </w:tcPr>
          <w:p w14:paraId="3C4E56FD" w14:textId="57E89423" w:rsidR="008E35DA" w:rsidRPr="00E5135B"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DSWD-FO VIII DRMD provided a total of </w:t>
            </w:r>
            <w:r w:rsidRPr="00E5135B">
              <w:rPr>
                <w:rFonts w:ascii="Arial" w:eastAsia="Arial" w:hAnsi="Arial" w:cs="Arial"/>
                <w:b/>
                <w:color w:val="0070C0"/>
                <w:sz w:val="20"/>
                <w:szCs w:val="19"/>
              </w:rPr>
              <w:t xml:space="preserve">₱13,310,675.54 </w:t>
            </w:r>
            <w:r w:rsidRPr="00E5135B">
              <w:rPr>
                <w:rFonts w:ascii="Arial" w:eastAsia="Arial" w:hAnsi="Arial" w:cs="Arial"/>
                <w:color w:val="0070C0"/>
                <w:sz w:val="20"/>
                <w:szCs w:val="19"/>
              </w:rPr>
              <w:t>worth of assistance</w:t>
            </w:r>
            <w:r w:rsidRPr="00E5135B">
              <w:rPr>
                <w:rFonts w:ascii="Arial" w:eastAsia="Arial" w:hAnsi="Arial" w:cs="Arial"/>
                <w:b/>
                <w:color w:val="0070C0"/>
                <w:sz w:val="20"/>
                <w:szCs w:val="19"/>
              </w:rPr>
              <w:t xml:space="preserve"> </w:t>
            </w:r>
            <w:r w:rsidRPr="00E5135B">
              <w:rPr>
                <w:rFonts w:ascii="Arial" w:eastAsia="Arial" w:hAnsi="Arial" w:cs="Arial"/>
                <w:color w:val="0070C0"/>
                <w:sz w:val="20"/>
                <w:szCs w:val="19"/>
              </w:rPr>
              <w:t xml:space="preserve">to </w:t>
            </w:r>
            <w:r w:rsidRPr="00E5135B">
              <w:rPr>
                <w:rFonts w:ascii="Arial" w:eastAsia="Arial" w:hAnsi="Arial" w:cs="Arial"/>
                <w:b/>
                <w:color w:val="0070C0"/>
                <w:sz w:val="20"/>
                <w:szCs w:val="19"/>
              </w:rPr>
              <w:t>17 stranded sale</w:t>
            </w:r>
            <w:r w:rsidR="007271A6">
              <w:rPr>
                <w:rFonts w:ascii="Arial" w:eastAsia="Arial" w:hAnsi="Arial" w:cs="Arial"/>
                <w:b/>
                <w:color w:val="0070C0"/>
                <w:sz w:val="20"/>
                <w:szCs w:val="19"/>
              </w:rPr>
              <w:t>s</w:t>
            </w:r>
            <w:r w:rsidRPr="00E5135B">
              <w:rPr>
                <w:rFonts w:ascii="Arial" w:eastAsia="Arial" w:hAnsi="Arial" w:cs="Arial"/>
                <w:b/>
                <w:color w:val="0070C0"/>
                <w:sz w:val="20"/>
                <w:szCs w:val="19"/>
              </w:rPr>
              <w:t xml:space="preserve"> representatives;</w:t>
            </w:r>
            <w:r w:rsidRPr="00E5135B">
              <w:rPr>
                <w:rFonts w:ascii="Arial" w:eastAsia="Arial" w:hAnsi="Arial" w:cs="Arial"/>
                <w:color w:val="0070C0"/>
                <w:sz w:val="20"/>
                <w:szCs w:val="19"/>
              </w:rPr>
              <w:t xml:space="preserve"> eight </w:t>
            </w:r>
            <w:r w:rsidRPr="00E5135B">
              <w:rPr>
                <w:rFonts w:ascii="Arial" w:eastAsia="Arial" w:hAnsi="Arial" w:cs="Arial"/>
                <w:b/>
                <w:color w:val="0070C0"/>
                <w:sz w:val="20"/>
                <w:szCs w:val="19"/>
              </w:rPr>
              <w:t>(8) bus drivers (HTIs);</w:t>
            </w:r>
            <w:r w:rsidRPr="00E5135B">
              <w:rPr>
                <w:rFonts w:ascii="Arial" w:eastAsia="Arial" w:hAnsi="Arial" w:cs="Arial"/>
                <w:color w:val="0070C0"/>
                <w:sz w:val="20"/>
                <w:szCs w:val="19"/>
              </w:rPr>
              <w:t xml:space="preserve"> and</w:t>
            </w:r>
            <w:r w:rsidRPr="00E5135B">
              <w:rPr>
                <w:rFonts w:ascii="Arial" w:eastAsia="Arial" w:hAnsi="Arial" w:cs="Arial"/>
                <w:b/>
                <w:color w:val="0070C0"/>
                <w:sz w:val="20"/>
                <w:szCs w:val="19"/>
              </w:rPr>
              <w:t xml:space="preserve"> 25,480 </w:t>
            </w:r>
            <w:r w:rsidRPr="00E5135B">
              <w:rPr>
                <w:rFonts w:ascii="Arial" w:eastAsia="Arial" w:hAnsi="Arial" w:cs="Arial"/>
                <w:bCs/>
                <w:color w:val="0070C0"/>
                <w:sz w:val="20"/>
                <w:szCs w:val="19"/>
              </w:rPr>
              <w:t>families, of</w:t>
            </w:r>
            <w:r w:rsidRPr="00E5135B">
              <w:rPr>
                <w:rFonts w:ascii="Arial" w:eastAsia="Arial" w:hAnsi="Arial" w:cs="Arial"/>
                <w:color w:val="0070C0"/>
                <w:sz w:val="20"/>
                <w:szCs w:val="19"/>
              </w:rPr>
              <w:t xml:space="preserve"> which 815 are LSIs.</w:t>
            </w:r>
          </w:p>
          <w:p w14:paraId="246C0D71" w14:textId="77777777" w:rsidR="008E35DA" w:rsidRPr="00E5135B"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DSWD-FO VIII through its Crisis Intervention Unit (CIU) provided assistance to </w:t>
            </w:r>
            <w:r w:rsidRPr="00E5135B">
              <w:rPr>
                <w:rFonts w:ascii="Arial" w:eastAsia="Arial" w:hAnsi="Arial" w:cs="Arial"/>
                <w:b/>
                <w:color w:val="0070C0"/>
                <w:sz w:val="20"/>
                <w:szCs w:val="19"/>
              </w:rPr>
              <w:t>15,481 walk-in clients</w:t>
            </w:r>
            <w:r w:rsidRPr="00E5135B">
              <w:rPr>
                <w:rFonts w:ascii="Arial" w:eastAsia="Arial" w:hAnsi="Arial" w:cs="Arial"/>
                <w:color w:val="0070C0"/>
                <w:sz w:val="20"/>
                <w:szCs w:val="19"/>
              </w:rPr>
              <w:t xml:space="preserve"> amounting to </w:t>
            </w:r>
            <w:r w:rsidRPr="00E5135B">
              <w:rPr>
                <w:rFonts w:ascii="Arial" w:eastAsia="Arial" w:hAnsi="Arial" w:cs="Arial"/>
                <w:b/>
                <w:color w:val="0070C0"/>
                <w:sz w:val="20"/>
                <w:szCs w:val="19"/>
              </w:rPr>
              <w:t xml:space="preserve">₱68,514,908.08 </w:t>
            </w:r>
            <w:r w:rsidRPr="00E5135B">
              <w:rPr>
                <w:rFonts w:ascii="Arial" w:eastAsia="Arial" w:hAnsi="Arial" w:cs="Arial"/>
                <w:color w:val="0070C0"/>
                <w:sz w:val="20"/>
                <w:szCs w:val="19"/>
              </w:rPr>
              <w:t xml:space="preserve">for </w:t>
            </w:r>
            <w:proofErr w:type="spellStart"/>
            <w:r w:rsidRPr="00E5135B">
              <w:rPr>
                <w:rFonts w:ascii="Arial" w:eastAsia="Arial" w:hAnsi="Arial" w:cs="Arial"/>
                <w:color w:val="0070C0"/>
                <w:sz w:val="20"/>
                <w:szCs w:val="19"/>
              </w:rPr>
              <w:t>Bayanihan</w:t>
            </w:r>
            <w:proofErr w:type="spellEnd"/>
            <w:r w:rsidRPr="00E5135B">
              <w:rPr>
                <w:rFonts w:ascii="Arial" w:eastAsia="Arial" w:hAnsi="Arial" w:cs="Arial"/>
                <w:color w:val="0070C0"/>
                <w:sz w:val="20"/>
                <w:szCs w:val="19"/>
              </w:rPr>
              <w:t xml:space="preserve"> 1 while </w:t>
            </w:r>
            <w:r w:rsidRPr="00E5135B">
              <w:rPr>
                <w:rFonts w:ascii="Arial" w:eastAsia="Arial" w:hAnsi="Arial" w:cs="Arial"/>
                <w:b/>
                <w:color w:val="0070C0"/>
                <w:sz w:val="20"/>
                <w:szCs w:val="19"/>
              </w:rPr>
              <w:t xml:space="preserve">₱41,110,648.05 </w:t>
            </w:r>
            <w:r w:rsidRPr="00E5135B">
              <w:rPr>
                <w:rFonts w:ascii="Arial" w:eastAsia="Arial" w:hAnsi="Arial" w:cs="Arial"/>
                <w:color w:val="0070C0"/>
                <w:sz w:val="20"/>
                <w:szCs w:val="19"/>
              </w:rPr>
              <w:t>were provided to</w:t>
            </w:r>
            <w:r w:rsidRPr="00E5135B">
              <w:rPr>
                <w:rFonts w:ascii="Arial" w:eastAsia="Arial" w:hAnsi="Arial" w:cs="Arial"/>
                <w:b/>
                <w:color w:val="0070C0"/>
                <w:sz w:val="20"/>
                <w:szCs w:val="19"/>
              </w:rPr>
              <w:t xml:space="preserve"> 6,690 walk-in clients</w:t>
            </w:r>
            <w:r w:rsidRPr="00E5135B">
              <w:rPr>
                <w:rFonts w:ascii="Arial" w:eastAsia="Arial" w:hAnsi="Arial" w:cs="Arial"/>
                <w:color w:val="0070C0"/>
                <w:sz w:val="20"/>
                <w:szCs w:val="19"/>
              </w:rPr>
              <w:t xml:space="preserve"> for </w:t>
            </w:r>
            <w:proofErr w:type="spellStart"/>
            <w:r w:rsidRPr="00E5135B">
              <w:rPr>
                <w:rFonts w:ascii="Arial" w:eastAsia="Arial" w:hAnsi="Arial" w:cs="Arial"/>
                <w:color w:val="0070C0"/>
                <w:sz w:val="20"/>
                <w:szCs w:val="19"/>
              </w:rPr>
              <w:t>Bayanihan</w:t>
            </w:r>
            <w:proofErr w:type="spellEnd"/>
            <w:r w:rsidRPr="00E5135B">
              <w:rPr>
                <w:rFonts w:ascii="Arial" w:eastAsia="Arial" w:hAnsi="Arial" w:cs="Arial"/>
                <w:color w:val="0070C0"/>
                <w:sz w:val="20"/>
                <w:szCs w:val="19"/>
              </w:rPr>
              <w:t xml:space="preserve"> 2.</w:t>
            </w:r>
          </w:p>
          <w:p w14:paraId="604C603F" w14:textId="77777777" w:rsidR="008E35DA" w:rsidRPr="00E5135B"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The Social Pension Unit extended assistance to </w:t>
            </w:r>
            <w:r w:rsidRPr="00E5135B">
              <w:rPr>
                <w:rFonts w:ascii="Arial" w:eastAsia="Arial" w:hAnsi="Arial" w:cs="Arial"/>
                <w:b/>
                <w:bCs/>
                <w:color w:val="0070C0"/>
                <w:sz w:val="20"/>
                <w:szCs w:val="19"/>
              </w:rPr>
              <w:t>41,345 senior citizens</w:t>
            </w:r>
            <w:r w:rsidRPr="00E5135B">
              <w:rPr>
                <w:rFonts w:ascii="Arial" w:eastAsia="Arial" w:hAnsi="Arial" w:cs="Arial"/>
                <w:color w:val="0070C0"/>
                <w:sz w:val="20"/>
                <w:szCs w:val="19"/>
              </w:rPr>
              <w:t xml:space="preserve"> amounting to </w:t>
            </w:r>
            <w:r w:rsidRPr="00E5135B">
              <w:rPr>
                <w:rFonts w:ascii="Arial" w:eastAsia="Arial" w:hAnsi="Arial" w:cs="Arial"/>
                <w:b/>
                <w:bCs/>
                <w:color w:val="0070C0"/>
                <w:sz w:val="20"/>
                <w:szCs w:val="19"/>
              </w:rPr>
              <w:t xml:space="preserve">₱243,591,000.00; </w:t>
            </w:r>
            <w:r w:rsidRPr="00E5135B">
              <w:rPr>
                <w:rFonts w:ascii="Arial" w:eastAsia="Arial" w:hAnsi="Arial" w:cs="Arial"/>
                <w:color w:val="0070C0"/>
                <w:sz w:val="20"/>
                <w:szCs w:val="19"/>
              </w:rPr>
              <w:t>and</w:t>
            </w:r>
            <w:r w:rsidRPr="00E5135B">
              <w:rPr>
                <w:rFonts w:ascii="Arial" w:eastAsia="Arial" w:hAnsi="Arial" w:cs="Arial"/>
                <w:b/>
                <w:bCs/>
                <w:color w:val="0070C0"/>
                <w:sz w:val="20"/>
                <w:szCs w:val="19"/>
              </w:rPr>
              <w:t xml:space="preserve"> 29,264 senior citizens</w:t>
            </w:r>
            <w:r w:rsidRPr="00E5135B">
              <w:rPr>
                <w:rFonts w:ascii="Arial" w:eastAsia="Arial" w:hAnsi="Arial" w:cs="Arial"/>
                <w:color w:val="0070C0"/>
                <w:sz w:val="20"/>
                <w:szCs w:val="19"/>
              </w:rPr>
              <w:t xml:space="preserve"> amounting to </w:t>
            </w:r>
            <w:r w:rsidRPr="00E5135B">
              <w:rPr>
                <w:rFonts w:ascii="Arial" w:eastAsia="Arial" w:hAnsi="Arial" w:cs="Arial"/>
                <w:b/>
                <w:bCs/>
                <w:color w:val="0070C0"/>
                <w:sz w:val="20"/>
                <w:szCs w:val="19"/>
              </w:rPr>
              <w:t xml:space="preserve">₱173,937,000.00 </w:t>
            </w:r>
            <w:r w:rsidRPr="00E5135B">
              <w:rPr>
                <w:rFonts w:ascii="Arial" w:eastAsia="Arial" w:hAnsi="Arial" w:cs="Arial"/>
                <w:color w:val="0070C0"/>
                <w:sz w:val="20"/>
                <w:szCs w:val="19"/>
              </w:rPr>
              <w:t>for the year 2019 and 2020, respectively.</w:t>
            </w:r>
          </w:p>
          <w:p w14:paraId="6D153391" w14:textId="77777777" w:rsidR="008E35DA" w:rsidRPr="00E5135B"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The Sustainable Livelihood Program (SLP) of DSWD-FO VIII was able to extend assistance to </w:t>
            </w:r>
            <w:r w:rsidRPr="00E5135B">
              <w:rPr>
                <w:rFonts w:ascii="Arial" w:eastAsia="Arial" w:hAnsi="Arial" w:cs="Arial"/>
                <w:b/>
                <w:color w:val="0070C0"/>
                <w:sz w:val="20"/>
                <w:szCs w:val="19"/>
              </w:rPr>
              <w:t>170 beneficiaries</w:t>
            </w:r>
            <w:r w:rsidRPr="00E5135B">
              <w:rPr>
                <w:rFonts w:ascii="Arial" w:eastAsia="Arial" w:hAnsi="Arial" w:cs="Arial"/>
                <w:color w:val="0070C0"/>
                <w:sz w:val="20"/>
                <w:szCs w:val="19"/>
              </w:rPr>
              <w:t xml:space="preserve"> amounting to </w:t>
            </w:r>
            <w:r w:rsidRPr="00E5135B">
              <w:rPr>
                <w:rFonts w:ascii="Arial" w:eastAsia="Arial" w:hAnsi="Arial" w:cs="Arial"/>
                <w:b/>
                <w:color w:val="0070C0"/>
                <w:sz w:val="20"/>
                <w:szCs w:val="19"/>
              </w:rPr>
              <w:t>₱2,261,210.07</w:t>
            </w:r>
            <w:r w:rsidRPr="00E5135B">
              <w:rPr>
                <w:rFonts w:ascii="Arial" w:eastAsia="Arial" w:hAnsi="Arial" w:cs="Arial"/>
                <w:color w:val="0070C0"/>
                <w:sz w:val="20"/>
                <w:szCs w:val="19"/>
              </w:rPr>
              <w:t>.</w:t>
            </w:r>
          </w:p>
          <w:p w14:paraId="616823FB" w14:textId="77777777" w:rsidR="008E35DA" w:rsidRPr="00E5135B"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p>
          <w:p w14:paraId="73393A02" w14:textId="77777777" w:rsidR="008E35DA" w:rsidRPr="00E5135B"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color w:val="0070C0"/>
                <w:sz w:val="20"/>
                <w:szCs w:val="19"/>
              </w:rPr>
            </w:pPr>
            <w:r w:rsidRPr="00E5135B">
              <w:rPr>
                <w:rFonts w:ascii="Arial" w:eastAsia="Arial" w:hAnsi="Arial" w:cs="Arial"/>
                <w:b/>
                <w:color w:val="0070C0"/>
                <w:sz w:val="20"/>
                <w:szCs w:val="19"/>
              </w:rPr>
              <w:t>Social Amelioration Program (SAP)</w:t>
            </w:r>
          </w:p>
          <w:p w14:paraId="0A244C33" w14:textId="1087D98F" w:rsidR="000D795A" w:rsidRPr="000D795A" w:rsidRDefault="00F54118" w:rsidP="000D795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DSWD-FO VIII conducted </w:t>
            </w:r>
            <w:r w:rsidR="000D795A" w:rsidRPr="000D795A">
              <w:rPr>
                <w:rFonts w:ascii="Arial" w:eastAsia="Arial" w:hAnsi="Arial" w:cs="Arial"/>
                <w:color w:val="0070C0"/>
                <w:sz w:val="20"/>
                <w:szCs w:val="19"/>
              </w:rPr>
              <w:t>third wave of payouts (unclaimed) in</w:t>
            </w:r>
            <w:r w:rsidR="000D795A">
              <w:rPr>
                <w:rFonts w:ascii="Arial" w:eastAsia="Arial" w:hAnsi="Arial" w:cs="Arial"/>
                <w:color w:val="0070C0"/>
                <w:sz w:val="20"/>
                <w:szCs w:val="19"/>
              </w:rPr>
              <w:t xml:space="preserve"> </w:t>
            </w:r>
            <w:proofErr w:type="spellStart"/>
            <w:r w:rsidR="000D795A" w:rsidRPr="000D795A">
              <w:rPr>
                <w:rFonts w:ascii="Arial" w:eastAsia="Arial" w:hAnsi="Arial" w:cs="Arial"/>
                <w:color w:val="0070C0"/>
                <w:sz w:val="20"/>
                <w:szCs w:val="19"/>
              </w:rPr>
              <w:t>Paranas</w:t>
            </w:r>
            <w:proofErr w:type="spellEnd"/>
            <w:r w:rsidR="000D795A" w:rsidRPr="000D795A">
              <w:rPr>
                <w:rFonts w:ascii="Arial" w:eastAsia="Arial" w:hAnsi="Arial" w:cs="Arial"/>
                <w:color w:val="0070C0"/>
                <w:sz w:val="20"/>
                <w:szCs w:val="19"/>
              </w:rPr>
              <w:t xml:space="preserve"> and Villareal, Samar</w:t>
            </w:r>
          </w:p>
          <w:p w14:paraId="65304C3D" w14:textId="66920059" w:rsidR="008E35DA" w:rsidRPr="000D795A" w:rsidRDefault="008E35DA" w:rsidP="000D795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0D795A">
              <w:rPr>
                <w:rFonts w:ascii="Arial" w:eastAsia="Arial" w:hAnsi="Arial" w:cs="Arial"/>
                <w:color w:val="0070C0"/>
                <w:sz w:val="20"/>
                <w:szCs w:val="19"/>
              </w:rPr>
              <w:t xml:space="preserve">DSWD-FO VIII through the Emergency Subsidy Program was able to extend assistance to </w:t>
            </w:r>
            <w:r w:rsidR="000D795A" w:rsidRPr="000D795A">
              <w:rPr>
                <w:rFonts w:ascii="Arial" w:eastAsia="Arial" w:hAnsi="Arial" w:cs="Arial"/>
                <w:b/>
                <w:color w:val="0070C0"/>
                <w:sz w:val="20"/>
                <w:szCs w:val="19"/>
              </w:rPr>
              <w:t xml:space="preserve">31,781 </w:t>
            </w:r>
            <w:r w:rsidRPr="000D795A">
              <w:rPr>
                <w:rFonts w:ascii="Arial" w:eastAsia="Arial" w:hAnsi="Arial" w:cs="Arial"/>
                <w:b/>
                <w:color w:val="0070C0"/>
                <w:sz w:val="20"/>
                <w:szCs w:val="19"/>
              </w:rPr>
              <w:t>beneficiaries</w:t>
            </w:r>
            <w:r w:rsidRPr="000D795A">
              <w:rPr>
                <w:rFonts w:ascii="Arial" w:eastAsia="Arial" w:hAnsi="Arial" w:cs="Arial"/>
                <w:color w:val="0070C0"/>
                <w:sz w:val="20"/>
                <w:szCs w:val="19"/>
              </w:rPr>
              <w:t xml:space="preserve"> amounting to </w:t>
            </w:r>
            <w:r w:rsidRPr="000D795A">
              <w:rPr>
                <w:rFonts w:ascii="Arial" w:eastAsia="Arial" w:hAnsi="Arial" w:cs="Arial"/>
                <w:b/>
                <w:bCs/>
                <w:color w:val="0070C0"/>
                <w:sz w:val="20"/>
                <w:szCs w:val="19"/>
              </w:rPr>
              <w:t>₱</w:t>
            </w:r>
            <w:r w:rsidR="000D795A" w:rsidRPr="000D795A">
              <w:rPr>
                <w:rFonts w:ascii="Arial" w:eastAsia="Arial" w:hAnsi="Arial" w:cs="Arial"/>
                <w:b/>
                <w:bCs/>
                <w:color w:val="0070C0"/>
                <w:sz w:val="20"/>
                <w:szCs w:val="19"/>
              </w:rPr>
              <w:t>166,210,000.00</w:t>
            </w:r>
            <w:r w:rsidR="00F54118" w:rsidRPr="000D795A">
              <w:rPr>
                <w:rFonts w:ascii="Arial" w:eastAsia="Arial" w:hAnsi="Arial" w:cs="Arial"/>
                <w:b/>
                <w:bCs/>
                <w:color w:val="0070C0"/>
                <w:sz w:val="20"/>
                <w:szCs w:val="19"/>
              </w:rPr>
              <w:t>.</w:t>
            </w:r>
          </w:p>
          <w:p w14:paraId="08E9B1FB" w14:textId="77777777" w:rsidR="008E35DA" w:rsidRPr="00E5135B"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DSWD-FO VIII DRMD recorded </w:t>
            </w:r>
            <w:r w:rsidRPr="00E5135B">
              <w:rPr>
                <w:rFonts w:ascii="Arial" w:eastAsia="Arial" w:hAnsi="Arial" w:cs="Arial"/>
                <w:b/>
                <w:color w:val="0070C0"/>
                <w:sz w:val="20"/>
                <w:szCs w:val="19"/>
              </w:rPr>
              <w:t>550,267 non-4Ps beneficiaries</w:t>
            </w:r>
            <w:r w:rsidRPr="00E5135B">
              <w:rPr>
                <w:rFonts w:ascii="Arial" w:eastAsia="Arial" w:hAnsi="Arial" w:cs="Arial"/>
                <w:color w:val="0070C0"/>
                <w:sz w:val="20"/>
                <w:szCs w:val="19"/>
              </w:rPr>
              <w:t xml:space="preserve"> who received SAP amounting to </w:t>
            </w:r>
            <w:r w:rsidRPr="00E5135B">
              <w:rPr>
                <w:rFonts w:ascii="Arial" w:eastAsia="Arial" w:hAnsi="Arial" w:cs="Arial"/>
                <w:b/>
                <w:color w:val="0070C0"/>
                <w:sz w:val="20"/>
                <w:szCs w:val="19"/>
              </w:rPr>
              <w:t>₱</w:t>
            </w:r>
            <w:r w:rsidRPr="00E5135B">
              <w:rPr>
                <w:rFonts w:ascii="Arial" w:eastAsia="Arial" w:hAnsi="Arial" w:cs="Arial"/>
                <w:b/>
                <w:color w:val="0070C0"/>
                <w:sz w:val="20"/>
                <w:szCs w:val="24"/>
              </w:rPr>
              <w:t>2,751,249,750.00</w:t>
            </w:r>
            <w:r w:rsidRPr="00E5135B">
              <w:rPr>
                <w:rFonts w:ascii="Arial" w:eastAsia="Arial" w:hAnsi="Arial" w:cs="Arial"/>
                <w:b/>
                <w:color w:val="0070C0"/>
                <w:sz w:val="20"/>
                <w:szCs w:val="19"/>
              </w:rPr>
              <w:t xml:space="preserve">. </w:t>
            </w:r>
            <w:r w:rsidRPr="00E5135B">
              <w:rPr>
                <w:rFonts w:ascii="Arial" w:eastAsia="Arial" w:hAnsi="Arial" w:cs="Arial"/>
                <w:color w:val="0070C0"/>
                <w:sz w:val="20"/>
                <w:szCs w:val="19"/>
              </w:rPr>
              <w:t xml:space="preserve">There were also </w:t>
            </w:r>
            <w:r w:rsidRPr="00E5135B">
              <w:rPr>
                <w:rFonts w:ascii="Arial" w:eastAsia="Arial" w:hAnsi="Arial" w:cs="Arial"/>
                <w:b/>
                <w:color w:val="0070C0"/>
                <w:sz w:val="20"/>
                <w:szCs w:val="19"/>
              </w:rPr>
              <w:t xml:space="preserve">68,236 </w:t>
            </w:r>
            <w:r w:rsidRPr="00E5135B">
              <w:rPr>
                <w:rFonts w:ascii="Arial" w:eastAsia="Arial" w:hAnsi="Arial" w:cs="Arial"/>
                <w:color w:val="0070C0"/>
                <w:sz w:val="20"/>
                <w:szCs w:val="19"/>
              </w:rPr>
              <w:t xml:space="preserve">out of 83,011 waitlisted beneficiaries who were served amounting to </w:t>
            </w:r>
            <w:r w:rsidRPr="00E5135B">
              <w:rPr>
                <w:rFonts w:ascii="Arial" w:eastAsia="Arial" w:hAnsi="Arial" w:cs="Arial"/>
                <w:b/>
                <w:color w:val="0070C0"/>
                <w:sz w:val="20"/>
                <w:szCs w:val="19"/>
              </w:rPr>
              <w:t>₱341,180,000.</w:t>
            </w:r>
          </w:p>
          <w:p w14:paraId="085D9A4B" w14:textId="77777777" w:rsidR="008E35DA" w:rsidRPr="00E5135B"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4Ps was able to extend assistance to their </w:t>
            </w:r>
            <w:r w:rsidRPr="00E5135B">
              <w:rPr>
                <w:rFonts w:ascii="Arial" w:eastAsia="Arial" w:hAnsi="Arial" w:cs="Arial"/>
                <w:b/>
                <w:color w:val="0070C0"/>
                <w:sz w:val="20"/>
                <w:szCs w:val="19"/>
              </w:rPr>
              <w:t>258,936 cash card</w:t>
            </w:r>
            <w:r w:rsidRPr="00E5135B">
              <w:rPr>
                <w:rFonts w:ascii="Arial" w:eastAsia="Arial" w:hAnsi="Arial" w:cs="Arial"/>
                <w:color w:val="0070C0"/>
                <w:sz w:val="20"/>
                <w:szCs w:val="19"/>
              </w:rPr>
              <w:t xml:space="preserve"> </w:t>
            </w:r>
            <w:r w:rsidRPr="00E5135B">
              <w:rPr>
                <w:rFonts w:ascii="Arial" w:eastAsia="Arial" w:hAnsi="Arial" w:cs="Arial"/>
                <w:b/>
                <w:color w:val="0070C0"/>
                <w:sz w:val="20"/>
                <w:szCs w:val="19"/>
              </w:rPr>
              <w:t>holder beneficiaries</w:t>
            </w:r>
            <w:r w:rsidRPr="00E5135B">
              <w:rPr>
                <w:rFonts w:ascii="Arial" w:eastAsia="Arial" w:hAnsi="Arial" w:cs="Arial"/>
                <w:color w:val="0070C0"/>
                <w:sz w:val="20"/>
                <w:szCs w:val="19"/>
              </w:rPr>
              <w:t xml:space="preserve"> amounting to </w:t>
            </w:r>
            <w:r w:rsidRPr="00E5135B">
              <w:rPr>
                <w:rFonts w:ascii="Arial" w:eastAsia="Arial" w:hAnsi="Arial" w:cs="Arial"/>
                <w:b/>
                <w:color w:val="0070C0"/>
                <w:sz w:val="20"/>
                <w:szCs w:val="19"/>
              </w:rPr>
              <w:t>₱945,116,400.00</w:t>
            </w:r>
            <w:r w:rsidRPr="00E5135B">
              <w:rPr>
                <w:rFonts w:ascii="Arial" w:eastAsia="Arial" w:hAnsi="Arial" w:cs="Arial"/>
                <w:color w:val="0070C0"/>
                <w:sz w:val="20"/>
                <w:szCs w:val="19"/>
              </w:rPr>
              <w:t xml:space="preserve"> and </w:t>
            </w:r>
            <w:r w:rsidRPr="00E5135B">
              <w:rPr>
                <w:rFonts w:ascii="Arial" w:eastAsia="Arial" w:hAnsi="Arial" w:cs="Arial"/>
                <w:b/>
                <w:color w:val="0070C0"/>
                <w:sz w:val="20"/>
                <w:szCs w:val="19"/>
              </w:rPr>
              <w:t>21,153 non-cash card holder beneficiaries</w:t>
            </w:r>
            <w:r w:rsidRPr="00E5135B">
              <w:rPr>
                <w:rFonts w:ascii="Arial" w:eastAsia="Arial" w:hAnsi="Arial" w:cs="Arial"/>
                <w:color w:val="0070C0"/>
                <w:sz w:val="20"/>
                <w:szCs w:val="19"/>
              </w:rPr>
              <w:t xml:space="preserve"> amounting to </w:t>
            </w:r>
            <w:r w:rsidRPr="00E5135B">
              <w:rPr>
                <w:rFonts w:ascii="Arial" w:eastAsia="Arial" w:hAnsi="Arial" w:cs="Arial"/>
                <w:b/>
                <w:color w:val="0070C0"/>
                <w:sz w:val="20"/>
                <w:szCs w:val="19"/>
              </w:rPr>
              <w:t>₱77,212,100.00.</w:t>
            </w:r>
          </w:p>
        </w:tc>
      </w:tr>
    </w:tbl>
    <w:p w14:paraId="44B4DDEC" w14:textId="77777777" w:rsidR="00175373" w:rsidRDefault="00175373"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9860B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751B62">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w:t>
            </w:r>
            <w:proofErr w:type="spellStart"/>
            <w:r w:rsidR="00751B62" w:rsidRPr="0004220E">
              <w:rPr>
                <w:rFonts w:ascii="Arial" w:eastAsia="Arial" w:hAnsi="Arial" w:cs="Arial"/>
                <w:sz w:val="20"/>
                <w:szCs w:val="19"/>
              </w:rPr>
              <w:t>Siay</w:t>
            </w:r>
            <w:proofErr w:type="spellEnd"/>
            <w:r w:rsidR="00751B62" w:rsidRPr="0004220E">
              <w:rPr>
                <w:rFonts w:ascii="Arial" w:eastAsia="Arial" w:hAnsi="Arial" w:cs="Arial"/>
                <w:sz w:val="20"/>
                <w:szCs w:val="19"/>
              </w:rPr>
              <w:t xml:space="preserve">,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lastRenderedPageBreak/>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7E43708" w14:textId="3C1BF9D9" w:rsidR="007D0663"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184CE01D" w14:textId="0AA5AB45" w:rsidR="00AD7476" w:rsidRDefault="00AD7476" w:rsidP="00AD7476">
            <w:pPr>
              <w:pStyle w:val="ListParagraph"/>
              <w:widowControl/>
              <w:spacing w:after="0" w:line="240" w:lineRule="auto"/>
              <w:ind w:left="360"/>
              <w:jc w:val="both"/>
              <w:rPr>
                <w:rFonts w:ascii="Arial" w:eastAsia="Arial" w:hAnsi="Arial" w:cs="Arial"/>
                <w:sz w:val="20"/>
                <w:szCs w:val="19"/>
              </w:rPr>
            </w:pPr>
          </w:p>
          <w:p w14:paraId="7809B046" w14:textId="77D3137A" w:rsidR="008E35DA" w:rsidRPr="0004220E" w:rsidRDefault="008E35DA" w:rsidP="0070511E">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E35DA">
      <w:pPr>
        <w:spacing w:after="0" w:line="240" w:lineRule="auto"/>
        <w:contextualSpacing/>
        <w:rPr>
          <w:rFonts w:ascii="Arial" w:eastAsia="Arial" w:hAnsi="Arial" w:cs="Arial"/>
          <w:b/>
          <w:sz w:val="24"/>
          <w:szCs w:val="24"/>
        </w:rPr>
      </w:pPr>
    </w:p>
    <w:p w14:paraId="3D3DB709" w14:textId="4AD9E032"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8D6D64B" w:rsidR="008E35DA" w:rsidRPr="000D795A" w:rsidRDefault="00221FF2"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0D795A">
              <w:rPr>
                <w:rFonts w:ascii="Arial" w:eastAsia="Arial" w:hAnsi="Arial" w:cs="Arial"/>
                <w:sz w:val="20"/>
                <w:szCs w:val="19"/>
              </w:rPr>
              <w:t>1</w:t>
            </w:r>
            <w:r w:rsidR="00454B73" w:rsidRPr="000D795A">
              <w:rPr>
                <w:rFonts w:ascii="Arial" w:eastAsia="Arial" w:hAnsi="Arial" w:cs="Arial"/>
                <w:sz w:val="20"/>
                <w:szCs w:val="19"/>
              </w:rPr>
              <w:t>9</w:t>
            </w:r>
            <w:r w:rsidR="008E35DA" w:rsidRPr="000D795A">
              <w:rPr>
                <w:rFonts w:ascii="Arial" w:eastAsia="Arial" w:hAnsi="Arial" w:cs="Arial"/>
                <w:sz w:val="20"/>
                <w:szCs w:val="19"/>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provided 5,000 FFPs amounting to ₱2,805,000.00 to Region XII, 3,000 FFPs amounting to ₱2,035,718.08 to </w:t>
            </w:r>
            <w:proofErr w:type="spellStart"/>
            <w:r w:rsidRPr="000D795A">
              <w:rPr>
                <w:rFonts w:ascii="Arial" w:eastAsia="Arial" w:hAnsi="Arial" w:cs="Arial"/>
                <w:sz w:val="20"/>
                <w:szCs w:val="19"/>
              </w:rPr>
              <w:t>Caraga</w:t>
            </w:r>
            <w:proofErr w:type="spellEnd"/>
            <w:r w:rsidRPr="000D795A">
              <w:rPr>
                <w:rFonts w:ascii="Arial" w:eastAsia="Arial" w:hAnsi="Arial" w:cs="Arial"/>
                <w:sz w:val="20"/>
                <w:szCs w:val="19"/>
              </w:rPr>
              <w:t xml:space="preserve"> Region, and other food items amounting to ₱222,000.00 to Marawi City as relief augmentation.</w:t>
            </w:r>
          </w:p>
          <w:p w14:paraId="45EFB4B1"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Procurement of additional supplies for production of FFPs is ongoing.</w:t>
            </w:r>
          </w:p>
          <w:p w14:paraId="17F3D693"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DSWD-FO X Staff in coordination with OCD and DOH were augmented to help facilitate the LSIs in the designated isolation area in the city.</w:t>
            </w:r>
          </w:p>
          <w:p w14:paraId="007B8AF1" w14:textId="77777777" w:rsidR="008E35DA" w:rsidRPr="000D795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0D795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0D795A">
              <w:rPr>
                <w:rFonts w:ascii="Arial" w:eastAsia="Arial" w:hAnsi="Arial" w:cs="Arial"/>
                <w:b/>
                <w:bCs/>
                <w:sz w:val="20"/>
                <w:szCs w:val="19"/>
              </w:rPr>
              <w:t>Social Amelioration Program (SAP)</w:t>
            </w:r>
          </w:p>
          <w:p w14:paraId="442D422F"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has served </w:t>
            </w:r>
            <w:r w:rsidRPr="000D795A">
              <w:rPr>
                <w:rFonts w:ascii="Arial" w:eastAsia="Arial" w:hAnsi="Arial" w:cs="Arial"/>
                <w:b/>
                <w:bCs/>
                <w:sz w:val="20"/>
                <w:szCs w:val="19"/>
              </w:rPr>
              <w:t xml:space="preserve">133,887 </w:t>
            </w:r>
            <w:r w:rsidRPr="000D795A">
              <w:rPr>
                <w:rFonts w:ascii="Arial" w:eastAsia="Arial" w:hAnsi="Arial" w:cs="Arial"/>
                <w:sz w:val="20"/>
                <w:szCs w:val="19"/>
              </w:rPr>
              <w:t>waitlisted</w:t>
            </w:r>
            <w:r w:rsidRPr="000D795A">
              <w:rPr>
                <w:rFonts w:ascii="Arial" w:eastAsia="Arial" w:hAnsi="Arial" w:cs="Arial"/>
                <w:b/>
                <w:bCs/>
                <w:sz w:val="20"/>
                <w:szCs w:val="19"/>
              </w:rPr>
              <w:t xml:space="preserve"> </w:t>
            </w:r>
            <w:r w:rsidRPr="000D795A">
              <w:rPr>
                <w:rFonts w:ascii="Arial" w:eastAsia="Arial" w:hAnsi="Arial" w:cs="Arial"/>
                <w:sz w:val="20"/>
                <w:szCs w:val="19"/>
              </w:rPr>
              <w:t xml:space="preserve">beneficiaries amounting to </w:t>
            </w:r>
            <w:r w:rsidRPr="000D795A">
              <w:rPr>
                <w:rFonts w:ascii="Arial" w:eastAsia="Arial" w:hAnsi="Arial" w:cs="Arial"/>
                <w:b/>
                <w:bCs/>
                <w:sz w:val="20"/>
                <w:szCs w:val="19"/>
              </w:rPr>
              <w:t>₱803,322,000.00.</w:t>
            </w:r>
          </w:p>
          <w:p w14:paraId="1750EC5E" w14:textId="35E1EF7E"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has served </w:t>
            </w:r>
            <w:r w:rsidRPr="000D795A">
              <w:rPr>
                <w:rFonts w:ascii="Arial" w:eastAsia="Arial" w:hAnsi="Arial" w:cs="Arial"/>
                <w:b/>
                <w:bCs/>
                <w:sz w:val="20"/>
                <w:szCs w:val="19"/>
              </w:rPr>
              <w:t xml:space="preserve">53,138 </w:t>
            </w:r>
            <w:r w:rsidRPr="000D795A">
              <w:rPr>
                <w:rFonts w:ascii="Arial" w:eastAsia="Arial" w:hAnsi="Arial" w:cs="Arial"/>
                <w:sz w:val="20"/>
                <w:szCs w:val="19"/>
              </w:rPr>
              <w:t xml:space="preserve">beneficiaries for the </w:t>
            </w:r>
            <w:proofErr w:type="spellStart"/>
            <w:r w:rsidRPr="000D795A">
              <w:rPr>
                <w:rFonts w:ascii="Arial" w:eastAsia="Arial" w:hAnsi="Arial" w:cs="Arial"/>
                <w:sz w:val="20"/>
                <w:szCs w:val="19"/>
              </w:rPr>
              <w:t>Bayanihan</w:t>
            </w:r>
            <w:proofErr w:type="spellEnd"/>
            <w:r w:rsidRPr="000D795A">
              <w:rPr>
                <w:rFonts w:ascii="Arial" w:eastAsia="Arial" w:hAnsi="Arial" w:cs="Arial"/>
                <w:sz w:val="20"/>
                <w:szCs w:val="19"/>
              </w:rPr>
              <w:t xml:space="preserve"> 2 ESP Implementation amounting to </w:t>
            </w:r>
            <w:r w:rsidRPr="000D795A">
              <w:rPr>
                <w:rFonts w:ascii="Arial" w:eastAsia="Arial" w:hAnsi="Arial" w:cs="Arial"/>
                <w:b/>
                <w:bCs/>
                <w:sz w:val="20"/>
                <w:szCs w:val="19"/>
              </w:rPr>
              <w:t xml:space="preserve">₱318,057,500.00 </w:t>
            </w:r>
            <w:r w:rsidRPr="000D795A">
              <w:rPr>
                <w:rFonts w:ascii="Arial" w:eastAsia="Arial" w:hAnsi="Arial" w:cs="Arial"/>
                <w:sz w:val="20"/>
                <w:szCs w:val="19"/>
              </w:rPr>
              <w:t xml:space="preserve">as of </w:t>
            </w:r>
            <w:r w:rsidR="00E15BC3" w:rsidRPr="000D795A">
              <w:rPr>
                <w:rFonts w:ascii="Arial" w:eastAsia="Arial" w:hAnsi="Arial" w:cs="Arial"/>
                <w:sz w:val="20"/>
                <w:szCs w:val="19"/>
              </w:rPr>
              <w:t>1</w:t>
            </w:r>
            <w:r w:rsidR="00454B73" w:rsidRPr="000D795A">
              <w:rPr>
                <w:rFonts w:ascii="Arial" w:eastAsia="Arial" w:hAnsi="Arial" w:cs="Arial"/>
                <w:sz w:val="20"/>
                <w:szCs w:val="19"/>
              </w:rPr>
              <w:t>9</w:t>
            </w:r>
            <w:r w:rsidRPr="000D795A">
              <w:rPr>
                <w:rFonts w:ascii="Arial" w:eastAsia="Arial" w:hAnsi="Arial" w:cs="Arial"/>
                <w:sz w:val="20"/>
                <w:szCs w:val="19"/>
              </w:rPr>
              <w:t xml:space="preserve"> February 2021, 12NN.</w:t>
            </w:r>
          </w:p>
          <w:p w14:paraId="16888182"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E35DA">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w:t>
                  </w:r>
                  <w:proofErr w:type="gramStart"/>
                  <w:r w:rsidRPr="00F54118">
                    <w:rPr>
                      <w:rFonts w:ascii="Arial" w:hAnsi="Arial" w:cs="Arial"/>
                      <w:b/>
                      <w:sz w:val="16"/>
                      <w:szCs w:val="16"/>
                    </w:rPr>
                    <w:t>( 4</w:t>
                  </w:r>
                  <w:proofErr w:type="gramEnd"/>
                  <w:r w:rsidRPr="00F54118">
                    <w:rPr>
                      <w:rFonts w:ascii="Arial" w:hAnsi="Arial" w:cs="Arial"/>
                      <w:b/>
                      <w:sz w:val="16"/>
                      <w:szCs w:val="16"/>
                    </w:rPr>
                    <w:t>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w:t>
                  </w:r>
                  <w:proofErr w:type="gramStart"/>
                  <w:r w:rsidRPr="00F54118">
                    <w:rPr>
                      <w:rFonts w:ascii="Arial" w:hAnsi="Arial" w:cs="Arial"/>
                      <w:b/>
                      <w:sz w:val="16"/>
                      <w:szCs w:val="16"/>
                    </w:rPr>
                    <w:t>( 4</w:t>
                  </w:r>
                  <w:proofErr w:type="gramEnd"/>
                  <w:r w:rsidRPr="00F54118">
                    <w:rPr>
                      <w:rFonts w:ascii="Arial" w:hAnsi="Arial" w:cs="Arial"/>
                      <w:b/>
                      <w:sz w:val="16"/>
                      <w:szCs w:val="16"/>
                    </w:rPr>
                    <w:t>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 xml:space="preserve">Accomplishment for </w:t>
            </w:r>
            <w:proofErr w:type="spellStart"/>
            <w:r w:rsidRPr="00F54118">
              <w:rPr>
                <w:rFonts w:ascii="Arial" w:eastAsia="Arial" w:hAnsi="Arial" w:cs="Arial"/>
                <w:bCs/>
                <w:sz w:val="20"/>
                <w:szCs w:val="20"/>
              </w:rPr>
              <w:t>Bayanihan</w:t>
            </w:r>
            <w:proofErr w:type="spellEnd"/>
            <w:r w:rsidRPr="00F54118">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70511E">
              <w:trPr>
                <w:trHeight w:val="176"/>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4789246A" w14:textId="77777777" w:rsidR="008E35DA" w:rsidRDefault="008E35DA" w:rsidP="008E35DA">
      <w:pPr>
        <w:widowControl/>
        <w:spacing w:after="0" w:line="240" w:lineRule="auto"/>
        <w:contextualSpacing/>
        <w:rPr>
          <w:rFonts w:ascii="Arial" w:eastAsia="Arial" w:hAnsi="Arial" w:cs="Arial"/>
          <w:b/>
          <w:sz w:val="24"/>
          <w:szCs w:val="24"/>
        </w:rPr>
      </w:pPr>
    </w:p>
    <w:p w14:paraId="374702BE" w14:textId="77777777" w:rsidR="007271A6" w:rsidRDefault="007271A6">
      <w:pPr>
        <w:widowControl/>
        <w:spacing w:after="160" w:line="259" w:lineRule="auto"/>
        <w:rPr>
          <w:rFonts w:ascii="Arial" w:eastAsia="Arial" w:hAnsi="Arial" w:cs="Arial"/>
          <w:b/>
          <w:sz w:val="24"/>
          <w:szCs w:val="24"/>
        </w:rPr>
      </w:pPr>
      <w:r>
        <w:rPr>
          <w:rFonts w:ascii="Arial" w:eastAsia="Arial" w:hAnsi="Arial" w:cs="Arial"/>
          <w:b/>
          <w:sz w:val="24"/>
          <w:szCs w:val="24"/>
        </w:rPr>
        <w:br w:type="page"/>
      </w:r>
    </w:p>
    <w:p w14:paraId="7346DB22" w14:textId="46B20A6E" w:rsidR="008E35DA" w:rsidRPr="007907A9" w:rsidRDefault="008E35DA" w:rsidP="001F4B7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5A526E73" w:rsidR="008E35DA" w:rsidRPr="00454B73" w:rsidRDefault="00FB1331"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454B73">
              <w:rPr>
                <w:rFonts w:ascii="Arial" w:eastAsia="Arial" w:hAnsi="Arial" w:cs="Arial"/>
                <w:sz w:val="20"/>
                <w:szCs w:val="20"/>
              </w:rPr>
              <w:t>1</w:t>
            </w:r>
            <w:r w:rsidR="00E5135B" w:rsidRPr="00454B73">
              <w:rPr>
                <w:rFonts w:ascii="Arial" w:eastAsia="Arial" w:hAnsi="Arial" w:cs="Arial"/>
                <w:sz w:val="20"/>
                <w:szCs w:val="20"/>
              </w:rPr>
              <w:t>9</w:t>
            </w:r>
            <w:r w:rsidRPr="00454B73">
              <w:rPr>
                <w:rFonts w:ascii="Arial" w:eastAsia="Arial" w:hAnsi="Arial" w:cs="Arial"/>
                <w:sz w:val="20"/>
                <w:szCs w:val="20"/>
              </w:rPr>
              <w:t xml:space="preserve"> February 2021</w:t>
            </w:r>
          </w:p>
        </w:tc>
        <w:tc>
          <w:tcPr>
            <w:tcW w:w="7706" w:type="dxa"/>
            <w:tcMar>
              <w:top w:w="0" w:type="dxa"/>
              <w:left w:w="115" w:type="dxa"/>
              <w:bottom w:w="0" w:type="dxa"/>
              <w:right w:w="115" w:type="dxa"/>
            </w:tcMar>
            <w:vAlign w:val="center"/>
          </w:tcPr>
          <w:p w14:paraId="0EB05D81" w14:textId="019C6F2C" w:rsidR="00FB1331" w:rsidRPr="00454B73" w:rsidRDefault="008E35DA" w:rsidP="00E5135B">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54B73">
              <w:rPr>
                <w:rFonts w:ascii="Arial" w:eastAsia="Arial" w:hAnsi="Arial" w:cs="Arial"/>
                <w:sz w:val="20"/>
                <w:szCs w:val="19"/>
              </w:rPr>
              <w:t xml:space="preserve">DSWD-FO XII Released </w:t>
            </w:r>
            <w:r w:rsidR="00E5135B" w:rsidRPr="00454B73">
              <w:rPr>
                <w:rFonts w:ascii="Arial" w:eastAsia="Arial" w:hAnsi="Arial" w:cs="Arial"/>
                <w:sz w:val="20"/>
                <w:szCs w:val="19"/>
              </w:rPr>
              <w:t>500</w:t>
            </w:r>
            <w:r w:rsidR="00FB1331" w:rsidRPr="00454B73">
              <w:rPr>
                <w:rFonts w:ascii="Arial" w:eastAsia="Arial" w:hAnsi="Arial" w:cs="Arial"/>
                <w:sz w:val="20"/>
                <w:szCs w:val="19"/>
              </w:rPr>
              <w:t xml:space="preserve"> family food packs to LGU of </w:t>
            </w:r>
            <w:r w:rsidR="00E5135B" w:rsidRPr="00454B73">
              <w:rPr>
                <w:rFonts w:ascii="Arial" w:eastAsia="Arial" w:hAnsi="Arial" w:cs="Arial"/>
                <w:sz w:val="20"/>
                <w:szCs w:val="19"/>
              </w:rPr>
              <w:t xml:space="preserve">Lake </w:t>
            </w:r>
            <w:proofErr w:type="spellStart"/>
            <w:r w:rsidR="00E5135B" w:rsidRPr="00454B73">
              <w:rPr>
                <w:rFonts w:ascii="Arial" w:eastAsia="Arial" w:hAnsi="Arial" w:cs="Arial"/>
                <w:sz w:val="20"/>
                <w:szCs w:val="19"/>
              </w:rPr>
              <w:t>Sebu</w:t>
            </w:r>
            <w:proofErr w:type="spellEnd"/>
            <w:r w:rsidR="00FB1331" w:rsidRPr="00454B73">
              <w:rPr>
                <w:rFonts w:ascii="Arial" w:eastAsia="Arial" w:hAnsi="Arial" w:cs="Arial"/>
                <w:sz w:val="20"/>
                <w:szCs w:val="19"/>
              </w:rPr>
              <w:t>, South Cotabato.</w:t>
            </w:r>
          </w:p>
        </w:tc>
      </w:tr>
    </w:tbl>
    <w:p w14:paraId="4E2D0D09" w14:textId="6D6733A8" w:rsidR="00393C99" w:rsidRDefault="00393C99" w:rsidP="008E35DA">
      <w:pPr>
        <w:spacing w:after="0" w:line="240" w:lineRule="auto"/>
        <w:contextualSpacing/>
        <w:rPr>
          <w:rFonts w:ascii="Arial" w:eastAsia="Arial" w:hAnsi="Arial" w:cs="Arial"/>
          <w:b/>
          <w:sz w:val="24"/>
          <w:szCs w:val="24"/>
        </w:rPr>
      </w:pPr>
      <w:bookmarkStart w:id="2" w:name="_heading=h.30j0zll" w:colFirst="0" w:colLast="0"/>
      <w:bookmarkEnd w:id="2"/>
    </w:p>
    <w:p w14:paraId="065C2E72" w14:textId="164773AA"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77777777" w:rsidR="008E35DA" w:rsidRPr="004F18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61488A16" w14:textId="77777777" w:rsidR="008E35DA" w:rsidRPr="004F1818" w:rsidRDefault="008E35DA" w:rsidP="0070511E">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DSWD-FO CARAGA facilitated the release of 500 FFPs amounting to ₱208,580.00 requested by the LGU of </w:t>
            </w:r>
            <w:proofErr w:type="spellStart"/>
            <w:r w:rsidRPr="004F1818">
              <w:rPr>
                <w:rFonts w:ascii="Arial" w:eastAsia="Arial" w:hAnsi="Arial" w:cs="Arial"/>
                <w:sz w:val="20"/>
                <w:szCs w:val="19"/>
              </w:rPr>
              <w:t>Lianga</w:t>
            </w:r>
            <w:proofErr w:type="spellEnd"/>
            <w:r w:rsidRPr="004F1818">
              <w:rPr>
                <w:rFonts w:ascii="Arial" w:eastAsia="Arial" w:hAnsi="Arial" w:cs="Arial"/>
                <w:sz w:val="20"/>
                <w:szCs w:val="19"/>
              </w:rPr>
              <w:t>, Surigao Del Sur.</w:t>
            </w:r>
          </w:p>
          <w:p w14:paraId="36E6571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061869"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Default="0021607D" w:rsidP="0070511E">
            <w:pPr>
              <w:widowControl/>
              <w:spacing w:after="0" w:line="240" w:lineRule="auto"/>
              <w:contextualSpacing/>
              <w:jc w:val="both"/>
              <w:rPr>
                <w:rFonts w:ascii="Arial" w:eastAsia="Arial" w:hAnsi="Arial" w:cs="Arial"/>
                <w:b/>
                <w:sz w:val="20"/>
                <w:szCs w:val="19"/>
              </w:rPr>
            </w:pPr>
          </w:p>
          <w:p w14:paraId="2229F420" w14:textId="6B45F68F" w:rsidR="008E35DA" w:rsidRPr="004F1818" w:rsidRDefault="008E35DA" w:rsidP="0070511E">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3E8745D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6690321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42FC9931"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To date, a cumulative total of 2,086 out of 23,987 beneficiaries or 8.70% were paid under </w:t>
            </w:r>
            <w:proofErr w:type="spellStart"/>
            <w:r w:rsidRPr="004F1818">
              <w:rPr>
                <w:rFonts w:ascii="Arial" w:eastAsia="Arial" w:hAnsi="Arial" w:cs="Arial"/>
                <w:sz w:val="20"/>
                <w:szCs w:val="19"/>
              </w:rPr>
              <w:t>Bayanihan</w:t>
            </w:r>
            <w:proofErr w:type="spellEnd"/>
            <w:r w:rsidRPr="004F1818">
              <w:rPr>
                <w:rFonts w:ascii="Arial" w:eastAsia="Arial" w:hAnsi="Arial" w:cs="Arial"/>
                <w:sz w:val="20"/>
                <w:szCs w:val="19"/>
              </w:rPr>
              <w:t xml:space="preserve"> 2 amounting to ₱10,400,850.00.</w:t>
            </w:r>
          </w:p>
          <w:p w14:paraId="6F8DC823"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DSWD-FO </w:t>
            </w:r>
            <w:proofErr w:type="spellStart"/>
            <w:r w:rsidRPr="004F1818">
              <w:rPr>
                <w:rFonts w:ascii="Arial" w:eastAsia="Arial" w:hAnsi="Arial" w:cs="Arial"/>
                <w:sz w:val="20"/>
                <w:szCs w:val="19"/>
              </w:rPr>
              <w:t>Caraga</w:t>
            </w:r>
            <w:proofErr w:type="spellEnd"/>
            <w:r w:rsidRPr="004F1818">
              <w:rPr>
                <w:rFonts w:ascii="Arial" w:eastAsia="Arial" w:hAnsi="Arial" w:cs="Arial"/>
                <w:sz w:val="20"/>
                <w:szCs w:val="19"/>
              </w:rPr>
              <w:t xml:space="preserve"> also facilitated the transfer of funds last 17 December 2020 to </w:t>
            </w:r>
            <w:proofErr w:type="spellStart"/>
            <w:r w:rsidRPr="004F1818">
              <w:rPr>
                <w:rFonts w:ascii="Arial" w:eastAsia="Arial" w:hAnsi="Arial" w:cs="Arial"/>
                <w:sz w:val="20"/>
                <w:szCs w:val="19"/>
              </w:rPr>
              <w:t>Bislig</w:t>
            </w:r>
            <w:proofErr w:type="spellEnd"/>
            <w:r w:rsidRPr="004F1818">
              <w:rPr>
                <w:rFonts w:ascii="Arial" w:eastAsia="Arial" w:hAnsi="Arial" w:cs="Arial"/>
                <w:sz w:val="20"/>
                <w:szCs w:val="19"/>
              </w:rPr>
              <w:t xml:space="preserve"> City, Surigao Del Sur with the amount of ₱10,090,000.00 for 2,018 Non-</w:t>
            </w:r>
            <w:proofErr w:type="spellStart"/>
            <w:r w:rsidRPr="004F1818">
              <w:rPr>
                <w:rFonts w:ascii="Arial" w:eastAsia="Arial" w:hAnsi="Arial" w:cs="Arial"/>
                <w:sz w:val="20"/>
                <w:szCs w:val="19"/>
              </w:rPr>
              <w:t>Pantawid</w:t>
            </w:r>
            <w:proofErr w:type="spellEnd"/>
            <w:r w:rsidRPr="004F1818">
              <w:rPr>
                <w:rFonts w:ascii="Arial" w:eastAsia="Arial" w:hAnsi="Arial" w:cs="Arial"/>
                <w:sz w:val="20"/>
                <w:szCs w:val="19"/>
              </w:rPr>
              <w:t xml:space="preserve"> additional beneficiaries and ₱43,325,000.00 for 8,665 target Non-</w:t>
            </w:r>
            <w:proofErr w:type="spellStart"/>
            <w:r w:rsidRPr="004F1818">
              <w:rPr>
                <w:rFonts w:ascii="Arial" w:eastAsia="Arial" w:hAnsi="Arial" w:cs="Arial"/>
                <w:sz w:val="20"/>
                <w:szCs w:val="19"/>
              </w:rPr>
              <w:t>Pantawid</w:t>
            </w:r>
            <w:proofErr w:type="spellEnd"/>
            <w:r w:rsidRPr="004F1818">
              <w:rPr>
                <w:rFonts w:ascii="Arial" w:eastAsia="Arial" w:hAnsi="Arial" w:cs="Arial"/>
                <w:sz w:val="20"/>
                <w:szCs w:val="19"/>
              </w:rPr>
              <w:t xml:space="preserve">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51503F9" w14:textId="3A40F243" w:rsidR="005C15B3" w:rsidRDefault="005C15B3" w:rsidP="008E35DA">
      <w:pPr>
        <w:spacing w:after="0" w:line="240" w:lineRule="auto"/>
        <w:contextualSpacing/>
        <w:rPr>
          <w:rFonts w:ascii="Arial" w:eastAsia="Arial" w:hAnsi="Arial" w:cs="Arial"/>
          <w:sz w:val="24"/>
          <w:szCs w:val="24"/>
          <w:highlight w:val="white"/>
        </w:rPr>
      </w:pPr>
    </w:p>
    <w:p w14:paraId="689AD9DE" w14:textId="77777777" w:rsidR="007271A6" w:rsidRDefault="007271A6" w:rsidP="008E35DA">
      <w:pPr>
        <w:spacing w:after="0" w:line="240" w:lineRule="auto"/>
        <w:contextualSpacing/>
        <w:rPr>
          <w:rFonts w:ascii="Arial" w:eastAsia="Arial" w:hAnsi="Arial" w:cs="Arial"/>
          <w:sz w:val="24"/>
          <w:szCs w:val="24"/>
          <w:highlight w:val="white"/>
        </w:rPr>
      </w:pPr>
    </w:p>
    <w:p w14:paraId="2BAA0881" w14:textId="448B7D54" w:rsidR="005C15B3"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p>
    <w:p w14:paraId="5116F683" w14:textId="287AED90" w:rsidR="00454B73" w:rsidRDefault="008E35DA" w:rsidP="008D0314">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57E275BA" w14:textId="0EF8801D" w:rsidR="008B2380" w:rsidRDefault="000D795A" w:rsidP="001970A3">
      <w:pPr>
        <w:spacing w:after="0" w:line="240" w:lineRule="auto"/>
        <w:contextualSpacing/>
        <w:rPr>
          <w:rFonts w:ascii="Arial" w:eastAsia="Arial" w:hAnsi="Arial" w:cs="Arial"/>
          <w:b/>
          <w:sz w:val="24"/>
          <w:szCs w:val="24"/>
        </w:rPr>
      </w:pPr>
      <w:r w:rsidRPr="000D795A">
        <w:rPr>
          <w:rFonts w:ascii="Arial" w:eastAsia="Arial" w:hAnsi="Arial" w:cs="Arial"/>
          <w:b/>
          <w:sz w:val="24"/>
          <w:szCs w:val="24"/>
        </w:rPr>
        <w:t>MARIE JOYCE G. RAFANAN</w:t>
      </w:r>
    </w:p>
    <w:p w14:paraId="6E5780FE" w14:textId="5BF0DF95" w:rsidR="00CF17B3" w:rsidRDefault="00CF17B3" w:rsidP="001970A3">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4D94D2BD" w14:textId="6CB21221" w:rsidR="000D795A" w:rsidRDefault="000D795A" w:rsidP="001970A3">
      <w:pPr>
        <w:spacing w:after="0" w:line="240" w:lineRule="auto"/>
        <w:contextualSpacing/>
        <w:rPr>
          <w:rFonts w:ascii="Arial" w:eastAsia="Arial" w:hAnsi="Arial" w:cs="Arial"/>
          <w:b/>
          <w:sz w:val="24"/>
          <w:szCs w:val="24"/>
        </w:rPr>
      </w:pPr>
    </w:p>
    <w:p w14:paraId="066E61D2" w14:textId="77777777" w:rsidR="007271A6" w:rsidRDefault="007271A6" w:rsidP="001970A3">
      <w:pPr>
        <w:spacing w:after="0" w:line="240" w:lineRule="auto"/>
        <w:contextualSpacing/>
        <w:rPr>
          <w:rFonts w:ascii="Arial" w:eastAsia="Arial" w:hAnsi="Arial" w:cs="Arial"/>
          <w:b/>
          <w:sz w:val="24"/>
          <w:szCs w:val="24"/>
        </w:rPr>
      </w:pPr>
    </w:p>
    <w:p w14:paraId="181F11FC" w14:textId="7779423E" w:rsidR="000D795A" w:rsidRDefault="00CF17B3" w:rsidP="000D795A">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15F477F6" w14:textId="2E01DA43" w:rsidR="00EB5B3B" w:rsidRPr="000D795A" w:rsidRDefault="000D795A" w:rsidP="000D795A">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p>
    <w:sectPr w:rsidR="00EB5B3B" w:rsidRPr="000D795A"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9ED97A" w14:textId="77777777" w:rsidR="004E4FCB" w:rsidRDefault="004E4FCB">
      <w:pPr>
        <w:spacing w:after="0" w:line="240" w:lineRule="auto"/>
      </w:pPr>
      <w:r>
        <w:separator/>
      </w:r>
    </w:p>
  </w:endnote>
  <w:endnote w:type="continuationSeparator" w:id="0">
    <w:p w14:paraId="6AD33B90" w14:textId="77777777" w:rsidR="004E4FCB" w:rsidRDefault="004E4F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71618D" w:rsidRDefault="0071618D">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71618D" w:rsidRDefault="0071618D">
    <w:pPr>
      <w:pBdr>
        <w:bottom w:val="single" w:sz="6" w:space="1" w:color="000000"/>
      </w:pBdr>
      <w:tabs>
        <w:tab w:val="left" w:pos="2371"/>
        <w:tab w:val="center" w:pos="5233"/>
      </w:tabs>
      <w:spacing w:after="0" w:line="240" w:lineRule="auto"/>
      <w:jc w:val="right"/>
      <w:rPr>
        <w:sz w:val="16"/>
        <w:szCs w:val="16"/>
      </w:rPr>
    </w:pPr>
  </w:p>
  <w:p w14:paraId="2B859230" w14:textId="7FFAA3BA" w:rsidR="0071618D" w:rsidRDefault="0071618D" w:rsidP="008B2E5F">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003366">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003366">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sidR="000D795A">
      <w:rPr>
        <w:rFonts w:ascii="Arial" w:eastAsia="Arial" w:hAnsi="Arial" w:cs="Arial"/>
        <w:sz w:val="14"/>
        <w:szCs w:val="14"/>
      </w:rPr>
      <w:t>59</w:t>
    </w:r>
    <w:r w:rsidR="00CF17B3">
      <w:rPr>
        <w:rFonts w:ascii="Arial" w:eastAsia="Arial" w:hAnsi="Arial" w:cs="Arial"/>
        <w:sz w:val="14"/>
        <w:szCs w:val="14"/>
      </w:rPr>
      <w:t>7</w:t>
    </w:r>
    <w:r w:rsidRPr="008B2E5F">
      <w:rPr>
        <w:rFonts w:ascii="Arial" w:eastAsia="Arial" w:hAnsi="Arial" w:cs="Arial"/>
        <w:sz w:val="14"/>
        <w:szCs w:val="14"/>
      </w:rPr>
      <w:t xml:space="preserve"> on the Coron</w:t>
    </w:r>
    <w:r>
      <w:rPr>
        <w:rFonts w:ascii="Arial" w:eastAsia="Arial" w:hAnsi="Arial" w:cs="Arial"/>
        <w:sz w:val="14"/>
        <w:szCs w:val="14"/>
      </w:rPr>
      <w:t>a</w:t>
    </w:r>
    <w:r w:rsidR="000D795A">
      <w:rPr>
        <w:rFonts w:ascii="Arial" w:eastAsia="Arial" w:hAnsi="Arial" w:cs="Arial"/>
        <w:sz w:val="14"/>
        <w:szCs w:val="14"/>
      </w:rPr>
      <w:t>virus Disease (COVID19) as of 2</w:t>
    </w:r>
    <w:r w:rsidR="00CF17B3">
      <w:rPr>
        <w:rFonts w:ascii="Arial" w:eastAsia="Arial" w:hAnsi="Arial" w:cs="Arial"/>
        <w:sz w:val="14"/>
        <w:szCs w:val="14"/>
      </w:rPr>
      <w:t>2</w:t>
    </w:r>
    <w:r>
      <w:rPr>
        <w:rFonts w:ascii="Arial" w:eastAsia="Arial" w:hAnsi="Arial" w:cs="Arial"/>
        <w:sz w:val="14"/>
        <w:szCs w:val="14"/>
      </w:rPr>
      <w:t xml:space="preserve"> February</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71618D" w:rsidRDefault="0071618D">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0717F1" w14:textId="77777777" w:rsidR="004E4FCB" w:rsidRDefault="004E4FCB">
      <w:pPr>
        <w:spacing w:after="0" w:line="240" w:lineRule="auto"/>
      </w:pPr>
      <w:r>
        <w:separator/>
      </w:r>
    </w:p>
  </w:footnote>
  <w:footnote w:type="continuationSeparator" w:id="0">
    <w:p w14:paraId="69C14B83" w14:textId="77777777" w:rsidR="004E4FCB" w:rsidRDefault="004E4F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71618D" w:rsidRDefault="0071618D">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71618D" w:rsidRDefault="0071618D">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71618D" w:rsidRDefault="0071618D">
    <w:pPr>
      <w:pBdr>
        <w:bottom w:val="single" w:sz="6" w:space="1" w:color="000000"/>
      </w:pBdr>
      <w:tabs>
        <w:tab w:val="center" w:pos="4680"/>
        <w:tab w:val="right" w:pos="9360"/>
      </w:tabs>
      <w:spacing w:after="0" w:line="240" w:lineRule="auto"/>
      <w:jc w:val="center"/>
      <w:rPr>
        <w:sz w:val="10"/>
      </w:rPr>
    </w:pPr>
  </w:p>
  <w:p w14:paraId="3A0C3660" w14:textId="77777777" w:rsidR="0071618D" w:rsidRDefault="0071618D">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71618D" w:rsidRDefault="0071618D">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5"/>
  </w:num>
  <w:num w:numId="10">
    <w:abstractNumId w:val="39"/>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37"/>
  </w:num>
  <w:num w:numId="19">
    <w:abstractNumId w:val="26"/>
  </w:num>
  <w:num w:numId="20">
    <w:abstractNumId w:val="9"/>
  </w:num>
  <w:num w:numId="21">
    <w:abstractNumId w:val="22"/>
  </w:num>
  <w:num w:numId="22">
    <w:abstractNumId w:val="19"/>
  </w:num>
  <w:num w:numId="23">
    <w:abstractNumId w:val="40"/>
  </w:num>
  <w:num w:numId="24">
    <w:abstractNumId w:val="14"/>
  </w:num>
  <w:num w:numId="25">
    <w:abstractNumId w:val="38"/>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4"/>
  </w:num>
  <w:num w:numId="29">
    <w:abstractNumId w:val="5"/>
  </w:num>
  <w:num w:numId="30">
    <w:abstractNumId w:val="27"/>
  </w:num>
  <w:num w:numId="31">
    <w:abstractNumId w:val="10"/>
  </w:num>
  <w:num w:numId="32">
    <w:abstractNumId w:val="34"/>
  </w:num>
  <w:num w:numId="33">
    <w:abstractNumId w:val="28"/>
  </w:num>
  <w:num w:numId="34">
    <w:abstractNumId w:val="21"/>
  </w:num>
  <w:num w:numId="35">
    <w:abstractNumId w:val="33"/>
  </w:num>
  <w:num w:numId="36">
    <w:abstractNumId w:val="24"/>
  </w:num>
  <w:num w:numId="37">
    <w:abstractNumId w:val="6"/>
  </w:num>
  <w:num w:numId="38">
    <w:abstractNumId w:val="32"/>
  </w:num>
  <w:num w:numId="39">
    <w:abstractNumId w:val="29"/>
  </w:num>
  <w:num w:numId="40">
    <w:abstractNumId w:val="7"/>
  </w:num>
  <w:num w:numId="41">
    <w:abstractNumId w:val="12"/>
  </w:num>
  <w:num w:numId="42">
    <w:abstractNumId w:val="0"/>
  </w:num>
  <w:num w:numId="43">
    <w:abstractNumId w:val="42"/>
  </w:num>
  <w:num w:numId="44">
    <w:abstractNumId w:val="4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D795A"/>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B7A"/>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002"/>
    <w:rsid w:val="002205BD"/>
    <w:rsid w:val="00220BA5"/>
    <w:rsid w:val="00220FE8"/>
    <w:rsid w:val="00221FF2"/>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186"/>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FAC"/>
    <w:rsid w:val="00535443"/>
    <w:rsid w:val="00535488"/>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1A6"/>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314"/>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804"/>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E9"/>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4DC4"/>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74E03C6-66D9-42C1-90E1-1A4D1360CFB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34</Pages>
  <Words>13850</Words>
  <Characters>78947</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5</cp:revision>
  <dcterms:created xsi:type="dcterms:W3CDTF">2021-02-21T08:24:00Z</dcterms:created>
  <dcterms:modified xsi:type="dcterms:W3CDTF">2021-02-22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